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1EEABE" w14:textId="77777777" w:rsidR="00C61A8C" w:rsidRPr="00854DBC" w:rsidRDefault="00B20E3A">
      <w:r w:rsidRPr="00854DBC">
        <w:t>2</w:t>
      </w:r>
      <w:r w:rsidRPr="00854DBC">
        <w:rPr>
          <w:vertAlign w:val="superscript"/>
        </w:rPr>
        <w:t>nd</w:t>
      </w:r>
      <w:r w:rsidRPr="00854DBC">
        <w:t xml:space="preserve"> Grade Mini E-book</w:t>
      </w:r>
    </w:p>
    <w:p w14:paraId="1B206640" w14:textId="77777777" w:rsidR="00B20E3A" w:rsidRPr="00854DBC" w:rsidRDefault="00B20E3A"/>
    <w:p w14:paraId="44FF5607" w14:textId="73B744ED" w:rsidR="00544747" w:rsidRDefault="00B20E3A">
      <w:r w:rsidRPr="00854DBC">
        <w:t xml:space="preserve">Concept: </w:t>
      </w:r>
      <w:r w:rsidR="00761700" w:rsidRPr="00854DBC">
        <w:t>A group of 6 aliens visits a school. Each alien is a different color. One alien talks to a</w:t>
      </w:r>
      <w:r w:rsidR="00544747" w:rsidRPr="00854DBC">
        <w:t xml:space="preserve"> human</w:t>
      </w:r>
      <w:r w:rsidR="00761700" w:rsidRPr="00854DBC">
        <w:t xml:space="preserve"> student per unit to learn about the theme of that unit.</w:t>
      </w:r>
      <w:r w:rsidR="00544747" w:rsidRPr="00854DBC">
        <w:t xml:space="preserve"> The student acts like a teacher to the alien and gives the alien tours, etc.</w:t>
      </w:r>
      <w:r w:rsidR="006051FC">
        <w:t xml:space="preserve"> Each alien name is based on the phonemic awareness goals for that unit. Teachers should tell students to pronounce the name and spell it frequently.</w:t>
      </w:r>
      <w:r w:rsidR="00BF0178">
        <w:t xml:space="preserve"> Teachers should also ask students to describe each alien: color, height, guess age, emotion, etc.</w:t>
      </w:r>
    </w:p>
    <w:p w14:paraId="774909E9" w14:textId="77777777" w:rsidR="00820918" w:rsidRPr="00854DBC" w:rsidRDefault="00820918"/>
    <w:p w14:paraId="12942DE7" w14:textId="5CD46251" w:rsidR="00544747" w:rsidRDefault="00820918">
      <w:pPr>
        <w:rPr>
          <w:color w:val="538135" w:themeColor="accent6" w:themeShade="BF"/>
          <w:lang w:val="es-ES"/>
        </w:rPr>
      </w:pPr>
      <w:r w:rsidRPr="000239A7">
        <w:rPr>
          <w:color w:val="538135" w:themeColor="accent6" w:themeShade="BF"/>
          <w:lang w:val="es-ES"/>
        </w:rPr>
        <w:t xml:space="preserve">Concepto: un grupo de 6 alienígenas visitan una escuela. Cada alienígena es de un color diferente. Un extraterrestre le habla a un estudiante humano por unidad para aprender sobre el tema de esa unidad. El estudiante actúa como un maestro para el extraterrestre y le da </w:t>
      </w:r>
      <w:r w:rsidR="00874FE6" w:rsidRPr="000239A7">
        <w:rPr>
          <w:color w:val="538135" w:themeColor="accent6" w:themeShade="BF"/>
          <w:lang w:val="es-ES"/>
        </w:rPr>
        <w:t xml:space="preserve">tours al </w:t>
      </w:r>
      <w:r w:rsidRPr="000239A7">
        <w:rPr>
          <w:color w:val="538135" w:themeColor="accent6" w:themeShade="BF"/>
          <w:lang w:val="es-ES"/>
        </w:rPr>
        <w:t xml:space="preserve"> extraterrestre, etc. Cada nombre alienígena se basa en los objetivos de conciencia </w:t>
      </w:r>
      <w:r w:rsidR="0057271B" w:rsidRPr="000239A7">
        <w:rPr>
          <w:color w:val="538135" w:themeColor="accent6" w:themeShade="BF"/>
          <w:lang w:val="es-ES"/>
        </w:rPr>
        <w:t>fonética</w:t>
      </w:r>
      <w:r w:rsidRPr="000239A7">
        <w:rPr>
          <w:color w:val="538135" w:themeColor="accent6" w:themeShade="BF"/>
          <w:lang w:val="es-ES"/>
        </w:rPr>
        <w:t xml:space="preserve"> para esa unidad. Los maestros deben decirles a los estudiantes que pronuncien el nombre y lo deletreen con frecuencia. Los maestros también deben pedir a los alumnos que describan a cada extraterrestre: color, altura, edad aproximada, emoción, etc.</w:t>
      </w:r>
    </w:p>
    <w:p w14:paraId="12F00580" w14:textId="77777777" w:rsidR="00CB4364" w:rsidRDefault="00CB4364">
      <w:pPr>
        <w:rPr>
          <w:color w:val="538135" w:themeColor="accent6" w:themeShade="BF"/>
          <w:lang w:val="es-ES"/>
        </w:rPr>
      </w:pPr>
    </w:p>
    <w:p w14:paraId="1D0FC2B7" w14:textId="00ADA2D7" w:rsidR="00CB4364" w:rsidRPr="00CB4364" w:rsidRDefault="00CB4364" w:rsidP="00CB4364">
      <w:pPr>
        <w:jc w:val="center"/>
        <w:rPr>
          <w:lang w:val="es-CR"/>
        </w:rPr>
      </w:pPr>
      <w:r w:rsidRPr="00CB4364">
        <w:rPr>
          <w:highlight w:val="yellow"/>
          <w:lang w:val="es-ES"/>
        </w:rPr>
        <w:t>Libro 1</w:t>
      </w:r>
    </w:p>
    <w:p w14:paraId="26A4603A" w14:textId="77777777" w:rsidR="005272E9" w:rsidRDefault="005272E9">
      <w:pPr>
        <w:rPr>
          <w:b/>
          <w:u w:val="singl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45"/>
        <w:gridCol w:w="2574"/>
        <w:gridCol w:w="2217"/>
        <w:gridCol w:w="3514"/>
      </w:tblGrid>
      <w:tr w:rsidR="00BC1C01" w:rsidRPr="005272E9" w14:paraId="544C45BA" w14:textId="77777777" w:rsidTr="0004004E">
        <w:tc>
          <w:tcPr>
            <w:tcW w:w="1045" w:type="dxa"/>
          </w:tcPr>
          <w:p w14:paraId="5476C4FD" w14:textId="0194EC1E" w:rsidR="00BC1C01" w:rsidRPr="000239A7" w:rsidRDefault="00BC1C01" w:rsidP="005272E9">
            <w:pPr>
              <w:rPr>
                <w:b/>
              </w:rPr>
            </w:pPr>
            <w:proofErr w:type="spellStart"/>
            <w:r>
              <w:rPr>
                <w:b/>
              </w:rPr>
              <w:t>Página</w:t>
            </w:r>
            <w:proofErr w:type="spellEnd"/>
          </w:p>
        </w:tc>
        <w:tc>
          <w:tcPr>
            <w:tcW w:w="2891" w:type="dxa"/>
          </w:tcPr>
          <w:p w14:paraId="06822E82" w14:textId="4CB19A3C" w:rsidR="00BC1C01" w:rsidRPr="000239A7" w:rsidRDefault="00BC1C01" w:rsidP="005272E9">
            <w:pPr>
              <w:rPr>
                <w:b/>
              </w:rPr>
            </w:pPr>
            <w:r w:rsidRPr="000239A7">
              <w:rPr>
                <w:b/>
              </w:rPr>
              <w:t xml:space="preserve">Description </w:t>
            </w:r>
          </w:p>
        </w:tc>
        <w:tc>
          <w:tcPr>
            <w:tcW w:w="2783" w:type="dxa"/>
          </w:tcPr>
          <w:p w14:paraId="4B3EDA10" w14:textId="1ACB07E5" w:rsidR="00BC1C01" w:rsidRPr="000239A7" w:rsidRDefault="00BC1C01">
            <w:pPr>
              <w:rPr>
                <w:b/>
                <w:lang w:val="es-CR"/>
              </w:rPr>
            </w:pPr>
            <w:r>
              <w:rPr>
                <w:b/>
                <w:lang w:val="es-CR"/>
              </w:rPr>
              <w:t>Text</w:t>
            </w:r>
          </w:p>
        </w:tc>
        <w:tc>
          <w:tcPr>
            <w:tcW w:w="2631" w:type="dxa"/>
          </w:tcPr>
          <w:p w14:paraId="4540716D" w14:textId="6F34BAF1" w:rsidR="00BC1C01" w:rsidRPr="000239A7" w:rsidRDefault="00BC1C01">
            <w:pPr>
              <w:rPr>
                <w:b/>
                <w:lang w:val="es-CR"/>
              </w:rPr>
            </w:pPr>
            <w:r>
              <w:rPr>
                <w:b/>
                <w:lang w:val="es-CR"/>
              </w:rPr>
              <w:t xml:space="preserve">Imagen </w:t>
            </w:r>
          </w:p>
        </w:tc>
      </w:tr>
      <w:tr w:rsidR="00887C3B" w:rsidRPr="002035C2" w14:paraId="6BE107F2" w14:textId="77777777" w:rsidTr="0004004E">
        <w:tc>
          <w:tcPr>
            <w:tcW w:w="1045" w:type="dxa"/>
          </w:tcPr>
          <w:p w14:paraId="52057074" w14:textId="42B02BAC" w:rsidR="00887C3B" w:rsidRDefault="00664216" w:rsidP="005272E9">
            <w:pPr>
              <w:rPr>
                <w:b/>
              </w:rPr>
            </w:pPr>
            <w:r>
              <w:rPr>
                <w:b/>
              </w:rPr>
              <w:t>Front page</w:t>
            </w:r>
          </w:p>
        </w:tc>
        <w:tc>
          <w:tcPr>
            <w:tcW w:w="2891" w:type="dxa"/>
          </w:tcPr>
          <w:p w14:paraId="35B800D0" w14:textId="391BDE44" w:rsidR="00887C3B" w:rsidRPr="00664216" w:rsidRDefault="00664216" w:rsidP="005272E9">
            <w:pPr>
              <w:rPr>
                <w:lang w:val="es-CR"/>
              </w:rPr>
            </w:pPr>
            <w:r w:rsidRPr="00664216">
              <w:rPr>
                <w:color w:val="538135" w:themeColor="accent6" w:themeShade="BF"/>
                <w:lang w:val="es-CR"/>
              </w:rPr>
              <w:t xml:space="preserve">En esta página va el nombre </w:t>
            </w:r>
            <w:r>
              <w:rPr>
                <w:color w:val="538135" w:themeColor="accent6" w:themeShade="BF"/>
                <w:lang w:val="es-CR"/>
              </w:rPr>
              <w:t xml:space="preserve">y número </w:t>
            </w:r>
            <w:r w:rsidRPr="00664216">
              <w:rPr>
                <w:color w:val="538135" w:themeColor="accent6" w:themeShade="BF"/>
                <w:lang w:val="es-CR"/>
              </w:rPr>
              <w:t>de la unidad y un dibujo alusivo al libro</w:t>
            </w:r>
          </w:p>
        </w:tc>
        <w:tc>
          <w:tcPr>
            <w:tcW w:w="2783" w:type="dxa"/>
          </w:tcPr>
          <w:p w14:paraId="25983BBD" w14:textId="77777777" w:rsidR="00887C3B" w:rsidRDefault="00664216">
            <w:pPr>
              <w:rPr>
                <w:lang w:val="es-CR"/>
              </w:rPr>
            </w:pPr>
            <w:proofErr w:type="spellStart"/>
            <w:r>
              <w:rPr>
                <w:lang w:val="es-CR"/>
              </w:rPr>
              <w:t>Unit</w:t>
            </w:r>
            <w:proofErr w:type="spellEnd"/>
            <w:r>
              <w:rPr>
                <w:lang w:val="es-CR"/>
              </w:rPr>
              <w:t xml:space="preserve"> 1 </w:t>
            </w:r>
          </w:p>
          <w:p w14:paraId="6F03E9E6" w14:textId="6A401543" w:rsidR="00664216" w:rsidRPr="00664216" w:rsidRDefault="00664216">
            <w:pPr>
              <w:rPr>
                <w:lang w:val="es-CR"/>
              </w:rPr>
            </w:pPr>
            <w:proofErr w:type="spellStart"/>
            <w:r>
              <w:rPr>
                <w:lang w:val="es-CR"/>
              </w:rPr>
              <w:t>Learning</w:t>
            </w:r>
            <w:proofErr w:type="spellEnd"/>
            <w:r>
              <w:rPr>
                <w:lang w:val="es-CR"/>
              </w:rPr>
              <w:t xml:space="preserve"> </w:t>
            </w:r>
            <w:proofErr w:type="spellStart"/>
            <w:r>
              <w:rPr>
                <w:lang w:val="es-CR"/>
              </w:rPr>
              <w:t>is</w:t>
            </w:r>
            <w:proofErr w:type="spellEnd"/>
            <w:r>
              <w:rPr>
                <w:lang w:val="es-CR"/>
              </w:rPr>
              <w:t xml:space="preserve"> </w:t>
            </w:r>
            <w:proofErr w:type="spellStart"/>
            <w:r>
              <w:rPr>
                <w:lang w:val="es-CR"/>
              </w:rPr>
              <w:t>Fun</w:t>
            </w:r>
            <w:proofErr w:type="spellEnd"/>
          </w:p>
        </w:tc>
        <w:tc>
          <w:tcPr>
            <w:tcW w:w="2631" w:type="dxa"/>
          </w:tcPr>
          <w:p w14:paraId="0431218E" w14:textId="64AED563" w:rsidR="00887C3B" w:rsidRPr="00664216" w:rsidRDefault="002035C2" w:rsidP="002035C2">
            <w:pPr>
              <w:rPr>
                <w:lang w:val="es-CR"/>
              </w:rPr>
            </w:pPr>
            <w:r>
              <w:rPr>
                <w:lang w:val="es-CR"/>
              </w:rPr>
              <w:t>Niños jugando y en el cielo un ovni</w:t>
            </w:r>
          </w:p>
        </w:tc>
      </w:tr>
      <w:tr w:rsidR="00077D3A" w:rsidRPr="00361C8A" w14:paraId="47917F85" w14:textId="77777777" w:rsidTr="0004004E">
        <w:tc>
          <w:tcPr>
            <w:tcW w:w="1045" w:type="dxa"/>
          </w:tcPr>
          <w:p w14:paraId="1E8B1939" w14:textId="77777777" w:rsidR="00077D3A" w:rsidRPr="002035C2" w:rsidRDefault="00077D3A" w:rsidP="005272E9">
            <w:pPr>
              <w:rPr>
                <w:b/>
                <w:lang w:val="es-CR"/>
              </w:rPr>
            </w:pPr>
          </w:p>
        </w:tc>
        <w:tc>
          <w:tcPr>
            <w:tcW w:w="2891" w:type="dxa"/>
          </w:tcPr>
          <w:p w14:paraId="59537520" w14:textId="48F350A1" w:rsidR="00077D3A" w:rsidRPr="00077D3A" w:rsidRDefault="00077D3A" w:rsidP="00346645">
            <w:pPr>
              <w:rPr>
                <w:b/>
                <w:u w:val="single"/>
                <w:lang w:val="es-CR"/>
              </w:rPr>
            </w:pPr>
            <w:r w:rsidRPr="000239A7">
              <w:rPr>
                <w:color w:val="538135" w:themeColor="accent6" w:themeShade="BF"/>
                <w:lang w:val="es-ES"/>
              </w:rPr>
              <w:t xml:space="preserve">La primera página muestra un grupo de alienígenas en un OVNI encima de una escuela </w:t>
            </w:r>
          </w:p>
        </w:tc>
        <w:tc>
          <w:tcPr>
            <w:tcW w:w="2783" w:type="dxa"/>
          </w:tcPr>
          <w:p w14:paraId="71C12929" w14:textId="77777777" w:rsidR="00077D3A" w:rsidRDefault="00077D3A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2631" w:type="dxa"/>
          </w:tcPr>
          <w:p w14:paraId="1A54F040" w14:textId="69FFC0FA" w:rsidR="00077D3A" w:rsidRPr="00361C8A" w:rsidRDefault="00077D3A" w:rsidP="00346645">
            <w:pPr>
              <w:rPr>
                <w:lang w:val="es-CR"/>
              </w:rPr>
            </w:pPr>
            <w:r>
              <w:rPr>
                <w:lang w:val="es-CR"/>
              </w:rPr>
              <w:t xml:space="preserve">Imagen de </w:t>
            </w:r>
            <w:r w:rsidR="00346645">
              <w:rPr>
                <w:lang w:val="es-CR"/>
              </w:rPr>
              <w:t xml:space="preserve">dentro del </w:t>
            </w:r>
            <w:r>
              <w:rPr>
                <w:lang w:val="es-CR"/>
              </w:rPr>
              <w:t xml:space="preserve"> </w:t>
            </w:r>
            <w:proofErr w:type="spellStart"/>
            <w:r>
              <w:rPr>
                <w:lang w:val="es-CR"/>
              </w:rPr>
              <w:t>owni</w:t>
            </w:r>
            <w:proofErr w:type="spellEnd"/>
            <w:r>
              <w:rPr>
                <w:lang w:val="es-CR"/>
              </w:rPr>
              <w:t xml:space="preserve"> con varios </w:t>
            </w:r>
            <w:proofErr w:type="spellStart"/>
            <w:r>
              <w:rPr>
                <w:lang w:val="es-CR"/>
              </w:rPr>
              <w:t>Aliens</w:t>
            </w:r>
            <w:proofErr w:type="spellEnd"/>
            <w:r>
              <w:rPr>
                <w:lang w:val="es-CR"/>
              </w:rPr>
              <w:t xml:space="preserve"> </w:t>
            </w:r>
            <w:r w:rsidR="002F3024">
              <w:rPr>
                <w:lang w:val="es-CR"/>
              </w:rPr>
              <w:t>(</w:t>
            </w:r>
            <w:proofErr w:type="spellStart"/>
            <w:r w:rsidR="002F3024">
              <w:rPr>
                <w:lang w:val="es-CR"/>
              </w:rPr>
              <w:t>verde,azul,amarillo,negro,rosado</w:t>
            </w:r>
            <w:proofErr w:type="spellEnd"/>
            <w:r w:rsidR="002F3024">
              <w:rPr>
                <w:lang w:val="es-CR"/>
              </w:rPr>
              <w:t xml:space="preserve"> y rojo)</w:t>
            </w:r>
          </w:p>
        </w:tc>
      </w:tr>
      <w:tr w:rsidR="00BC1C01" w:rsidRPr="00361C8A" w14:paraId="6EF9870F" w14:textId="77777777" w:rsidTr="0004004E">
        <w:tc>
          <w:tcPr>
            <w:tcW w:w="1045" w:type="dxa"/>
          </w:tcPr>
          <w:p w14:paraId="4F88BEB3" w14:textId="77777777" w:rsidR="00BC1C01" w:rsidRPr="002035C2" w:rsidRDefault="00BC1C01" w:rsidP="005272E9">
            <w:pPr>
              <w:rPr>
                <w:b/>
                <w:lang w:val="es-CR"/>
              </w:rPr>
            </w:pPr>
          </w:p>
          <w:p w14:paraId="4C08BD48" w14:textId="77777777" w:rsidR="00DC3920" w:rsidRPr="002035C2" w:rsidRDefault="00DC3920" w:rsidP="005272E9">
            <w:pPr>
              <w:rPr>
                <w:b/>
                <w:lang w:val="es-CR"/>
              </w:rPr>
            </w:pPr>
          </w:p>
          <w:p w14:paraId="06524E59" w14:textId="77777777" w:rsidR="00DC3920" w:rsidRPr="002035C2" w:rsidRDefault="00DC3920" w:rsidP="005272E9">
            <w:pPr>
              <w:rPr>
                <w:b/>
                <w:lang w:val="es-CR"/>
              </w:rPr>
            </w:pPr>
          </w:p>
          <w:p w14:paraId="1E9461FC" w14:textId="77777777" w:rsidR="00DC3920" w:rsidRPr="002035C2" w:rsidRDefault="00DC3920" w:rsidP="005272E9">
            <w:pPr>
              <w:rPr>
                <w:b/>
                <w:lang w:val="es-CR"/>
              </w:rPr>
            </w:pPr>
          </w:p>
          <w:p w14:paraId="3D7FB61F" w14:textId="77777777" w:rsidR="00DC3920" w:rsidRPr="002035C2" w:rsidRDefault="00DC3920" w:rsidP="005272E9">
            <w:pPr>
              <w:rPr>
                <w:b/>
                <w:lang w:val="es-CR"/>
              </w:rPr>
            </w:pPr>
          </w:p>
          <w:p w14:paraId="677A983A" w14:textId="77777777" w:rsidR="00DC3920" w:rsidRPr="002035C2" w:rsidRDefault="00DC3920" w:rsidP="005272E9">
            <w:pPr>
              <w:rPr>
                <w:b/>
                <w:lang w:val="es-CR"/>
              </w:rPr>
            </w:pPr>
          </w:p>
          <w:p w14:paraId="652EE885" w14:textId="77777777" w:rsidR="00DC3920" w:rsidRPr="002035C2" w:rsidRDefault="00DC3920" w:rsidP="005272E9">
            <w:pPr>
              <w:rPr>
                <w:b/>
                <w:lang w:val="es-CR"/>
              </w:rPr>
            </w:pPr>
          </w:p>
          <w:p w14:paraId="44858FA2" w14:textId="20212C81" w:rsidR="00DC3920" w:rsidRPr="00DC3920" w:rsidRDefault="00664216" w:rsidP="005272E9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891" w:type="dxa"/>
          </w:tcPr>
          <w:p w14:paraId="49E5D085" w14:textId="6B700BE7" w:rsidR="00BC1C01" w:rsidRPr="007B0E6D" w:rsidRDefault="00BC1C01" w:rsidP="005272E9">
            <w:pPr>
              <w:rPr>
                <w:b/>
                <w:u w:val="single"/>
              </w:rPr>
            </w:pPr>
            <w:r w:rsidRPr="007B0E6D">
              <w:rPr>
                <w:b/>
                <w:u w:val="single"/>
              </w:rPr>
              <w:t>Introduction:</w:t>
            </w:r>
          </w:p>
          <w:p w14:paraId="107D680B" w14:textId="77777777" w:rsidR="00BC1C01" w:rsidRDefault="00BC1C01" w:rsidP="005272E9">
            <w:pPr>
              <w:rPr>
                <w:color w:val="8EAADB" w:themeColor="accent1" w:themeTint="99"/>
              </w:rPr>
            </w:pPr>
          </w:p>
          <w:p w14:paraId="360D2CC9" w14:textId="77777777" w:rsidR="00BC1C01" w:rsidRDefault="00BC1C01" w:rsidP="005272E9">
            <w:pPr>
              <w:rPr>
                <w:color w:val="8EAADB" w:themeColor="accent1" w:themeTint="99"/>
              </w:rPr>
            </w:pPr>
            <w:r w:rsidRPr="00B957C5">
              <w:rPr>
                <w:color w:val="8EAADB" w:themeColor="accent1" w:themeTint="99"/>
              </w:rPr>
              <w:t xml:space="preserve">The first page shows a group of aliens in a UFO above a school sending the </w:t>
            </w:r>
            <w:r w:rsidRPr="00353894">
              <w:rPr>
                <w:color w:val="8EAADB" w:themeColor="accent1" w:themeTint="99"/>
                <w:shd w:val="clear" w:color="auto" w:fill="FFFF00"/>
              </w:rPr>
              <w:t>green</w:t>
            </w:r>
            <w:r w:rsidRPr="00B957C5">
              <w:rPr>
                <w:color w:val="8EAADB" w:themeColor="accent1" w:themeTint="99"/>
              </w:rPr>
              <w:t xml:space="preserve"> alien down through the beam of light. </w:t>
            </w:r>
          </w:p>
          <w:p w14:paraId="576DC17B" w14:textId="6BA19AC8" w:rsidR="00092168" w:rsidRDefault="00092168" w:rsidP="005272E9">
            <w:pPr>
              <w:rPr>
                <w:color w:val="8EAADB" w:themeColor="accent1" w:themeTint="99"/>
              </w:rPr>
            </w:pPr>
            <w:r>
              <w:rPr>
                <w:noProof/>
                <w:lang w:val="es-CR" w:eastAsia="es-CR"/>
              </w:rPr>
              <w:drawing>
                <wp:inline distT="0" distB="0" distL="0" distR="0" wp14:anchorId="31BBDE32" wp14:editId="71BE72F9">
                  <wp:extent cx="1183341" cy="1414117"/>
                  <wp:effectExtent l="0" t="0" r="0" b="0"/>
                  <wp:docPr id="2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9713" cy="14217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7BFD1A" w14:textId="1647FE36" w:rsidR="00BC1C01" w:rsidRPr="000239A7" w:rsidRDefault="00BC1C01" w:rsidP="005272E9">
            <w:pPr>
              <w:rPr>
                <w:color w:val="538135" w:themeColor="accent6" w:themeShade="BF"/>
                <w:lang w:val="es-CR"/>
              </w:rPr>
            </w:pPr>
            <w:r w:rsidRPr="000239A7">
              <w:rPr>
                <w:color w:val="538135" w:themeColor="accent6" w:themeShade="BF"/>
                <w:lang w:val="es-ES"/>
              </w:rPr>
              <w:lastRenderedPageBreak/>
              <w:t>abajo a través del rayo de luz.</w:t>
            </w:r>
          </w:p>
          <w:p w14:paraId="4F7715CE" w14:textId="77777777" w:rsidR="00BC1C01" w:rsidRPr="005272E9" w:rsidRDefault="00BC1C01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2783" w:type="dxa"/>
          </w:tcPr>
          <w:p w14:paraId="045C3FEF" w14:textId="77777777" w:rsidR="00BC1C01" w:rsidRDefault="00BC1C01">
            <w:pPr>
              <w:rPr>
                <w:b/>
                <w:u w:val="single"/>
                <w:lang w:val="es-CR"/>
              </w:rPr>
            </w:pPr>
          </w:p>
          <w:p w14:paraId="620D57F0" w14:textId="77777777" w:rsidR="00DC3920" w:rsidRDefault="00DC3920">
            <w:pPr>
              <w:rPr>
                <w:b/>
                <w:u w:val="single"/>
                <w:lang w:val="es-CR"/>
              </w:rPr>
            </w:pPr>
          </w:p>
          <w:p w14:paraId="34F38128" w14:textId="77777777" w:rsidR="00DC3920" w:rsidRDefault="00DC3920">
            <w:pPr>
              <w:rPr>
                <w:b/>
                <w:u w:val="single"/>
                <w:lang w:val="es-CR"/>
              </w:rPr>
            </w:pPr>
          </w:p>
          <w:p w14:paraId="7CAEB5BE" w14:textId="77777777" w:rsidR="00DC3920" w:rsidRDefault="00DC3920">
            <w:pPr>
              <w:rPr>
                <w:b/>
                <w:u w:val="single"/>
                <w:lang w:val="es-CR"/>
              </w:rPr>
            </w:pPr>
          </w:p>
          <w:p w14:paraId="557F2E89" w14:textId="77777777" w:rsidR="00DC3920" w:rsidRDefault="00DC3920">
            <w:pPr>
              <w:rPr>
                <w:b/>
                <w:u w:val="single"/>
                <w:lang w:val="es-CR"/>
              </w:rPr>
            </w:pPr>
          </w:p>
          <w:p w14:paraId="7FF2C74D" w14:textId="77777777" w:rsidR="0004004E" w:rsidRPr="007B0E6D" w:rsidRDefault="0004004E" w:rsidP="0004004E">
            <w:pPr>
              <w:rPr>
                <w:color w:val="000000" w:themeColor="text1"/>
              </w:rPr>
            </w:pPr>
            <w:r w:rsidRPr="005C2C45">
              <w:rPr>
                <w:b/>
                <w:color w:val="000000" w:themeColor="text1"/>
              </w:rPr>
              <w:t>Students:</w:t>
            </w:r>
            <w:r>
              <w:rPr>
                <w:color w:val="000000" w:themeColor="text1"/>
              </w:rPr>
              <w:t xml:space="preserve"> Look! Aliens in a UFO! The aliens come from different planets. They want to learn about Earth. </w:t>
            </w:r>
          </w:p>
          <w:p w14:paraId="268C721A" w14:textId="77777777" w:rsidR="00DC3920" w:rsidRPr="005272E9" w:rsidRDefault="00DC3920" w:rsidP="005C2C45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2631" w:type="dxa"/>
          </w:tcPr>
          <w:p w14:paraId="7502295B" w14:textId="3E86AE6F" w:rsidR="00BC1C01" w:rsidRPr="00361C8A" w:rsidRDefault="002035C2" w:rsidP="00361C8A">
            <w:pPr>
              <w:rPr>
                <w:lang w:val="es-CR"/>
              </w:rPr>
            </w:pPr>
            <w:r w:rsidRPr="00361C8A">
              <w:rPr>
                <w:lang w:val="es-CR"/>
              </w:rPr>
              <w:t xml:space="preserve">Una imagen </w:t>
            </w:r>
            <w:r w:rsidR="00361C8A">
              <w:rPr>
                <w:lang w:val="es-CR"/>
              </w:rPr>
              <w:t>plano abie</w:t>
            </w:r>
            <w:r w:rsidR="006D229C">
              <w:rPr>
                <w:lang w:val="es-CR"/>
              </w:rPr>
              <w:t>r</w:t>
            </w:r>
            <w:r w:rsidR="00361C8A">
              <w:rPr>
                <w:lang w:val="es-CR"/>
              </w:rPr>
              <w:t xml:space="preserve">to donde se observe la escuela el ovni y el rayo de luz donde va bajando el </w:t>
            </w:r>
            <w:proofErr w:type="spellStart"/>
            <w:r w:rsidR="00361C8A">
              <w:rPr>
                <w:lang w:val="es-CR"/>
              </w:rPr>
              <w:t>Alien</w:t>
            </w:r>
            <w:proofErr w:type="spellEnd"/>
            <w:r w:rsidR="00162029">
              <w:rPr>
                <w:lang w:val="es-CR"/>
              </w:rPr>
              <w:t xml:space="preserve"> verde</w:t>
            </w:r>
          </w:p>
        </w:tc>
      </w:tr>
      <w:tr w:rsidR="00BC1C01" w:rsidRPr="00162029" w14:paraId="1947A676" w14:textId="77777777" w:rsidTr="0004004E">
        <w:tc>
          <w:tcPr>
            <w:tcW w:w="1045" w:type="dxa"/>
          </w:tcPr>
          <w:p w14:paraId="135E38C5" w14:textId="45C16941" w:rsidR="00BC1C01" w:rsidRPr="00664216" w:rsidRDefault="00664216">
            <w:pPr>
              <w:rPr>
                <w:b/>
                <w:lang w:val="es-CR"/>
              </w:rPr>
            </w:pPr>
            <w:r w:rsidRPr="00664216">
              <w:rPr>
                <w:b/>
                <w:lang w:val="es-CR"/>
              </w:rPr>
              <w:lastRenderedPageBreak/>
              <w:t>2</w:t>
            </w:r>
          </w:p>
        </w:tc>
        <w:tc>
          <w:tcPr>
            <w:tcW w:w="2891" w:type="dxa"/>
          </w:tcPr>
          <w:p w14:paraId="49047E2F" w14:textId="77777777" w:rsidR="00BC1C01" w:rsidRDefault="00664216">
            <w:pPr>
              <w:rPr>
                <w:color w:val="8EAADB" w:themeColor="accent1" w:themeTint="99"/>
              </w:rPr>
            </w:pPr>
            <w:r w:rsidRPr="00B957C5">
              <w:rPr>
                <w:color w:val="8EAADB" w:themeColor="accent1" w:themeTint="99"/>
              </w:rPr>
              <w:t>(</w:t>
            </w:r>
            <w:proofErr w:type="spellStart"/>
            <w:r w:rsidRPr="00B957C5">
              <w:rPr>
                <w:color w:val="8EAADB" w:themeColor="accent1" w:themeTint="99"/>
              </w:rPr>
              <w:t>Ebcad</w:t>
            </w:r>
            <w:proofErr w:type="spellEnd"/>
            <w:r w:rsidRPr="00B957C5">
              <w:rPr>
                <w:color w:val="8EAADB" w:themeColor="accent1" w:themeTint="99"/>
              </w:rPr>
              <w:t xml:space="preserve"> sees student, speaks in monotone alien voice)</w:t>
            </w:r>
          </w:p>
          <w:p w14:paraId="75BF4627" w14:textId="6629F0C3" w:rsidR="00664216" w:rsidRPr="00664216" w:rsidRDefault="00664216">
            <w:pPr>
              <w:rPr>
                <w:b/>
                <w:u w:val="single"/>
                <w:lang w:val="es-CR"/>
              </w:rPr>
            </w:pPr>
            <w:r w:rsidRPr="00664216">
              <w:rPr>
                <w:color w:val="538135" w:themeColor="accent6" w:themeShade="BF"/>
                <w:lang w:val="es-ES"/>
              </w:rPr>
              <w:t>(</w:t>
            </w:r>
            <w:proofErr w:type="spellStart"/>
            <w:r w:rsidRPr="00664216">
              <w:rPr>
                <w:color w:val="538135" w:themeColor="accent6" w:themeShade="BF"/>
                <w:lang w:val="es-ES"/>
              </w:rPr>
              <w:t>Ebcad</w:t>
            </w:r>
            <w:proofErr w:type="spellEnd"/>
            <w:r w:rsidRPr="00664216">
              <w:rPr>
                <w:color w:val="538135" w:themeColor="accent6" w:themeShade="BF"/>
                <w:lang w:val="es-ES"/>
              </w:rPr>
              <w:t xml:space="preserve"> ve al estudiante, habla con voz extraña y monótona)</w:t>
            </w:r>
          </w:p>
        </w:tc>
        <w:tc>
          <w:tcPr>
            <w:tcW w:w="2783" w:type="dxa"/>
          </w:tcPr>
          <w:p w14:paraId="7836444B" w14:textId="77330C66" w:rsidR="00664216" w:rsidRPr="00854DBC" w:rsidRDefault="001A13AF" w:rsidP="00664216">
            <w:proofErr w:type="spellStart"/>
            <w:r w:rsidRPr="001A13AF">
              <w:rPr>
                <w:b/>
              </w:rPr>
              <w:t>Ebcab</w:t>
            </w:r>
            <w:proofErr w:type="spellEnd"/>
            <w:r>
              <w:t>:    Hello</w:t>
            </w:r>
            <w:r w:rsidR="00664216" w:rsidRPr="00854DBC">
              <w:t xml:space="preserve"> I am </w:t>
            </w:r>
            <w:proofErr w:type="spellStart"/>
            <w:r w:rsidR="00664216" w:rsidRPr="00854DBC">
              <w:t>Ebcad</w:t>
            </w:r>
            <w:proofErr w:type="spellEnd"/>
            <w:r w:rsidR="00664216" w:rsidRPr="00854DBC">
              <w:t>.</w:t>
            </w:r>
          </w:p>
          <w:p w14:paraId="020390FC" w14:textId="77777777" w:rsidR="00E940AC" w:rsidRDefault="00E940AC" w:rsidP="00664216">
            <w:pPr>
              <w:rPr>
                <w:b/>
              </w:rPr>
            </w:pPr>
          </w:p>
          <w:p w14:paraId="54E6F98A" w14:textId="667A461E" w:rsidR="00664216" w:rsidRPr="00854DBC" w:rsidRDefault="00664216" w:rsidP="00664216">
            <w:r w:rsidRPr="001A13AF">
              <w:rPr>
                <w:b/>
              </w:rPr>
              <w:t>Student:</w:t>
            </w:r>
            <w:r w:rsidRPr="00854DBC">
              <w:t xml:space="preserve"> </w:t>
            </w:r>
            <w:r w:rsidR="001A13AF">
              <w:t xml:space="preserve">    </w:t>
            </w:r>
            <w:r w:rsidRPr="00854DBC">
              <w:t xml:space="preserve">Hi, </w:t>
            </w:r>
            <w:proofErr w:type="spellStart"/>
            <w:r w:rsidRPr="00854DBC">
              <w:t>Ebcad</w:t>
            </w:r>
            <w:proofErr w:type="spellEnd"/>
            <w:r w:rsidRPr="00854DBC">
              <w:t xml:space="preserve">! </w:t>
            </w:r>
            <w:proofErr w:type="gramStart"/>
            <w:r w:rsidRPr="00854DBC">
              <w:t xml:space="preserve">How </w:t>
            </w:r>
            <w:r w:rsidR="00B9119D">
              <w:t xml:space="preserve"> </w:t>
            </w:r>
            <w:r w:rsidRPr="00854DBC">
              <w:t>are</w:t>
            </w:r>
            <w:proofErr w:type="gramEnd"/>
            <w:r w:rsidRPr="00854DBC">
              <w:t xml:space="preserve"> you?</w:t>
            </w:r>
          </w:p>
          <w:p w14:paraId="5DDDC7D8" w14:textId="77777777" w:rsidR="00E940AC" w:rsidRDefault="00E940AC" w:rsidP="00664216">
            <w:pPr>
              <w:rPr>
                <w:b/>
              </w:rPr>
            </w:pPr>
          </w:p>
          <w:p w14:paraId="45F3422D" w14:textId="5F9CE3E5" w:rsidR="00BC1C01" w:rsidRPr="00664216" w:rsidRDefault="00664216" w:rsidP="00664216">
            <w:pPr>
              <w:rPr>
                <w:b/>
                <w:u w:val="single"/>
              </w:rPr>
            </w:pPr>
            <w:proofErr w:type="spellStart"/>
            <w:r w:rsidRPr="001A13AF">
              <w:rPr>
                <w:b/>
              </w:rPr>
              <w:t>Ebcad</w:t>
            </w:r>
            <w:proofErr w:type="spellEnd"/>
            <w:r w:rsidRPr="001A13AF">
              <w:rPr>
                <w:b/>
              </w:rPr>
              <w:t>:</w:t>
            </w:r>
            <w:r w:rsidRPr="00854DBC">
              <w:t xml:space="preserve"> </w:t>
            </w:r>
            <w:r w:rsidR="001A13AF">
              <w:t xml:space="preserve">    </w:t>
            </w:r>
            <w:r w:rsidRPr="00854DBC">
              <w:t>I am fine.</w:t>
            </w:r>
          </w:p>
        </w:tc>
        <w:tc>
          <w:tcPr>
            <w:tcW w:w="2631" w:type="dxa"/>
          </w:tcPr>
          <w:p w14:paraId="203E8381" w14:textId="1F14AE1F" w:rsidR="00BC1C01" w:rsidRPr="00BC2190" w:rsidRDefault="00162029">
            <w:pPr>
              <w:rPr>
                <w:u w:val="single"/>
                <w:lang w:val="es-CR"/>
              </w:rPr>
            </w:pPr>
            <w:r w:rsidRPr="00BC2190">
              <w:rPr>
                <w:u w:val="single"/>
                <w:lang w:val="es-CR"/>
              </w:rPr>
              <w:t>I</w:t>
            </w:r>
            <w:r w:rsidRPr="00BC2190">
              <w:rPr>
                <w:lang w:val="es-CR"/>
              </w:rPr>
              <w:t xml:space="preserve">magen </w:t>
            </w:r>
            <w:r w:rsidR="00BC2190" w:rsidRPr="00BC2190">
              <w:rPr>
                <w:lang w:val="es-CR"/>
              </w:rPr>
              <w:t xml:space="preserve">plano cerrado </w:t>
            </w:r>
            <w:r w:rsidRPr="00BC2190">
              <w:rPr>
                <w:lang w:val="es-CR"/>
              </w:rPr>
              <w:t xml:space="preserve">de </w:t>
            </w:r>
            <w:proofErr w:type="spellStart"/>
            <w:r w:rsidRPr="00BC2190">
              <w:rPr>
                <w:lang w:val="es-CR"/>
              </w:rPr>
              <w:t>Ebcab</w:t>
            </w:r>
            <w:proofErr w:type="spellEnd"/>
            <w:r w:rsidRPr="00BC2190">
              <w:rPr>
                <w:lang w:val="es-CR"/>
              </w:rPr>
              <w:t xml:space="preserve"> y</w:t>
            </w:r>
            <w:r w:rsidR="00BC2190" w:rsidRPr="00BC2190">
              <w:rPr>
                <w:lang w:val="es-CR"/>
              </w:rPr>
              <w:t xml:space="preserve"> </w:t>
            </w:r>
            <w:r w:rsidRPr="00BC2190">
              <w:rPr>
                <w:lang w:val="es-CR"/>
              </w:rPr>
              <w:t xml:space="preserve">el estudiante </w:t>
            </w:r>
            <w:proofErr w:type="spellStart"/>
            <w:r w:rsidR="00BC2190" w:rsidRPr="00BC2190">
              <w:rPr>
                <w:lang w:val="es-CR"/>
              </w:rPr>
              <w:t>saludandonce</w:t>
            </w:r>
            <w:proofErr w:type="spellEnd"/>
          </w:p>
        </w:tc>
      </w:tr>
      <w:tr w:rsidR="00BC1C01" w:rsidRPr="007111EA" w14:paraId="48F951C8" w14:textId="77777777" w:rsidTr="0004004E">
        <w:tc>
          <w:tcPr>
            <w:tcW w:w="1045" w:type="dxa"/>
          </w:tcPr>
          <w:p w14:paraId="4935EFCA" w14:textId="2C53DEBF" w:rsidR="00BC1C01" w:rsidRPr="00664216" w:rsidRDefault="00664216">
            <w:r>
              <w:t>3</w:t>
            </w:r>
          </w:p>
        </w:tc>
        <w:tc>
          <w:tcPr>
            <w:tcW w:w="2891" w:type="dxa"/>
          </w:tcPr>
          <w:p w14:paraId="6CC9B1FD" w14:textId="4B65E625" w:rsidR="00BC1C01" w:rsidRPr="00664216" w:rsidRDefault="00664216">
            <w:pPr>
              <w:rPr>
                <w:lang w:val="es-CR"/>
              </w:rPr>
            </w:pPr>
            <w:proofErr w:type="spellStart"/>
            <w:r w:rsidRPr="00664216">
              <w:rPr>
                <w:color w:val="8EAADB" w:themeColor="accent1" w:themeTint="99"/>
              </w:rPr>
              <w:t>Ebcab</w:t>
            </w:r>
            <w:proofErr w:type="spellEnd"/>
            <w:r w:rsidRPr="00664216">
              <w:rPr>
                <w:color w:val="8EAADB" w:themeColor="accent1" w:themeTint="99"/>
              </w:rPr>
              <w:t xml:space="preserve"> (points to school)</w:t>
            </w:r>
          </w:p>
        </w:tc>
        <w:tc>
          <w:tcPr>
            <w:tcW w:w="2783" w:type="dxa"/>
          </w:tcPr>
          <w:p w14:paraId="76FE4366" w14:textId="0BBABDF3" w:rsidR="00664216" w:rsidRPr="00854DBC" w:rsidRDefault="00664216" w:rsidP="00664216">
            <w:proofErr w:type="spellStart"/>
            <w:r w:rsidRPr="001A13AF">
              <w:rPr>
                <w:b/>
              </w:rPr>
              <w:t>Ebcad</w:t>
            </w:r>
            <w:proofErr w:type="spellEnd"/>
            <w:r w:rsidRPr="001A13AF">
              <w:rPr>
                <w:b/>
              </w:rPr>
              <w:t xml:space="preserve">: </w:t>
            </w:r>
            <w:r w:rsidR="00B9119D">
              <w:rPr>
                <w:b/>
              </w:rPr>
              <w:t xml:space="preserve">    </w:t>
            </w:r>
            <w:r w:rsidRPr="00854DBC">
              <w:t xml:space="preserve">What is this? </w:t>
            </w:r>
          </w:p>
          <w:p w14:paraId="5D39F56E" w14:textId="77777777" w:rsidR="00E940AC" w:rsidRDefault="00E940AC" w:rsidP="00664216">
            <w:pPr>
              <w:rPr>
                <w:b/>
              </w:rPr>
            </w:pPr>
          </w:p>
          <w:p w14:paraId="136C988B" w14:textId="1615D3CB" w:rsidR="00664216" w:rsidRPr="00854DBC" w:rsidRDefault="00664216" w:rsidP="00664216">
            <w:r w:rsidRPr="00B9119D">
              <w:rPr>
                <w:b/>
              </w:rPr>
              <w:t>Student:</w:t>
            </w:r>
            <w:r w:rsidRPr="00854DBC">
              <w:t xml:space="preserve"> </w:t>
            </w:r>
            <w:r w:rsidR="00B9119D">
              <w:t xml:space="preserve">    </w:t>
            </w:r>
            <w:r w:rsidRPr="00854DBC">
              <w:t>This is my school! Come with me.</w:t>
            </w:r>
          </w:p>
          <w:p w14:paraId="10BE2ECC" w14:textId="30B6FC6A" w:rsidR="00BC1C01" w:rsidRPr="00B9119D" w:rsidRDefault="00BC1C01"/>
        </w:tc>
        <w:tc>
          <w:tcPr>
            <w:tcW w:w="2631" w:type="dxa"/>
          </w:tcPr>
          <w:p w14:paraId="6B16138F" w14:textId="16238948" w:rsidR="00BC1C01" w:rsidRPr="007111EA" w:rsidRDefault="007111EA">
            <w:pPr>
              <w:rPr>
                <w:lang w:val="es-CR"/>
              </w:rPr>
            </w:pPr>
            <w:r w:rsidRPr="007111EA">
              <w:rPr>
                <w:lang w:val="es-CR"/>
              </w:rPr>
              <w:t xml:space="preserve">Imagen de </w:t>
            </w:r>
            <w:proofErr w:type="spellStart"/>
            <w:r w:rsidRPr="007111EA">
              <w:rPr>
                <w:lang w:val="es-CR"/>
              </w:rPr>
              <w:t>Ebcab</w:t>
            </w:r>
            <w:proofErr w:type="spellEnd"/>
            <w:r w:rsidRPr="007111EA">
              <w:rPr>
                <w:lang w:val="es-CR"/>
              </w:rPr>
              <w:t xml:space="preserve"> plano medio con la mano señalando la Escuela de fondo</w:t>
            </w:r>
          </w:p>
        </w:tc>
      </w:tr>
      <w:tr w:rsidR="00BC1C01" w:rsidRPr="004D2723" w14:paraId="41D84957" w14:textId="77777777" w:rsidTr="0004004E">
        <w:tc>
          <w:tcPr>
            <w:tcW w:w="1045" w:type="dxa"/>
          </w:tcPr>
          <w:p w14:paraId="7F72B760" w14:textId="2894FEC9" w:rsidR="00BC1C01" w:rsidRPr="00664216" w:rsidRDefault="00664216">
            <w:pPr>
              <w:rPr>
                <w:lang w:val="es-CR"/>
              </w:rPr>
            </w:pPr>
            <w:r>
              <w:rPr>
                <w:lang w:val="es-CR"/>
              </w:rPr>
              <w:t>4</w:t>
            </w:r>
          </w:p>
        </w:tc>
        <w:tc>
          <w:tcPr>
            <w:tcW w:w="2891" w:type="dxa"/>
          </w:tcPr>
          <w:p w14:paraId="5F070B93" w14:textId="77777777" w:rsidR="00664216" w:rsidRDefault="00664216" w:rsidP="00664216">
            <w:pPr>
              <w:rPr>
                <w:color w:val="8EAADB" w:themeColor="accent1" w:themeTint="99"/>
              </w:rPr>
            </w:pPr>
            <w:r w:rsidRPr="00B957C5">
              <w:rPr>
                <w:color w:val="8EAADB" w:themeColor="accent1" w:themeTint="99"/>
              </w:rPr>
              <w:t>(They enter a classroom)</w:t>
            </w:r>
          </w:p>
          <w:p w14:paraId="327A109E" w14:textId="77DD2966" w:rsidR="00664216" w:rsidRPr="00664216" w:rsidRDefault="00664216" w:rsidP="00664216">
            <w:pPr>
              <w:rPr>
                <w:color w:val="538135" w:themeColor="accent6" w:themeShade="BF"/>
              </w:rPr>
            </w:pPr>
            <w:proofErr w:type="spellStart"/>
            <w:r w:rsidRPr="00664216">
              <w:rPr>
                <w:rStyle w:val="shorttext"/>
                <w:color w:val="538135" w:themeColor="accent6" w:themeShade="BF"/>
              </w:rPr>
              <w:t>Entran</w:t>
            </w:r>
            <w:proofErr w:type="spellEnd"/>
            <w:r w:rsidRPr="00664216">
              <w:rPr>
                <w:rStyle w:val="shorttext"/>
                <w:color w:val="538135" w:themeColor="accent6" w:themeShade="BF"/>
              </w:rPr>
              <w:t xml:space="preserve"> a un aula</w:t>
            </w:r>
          </w:p>
          <w:p w14:paraId="353A4E01" w14:textId="77777777" w:rsidR="00664216" w:rsidRPr="00854DBC" w:rsidRDefault="00664216" w:rsidP="00664216">
            <w:r w:rsidRPr="00B957C5">
              <w:rPr>
                <w:color w:val="8EAADB" w:themeColor="accent1" w:themeTint="99"/>
              </w:rPr>
              <w:t xml:space="preserve">(picture shows teacher waving to </w:t>
            </w:r>
            <w:proofErr w:type="spellStart"/>
            <w:r w:rsidRPr="00B957C5">
              <w:rPr>
                <w:color w:val="8EAADB" w:themeColor="accent1" w:themeTint="99"/>
              </w:rPr>
              <w:t>Ebcad</w:t>
            </w:r>
            <w:proofErr w:type="spellEnd"/>
            <w:r w:rsidRPr="00B957C5">
              <w:rPr>
                <w:color w:val="8EAADB" w:themeColor="accent1" w:themeTint="99"/>
              </w:rPr>
              <w:t xml:space="preserve"> and student)</w:t>
            </w:r>
          </w:p>
          <w:p w14:paraId="1FC330D0" w14:textId="4BD2E84D" w:rsidR="00BC1C01" w:rsidRPr="00664216" w:rsidRDefault="00664216">
            <w:pPr>
              <w:rPr>
                <w:lang w:val="es-CR"/>
              </w:rPr>
            </w:pPr>
            <w:r w:rsidRPr="00664216">
              <w:rPr>
                <w:color w:val="538135" w:themeColor="accent6" w:themeShade="BF"/>
                <w:lang w:val="es-ES"/>
              </w:rPr>
              <w:t xml:space="preserve">(La imagen muestra al profesor saludando a </w:t>
            </w:r>
            <w:proofErr w:type="spellStart"/>
            <w:r w:rsidRPr="00664216">
              <w:rPr>
                <w:color w:val="538135" w:themeColor="accent6" w:themeShade="BF"/>
                <w:lang w:val="es-ES"/>
              </w:rPr>
              <w:t>Ebcad</w:t>
            </w:r>
            <w:proofErr w:type="spellEnd"/>
            <w:r w:rsidRPr="00664216">
              <w:rPr>
                <w:color w:val="538135" w:themeColor="accent6" w:themeShade="BF"/>
                <w:lang w:val="es-ES"/>
              </w:rPr>
              <w:t xml:space="preserve"> y al estudiante)</w:t>
            </w:r>
          </w:p>
        </w:tc>
        <w:tc>
          <w:tcPr>
            <w:tcW w:w="2783" w:type="dxa"/>
          </w:tcPr>
          <w:p w14:paraId="70CD4B36" w14:textId="5E6AD548" w:rsidR="00664216" w:rsidRPr="00854DBC" w:rsidRDefault="00664216" w:rsidP="00664216">
            <w:r w:rsidRPr="00B9119D">
              <w:rPr>
                <w:b/>
              </w:rPr>
              <w:t>Student:</w:t>
            </w:r>
            <w:r w:rsidRPr="00854DBC">
              <w:t xml:space="preserve"> </w:t>
            </w:r>
            <w:r w:rsidR="00B9119D">
              <w:t xml:space="preserve">     </w:t>
            </w:r>
            <w:r w:rsidRPr="00854DBC">
              <w:t>This is a classroom. That is my teacher. My teacher is nice.</w:t>
            </w:r>
          </w:p>
          <w:p w14:paraId="1389681D" w14:textId="77777777" w:rsidR="00E940AC" w:rsidRDefault="00E940AC" w:rsidP="00664216">
            <w:pPr>
              <w:rPr>
                <w:b/>
              </w:rPr>
            </w:pPr>
          </w:p>
          <w:p w14:paraId="1E345629" w14:textId="43851062" w:rsidR="00BC1C01" w:rsidRPr="00664216" w:rsidRDefault="00664216" w:rsidP="00664216">
            <w:proofErr w:type="spellStart"/>
            <w:r w:rsidRPr="00B9119D">
              <w:rPr>
                <w:b/>
              </w:rPr>
              <w:t>Ebcad</w:t>
            </w:r>
            <w:proofErr w:type="spellEnd"/>
            <w:r w:rsidRPr="00B9119D">
              <w:rPr>
                <w:b/>
              </w:rPr>
              <w:t>:</w:t>
            </w:r>
            <w:r w:rsidRPr="00854DBC">
              <w:t xml:space="preserve"> </w:t>
            </w:r>
            <w:r w:rsidR="00B9119D">
              <w:t xml:space="preserve">     </w:t>
            </w:r>
            <w:r w:rsidRPr="00854DBC">
              <w:t xml:space="preserve">Hello, teacher. </w:t>
            </w:r>
          </w:p>
        </w:tc>
        <w:tc>
          <w:tcPr>
            <w:tcW w:w="2631" w:type="dxa"/>
          </w:tcPr>
          <w:p w14:paraId="58DA1804" w14:textId="756F93AD" w:rsidR="00BC1C01" w:rsidRPr="004D2723" w:rsidRDefault="004D2723">
            <w:pPr>
              <w:rPr>
                <w:lang w:val="es-CR"/>
              </w:rPr>
            </w:pPr>
            <w:r w:rsidRPr="004D2723">
              <w:rPr>
                <w:lang w:val="es-CR"/>
              </w:rPr>
              <w:t>Plano abierto del aula donde se vea la</w:t>
            </w:r>
            <w:r>
              <w:rPr>
                <w:lang w:val="es-CR"/>
              </w:rPr>
              <w:t xml:space="preserve"> puerta, los estudiantes y la m</w:t>
            </w:r>
            <w:r w:rsidRPr="004D2723">
              <w:rPr>
                <w:lang w:val="es-CR"/>
              </w:rPr>
              <w:t>aestra saludándolos a los dos</w:t>
            </w:r>
          </w:p>
        </w:tc>
      </w:tr>
      <w:tr w:rsidR="00BC1C01" w:rsidRPr="002B0086" w14:paraId="540C2EE5" w14:textId="77777777" w:rsidTr="0004004E">
        <w:tc>
          <w:tcPr>
            <w:tcW w:w="1045" w:type="dxa"/>
          </w:tcPr>
          <w:p w14:paraId="4D29D64F" w14:textId="330716EC" w:rsidR="00BC1C01" w:rsidRPr="00664216" w:rsidRDefault="00664216">
            <w:pPr>
              <w:rPr>
                <w:b/>
              </w:rPr>
            </w:pPr>
            <w:r w:rsidRPr="00664216">
              <w:rPr>
                <w:b/>
              </w:rPr>
              <w:t>5</w:t>
            </w:r>
          </w:p>
        </w:tc>
        <w:tc>
          <w:tcPr>
            <w:tcW w:w="2891" w:type="dxa"/>
          </w:tcPr>
          <w:p w14:paraId="71ABE8C1" w14:textId="77777777" w:rsidR="00664216" w:rsidRPr="00B957C5" w:rsidRDefault="00664216" w:rsidP="00664216">
            <w:pPr>
              <w:rPr>
                <w:color w:val="8EAADB" w:themeColor="accent1" w:themeTint="99"/>
              </w:rPr>
            </w:pPr>
            <w:r w:rsidRPr="00B957C5">
              <w:rPr>
                <w:color w:val="8EAADB" w:themeColor="accent1" w:themeTint="99"/>
              </w:rPr>
              <w:t>(picture shows student making a gross face)</w:t>
            </w:r>
          </w:p>
          <w:p w14:paraId="21825A0F" w14:textId="2059E085" w:rsidR="00BC1C01" w:rsidRPr="00664216" w:rsidRDefault="00664216">
            <w:pPr>
              <w:rPr>
                <w:b/>
                <w:u w:val="single"/>
                <w:lang w:val="es-CR"/>
              </w:rPr>
            </w:pPr>
            <w:r w:rsidRPr="00664216">
              <w:rPr>
                <w:rStyle w:val="shorttext"/>
                <w:color w:val="538135" w:themeColor="accent6" w:themeShade="BF"/>
                <w:lang w:val="es-ES"/>
              </w:rPr>
              <w:t>(La imagen muestra al estudiante haciendo una cara gruesa)</w:t>
            </w:r>
          </w:p>
        </w:tc>
        <w:tc>
          <w:tcPr>
            <w:tcW w:w="2783" w:type="dxa"/>
          </w:tcPr>
          <w:p w14:paraId="5CBCFEC3" w14:textId="35B98211" w:rsidR="00664216" w:rsidRPr="002B0086" w:rsidRDefault="00664216" w:rsidP="00664216">
            <w:r w:rsidRPr="002B0086">
              <w:rPr>
                <w:b/>
              </w:rPr>
              <w:t>Student:</w:t>
            </w:r>
            <w:r w:rsidRPr="002B0086">
              <w:t xml:space="preserve"> </w:t>
            </w:r>
            <w:r w:rsidR="00B9119D" w:rsidRPr="002B0086">
              <w:t xml:space="preserve">    </w:t>
            </w:r>
            <w:r w:rsidRPr="002B0086">
              <w:t>We learn about math, English, and science.</w:t>
            </w:r>
          </w:p>
          <w:p w14:paraId="196BCA46" w14:textId="77777777" w:rsidR="00E940AC" w:rsidRPr="002B0086" w:rsidRDefault="00E940AC" w:rsidP="00664216">
            <w:pPr>
              <w:rPr>
                <w:b/>
              </w:rPr>
            </w:pPr>
          </w:p>
          <w:p w14:paraId="598656A8" w14:textId="28BF9574" w:rsidR="00664216" w:rsidRPr="002B0086" w:rsidRDefault="00664216" w:rsidP="00664216">
            <w:proofErr w:type="spellStart"/>
            <w:r w:rsidRPr="002B0086">
              <w:rPr>
                <w:b/>
              </w:rPr>
              <w:t>Ebcad</w:t>
            </w:r>
            <w:proofErr w:type="spellEnd"/>
            <w:r w:rsidRPr="002B0086">
              <w:rPr>
                <w:b/>
              </w:rPr>
              <w:t>:</w:t>
            </w:r>
            <w:r w:rsidRPr="002B0086">
              <w:t xml:space="preserve"> </w:t>
            </w:r>
            <w:r w:rsidR="00B9119D" w:rsidRPr="002B0086">
              <w:t xml:space="preserve">  </w:t>
            </w:r>
            <w:r w:rsidRPr="002B0086">
              <w:t>Do you like to do math?</w:t>
            </w:r>
          </w:p>
          <w:p w14:paraId="2EFD75F2" w14:textId="77777777" w:rsidR="00A22FDB" w:rsidRPr="002B0086" w:rsidRDefault="00A22FDB" w:rsidP="00664216">
            <w:pPr>
              <w:rPr>
                <w:b/>
              </w:rPr>
            </w:pPr>
          </w:p>
          <w:p w14:paraId="20C5C7EB" w14:textId="58D53D5C" w:rsidR="00BC1C01" w:rsidRPr="002B0086" w:rsidRDefault="00664216" w:rsidP="00664216">
            <w:pPr>
              <w:rPr>
                <w:b/>
              </w:rPr>
            </w:pPr>
            <w:r w:rsidRPr="002B0086">
              <w:rPr>
                <w:b/>
              </w:rPr>
              <w:t>Student:</w:t>
            </w:r>
            <w:r w:rsidRPr="002B0086">
              <w:t xml:space="preserve"> </w:t>
            </w:r>
            <w:r w:rsidR="00B9119D" w:rsidRPr="002B0086">
              <w:t xml:space="preserve">    </w:t>
            </w:r>
            <w:r w:rsidRPr="002B0086">
              <w:t>Yes! I like math, but I don’t like homework.</w:t>
            </w:r>
          </w:p>
        </w:tc>
        <w:tc>
          <w:tcPr>
            <w:tcW w:w="2631" w:type="dxa"/>
          </w:tcPr>
          <w:p w14:paraId="5E934D5F" w14:textId="57323861" w:rsidR="00BC1C01" w:rsidRPr="002B0086" w:rsidRDefault="002B0086">
            <w:pPr>
              <w:rPr>
                <w:lang w:val="es-CR"/>
              </w:rPr>
            </w:pPr>
            <w:r w:rsidRPr="002B0086">
              <w:rPr>
                <w:lang w:val="es-CR"/>
              </w:rPr>
              <w:t>Imagen del estudiante arrugando la cara y con una nube de pensamiento con una hoja y la palabra “</w:t>
            </w:r>
            <w:proofErr w:type="spellStart"/>
            <w:r w:rsidRPr="002B0086">
              <w:rPr>
                <w:lang w:val="es-CR"/>
              </w:rPr>
              <w:t>homework</w:t>
            </w:r>
            <w:proofErr w:type="spellEnd"/>
            <w:r w:rsidRPr="002B0086">
              <w:rPr>
                <w:lang w:val="es-CR"/>
              </w:rPr>
              <w:t>”</w:t>
            </w:r>
          </w:p>
        </w:tc>
      </w:tr>
      <w:tr w:rsidR="00BC1C01" w:rsidRPr="006F7D9C" w14:paraId="0721FB44" w14:textId="77777777" w:rsidTr="0004004E">
        <w:tc>
          <w:tcPr>
            <w:tcW w:w="1045" w:type="dxa"/>
          </w:tcPr>
          <w:p w14:paraId="4107AAAF" w14:textId="5D72B157" w:rsidR="00BC1C01" w:rsidRPr="00664216" w:rsidRDefault="0084468D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2891" w:type="dxa"/>
          </w:tcPr>
          <w:p w14:paraId="726FEAEB" w14:textId="590F74FB" w:rsidR="00BC1C01" w:rsidRPr="00664216" w:rsidRDefault="00BC1C01">
            <w:pPr>
              <w:rPr>
                <w:b/>
                <w:u w:val="single"/>
              </w:rPr>
            </w:pPr>
          </w:p>
        </w:tc>
        <w:tc>
          <w:tcPr>
            <w:tcW w:w="2783" w:type="dxa"/>
          </w:tcPr>
          <w:p w14:paraId="61CE3798" w14:textId="77777777" w:rsidR="00B9119D" w:rsidRPr="00854DBC" w:rsidRDefault="00B9119D" w:rsidP="00B9119D">
            <w:proofErr w:type="spellStart"/>
            <w:r w:rsidRPr="00A20447">
              <w:rPr>
                <w:b/>
              </w:rPr>
              <w:t>Ebcad</w:t>
            </w:r>
            <w:proofErr w:type="spellEnd"/>
            <w:r w:rsidRPr="00A20447">
              <w:rPr>
                <w:b/>
              </w:rPr>
              <w:t>:</w:t>
            </w:r>
            <w:r w:rsidRPr="00854DBC">
              <w:t xml:space="preserve"> How do you feel at school?</w:t>
            </w:r>
          </w:p>
          <w:p w14:paraId="4CA29875" w14:textId="77777777" w:rsidR="00A22FDB" w:rsidRDefault="00A22FDB" w:rsidP="00B9119D">
            <w:pPr>
              <w:rPr>
                <w:b/>
              </w:rPr>
            </w:pPr>
          </w:p>
          <w:p w14:paraId="3F37B2B0" w14:textId="77777777" w:rsidR="00B9119D" w:rsidRPr="00854DBC" w:rsidRDefault="00B9119D" w:rsidP="00B9119D">
            <w:r w:rsidRPr="00A20447">
              <w:rPr>
                <w:b/>
              </w:rPr>
              <w:t>Student:</w:t>
            </w:r>
            <w:r w:rsidRPr="00854DBC">
              <w:t xml:space="preserve"> I feel happy at school!</w:t>
            </w:r>
          </w:p>
          <w:p w14:paraId="4A943082" w14:textId="6B7EA8CD" w:rsidR="00BC1C01" w:rsidRPr="00664216" w:rsidRDefault="00BC1C01" w:rsidP="00B9119D">
            <w:pPr>
              <w:rPr>
                <w:b/>
                <w:u w:val="single"/>
              </w:rPr>
            </w:pPr>
          </w:p>
        </w:tc>
        <w:tc>
          <w:tcPr>
            <w:tcW w:w="2631" w:type="dxa"/>
          </w:tcPr>
          <w:p w14:paraId="3215BDE0" w14:textId="4F55D1D6" w:rsidR="00BC1C01" w:rsidRPr="006F7D9C" w:rsidRDefault="006F7D9C">
            <w:pPr>
              <w:rPr>
                <w:lang w:val="es-CR"/>
              </w:rPr>
            </w:pPr>
            <w:r w:rsidRPr="006F7D9C">
              <w:rPr>
                <w:lang w:val="es-CR"/>
              </w:rPr>
              <w:lastRenderedPageBreak/>
              <w:t xml:space="preserve">Una mesa con niños trabajando en grupo y el </w:t>
            </w:r>
            <w:proofErr w:type="spellStart"/>
            <w:r w:rsidRPr="006F7D9C">
              <w:rPr>
                <w:lang w:val="es-CR"/>
              </w:rPr>
              <w:t>studiante</w:t>
            </w:r>
            <w:proofErr w:type="spellEnd"/>
            <w:r w:rsidRPr="006F7D9C">
              <w:rPr>
                <w:lang w:val="es-CR"/>
              </w:rPr>
              <w:t xml:space="preserve"> principal sonriendo uno con la </w:t>
            </w:r>
            <w:proofErr w:type="spellStart"/>
            <w:r w:rsidRPr="006F7D9C">
              <w:rPr>
                <w:lang w:val="es-CR"/>
              </w:rPr>
              <w:t>compu</w:t>
            </w:r>
            <w:proofErr w:type="spellEnd"/>
            <w:r w:rsidRPr="006F7D9C">
              <w:rPr>
                <w:lang w:val="es-CR"/>
              </w:rPr>
              <w:t xml:space="preserve"> el otro escribiendo y otro recortando</w:t>
            </w:r>
          </w:p>
        </w:tc>
      </w:tr>
      <w:tr w:rsidR="00BC1C01" w:rsidRPr="00664216" w14:paraId="5470CAB9" w14:textId="77777777" w:rsidTr="0004004E">
        <w:tc>
          <w:tcPr>
            <w:tcW w:w="1045" w:type="dxa"/>
          </w:tcPr>
          <w:p w14:paraId="513725BC" w14:textId="140A407B" w:rsidR="00BC1C01" w:rsidRPr="00664216" w:rsidRDefault="0084468D">
            <w:pPr>
              <w:rPr>
                <w:b/>
              </w:rPr>
            </w:pPr>
            <w:r>
              <w:rPr>
                <w:b/>
              </w:rPr>
              <w:lastRenderedPageBreak/>
              <w:t>7</w:t>
            </w:r>
          </w:p>
        </w:tc>
        <w:tc>
          <w:tcPr>
            <w:tcW w:w="2891" w:type="dxa"/>
          </w:tcPr>
          <w:p w14:paraId="3DB11EB8" w14:textId="5E2BCBD2" w:rsidR="00BC1C01" w:rsidRPr="00664216" w:rsidRDefault="00BC1C01">
            <w:pPr>
              <w:rPr>
                <w:b/>
                <w:u w:val="single"/>
              </w:rPr>
            </w:pPr>
          </w:p>
        </w:tc>
        <w:tc>
          <w:tcPr>
            <w:tcW w:w="2783" w:type="dxa"/>
          </w:tcPr>
          <w:p w14:paraId="4EF44977" w14:textId="5327FC68" w:rsidR="00BC1C01" w:rsidRPr="00664216" w:rsidRDefault="00A20447">
            <w:pPr>
              <w:rPr>
                <w:b/>
                <w:u w:val="single"/>
              </w:rPr>
            </w:pPr>
            <w:proofErr w:type="spellStart"/>
            <w:r w:rsidRPr="00A20447">
              <w:rPr>
                <w:b/>
              </w:rPr>
              <w:t>Ebcad</w:t>
            </w:r>
            <w:proofErr w:type="spellEnd"/>
            <w:r w:rsidRPr="00A20447">
              <w:rPr>
                <w:b/>
              </w:rPr>
              <w:t>:</w:t>
            </w:r>
            <w:r w:rsidRPr="00854DBC">
              <w:t xml:space="preserve"> Interesting. Thank you for teaching me. I will teach my alien friends about school.</w:t>
            </w:r>
          </w:p>
        </w:tc>
        <w:tc>
          <w:tcPr>
            <w:tcW w:w="2631" w:type="dxa"/>
          </w:tcPr>
          <w:p w14:paraId="421E18B0" w14:textId="6E5F7641" w:rsidR="00BC1C01" w:rsidRPr="0045589A" w:rsidRDefault="00314AC5">
            <w:pPr>
              <w:rPr>
                <w:lang w:val="es-CR"/>
              </w:rPr>
            </w:pPr>
            <w:r w:rsidRPr="0045589A">
              <w:rPr>
                <w:lang w:val="es-CR"/>
              </w:rPr>
              <w:t xml:space="preserve">Primer plano de </w:t>
            </w:r>
            <w:proofErr w:type="spellStart"/>
            <w:r w:rsidRPr="0045589A">
              <w:rPr>
                <w:lang w:val="es-CR"/>
              </w:rPr>
              <w:t>ebcab</w:t>
            </w:r>
            <w:proofErr w:type="spellEnd"/>
            <w:r w:rsidRPr="0045589A">
              <w:rPr>
                <w:lang w:val="es-CR"/>
              </w:rPr>
              <w:t xml:space="preserve"> </w:t>
            </w:r>
            <w:r w:rsidR="0045589A" w:rsidRPr="0045589A">
              <w:rPr>
                <w:lang w:val="es-CR"/>
              </w:rPr>
              <w:t>actitud pensativa y sonriente</w:t>
            </w:r>
          </w:p>
          <w:p w14:paraId="0CB34528" w14:textId="455EEA9D" w:rsidR="0045589A" w:rsidRPr="00BC2190" w:rsidRDefault="0045589A">
            <w:pPr>
              <w:rPr>
                <w:u w:val="single"/>
              </w:rPr>
            </w:pPr>
            <w:r>
              <w:rPr>
                <w:noProof/>
                <w:lang w:val="es-CR" w:eastAsia="es-CR"/>
              </w:rPr>
              <w:drawing>
                <wp:inline distT="0" distB="0" distL="0" distR="0" wp14:anchorId="655B56CF" wp14:editId="5AAE5E2B">
                  <wp:extent cx="1194098" cy="1572300"/>
                  <wp:effectExtent l="0" t="0" r="6350" b="8890"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0153" cy="1580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1C01" w:rsidRPr="00FE6E05" w14:paraId="2ACFF857" w14:textId="77777777" w:rsidTr="0004004E">
        <w:tc>
          <w:tcPr>
            <w:tcW w:w="1045" w:type="dxa"/>
          </w:tcPr>
          <w:p w14:paraId="23F91CB8" w14:textId="68587B68" w:rsidR="00BC1C01" w:rsidRPr="00664216" w:rsidRDefault="0084468D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2891" w:type="dxa"/>
          </w:tcPr>
          <w:p w14:paraId="5E4A6BEE" w14:textId="77777777" w:rsidR="00A20447" w:rsidRDefault="00A20447" w:rsidP="00A20447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>(</w:t>
            </w:r>
            <w:proofErr w:type="spellStart"/>
            <w:r>
              <w:rPr>
                <w:color w:val="8EAADB" w:themeColor="accent1" w:themeTint="99"/>
              </w:rPr>
              <w:t>Ebcad</w:t>
            </w:r>
            <w:proofErr w:type="spellEnd"/>
            <w:r>
              <w:rPr>
                <w:color w:val="8EAADB" w:themeColor="accent1" w:themeTint="99"/>
              </w:rPr>
              <w:t xml:space="preserve"> goes up the light beam into the UFO)</w:t>
            </w:r>
          </w:p>
          <w:p w14:paraId="061E0815" w14:textId="015F34EF" w:rsidR="00BC1C01" w:rsidRPr="009F0C0D" w:rsidRDefault="009F0C0D">
            <w:pPr>
              <w:rPr>
                <w:b/>
                <w:u w:val="single"/>
                <w:lang w:val="es-CR"/>
              </w:rPr>
            </w:pPr>
            <w:r w:rsidRPr="009F0C0D">
              <w:rPr>
                <w:rStyle w:val="shorttext"/>
                <w:color w:val="538135" w:themeColor="accent6" w:themeShade="BF"/>
                <w:lang w:val="es-ES"/>
              </w:rPr>
              <w:t>(</w:t>
            </w:r>
            <w:proofErr w:type="spellStart"/>
            <w:r w:rsidRPr="009F0C0D">
              <w:rPr>
                <w:rStyle w:val="shorttext"/>
                <w:color w:val="538135" w:themeColor="accent6" w:themeShade="BF"/>
                <w:lang w:val="es-ES"/>
              </w:rPr>
              <w:t>Ebcad</w:t>
            </w:r>
            <w:proofErr w:type="spellEnd"/>
            <w:r w:rsidRPr="009F0C0D">
              <w:rPr>
                <w:rStyle w:val="shorttext"/>
                <w:color w:val="538135" w:themeColor="accent6" w:themeShade="BF"/>
                <w:lang w:val="es-ES"/>
              </w:rPr>
              <w:t xml:space="preserve"> sube el rayo de luz al OVNI)</w:t>
            </w:r>
          </w:p>
        </w:tc>
        <w:tc>
          <w:tcPr>
            <w:tcW w:w="2783" w:type="dxa"/>
          </w:tcPr>
          <w:p w14:paraId="4D273ACF" w14:textId="7714D6A1" w:rsidR="00A20447" w:rsidRPr="00854DBC" w:rsidRDefault="00A20447" w:rsidP="00A20447">
            <w:proofErr w:type="spellStart"/>
            <w:r w:rsidRPr="00A20447">
              <w:rPr>
                <w:b/>
              </w:rPr>
              <w:t>Ebcad</w:t>
            </w:r>
            <w:proofErr w:type="spellEnd"/>
            <w:r w:rsidRPr="00A20447">
              <w:rPr>
                <w:b/>
              </w:rPr>
              <w:t>:</w:t>
            </w:r>
            <w:r w:rsidRPr="00854DBC">
              <w:t xml:space="preserve"> Goodbye.</w:t>
            </w:r>
          </w:p>
          <w:p w14:paraId="14BFAEA7" w14:textId="77777777" w:rsidR="00A22FDB" w:rsidRDefault="00A22FDB" w:rsidP="00A20447">
            <w:pPr>
              <w:rPr>
                <w:b/>
              </w:rPr>
            </w:pPr>
          </w:p>
          <w:p w14:paraId="7507F588" w14:textId="77777777" w:rsidR="00A20447" w:rsidRPr="00854DBC" w:rsidRDefault="00A20447" w:rsidP="00A20447">
            <w:r w:rsidRPr="00A20447">
              <w:rPr>
                <w:b/>
              </w:rPr>
              <w:t>Student:</w:t>
            </w:r>
            <w:r w:rsidRPr="00854DBC">
              <w:t xml:space="preserve"> Bye, </w:t>
            </w:r>
            <w:proofErr w:type="spellStart"/>
            <w:r w:rsidRPr="00854DBC">
              <w:t>Ebcad</w:t>
            </w:r>
            <w:proofErr w:type="spellEnd"/>
            <w:r w:rsidRPr="00854DBC">
              <w:t>!</w:t>
            </w:r>
          </w:p>
          <w:p w14:paraId="4928BE2F" w14:textId="77777777" w:rsidR="00BC1C01" w:rsidRPr="00664216" w:rsidRDefault="00BC1C01">
            <w:pPr>
              <w:rPr>
                <w:b/>
                <w:u w:val="single"/>
              </w:rPr>
            </w:pPr>
          </w:p>
        </w:tc>
        <w:tc>
          <w:tcPr>
            <w:tcW w:w="2631" w:type="dxa"/>
          </w:tcPr>
          <w:p w14:paraId="3B14DF86" w14:textId="1764966E" w:rsidR="00BC1C01" w:rsidRPr="00FE6E05" w:rsidRDefault="00FE6E05">
            <w:pPr>
              <w:rPr>
                <w:lang w:val="es-CR"/>
              </w:rPr>
            </w:pPr>
            <w:r w:rsidRPr="00FE6E05">
              <w:rPr>
                <w:lang w:val="es-CR"/>
              </w:rPr>
              <w:t xml:space="preserve">Imagen de </w:t>
            </w:r>
            <w:proofErr w:type="spellStart"/>
            <w:r w:rsidRPr="00FE6E05">
              <w:rPr>
                <w:lang w:val="es-CR"/>
              </w:rPr>
              <w:t>Ebcab</w:t>
            </w:r>
            <w:proofErr w:type="spellEnd"/>
            <w:r w:rsidRPr="00FE6E05">
              <w:rPr>
                <w:lang w:val="es-CR"/>
              </w:rPr>
              <w:t xml:space="preserve"> y estudiante despidiéndose </w:t>
            </w:r>
          </w:p>
        </w:tc>
      </w:tr>
      <w:tr w:rsidR="00A664C1" w:rsidRPr="00664216" w14:paraId="4977F851" w14:textId="77777777" w:rsidTr="0004004E">
        <w:tc>
          <w:tcPr>
            <w:tcW w:w="1045" w:type="dxa"/>
          </w:tcPr>
          <w:p w14:paraId="5163BD59" w14:textId="5EFE6A4D" w:rsidR="00A664C1" w:rsidRDefault="00033B20">
            <w:pPr>
              <w:rPr>
                <w:b/>
              </w:rPr>
            </w:pPr>
            <w:proofErr w:type="spellStart"/>
            <w:r>
              <w:rPr>
                <w:b/>
              </w:rPr>
              <w:t>Créditos</w:t>
            </w:r>
            <w:proofErr w:type="spellEnd"/>
          </w:p>
        </w:tc>
        <w:tc>
          <w:tcPr>
            <w:tcW w:w="2891" w:type="dxa"/>
          </w:tcPr>
          <w:p w14:paraId="7A63F065" w14:textId="77777777" w:rsidR="00A664C1" w:rsidRDefault="00A664C1" w:rsidP="00A20447">
            <w:pPr>
              <w:rPr>
                <w:color w:val="8EAADB" w:themeColor="accent1" w:themeTint="99"/>
              </w:rPr>
            </w:pPr>
          </w:p>
        </w:tc>
        <w:tc>
          <w:tcPr>
            <w:tcW w:w="2783" w:type="dxa"/>
          </w:tcPr>
          <w:p w14:paraId="670A5690" w14:textId="77777777" w:rsidR="00A664C1" w:rsidRPr="00A20447" w:rsidRDefault="00A664C1" w:rsidP="00A20447">
            <w:pPr>
              <w:rPr>
                <w:b/>
              </w:rPr>
            </w:pPr>
          </w:p>
        </w:tc>
        <w:tc>
          <w:tcPr>
            <w:tcW w:w="2631" w:type="dxa"/>
          </w:tcPr>
          <w:p w14:paraId="12A7C688" w14:textId="77777777" w:rsidR="00A664C1" w:rsidRPr="00BC2190" w:rsidRDefault="00A664C1">
            <w:pPr>
              <w:rPr>
                <w:u w:val="single"/>
              </w:rPr>
            </w:pPr>
          </w:p>
        </w:tc>
      </w:tr>
    </w:tbl>
    <w:p w14:paraId="0B0C5D47" w14:textId="77777777" w:rsidR="005272E9" w:rsidRDefault="005272E9">
      <w:pPr>
        <w:rPr>
          <w:b/>
          <w:u w:val="single"/>
        </w:rPr>
      </w:pPr>
    </w:p>
    <w:p w14:paraId="76ED0AB8" w14:textId="01040993" w:rsidR="00CB4364" w:rsidRDefault="00CB4364" w:rsidP="00CB4364">
      <w:pPr>
        <w:jc w:val="center"/>
        <w:rPr>
          <w:b/>
          <w:u w:val="single"/>
        </w:rPr>
      </w:pPr>
      <w:proofErr w:type="spellStart"/>
      <w:r w:rsidRPr="00CB4364">
        <w:rPr>
          <w:b/>
          <w:highlight w:val="yellow"/>
          <w:u w:val="single"/>
        </w:rPr>
        <w:t>Libro</w:t>
      </w:r>
      <w:proofErr w:type="spellEnd"/>
      <w:r w:rsidRPr="00CB4364">
        <w:rPr>
          <w:b/>
          <w:highlight w:val="yellow"/>
          <w:u w:val="single"/>
        </w:rPr>
        <w:t xml:space="preserve"> 2</w:t>
      </w:r>
    </w:p>
    <w:p w14:paraId="7EC12F6C" w14:textId="77777777" w:rsidR="00CB4364" w:rsidRDefault="00CB4364">
      <w:pPr>
        <w:rPr>
          <w:b/>
          <w:u w:val="single"/>
        </w:rPr>
      </w:pPr>
    </w:p>
    <w:p w14:paraId="544548BB" w14:textId="77777777" w:rsidR="00CB4364" w:rsidRPr="00664216" w:rsidRDefault="00CB4364">
      <w:pPr>
        <w:rPr>
          <w:b/>
          <w:u w:val="singl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45"/>
        <w:gridCol w:w="2879"/>
        <w:gridCol w:w="2773"/>
        <w:gridCol w:w="2653"/>
      </w:tblGrid>
      <w:tr w:rsidR="00CB4364" w14:paraId="59AF51BD" w14:textId="77777777" w:rsidTr="00E202B4">
        <w:tc>
          <w:tcPr>
            <w:tcW w:w="883" w:type="dxa"/>
          </w:tcPr>
          <w:p w14:paraId="5C20F1F6" w14:textId="14B7AB02" w:rsidR="00CB4364" w:rsidRDefault="00CB4364" w:rsidP="00CB4364">
            <w:pPr>
              <w:rPr>
                <w:color w:val="8EAADB" w:themeColor="accent1" w:themeTint="99"/>
              </w:rPr>
            </w:pPr>
            <w:proofErr w:type="spellStart"/>
            <w:r>
              <w:rPr>
                <w:b/>
              </w:rPr>
              <w:t>Página</w:t>
            </w:r>
            <w:proofErr w:type="spellEnd"/>
          </w:p>
        </w:tc>
        <w:tc>
          <w:tcPr>
            <w:tcW w:w="2940" w:type="dxa"/>
          </w:tcPr>
          <w:p w14:paraId="76EF41A8" w14:textId="65281BC2" w:rsidR="00CB4364" w:rsidRDefault="00CB4364" w:rsidP="00CB4364">
            <w:pPr>
              <w:rPr>
                <w:color w:val="8EAADB" w:themeColor="accent1" w:themeTint="99"/>
              </w:rPr>
            </w:pPr>
            <w:r w:rsidRPr="000239A7">
              <w:rPr>
                <w:b/>
              </w:rPr>
              <w:t xml:space="preserve">Description </w:t>
            </w:r>
          </w:p>
        </w:tc>
        <w:tc>
          <w:tcPr>
            <w:tcW w:w="2835" w:type="dxa"/>
          </w:tcPr>
          <w:p w14:paraId="53B6BB52" w14:textId="4EBDBC84" w:rsidR="00CB4364" w:rsidRDefault="00CB4364" w:rsidP="00CB4364">
            <w:pPr>
              <w:rPr>
                <w:color w:val="8EAADB" w:themeColor="accent1" w:themeTint="99"/>
              </w:rPr>
            </w:pPr>
            <w:r>
              <w:rPr>
                <w:b/>
                <w:lang w:val="es-CR"/>
              </w:rPr>
              <w:t>Text</w:t>
            </w:r>
          </w:p>
        </w:tc>
        <w:tc>
          <w:tcPr>
            <w:tcW w:w="2692" w:type="dxa"/>
          </w:tcPr>
          <w:p w14:paraId="243D2B35" w14:textId="5FF5E207" w:rsidR="00CB4364" w:rsidRDefault="00CB4364" w:rsidP="00CB4364">
            <w:pPr>
              <w:rPr>
                <w:color w:val="8EAADB" w:themeColor="accent1" w:themeTint="99"/>
              </w:rPr>
            </w:pPr>
            <w:r>
              <w:rPr>
                <w:b/>
                <w:lang w:val="es-CR"/>
              </w:rPr>
              <w:t xml:space="preserve">Imagen </w:t>
            </w:r>
          </w:p>
        </w:tc>
      </w:tr>
      <w:tr w:rsidR="00EF4856" w:rsidRPr="000137E7" w14:paraId="0127DCA2" w14:textId="77777777" w:rsidTr="00E202B4">
        <w:tc>
          <w:tcPr>
            <w:tcW w:w="883" w:type="dxa"/>
          </w:tcPr>
          <w:p w14:paraId="35DFB66C" w14:textId="60F0EB19" w:rsidR="00EF4856" w:rsidRPr="00E202B4" w:rsidRDefault="00EF4856" w:rsidP="00EF4856">
            <w:pPr>
              <w:rPr>
                <w:b/>
              </w:rPr>
            </w:pPr>
            <w:r>
              <w:rPr>
                <w:b/>
              </w:rPr>
              <w:t>Front page</w:t>
            </w:r>
          </w:p>
        </w:tc>
        <w:tc>
          <w:tcPr>
            <w:tcW w:w="2940" w:type="dxa"/>
          </w:tcPr>
          <w:p w14:paraId="62662340" w14:textId="436630A0" w:rsidR="00EF4856" w:rsidRPr="00EF4856" w:rsidRDefault="00EF4856" w:rsidP="00EF4856">
            <w:pPr>
              <w:rPr>
                <w:color w:val="8EAADB" w:themeColor="accent1" w:themeTint="99"/>
                <w:lang w:val="es-CR"/>
              </w:rPr>
            </w:pPr>
            <w:r w:rsidRPr="00664216">
              <w:rPr>
                <w:color w:val="538135" w:themeColor="accent6" w:themeShade="BF"/>
                <w:lang w:val="es-CR"/>
              </w:rPr>
              <w:t xml:space="preserve">En esta página va el nombre </w:t>
            </w:r>
            <w:r>
              <w:rPr>
                <w:color w:val="538135" w:themeColor="accent6" w:themeShade="BF"/>
                <w:lang w:val="es-CR"/>
              </w:rPr>
              <w:t xml:space="preserve">y número </w:t>
            </w:r>
            <w:r w:rsidRPr="00664216">
              <w:rPr>
                <w:color w:val="538135" w:themeColor="accent6" w:themeShade="BF"/>
                <w:lang w:val="es-CR"/>
              </w:rPr>
              <w:t>de la unidad y un dibujo alusivo al libro</w:t>
            </w:r>
          </w:p>
        </w:tc>
        <w:tc>
          <w:tcPr>
            <w:tcW w:w="2835" w:type="dxa"/>
          </w:tcPr>
          <w:p w14:paraId="42644191" w14:textId="264680F0" w:rsidR="00EF4856" w:rsidRDefault="00EF4856" w:rsidP="00EF4856">
            <w:pPr>
              <w:rPr>
                <w:lang w:val="es-CR"/>
              </w:rPr>
            </w:pPr>
            <w:proofErr w:type="spellStart"/>
            <w:r>
              <w:rPr>
                <w:lang w:val="es-CR"/>
              </w:rPr>
              <w:t>Unit</w:t>
            </w:r>
            <w:proofErr w:type="spellEnd"/>
            <w:r>
              <w:rPr>
                <w:lang w:val="es-CR"/>
              </w:rPr>
              <w:t xml:space="preserve"> 2 </w:t>
            </w:r>
          </w:p>
          <w:p w14:paraId="03633C2C" w14:textId="23410504" w:rsidR="00EF4856" w:rsidRPr="00EF4856" w:rsidRDefault="00EF4856" w:rsidP="00EF4856">
            <w:pPr>
              <w:rPr>
                <w:color w:val="8EAADB" w:themeColor="accent1" w:themeTint="99"/>
              </w:rPr>
            </w:pPr>
            <w:r w:rsidRPr="00EF4856">
              <w:rPr>
                <w:b/>
              </w:rPr>
              <w:t>Healthy Habits</w:t>
            </w:r>
          </w:p>
        </w:tc>
        <w:tc>
          <w:tcPr>
            <w:tcW w:w="2692" w:type="dxa"/>
          </w:tcPr>
          <w:p w14:paraId="1108295F" w14:textId="64A09CB8" w:rsidR="00EF4856" w:rsidRPr="000137E7" w:rsidRDefault="000137E7" w:rsidP="00EF4856">
            <w:pPr>
              <w:rPr>
                <w:color w:val="8EAADB" w:themeColor="accent1" w:themeTint="99"/>
                <w:lang w:val="es-CR"/>
              </w:rPr>
            </w:pPr>
            <w:r w:rsidRPr="000137E7">
              <w:rPr>
                <w:lang w:val="es-CR"/>
              </w:rPr>
              <w:t>Imagen de niños hacienda ejercicio</w:t>
            </w:r>
          </w:p>
        </w:tc>
      </w:tr>
      <w:tr w:rsidR="00EF4856" w:rsidRPr="006D229C" w14:paraId="4DFF949B" w14:textId="77777777" w:rsidTr="00E202B4">
        <w:tc>
          <w:tcPr>
            <w:tcW w:w="883" w:type="dxa"/>
          </w:tcPr>
          <w:p w14:paraId="7147F263" w14:textId="383CAAB8" w:rsidR="00EF4856" w:rsidRPr="00E202B4" w:rsidRDefault="000D41D1" w:rsidP="00EF4856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940" w:type="dxa"/>
          </w:tcPr>
          <w:p w14:paraId="778E29AA" w14:textId="77777777" w:rsidR="00EF4856" w:rsidRDefault="009C4F4B" w:rsidP="00117666">
            <w:pPr>
              <w:rPr>
                <w:color w:val="8EAADB" w:themeColor="accent1" w:themeTint="99"/>
              </w:rPr>
            </w:pPr>
            <w:r w:rsidRPr="00B957C5">
              <w:rPr>
                <w:color w:val="8EAADB" w:themeColor="accent1" w:themeTint="99"/>
              </w:rPr>
              <w:t xml:space="preserve">Picture of the 6 aliens together in the UFO again. </w:t>
            </w:r>
          </w:p>
          <w:p w14:paraId="702AC15D" w14:textId="4CBDBE15" w:rsidR="00117666" w:rsidRPr="00117666" w:rsidRDefault="00117666" w:rsidP="00117666">
            <w:pPr>
              <w:rPr>
                <w:color w:val="8EAADB" w:themeColor="accent1" w:themeTint="99"/>
                <w:lang w:val="es-CR"/>
              </w:rPr>
            </w:pPr>
            <w:r w:rsidRPr="00117666">
              <w:rPr>
                <w:rStyle w:val="shorttext"/>
                <w:color w:val="538135" w:themeColor="accent6" w:themeShade="BF"/>
                <w:lang w:val="es-ES"/>
              </w:rPr>
              <w:t>Imagen de los 6 alienígenas juntos en el OVNI de nuevo.</w:t>
            </w:r>
          </w:p>
        </w:tc>
        <w:tc>
          <w:tcPr>
            <w:tcW w:w="2835" w:type="dxa"/>
          </w:tcPr>
          <w:p w14:paraId="33490CD7" w14:textId="42C131AA" w:rsidR="00EF4856" w:rsidRDefault="00117666" w:rsidP="00EF4856">
            <w:pPr>
              <w:rPr>
                <w:color w:val="8EAADB" w:themeColor="accent1" w:themeTint="99"/>
              </w:rPr>
            </w:pPr>
            <w:proofErr w:type="spellStart"/>
            <w:r w:rsidRPr="00A20447">
              <w:rPr>
                <w:b/>
              </w:rPr>
              <w:t>Ebcad</w:t>
            </w:r>
            <w:proofErr w:type="spellEnd"/>
            <w:r w:rsidRPr="00A20447">
              <w:rPr>
                <w:b/>
              </w:rPr>
              <w:t>:</w:t>
            </w:r>
            <w:r w:rsidRPr="00854DBC">
              <w:t xml:space="preserve"> </w:t>
            </w:r>
            <w:r w:rsidR="009C4F4B" w:rsidRPr="007B0E6D">
              <w:rPr>
                <w:color w:val="000000" w:themeColor="text1"/>
              </w:rPr>
              <w:t xml:space="preserve">“I learned about school. </w:t>
            </w:r>
            <w:proofErr w:type="spellStart"/>
            <w:r w:rsidR="009C4F4B" w:rsidRPr="007B0E6D">
              <w:rPr>
                <w:color w:val="000000" w:themeColor="text1"/>
              </w:rPr>
              <w:t>Gafikh</w:t>
            </w:r>
            <w:proofErr w:type="spellEnd"/>
            <w:r w:rsidR="009C4F4B" w:rsidRPr="007B0E6D">
              <w:rPr>
                <w:color w:val="000000" w:themeColor="text1"/>
              </w:rPr>
              <w:t>, you’re next.”</w:t>
            </w:r>
          </w:p>
        </w:tc>
        <w:tc>
          <w:tcPr>
            <w:tcW w:w="2692" w:type="dxa"/>
          </w:tcPr>
          <w:p w14:paraId="147E57EB" w14:textId="630A36C6" w:rsidR="00EF4856" w:rsidRPr="006D229C" w:rsidRDefault="006D229C" w:rsidP="00280560">
            <w:pPr>
              <w:rPr>
                <w:u w:val="single"/>
                <w:lang w:val="es-CR"/>
              </w:rPr>
            </w:pPr>
            <w:r w:rsidRPr="00117666">
              <w:rPr>
                <w:rStyle w:val="shorttext"/>
                <w:color w:val="538135" w:themeColor="accent6" w:themeShade="BF"/>
                <w:lang w:val="es-ES"/>
              </w:rPr>
              <w:t xml:space="preserve">Imagen de los 6 alienígenas juntos en el OVNI </w:t>
            </w:r>
            <w:proofErr w:type="spellStart"/>
            <w:r w:rsidR="002F3E49">
              <w:rPr>
                <w:rStyle w:val="shorttext"/>
                <w:color w:val="538135" w:themeColor="accent6" w:themeShade="BF"/>
                <w:lang w:val="es-ES"/>
              </w:rPr>
              <w:t>viendosen</w:t>
            </w:r>
            <w:proofErr w:type="spellEnd"/>
            <w:r w:rsidR="002F3E49">
              <w:rPr>
                <w:rStyle w:val="shorttext"/>
                <w:color w:val="538135" w:themeColor="accent6" w:themeShade="BF"/>
                <w:lang w:val="es-ES"/>
              </w:rPr>
              <w:t xml:space="preserve"> uno a los otros y señalando a </w:t>
            </w:r>
            <w:proofErr w:type="spellStart"/>
            <w:r w:rsidR="002F3E49">
              <w:rPr>
                <w:rStyle w:val="shorttext"/>
                <w:color w:val="538135" w:themeColor="accent6" w:themeShade="BF"/>
                <w:lang w:val="es-ES"/>
              </w:rPr>
              <w:t>Gafikh</w:t>
            </w:r>
            <w:proofErr w:type="spellEnd"/>
          </w:p>
        </w:tc>
      </w:tr>
      <w:tr w:rsidR="00EF4856" w:rsidRPr="00661B5A" w14:paraId="0265B779" w14:textId="77777777" w:rsidTr="00E202B4">
        <w:tc>
          <w:tcPr>
            <w:tcW w:w="883" w:type="dxa"/>
          </w:tcPr>
          <w:p w14:paraId="60F4EE06" w14:textId="0A6E19B5" w:rsidR="00EF4856" w:rsidRPr="00E202B4" w:rsidRDefault="000D41D1" w:rsidP="00EF485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940" w:type="dxa"/>
          </w:tcPr>
          <w:p w14:paraId="4E75D833" w14:textId="5F8552D6" w:rsidR="000D41D1" w:rsidRPr="009819CD" w:rsidRDefault="000D41D1" w:rsidP="000D41D1">
            <w:pPr>
              <w:rPr>
                <w:color w:val="8EAADB" w:themeColor="accent1" w:themeTint="99"/>
                <w:lang w:val="es-CR"/>
              </w:rPr>
            </w:pPr>
            <w:r w:rsidRPr="00B957C5">
              <w:rPr>
                <w:color w:val="8EAADB" w:themeColor="accent1" w:themeTint="99"/>
              </w:rPr>
              <w:t xml:space="preserve">The </w:t>
            </w:r>
            <w:r w:rsidRPr="00353894">
              <w:rPr>
                <w:color w:val="8EAADB" w:themeColor="accent1" w:themeTint="99"/>
                <w:shd w:val="clear" w:color="auto" w:fill="FFFF00"/>
              </w:rPr>
              <w:t>blue</w:t>
            </w:r>
            <w:r w:rsidRPr="00B957C5">
              <w:rPr>
                <w:color w:val="8EAADB" w:themeColor="accent1" w:themeTint="99"/>
              </w:rPr>
              <w:t xml:space="preserve"> alien </w:t>
            </w:r>
            <w:r w:rsidR="007B5339">
              <w:rPr>
                <w:color w:val="8EAADB" w:themeColor="accent1" w:themeTint="99"/>
              </w:rPr>
              <w:t>(</w:t>
            </w:r>
            <w:proofErr w:type="spellStart"/>
            <w:r w:rsidR="007B5339">
              <w:rPr>
                <w:color w:val="8EAADB" w:themeColor="accent1" w:themeTint="99"/>
              </w:rPr>
              <w:t>Gafikh</w:t>
            </w:r>
            <w:proofErr w:type="spellEnd"/>
            <w:r w:rsidR="007B5339">
              <w:rPr>
                <w:color w:val="8EAADB" w:themeColor="accent1" w:themeTint="99"/>
              </w:rPr>
              <w:t xml:space="preserve">) </w:t>
            </w:r>
            <w:r w:rsidRPr="00B957C5">
              <w:rPr>
                <w:color w:val="8EAADB" w:themeColor="accent1" w:themeTint="99"/>
              </w:rPr>
              <w:t xml:space="preserve">coming down in the light beam and landing near a fruit and vegetable cart on the street. </w:t>
            </w:r>
            <w:proofErr w:type="spellStart"/>
            <w:r w:rsidRPr="009819CD">
              <w:rPr>
                <w:color w:val="8EAADB" w:themeColor="accent1" w:themeTint="99"/>
                <w:lang w:val="es-CR"/>
              </w:rPr>
              <w:t>There</w:t>
            </w:r>
            <w:proofErr w:type="spellEnd"/>
            <w:r w:rsidRPr="009819CD">
              <w:rPr>
                <w:color w:val="8EAADB" w:themeColor="accent1" w:themeTint="99"/>
                <w:lang w:val="es-CR"/>
              </w:rPr>
              <w:t xml:space="preserve"> </w:t>
            </w:r>
            <w:proofErr w:type="spellStart"/>
            <w:r w:rsidRPr="009819CD">
              <w:rPr>
                <w:color w:val="8EAADB" w:themeColor="accent1" w:themeTint="99"/>
                <w:lang w:val="es-CR"/>
              </w:rPr>
              <w:t>is</w:t>
            </w:r>
            <w:proofErr w:type="spellEnd"/>
            <w:r w:rsidRPr="009819CD">
              <w:rPr>
                <w:color w:val="8EAADB" w:themeColor="accent1" w:themeTint="99"/>
                <w:lang w:val="es-CR"/>
              </w:rPr>
              <w:t xml:space="preserve"> a </w:t>
            </w:r>
            <w:proofErr w:type="spellStart"/>
            <w:r w:rsidRPr="009819CD">
              <w:rPr>
                <w:color w:val="8EAADB" w:themeColor="accent1" w:themeTint="99"/>
                <w:lang w:val="es-CR"/>
              </w:rPr>
              <w:t>child</w:t>
            </w:r>
            <w:proofErr w:type="spellEnd"/>
            <w:r w:rsidRPr="009819CD">
              <w:rPr>
                <w:color w:val="8EAADB" w:themeColor="accent1" w:themeTint="99"/>
                <w:lang w:val="es-CR"/>
              </w:rPr>
              <w:t xml:space="preserve"> standing </w:t>
            </w:r>
            <w:proofErr w:type="spellStart"/>
            <w:r w:rsidRPr="009819CD">
              <w:rPr>
                <w:color w:val="8EAADB" w:themeColor="accent1" w:themeTint="99"/>
                <w:lang w:val="es-CR"/>
              </w:rPr>
              <w:t>there</w:t>
            </w:r>
            <w:proofErr w:type="spellEnd"/>
            <w:r w:rsidRPr="009819CD">
              <w:rPr>
                <w:color w:val="8EAADB" w:themeColor="accent1" w:themeTint="99"/>
                <w:lang w:val="es-CR"/>
              </w:rPr>
              <w:t>.</w:t>
            </w:r>
          </w:p>
          <w:p w14:paraId="38926DA5" w14:textId="0F5B37CD" w:rsidR="00502B11" w:rsidRPr="00661B5A" w:rsidRDefault="00502B11" w:rsidP="000D41D1">
            <w:pPr>
              <w:rPr>
                <w:color w:val="538135" w:themeColor="accent6" w:themeShade="BF"/>
                <w:lang w:val="es-CR"/>
              </w:rPr>
            </w:pPr>
            <w:r w:rsidRPr="00502B11">
              <w:rPr>
                <w:color w:val="538135" w:themeColor="accent6" w:themeShade="BF"/>
                <w:lang w:val="es-ES"/>
              </w:rPr>
              <w:t>El alienígena azul (</w:t>
            </w:r>
            <w:proofErr w:type="spellStart"/>
            <w:r w:rsidRPr="00502B11">
              <w:rPr>
                <w:color w:val="538135" w:themeColor="accent6" w:themeShade="BF"/>
                <w:lang w:val="es-ES"/>
              </w:rPr>
              <w:t>Gafikh</w:t>
            </w:r>
            <w:proofErr w:type="spellEnd"/>
            <w:r w:rsidRPr="00502B11">
              <w:rPr>
                <w:color w:val="538135" w:themeColor="accent6" w:themeShade="BF"/>
                <w:lang w:val="es-ES"/>
              </w:rPr>
              <w:t xml:space="preserve">) baja en el rayo de luz y aterriza cerca de un </w:t>
            </w:r>
            <w:r w:rsidR="00661B5A">
              <w:rPr>
                <w:color w:val="538135" w:themeColor="accent6" w:themeShade="BF"/>
                <w:lang w:val="es-ES"/>
              </w:rPr>
              <w:t>puesto de venta</w:t>
            </w:r>
            <w:r w:rsidRPr="00502B11">
              <w:rPr>
                <w:color w:val="538135" w:themeColor="accent6" w:themeShade="BF"/>
                <w:lang w:val="es-ES"/>
              </w:rPr>
              <w:t xml:space="preserve"> de frutas y verduras en la calle. Hay un niño parado allí.</w:t>
            </w:r>
          </w:p>
          <w:p w14:paraId="2F5C55B7" w14:textId="77777777" w:rsidR="00EF4856" w:rsidRPr="00661B5A" w:rsidRDefault="00EF4856" w:rsidP="00EF4856">
            <w:pPr>
              <w:rPr>
                <w:color w:val="8EAADB" w:themeColor="accent1" w:themeTint="99"/>
                <w:lang w:val="es-CR"/>
              </w:rPr>
            </w:pPr>
          </w:p>
        </w:tc>
        <w:tc>
          <w:tcPr>
            <w:tcW w:w="2835" w:type="dxa"/>
          </w:tcPr>
          <w:p w14:paraId="045118CA" w14:textId="63E2233E" w:rsidR="00EF4856" w:rsidRPr="00661B5A" w:rsidRDefault="00EF4856" w:rsidP="002F4D86">
            <w:pPr>
              <w:rPr>
                <w:color w:val="8EAADB" w:themeColor="accent1" w:themeTint="99"/>
                <w:lang w:val="es-CR"/>
              </w:rPr>
            </w:pPr>
          </w:p>
        </w:tc>
        <w:tc>
          <w:tcPr>
            <w:tcW w:w="2692" w:type="dxa"/>
          </w:tcPr>
          <w:p w14:paraId="36309F8D" w14:textId="2E43DC5B" w:rsidR="00EF4856" w:rsidRPr="00661B5A" w:rsidRDefault="00661B5A" w:rsidP="00E12084">
            <w:pPr>
              <w:rPr>
                <w:u w:val="single"/>
                <w:lang w:val="es-CR"/>
              </w:rPr>
            </w:pPr>
            <w:r w:rsidRPr="00361C8A">
              <w:rPr>
                <w:lang w:val="es-CR"/>
              </w:rPr>
              <w:t xml:space="preserve">Una imagen </w:t>
            </w:r>
            <w:r>
              <w:rPr>
                <w:lang w:val="es-CR"/>
              </w:rPr>
              <w:t xml:space="preserve">plano abierto donde se observa el ovni y el rayo de luz donde va bajando el </w:t>
            </w:r>
            <w:proofErr w:type="spellStart"/>
            <w:r>
              <w:rPr>
                <w:lang w:val="es-CR"/>
              </w:rPr>
              <w:t>Alien</w:t>
            </w:r>
            <w:proofErr w:type="spellEnd"/>
            <w:r>
              <w:rPr>
                <w:lang w:val="es-CR"/>
              </w:rPr>
              <w:t xml:space="preserve"> </w:t>
            </w:r>
            <w:r w:rsidR="00C30242">
              <w:rPr>
                <w:lang w:val="es-CR"/>
              </w:rPr>
              <w:t>azul</w:t>
            </w:r>
            <w:r w:rsidR="009446BE">
              <w:rPr>
                <w:lang w:val="es-CR"/>
              </w:rPr>
              <w:t>. En el suelo un</w:t>
            </w:r>
            <w:r w:rsidR="00E12084">
              <w:rPr>
                <w:lang w:val="es-CR"/>
              </w:rPr>
              <w:t>a</w:t>
            </w:r>
            <w:r w:rsidR="009446BE">
              <w:rPr>
                <w:lang w:val="es-CR"/>
              </w:rPr>
              <w:t xml:space="preserve"> niñ</w:t>
            </w:r>
            <w:r w:rsidR="00E12084">
              <w:rPr>
                <w:lang w:val="es-CR"/>
              </w:rPr>
              <w:t>a</w:t>
            </w:r>
            <w:r w:rsidR="009446BE">
              <w:rPr>
                <w:lang w:val="es-CR"/>
              </w:rPr>
              <w:t xml:space="preserve"> </w:t>
            </w:r>
            <w:r w:rsidR="00E12084">
              <w:rPr>
                <w:lang w:val="es-CR"/>
              </w:rPr>
              <w:t>cerca</w:t>
            </w:r>
            <w:r w:rsidR="009446BE">
              <w:rPr>
                <w:lang w:val="es-CR"/>
              </w:rPr>
              <w:t xml:space="preserve"> de una verdulería con frutas y vegetales </w:t>
            </w:r>
          </w:p>
        </w:tc>
      </w:tr>
      <w:tr w:rsidR="008144D0" w:rsidRPr="00097940" w14:paraId="7137026C" w14:textId="77777777" w:rsidTr="00E202B4">
        <w:tc>
          <w:tcPr>
            <w:tcW w:w="883" w:type="dxa"/>
          </w:tcPr>
          <w:p w14:paraId="64A4C979" w14:textId="04F04544" w:rsidR="008144D0" w:rsidRDefault="004C233D" w:rsidP="00EF4856">
            <w:pPr>
              <w:rPr>
                <w:b/>
              </w:rPr>
            </w:pPr>
            <w:r>
              <w:rPr>
                <w:b/>
              </w:rPr>
              <w:lastRenderedPageBreak/>
              <w:t>3</w:t>
            </w:r>
          </w:p>
        </w:tc>
        <w:tc>
          <w:tcPr>
            <w:tcW w:w="2940" w:type="dxa"/>
          </w:tcPr>
          <w:p w14:paraId="20D201D9" w14:textId="77777777" w:rsidR="008144D0" w:rsidRPr="00B957C5" w:rsidRDefault="008144D0" w:rsidP="000D41D1">
            <w:pPr>
              <w:rPr>
                <w:color w:val="8EAADB" w:themeColor="accent1" w:themeTint="99"/>
              </w:rPr>
            </w:pPr>
          </w:p>
        </w:tc>
        <w:tc>
          <w:tcPr>
            <w:tcW w:w="2835" w:type="dxa"/>
          </w:tcPr>
          <w:p w14:paraId="5D35720B" w14:textId="77777777" w:rsidR="008144D0" w:rsidRDefault="008144D0" w:rsidP="008144D0">
            <w:proofErr w:type="spellStart"/>
            <w:r w:rsidRPr="002F4D86">
              <w:rPr>
                <w:b/>
              </w:rPr>
              <w:t>Gafikh</w:t>
            </w:r>
            <w:proofErr w:type="spellEnd"/>
            <w:r w:rsidRPr="002F4D86">
              <w:rPr>
                <w:b/>
              </w:rPr>
              <w:t>:</w:t>
            </w:r>
            <w:r>
              <w:t xml:space="preserve"> Hello. I am </w:t>
            </w:r>
            <w:proofErr w:type="spellStart"/>
            <w:r>
              <w:t>Gafikh</w:t>
            </w:r>
            <w:proofErr w:type="spellEnd"/>
            <w:r>
              <w:t>.</w:t>
            </w:r>
          </w:p>
          <w:p w14:paraId="6664EC28" w14:textId="77777777" w:rsidR="008144D0" w:rsidRDefault="008144D0" w:rsidP="008144D0">
            <w:pPr>
              <w:rPr>
                <w:b/>
              </w:rPr>
            </w:pPr>
          </w:p>
          <w:p w14:paraId="48C4A468" w14:textId="77777777" w:rsidR="008144D0" w:rsidRDefault="008144D0" w:rsidP="008144D0">
            <w:r w:rsidRPr="002F4D86">
              <w:rPr>
                <w:b/>
              </w:rPr>
              <w:t>Child:</w:t>
            </w:r>
            <w:r>
              <w:t xml:space="preserve"> Hi, </w:t>
            </w:r>
            <w:proofErr w:type="spellStart"/>
            <w:r>
              <w:t>Gafikh</w:t>
            </w:r>
            <w:proofErr w:type="spellEnd"/>
            <w:r>
              <w:t>! How are you today?</w:t>
            </w:r>
          </w:p>
          <w:p w14:paraId="3AE3F682" w14:textId="77777777" w:rsidR="008144D0" w:rsidRDefault="008144D0" w:rsidP="008144D0">
            <w:pPr>
              <w:rPr>
                <w:b/>
              </w:rPr>
            </w:pPr>
          </w:p>
          <w:p w14:paraId="339DA1F9" w14:textId="5674B311" w:rsidR="008144D0" w:rsidRPr="002F4D86" w:rsidRDefault="008144D0" w:rsidP="008144D0">
            <w:pPr>
              <w:rPr>
                <w:b/>
              </w:rPr>
            </w:pPr>
            <w:proofErr w:type="spellStart"/>
            <w:r w:rsidRPr="002F4D86">
              <w:rPr>
                <w:b/>
              </w:rPr>
              <w:t>Gafikh</w:t>
            </w:r>
            <w:proofErr w:type="spellEnd"/>
            <w:r w:rsidRPr="002F4D86">
              <w:rPr>
                <w:b/>
              </w:rPr>
              <w:t>:</w:t>
            </w:r>
            <w:r>
              <w:t xml:space="preserve"> I am fine.</w:t>
            </w:r>
          </w:p>
        </w:tc>
        <w:tc>
          <w:tcPr>
            <w:tcW w:w="2692" w:type="dxa"/>
          </w:tcPr>
          <w:p w14:paraId="415B9384" w14:textId="0A438834" w:rsidR="008144D0" w:rsidRPr="00097940" w:rsidRDefault="00097940" w:rsidP="00EF4856">
            <w:pPr>
              <w:rPr>
                <w:lang w:val="es-CR"/>
              </w:rPr>
            </w:pPr>
            <w:proofErr w:type="spellStart"/>
            <w:r w:rsidRPr="00097940">
              <w:rPr>
                <w:lang w:val="es-CR"/>
              </w:rPr>
              <w:t>Gafikh</w:t>
            </w:r>
            <w:proofErr w:type="spellEnd"/>
            <w:r w:rsidRPr="00097940">
              <w:rPr>
                <w:lang w:val="es-CR"/>
              </w:rPr>
              <w:t xml:space="preserve"> y una niña </w:t>
            </w:r>
            <w:proofErr w:type="spellStart"/>
            <w:r w:rsidRPr="00097940">
              <w:rPr>
                <w:lang w:val="es-CR"/>
              </w:rPr>
              <w:t>saludandocen</w:t>
            </w:r>
            <w:proofErr w:type="spellEnd"/>
            <w:r>
              <w:rPr>
                <w:lang w:val="es-CR"/>
              </w:rPr>
              <w:t xml:space="preserve"> medio plano</w:t>
            </w:r>
          </w:p>
        </w:tc>
      </w:tr>
      <w:tr w:rsidR="00EF4856" w:rsidRPr="00097940" w14:paraId="674AA67B" w14:textId="77777777" w:rsidTr="00E202B4">
        <w:tc>
          <w:tcPr>
            <w:tcW w:w="883" w:type="dxa"/>
          </w:tcPr>
          <w:p w14:paraId="133C48DE" w14:textId="19299C7C" w:rsidR="00EF4856" w:rsidRPr="00E202B4" w:rsidRDefault="004C233D" w:rsidP="00EF485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2940" w:type="dxa"/>
          </w:tcPr>
          <w:p w14:paraId="2BE4217E" w14:textId="2CC89222" w:rsidR="00502B11" w:rsidRPr="00097940" w:rsidRDefault="00502B11" w:rsidP="00502B11">
            <w:pPr>
              <w:rPr>
                <w:color w:val="8EAADB" w:themeColor="accent1" w:themeTint="99"/>
                <w:lang w:val="es-CR"/>
              </w:rPr>
            </w:pPr>
            <w:proofErr w:type="spellStart"/>
            <w:r w:rsidRPr="00097940">
              <w:rPr>
                <w:color w:val="8EAADB" w:themeColor="accent1" w:themeTint="99"/>
                <w:lang w:val="es-CR"/>
              </w:rPr>
              <w:t>Gafikh</w:t>
            </w:r>
            <w:proofErr w:type="spellEnd"/>
            <w:r w:rsidRPr="00097940">
              <w:rPr>
                <w:color w:val="8EAADB" w:themeColor="accent1" w:themeTint="99"/>
                <w:lang w:val="es-CR"/>
              </w:rPr>
              <w:t xml:space="preserve"> (</w:t>
            </w:r>
            <w:proofErr w:type="spellStart"/>
            <w:r w:rsidRPr="00097940">
              <w:rPr>
                <w:color w:val="8EAADB" w:themeColor="accent1" w:themeTint="99"/>
                <w:lang w:val="es-CR"/>
              </w:rPr>
              <w:t>points</w:t>
            </w:r>
            <w:proofErr w:type="spellEnd"/>
            <w:r w:rsidRPr="00097940">
              <w:rPr>
                <w:color w:val="8EAADB" w:themeColor="accent1" w:themeTint="99"/>
                <w:lang w:val="es-CR"/>
              </w:rPr>
              <w:t xml:space="preserve"> to </w:t>
            </w:r>
            <w:proofErr w:type="spellStart"/>
            <w:r w:rsidRPr="00097940">
              <w:rPr>
                <w:color w:val="8EAADB" w:themeColor="accent1" w:themeTint="99"/>
                <w:lang w:val="es-CR"/>
              </w:rPr>
              <w:t>cart</w:t>
            </w:r>
            <w:proofErr w:type="spellEnd"/>
            <w:r w:rsidRPr="00097940">
              <w:rPr>
                <w:color w:val="8EAADB" w:themeColor="accent1" w:themeTint="99"/>
                <w:lang w:val="es-CR"/>
              </w:rPr>
              <w:t>)</w:t>
            </w:r>
          </w:p>
          <w:p w14:paraId="0C34C100" w14:textId="7A204BCD" w:rsidR="00EF4856" w:rsidRDefault="00502B11" w:rsidP="00EF4856">
            <w:pPr>
              <w:rPr>
                <w:rStyle w:val="shorttext"/>
                <w:color w:val="538135" w:themeColor="accent6" w:themeShade="BF"/>
                <w:lang w:val="es-ES"/>
              </w:rPr>
            </w:pPr>
            <w:proofErr w:type="spellStart"/>
            <w:r w:rsidRPr="00502B11">
              <w:rPr>
                <w:rStyle w:val="shorttext"/>
                <w:color w:val="538135" w:themeColor="accent6" w:themeShade="BF"/>
                <w:lang w:val="es-ES"/>
              </w:rPr>
              <w:t>Gafikh</w:t>
            </w:r>
            <w:proofErr w:type="spellEnd"/>
            <w:r w:rsidRPr="00502B11">
              <w:rPr>
                <w:rStyle w:val="shorttext"/>
                <w:color w:val="538135" w:themeColor="accent6" w:themeShade="BF"/>
                <w:lang w:val="es-ES"/>
              </w:rPr>
              <w:t xml:space="preserve"> (apunta </w:t>
            </w:r>
            <w:r w:rsidR="00097940">
              <w:rPr>
                <w:rStyle w:val="shorttext"/>
                <w:color w:val="538135" w:themeColor="accent6" w:themeShade="BF"/>
                <w:lang w:val="es-ES"/>
              </w:rPr>
              <w:t>a las verduras y frutas</w:t>
            </w:r>
            <w:r w:rsidRPr="00502B11">
              <w:rPr>
                <w:rStyle w:val="shorttext"/>
                <w:color w:val="538135" w:themeColor="accent6" w:themeShade="BF"/>
                <w:lang w:val="es-ES"/>
              </w:rPr>
              <w:t>)</w:t>
            </w:r>
          </w:p>
          <w:p w14:paraId="0AC43110" w14:textId="79814B59" w:rsidR="00290B1A" w:rsidRPr="00097940" w:rsidRDefault="00290B1A" w:rsidP="00EF4856">
            <w:pPr>
              <w:rPr>
                <w:color w:val="8EAADB" w:themeColor="accent1" w:themeTint="99"/>
                <w:lang w:val="es-CR"/>
              </w:rPr>
            </w:pPr>
          </w:p>
        </w:tc>
        <w:tc>
          <w:tcPr>
            <w:tcW w:w="2835" w:type="dxa"/>
          </w:tcPr>
          <w:p w14:paraId="4E554783" w14:textId="398EE092" w:rsidR="00502B11" w:rsidRPr="000D2F4B" w:rsidRDefault="002F4D86" w:rsidP="00502B11">
            <w:proofErr w:type="spellStart"/>
            <w:r w:rsidRPr="000D2F4B">
              <w:rPr>
                <w:b/>
              </w:rPr>
              <w:t>Gafikh</w:t>
            </w:r>
            <w:proofErr w:type="spellEnd"/>
            <w:r w:rsidRPr="000D2F4B">
              <w:rPr>
                <w:b/>
              </w:rPr>
              <w:t>:</w:t>
            </w:r>
            <w:r w:rsidR="00502B11" w:rsidRPr="000D2F4B">
              <w:t xml:space="preserve"> What</w:t>
            </w:r>
            <w:r w:rsidR="00152849" w:rsidRPr="000D2F4B">
              <w:t xml:space="preserve"> are</w:t>
            </w:r>
            <w:r w:rsidR="00502B11" w:rsidRPr="000D2F4B">
              <w:t xml:space="preserve"> th</w:t>
            </w:r>
            <w:r w:rsidR="00152849" w:rsidRPr="000D2F4B">
              <w:t>ese</w:t>
            </w:r>
            <w:r w:rsidR="00502B11" w:rsidRPr="000D2F4B">
              <w:t xml:space="preserve">? </w:t>
            </w:r>
          </w:p>
          <w:p w14:paraId="156202DE" w14:textId="77777777" w:rsidR="00282F0E" w:rsidRPr="000D2F4B" w:rsidRDefault="00282F0E" w:rsidP="00502B11">
            <w:pPr>
              <w:rPr>
                <w:b/>
              </w:rPr>
            </w:pPr>
          </w:p>
          <w:p w14:paraId="38A55D22" w14:textId="77777777" w:rsidR="00502B11" w:rsidRPr="000D2F4B" w:rsidRDefault="00502B11" w:rsidP="00502B11">
            <w:r w:rsidRPr="000D2F4B">
              <w:rPr>
                <w:b/>
              </w:rPr>
              <w:t>Child:</w:t>
            </w:r>
            <w:r w:rsidRPr="000D2F4B">
              <w:t xml:space="preserve"> These are fruits and vegetables! We eat fruits and vegetables to be healthy.</w:t>
            </w:r>
          </w:p>
          <w:p w14:paraId="239AF713" w14:textId="77A16621" w:rsidR="00EF4856" w:rsidRPr="000D2F4B" w:rsidRDefault="00EF4856" w:rsidP="00EF4856">
            <w:pPr>
              <w:rPr>
                <w:color w:val="8EAADB" w:themeColor="accent1" w:themeTint="99"/>
              </w:rPr>
            </w:pPr>
          </w:p>
        </w:tc>
        <w:tc>
          <w:tcPr>
            <w:tcW w:w="2692" w:type="dxa"/>
          </w:tcPr>
          <w:p w14:paraId="0B055997" w14:textId="14D98172" w:rsidR="00EF4856" w:rsidRPr="000D2F4B" w:rsidRDefault="00097940" w:rsidP="00A60AE3">
            <w:pPr>
              <w:rPr>
                <w:lang w:val="es-CR"/>
              </w:rPr>
            </w:pPr>
            <w:r w:rsidRPr="000D2F4B">
              <w:rPr>
                <w:lang w:val="es-CR"/>
              </w:rPr>
              <w:t xml:space="preserve">Un plano </w:t>
            </w:r>
            <w:r w:rsidR="00A60AE3" w:rsidRPr="000D2F4B">
              <w:rPr>
                <w:lang w:val="es-CR"/>
              </w:rPr>
              <w:t>cerrado</w:t>
            </w:r>
            <w:r w:rsidRPr="000D2F4B">
              <w:rPr>
                <w:lang w:val="es-CR"/>
              </w:rPr>
              <w:t xml:space="preserve"> en donde se observa </w:t>
            </w:r>
            <w:proofErr w:type="spellStart"/>
            <w:r w:rsidRPr="000D2F4B">
              <w:rPr>
                <w:lang w:val="es-CR"/>
              </w:rPr>
              <w:t>Gaf</w:t>
            </w:r>
            <w:r w:rsidR="00A60AE3" w:rsidRPr="000D2F4B">
              <w:rPr>
                <w:lang w:val="es-CR"/>
              </w:rPr>
              <w:t>ikh</w:t>
            </w:r>
            <w:proofErr w:type="spellEnd"/>
            <w:r w:rsidR="00A60AE3" w:rsidRPr="000D2F4B">
              <w:rPr>
                <w:lang w:val="es-CR"/>
              </w:rPr>
              <w:t xml:space="preserve"> cerca de las verduras señalándolas y detrás de </w:t>
            </w:r>
            <w:proofErr w:type="spellStart"/>
            <w:r w:rsidR="00A60AE3" w:rsidRPr="000D2F4B">
              <w:rPr>
                <w:lang w:val="es-CR"/>
              </w:rPr>
              <w:t>el</w:t>
            </w:r>
            <w:proofErr w:type="spellEnd"/>
            <w:r w:rsidR="00A60AE3" w:rsidRPr="000D2F4B">
              <w:rPr>
                <w:lang w:val="es-CR"/>
              </w:rPr>
              <w:t xml:space="preserve"> la niña </w:t>
            </w:r>
          </w:p>
        </w:tc>
      </w:tr>
      <w:tr w:rsidR="00EF4856" w:rsidRPr="000F5E82" w14:paraId="3F6D3640" w14:textId="77777777" w:rsidTr="00E202B4">
        <w:tc>
          <w:tcPr>
            <w:tcW w:w="883" w:type="dxa"/>
          </w:tcPr>
          <w:p w14:paraId="35E1B877" w14:textId="7BBA1FAC" w:rsidR="00EF4856" w:rsidRPr="00E202B4" w:rsidRDefault="004C233D" w:rsidP="00EF485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2940" w:type="dxa"/>
          </w:tcPr>
          <w:p w14:paraId="2F6E89C5" w14:textId="77777777" w:rsidR="00EF4856" w:rsidRDefault="00EF4856" w:rsidP="00EF4856">
            <w:pPr>
              <w:rPr>
                <w:color w:val="8EAADB" w:themeColor="accent1" w:themeTint="99"/>
              </w:rPr>
            </w:pPr>
          </w:p>
        </w:tc>
        <w:tc>
          <w:tcPr>
            <w:tcW w:w="2835" w:type="dxa"/>
          </w:tcPr>
          <w:p w14:paraId="1E8015A7" w14:textId="77777777" w:rsidR="00A17910" w:rsidRDefault="00A17910" w:rsidP="00A17910">
            <w:proofErr w:type="spellStart"/>
            <w:r w:rsidRPr="0087714B">
              <w:rPr>
                <w:b/>
              </w:rPr>
              <w:t>Gafikh</w:t>
            </w:r>
            <w:proofErr w:type="spellEnd"/>
            <w:r w:rsidRPr="0087714B">
              <w:rPr>
                <w:b/>
              </w:rPr>
              <w:t>:</w:t>
            </w:r>
            <w:r>
              <w:t xml:space="preserve"> What is healthy?</w:t>
            </w:r>
          </w:p>
          <w:p w14:paraId="6C14B4D2" w14:textId="77777777" w:rsidR="00282F0E" w:rsidRDefault="00282F0E" w:rsidP="00A17910">
            <w:pPr>
              <w:rPr>
                <w:b/>
              </w:rPr>
            </w:pPr>
          </w:p>
          <w:p w14:paraId="32CB6FAD" w14:textId="77777777" w:rsidR="00A17910" w:rsidRDefault="00A17910" w:rsidP="00A17910">
            <w:r w:rsidRPr="0087714B">
              <w:rPr>
                <w:b/>
              </w:rPr>
              <w:t>Child:</w:t>
            </w:r>
            <w:r>
              <w:t xml:space="preserve"> Healthy means to have a good, strong body. To be healthy, we need to exercise, eat fruits and vegetables, and wash our hands.</w:t>
            </w:r>
          </w:p>
          <w:p w14:paraId="3EA80A8E" w14:textId="77777777" w:rsidR="00EF4856" w:rsidRDefault="00EF4856" w:rsidP="00EF4856">
            <w:pPr>
              <w:rPr>
                <w:color w:val="8EAADB" w:themeColor="accent1" w:themeTint="99"/>
              </w:rPr>
            </w:pPr>
          </w:p>
        </w:tc>
        <w:tc>
          <w:tcPr>
            <w:tcW w:w="2692" w:type="dxa"/>
          </w:tcPr>
          <w:p w14:paraId="4FA9C812" w14:textId="44C3393A" w:rsidR="00EF4856" w:rsidRPr="00C80D0D" w:rsidRDefault="000F5E82" w:rsidP="00EF4856">
            <w:pPr>
              <w:rPr>
                <w:lang w:val="es-CR"/>
              </w:rPr>
            </w:pPr>
            <w:r w:rsidRPr="00C80D0D">
              <w:rPr>
                <w:lang w:val="es-CR"/>
              </w:rPr>
              <w:t>La niña pensando y en la nube de pensamiento la 3 elementos lavado de manos, el ejercicio y una frutas</w:t>
            </w:r>
            <w:r w:rsidR="005A2C46" w:rsidRPr="00C80D0D">
              <w:rPr>
                <w:lang w:val="es-CR"/>
              </w:rPr>
              <w:t xml:space="preserve">. </w:t>
            </w:r>
            <w:proofErr w:type="spellStart"/>
            <w:r w:rsidR="00CF66C4">
              <w:rPr>
                <w:lang w:val="es-CR"/>
              </w:rPr>
              <w:t>Gafikh</w:t>
            </w:r>
            <w:proofErr w:type="spellEnd"/>
            <w:r w:rsidR="00CF66C4">
              <w:rPr>
                <w:lang w:val="es-CR"/>
              </w:rPr>
              <w:t xml:space="preserve"> al lado escuchándola. </w:t>
            </w:r>
          </w:p>
        </w:tc>
      </w:tr>
      <w:tr w:rsidR="00EF4856" w:rsidRPr="001E6E9A" w14:paraId="14D74302" w14:textId="77777777" w:rsidTr="00E202B4">
        <w:tc>
          <w:tcPr>
            <w:tcW w:w="883" w:type="dxa"/>
          </w:tcPr>
          <w:p w14:paraId="5BC71BAD" w14:textId="66001534" w:rsidR="00EF4856" w:rsidRPr="00E202B4" w:rsidRDefault="004C233D" w:rsidP="00EF4856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2940" w:type="dxa"/>
          </w:tcPr>
          <w:p w14:paraId="602B9113" w14:textId="77777777" w:rsidR="00EF4856" w:rsidRDefault="007E5131" w:rsidP="00EF4856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>(picture shoes child’s thought bubble of him/her playing soccer)</w:t>
            </w:r>
          </w:p>
          <w:p w14:paraId="007DA14E" w14:textId="2E7A0557" w:rsidR="007E5131" w:rsidRPr="007E5131" w:rsidRDefault="00C676A0" w:rsidP="00EF4856">
            <w:pPr>
              <w:rPr>
                <w:color w:val="8EAADB" w:themeColor="accent1" w:themeTint="99"/>
                <w:lang w:val="es-CR"/>
              </w:rPr>
            </w:pPr>
            <w:r w:rsidRPr="00C676A0">
              <w:rPr>
                <w:color w:val="538135" w:themeColor="accent6" w:themeShade="BF"/>
                <w:lang w:val="es-ES"/>
              </w:rPr>
              <w:t xml:space="preserve">Se muestra </w:t>
            </w:r>
            <w:r w:rsidR="007E5131" w:rsidRPr="00C676A0">
              <w:rPr>
                <w:color w:val="538135" w:themeColor="accent6" w:themeShade="BF"/>
                <w:lang w:val="es-ES"/>
              </w:rPr>
              <w:t xml:space="preserve">el niño </w:t>
            </w:r>
            <w:r w:rsidRPr="00C676A0">
              <w:rPr>
                <w:color w:val="538135" w:themeColor="accent6" w:themeShade="BF"/>
                <w:lang w:val="es-ES"/>
              </w:rPr>
              <w:t xml:space="preserve">con un pensamiento en forma de burbuja </w:t>
            </w:r>
            <w:r w:rsidR="007E5131" w:rsidRPr="00C676A0">
              <w:rPr>
                <w:color w:val="538135" w:themeColor="accent6" w:themeShade="BF"/>
                <w:lang w:val="es-ES"/>
              </w:rPr>
              <w:t>de él / ella jugando fútbol)</w:t>
            </w:r>
          </w:p>
        </w:tc>
        <w:tc>
          <w:tcPr>
            <w:tcW w:w="2835" w:type="dxa"/>
          </w:tcPr>
          <w:p w14:paraId="1E2567C0" w14:textId="77777777" w:rsidR="0087714B" w:rsidRDefault="0087714B" w:rsidP="0087714B">
            <w:proofErr w:type="spellStart"/>
            <w:r w:rsidRPr="00282F0E">
              <w:rPr>
                <w:b/>
              </w:rPr>
              <w:t>Gafikh</w:t>
            </w:r>
            <w:proofErr w:type="spellEnd"/>
            <w:r w:rsidRPr="00282F0E">
              <w:rPr>
                <w:b/>
              </w:rPr>
              <w:t>:</w:t>
            </w:r>
            <w:r>
              <w:t xml:space="preserve"> What is your favorite way to exercise?</w:t>
            </w:r>
          </w:p>
          <w:p w14:paraId="7169D9A4" w14:textId="77777777" w:rsidR="00282F0E" w:rsidRDefault="00282F0E" w:rsidP="0087714B">
            <w:pPr>
              <w:rPr>
                <w:b/>
              </w:rPr>
            </w:pPr>
          </w:p>
          <w:p w14:paraId="1C09E37B" w14:textId="6D8BF05D" w:rsidR="0087714B" w:rsidRPr="0037002C" w:rsidRDefault="0087714B" w:rsidP="0087714B">
            <w:pPr>
              <w:rPr>
                <w:color w:val="8EAADB" w:themeColor="accent1" w:themeTint="99"/>
              </w:rPr>
            </w:pPr>
            <w:r w:rsidRPr="00282F0E">
              <w:rPr>
                <w:b/>
              </w:rPr>
              <w:t>Child:</w:t>
            </w:r>
            <w:r>
              <w:t xml:space="preserve"> I like playing soccer. </w:t>
            </w:r>
          </w:p>
          <w:p w14:paraId="6EA1DE90" w14:textId="77777777" w:rsidR="00EF4856" w:rsidRDefault="00EF4856" w:rsidP="00EF4856">
            <w:pPr>
              <w:rPr>
                <w:color w:val="8EAADB" w:themeColor="accent1" w:themeTint="99"/>
              </w:rPr>
            </w:pPr>
          </w:p>
        </w:tc>
        <w:tc>
          <w:tcPr>
            <w:tcW w:w="2692" w:type="dxa"/>
          </w:tcPr>
          <w:p w14:paraId="52E4211D" w14:textId="7BA72588" w:rsidR="00EF4856" w:rsidRPr="00772396" w:rsidRDefault="00996C0E" w:rsidP="001E6E9A">
            <w:pPr>
              <w:rPr>
                <w:lang w:val="es-CR"/>
              </w:rPr>
            </w:pPr>
            <w:r>
              <w:rPr>
                <w:lang w:val="es-CR"/>
              </w:rPr>
              <w:t xml:space="preserve">La niña </w:t>
            </w:r>
            <w:proofErr w:type="spellStart"/>
            <w:r>
              <w:rPr>
                <w:lang w:val="es-CR"/>
              </w:rPr>
              <w:t>patiando</w:t>
            </w:r>
            <w:proofErr w:type="spellEnd"/>
            <w:r>
              <w:rPr>
                <w:lang w:val="es-CR"/>
              </w:rPr>
              <w:t xml:space="preserve"> la bola</w:t>
            </w:r>
          </w:p>
        </w:tc>
      </w:tr>
      <w:tr w:rsidR="00EF4856" w:rsidRPr="00887EB3" w14:paraId="5B45CA5E" w14:textId="77777777" w:rsidTr="00E202B4">
        <w:tc>
          <w:tcPr>
            <w:tcW w:w="883" w:type="dxa"/>
          </w:tcPr>
          <w:p w14:paraId="213265AA" w14:textId="55916613" w:rsidR="00EF4856" w:rsidRPr="00E202B4" w:rsidRDefault="004C233D" w:rsidP="00EF485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2940" w:type="dxa"/>
          </w:tcPr>
          <w:p w14:paraId="25484330" w14:textId="231DA8F8" w:rsidR="00EC3A9B" w:rsidRDefault="00EC3A9B" w:rsidP="00EC3A9B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 xml:space="preserve">The child </w:t>
            </w:r>
            <w:r w:rsidRPr="00995D44">
              <w:rPr>
                <w:color w:val="8EAADB" w:themeColor="accent1" w:themeTint="99"/>
              </w:rPr>
              <w:t xml:space="preserve">buys an apple from the cart and hands it to </w:t>
            </w:r>
            <w:proofErr w:type="spellStart"/>
            <w:r w:rsidRPr="00995D44">
              <w:rPr>
                <w:color w:val="8EAADB" w:themeColor="accent1" w:themeTint="99"/>
              </w:rPr>
              <w:t>Gafikh</w:t>
            </w:r>
            <w:proofErr w:type="spellEnd"/>
            <w:r>
              <w:rPr>
                <w:color w:val="8EAADB" w:themeColor="accent1" w:themeTint="99"/>
              </w:rPr>
              <w:t>.</w:t>
            </w:r>
            <w:r>
              <w:rPr>
                <w:color w:val="000000" w:themeColor="text1"/>
              </w:rPr>
              <w:t xml:space="preserve"> </w:t>
            </w:r>
          </w:p>
          <w:p w14:paraId="2572FE9B" w14:textId="7DC01097" w:rsidR="00EF4856" w:rsidRPr="009819CD" w:rsidRDefault="00EC3A9B" w:rsidP="00DC7E0B">
            <w:pPr>
              <w:rPr>
                <w:color w:val="8EAADB" w:themeColor="accent1" w:themeTint="99"/>
                <w:lang w:val="es-CR"/>
              </w:rPr>
            </w:pPr>
            <w:r w:rsidRPr="00EC3A9B">
              <w:rPr>
                <w:color w:val="538135" w:themeColor="accent6" w:themeShade="BF"/>
                <w:lang w:val="es-ES"/>
              </w:rPr>
              <w:t xml:space="preserve">El niño compra una manzana </w:t>
            </w:r>
            <w:r w:rsidR="00DC7E0B">
              <w:rPr>
                <w:color w:val="538135" w:themeColor="accent6" w:themeShade="BF"/>
                <w:lang w:val="es-ES"/>
              </w:rPr>
              <w:t xml:space="preserve">de la tienda </w:t>
            </w:r>
            <w:r w:rsidRPr="00EC3A9B">
              <w:rPr>
                <w:color w:val="538135" w:themeColor="accent6" w:themeShade="BF"/>
                <w:lang w:val="es-ES"/>
              </w:rPr>
              <w:t xml:space="preserve"> y se la da a </w:t>
            </w:r>
            <w:proofErr w:type="spellStart"/>
            <w:r w:rsidRPr="00EC3A9B">
              <w:rPr>
                <w:color w:val="538135" w:themeColor="accent6" w:themeShade="BF"/>
                <w:lang w:val="es-ES"/>
              </w:rPr>
              <w:t>Gafikh</w:t>
            </w:r>
            <w:proofErr w:type="spellEnd"/>
            <w:r w:rsidRPr="00EC3A9B">
              <w:rPr>
                <w:color w:val="538135" w:themeColor="accent6" w:themeShade="BF"/>
                <w:lang w:val="es-ES"/>
              </w:rPr>
              <w:t xml:space="preserve">. </w:t>
            </w:r>
          </w:p>
        </w:tc>
        <w:tc>
          <w:tcPr>
            <w:tcW w:w="2835" w:type="dxa"/>
          </w:tcPr>
          <w:p w14:paraId="2F9AE38B" w14:textId="77777777" w:rsidR="00D44D8A" w:rsidRDefault="00D44D8A" w:rsidP="00D44D8A">
            <w:proofErr w:type="spellStart"/>
            <w:r w:rsidRPr="00282F0E">
              <w:rPr>
                <w:b/>
              </w:rPr>
              <w:t>Gafikh</w:t>
            </w:r>
            <w:proofErr w:type="spellEnd"/>
            <w:r>
              <w:t>: What healthy food do you eat?</w:t>
            </w:r>
          </w:p>
          <w:p w14:paraId="04CF6470" w14:textId="77777777" w:rsidR="00282F0E" w:rsidRDefault="00282F0E" w:rsidP="00D44D8A">
            <w:pPr>
              <w:rPr>
                <w:b/>
              </w:rPr>
            </w:pPr>
          </w:p>
          <w:p w14:paraId="6418056A" w14:textId="7AA4500D" w:rsidR="00D44D8A" w:rsidRDefault="00D44D8A" w:rsidP="00D44D8A">
            <w:pPr>
              <w:rPr>
                <w:color w:val="000000" w:themeColor="text1"/>
              </w:rPr>
            </w:pPr>
            <w:r w:rsidRPr="00282F0E">
              <w:rPr>
                <w:b/>
              </w:rPr>
              <w:t>Child:</w:t>
            </w:r>
            <w:r>
              <w:t xml:space="preserve"> I eat apples. Here, have an apple! </w:t>
            </w:r>
          </w:p>
          <w:p w14:paraId="479E3D9A" w14:textId="3A4C3B4F" w:rsidR="00EF4856" w:rsidRDefault="00EF4856" w:rsidP="00D44D8A">
            <w:pPr>
              <w:rPr>
                <w:color w:val="8EAADB" w:themeColor="accent1" w:themeTint="99"/>
              </w:rPr>
            </w:pPr>
          </w:p>
        </w:tc>
        <w:tc>
          <w:tcPr>
            <w:tcW w:w="2692" w:type="dxa"/>
          </w:tcPr>
          <w:p w14:paraId="1CAE06C1" w14:textId="64EB254C" w:rsidR="00EF4856" w:rsidRPr="00772396" w:rsidRDefault="00887EB3" w:rsidP="0036607D">
            <w:pPr>
              <w:rPr>
                <w:lang w:val="es-CR"/>
              </w:rPr>
            </w:pPr>
            <w:r w:rsidRPr="00772396">
              <w:rPr>
                <w:lang w:val="es-CR"/>
              </w:rPr>
              <w:t xml:space="preserve">Plano de ¾ donde se observa a la niña entregándole una manzana al </w:t>
            </w:r>
            <w:proofErr w:type="spellStart"/>
            <w:r w:rsidRPr="00772396">
              <w:rPr>
                <w:lang w:val="es-CR"/>
              </w:rPr>
              <w:t>Alien</w:t>
            </w:r>
            <w:proofErr w:type="spellEnd"/>
            <w:r w:rsidRPr="00772396">
              <w:rPr>
                <w:lang w:val="es-CR"/>
              </w:rPr>
              <w:t xml:space="preserve">, </w:t>
            </w:r>
          </w:p>
        </w:tc>
      </w:tr>
      <w:tr w:rsidR="003B1440" w:rsidRPr="00772396" w14:paraId="362A347C" w14:textId="77777777" w:rsidTr="00E202B4">
        <w:tc>
          <w:tcPr>
            <w:tcW w:w="883" w:type="dxa"/>
          </w:tcPr>
          <w:p w14:paraId="2A761543" w14:textId="67835664" w:rsidR="003B1440" w:rsidRPr="00E202B4" w:rsidRDefault="004C233D" w:rsidP="00EF4856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2940" w:type="dxa"/>
          </w:tcPr>
          <w:p w14:paraId="7353ADC2" w14:textId="77777777" w:rsidR="003B1440" w:rsidRDefault="003B1440" w:rsidP="003B1440">
            <w:pPr>
              <w:rPr>
                <w:color w:val="8EAADB" w:themeColor="accent1" w:themeTint="99"/>
              </w:rPr>
            </w:pPr>
            <w:proofErr w:type="spellStart"/>
            <w:r>
              <w:rPr>
                <w:color w:val="000000" w:themeColor="text1"/>
              </w:rPr>
              <w:t>Gafikh</w:t>
            </w:r>
            <w:proofErr w:type="spellEnd"/>
            <w:r>
              <w:rPr>
                <w:color w:val="000000" w:themeColor="text1"/>
              </w:rPr>
              <w:t xml:space="preserve"> </w:t>
            </w:r>
            <w:r>
              <w:rPr>
                <w:color w:val="8EAADB" w:themeColor="accent1" w:themeTint="99"/>
              </w:rPr>
              <w:t>takes bite of apple and smiles</w:t>
            </w:r>
          </w:p>
          <w:p w14:paraId="5385E0FD" w14:textId="77777777" w:rsidR="00D34B57" w:rsidRPr="00EC3A9B" w:rsidRDefault="00D34B57" w:rsidP="00D34B57">
            <w:pPr>
              <w:rPr>
                <w:color w:val="538135" w:themeColor="accent6" w:themeShade="BF"/>
                <w:lang w:val="es-CR"/>
              </w:rPr>
            </w:pPr>
            <w:proofErr w:type="spellStart"/>
            <w:r w:rsidRPr="00EC3A9B">
              <w:rPr>
                <w:color w:val="538135" w:themeColor="accent6" w:themeShade="BF"/>
                <w:lang w:val="es-ES"/>
              </w:rPr>
              <w:t>Gafikh</w:t>
            </w:r>
            <w:proofErr w:type="spellEnd"/>
            <w:r w:rsidRPr="00EC3A9B">
              <w:rPr>
                <w:color w:val="538135" w:themeColor="accent6" w:themeShade="BF"/>
                <w:lang w:val="es-ES"/>
              </w:rPr>
              <w:t xml:space="preserve"> toma mordiscos de manzana y sonríe</w:t>
            </w:r>
          </w:p>
          <w:p w14:paraId="0F1A84CF" w14:textId="77777777" w:rsidR="003B1440" w:rsidRPr="00D34B57" w:rsidRDefault="003B1440" w:rsidP="00EC3A9B">
            <w:pPr>
              <w:rPr>
                <w:color w:val="8EAADB" w:themeColor="accent1" w:themeTint="99"/>
                <w:lang w:val="es-CR"/>
              </w:rPr>
            </w:pPr>
          </w:p>
        </w:tc>
        <w:tc>
          <w:tcPr>
            <w:tcW w:w="2835" w:type="dxa"/>
          </w:tcPr>
          <w:p w14:paraId="397843AE" w14:textId="77777777" w:rsidR="00D34B57" w:rsidRDefault="00D34B57" w:rsidP="00D34B57">
            <w:pPr>
              <w:rPr>
                <w:color w:val="000000" w:themeColor="text1"/>
              </w:rPr>
            </w:pPr>
            <w:proofErr w:type="spellStart"/>
            <w:r w:rsidRPr="00282F0E">
              <w:rPr>
                <w:b/>
                <w:color w:val="000000" w:themeColor="text1"/>
              </w:rPr>
              <w:t>Gafikh</w:t>
            </w:r>
            <w:proofErr w:type="spellEnd"/>
            <w:r w:rsidRPr="00282F0E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I like apples.</w:t>
            </w:r>
          </w:p>
          <w:p w14:paraId="55C93A4F" w14:textId="77777777" w:rsidR="00D34B57" w:rsidRDefault="00D34B57" w:rsidP="00D34B5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Thank you</w:t>
            </w:r>
            <w:r>
              <w:t>!</w:t>
            </w:r>
          </w:p>
          <w:p w14:paraId="0765A808" w14:textId="23CEC935" w:rsidR="003B1440" w:rsidRPr="00D34B57" w:rsidRDefault="00D34B57" w:rsidP="00D34B57">
            <w:r>
              <w:rPr>
                <w:color w:val="000000" w:themeColor="text1"/>
              </w:rPr>
              <w:t>I will teach my alien friends about being healthy.</w:t>
            </w:r>
          </w:p>
        </w:tc>
        <w:tc>
          <w:tcPr>
            <w:tcW w:w="2692" w:type="dxa"/>
          </w:tcPr>
          <w:p w14:paraId="61EC0289" w14:textId="4B759FC2" w:rsidR="003B1440" w:rsidRPr="00772396" w:rsidRDefault="00772396" w:rsidP="00772396">
            <w:pPr>
              <w:rPr>
                <w:lang w:val="es-CR"/>
              </w:rPr>
            </w:pPr>
            <w:r w:rsidRPr="00772396">
              <w:rPr>
                <w:lang w:val="es-CR"/>
              </w:rPr>
              <w:t xml:space="preserve">Primer plano del </w:t>
            </w:r>
            <w:proofErr w:type="spellStart"/>
            <w:r w:rsidRPr="00772396">
              <w:rPr>
                <w:lang w:val="es-CR"/>
              </w:rPr>
              <w:t>Alien</w:t>
            </w:r>
            <w:proofErr w:type="spellEnd"/>
            <w:r w:rsidRPr="00772396">
              <w:rPr>
                <w:lang w:val="es-CR"/>
              </w:rPr>
              <w:t xml:space="preserve">, sosteniendo la </w:t>
            </w:r>
            <w:proofErr w:type="spellStart"/>
            <w:r w:rsidRPr="00772396">
              <w:rPr>
                <w:lang w:val="es-CR"/>
              </w:rPr>
              <w:t>manzada</w:t>
            </w:r>
            <w:proofErr w:type="spellEnd"/>
            <w:r w:rsidRPr="00772396">
              <w:rPr>
                <w:lang w:val="es-CR"/>
              </w:rPr>
              <w:t xml:space="preserve"> con un </w:t>
            </w:r>
            <w:proofErr w:type="spellStart"/>
            <w:r w:rsidRPr="00772396">
              <w:rPr>
                <w:lang w:val="es-CR"/>
              </w:rPr>
              <w:t>mordizco</w:t>
            </w:r>
            <w:proofErr w:type="spellEnd"/>
            <w:r w:rsidRPr="00772396">
              <w:rPr>
                <w:lang w:val="es-CR"/>
              </w:rPr>
              <w:t xml:space="preserve"> y sonriendo </w:t>
            </w:r>
          </w:p>
        </w:tc>
      </w:tr>
      <w:tr w:rsidR="0061377D" w:rsidRPr="00D23A52" w14:paraId="1CC37199" w14:textId="77777777" w:rsidTr="00E202B4">
        <w:tc>
          <w:tcPr>
            <w:tcW w:w="883" w:type="dxa"/>
          </w:tcPr>
          <w:p w14:paraId="25F11803" w14:textId="7D459F24" w:rsidR="0061377D" w:rsidRDefault="004C233D" w:rsidP="00EF4856">
            <w:pPr>
              <w:rPr>
                <w:b/>
              </w:rPr>
            </w:pPr>
            <w:r>
              <w:rPr>
                <w:b/>
              </w:rPr>
              <w:lastRenderedPageBreak/>
              <w:t>9</w:t>
            </w:r>
          </w:p>
        </w:tc>
        <w:tc>
          <w:tcPr>
            <w:tcW w:w="2940" w:type="dxa"/>
          </w:tcPr>
          <w:p w14:paraId="2D32FE09" w14:textId="77777777" w:rsidR="0061377D" w:rsidRDefault="0061377D" w:rsidP="003B1440">
            <w:pPr>
              <w:rPr>
                <w:color w:val="000000" w:themeColor="text1"/>
              </w:rPr>
            </w:pPr>
          </w:p>
        </w:tc>
        <w:tc>
          <w:tcPr>
            <w:tcW w:w="2835" w:type="dxa"/>
          </w:tcPr>
          <w:p w14:paraId="7CF7FB09" w14:textId="47767D76" w:rsidR="0061377D" w:rsidRDefault="0061377D" w:rsidP="0061377D">
            <w:pPr>
              <w:rPr>
                <w:color w:val="000000" w:themeColor="text1"/>
              </w:rPr>
            </w:pPr>
            <w:proofErr w:type="spellStart"/>
            <w:r w:rsidRPr="00E940AC">
              <w:rPr>
                <w:b/>
                <w:color w:val="000000" w:themeColor="text1"/>
              </w:rPr>
              <w:t>Gafikh</w:t>
            </w:r>
            <w:proofErr w:type="spellEnd"/>
            <w:r w:rsidRPr="00E940AC">
              <w:rPr>
                <w:b/>
                <w:color w:val="000000" w:themeColor="text1"/>
              </w:rPr>
              <w:t xml:space="preserve">: </w:t>
            </w:r>
            <w:r>
              <w:rPr>
                <w:color w:val="000000" w:themeColor="text1"/>
              </w:rPr>
              <w:t>Goodbye.</w:t>
            </w:r>
          </w:p>
          <w:p w14:paraId="41B884F5" w14:textId="77777777" w:rsidR="00E940AC" w:rsidRDefault="00E940AC" w:rsidP="0061377D">
            <w:pPr>
              <w:rPr>
                <w:color w:val="000000" w:themeColor="text1"/>
              </w:rPr>
            </w:pPr>
          </w:p>
          <w:p w14:paraId="50668E17" w14:textId="77777777" w:rsidR="0061377D" w:rsidRPr="00995D44" w:rsidRDefault="0061377D" w:rsidP="0061377D">
            <w:pPr>
              <w:rPr>
                <w:color w:val="000000" w:themeColor="text1"/>
              </w:rPr>
            </w:pPr>
            <w:r w:rsidRPr="00E940AC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Bye, </w:t>
            </w:r>
            <w:proofErr w:type="spellStart"/>
            <w:r>
              <w:rPr>
                <w:color w:val="000000" w:themeColor="text1"/>
              </w:rPr>
              <w:t>Gafikh</w:t>
            </w:r>
            <w:proofErr w:type="spellEnd"/>
            <w:r>
              <w:rPr>
                <w:color w:val="000000" w:themeColor="text1"/>
              </w:rPr>
              <w:t>!</w:t>
            </w:r>
          </w:p>
          <w:p w14:paraId="18487C09" w14:textId="77777777" w:rsidR="0061377D" w:rsidRDefault="0061377D" w:rsidP="00D34B57">
            <w:pPr>
              <w:rPr>
                <w:color w:val="000000" w:themeColor="text1"/>
              </w:rPr>
            </w:pPr>
          </w:p>
        </w:tc>
        <w:tc>
          <w:tcPr>
            <w:tcW w:w="2692" w:type="dxa"/>
          </w:tcPr>
          <w:p w14:paraId="2FCB13CD" w14:textId="20B4683B" w:rsidR="0061377D" w:rsidRPr="00D23A52" w:rsidRDefault="00D23A52" w:rsidP="00EF4856">
            <w:pPr>
              <w:rPr>
                <w:u w:val="single"/>
                <w:lang w:val="es-CR"/>
              </w:rPr>
            </w:pPr>
            <w:proofErr w:type="spellStart"/>
            <w:r w:rsidRPr="00D23A52">
              <w:rPr>
                <w:u w:val="single"/>
                <w:lang w:val="es-CR"/>
              </w:rPr>
              <w:t>Gafikh</w:t>
            </w:r>
            <w:proofErr w:type="spellEnd"/>
            <w:r w:rsidRPr="00D23A52">
              <w:rPr>
                <w:u w:val="single"/>
                <w:lang w:val="es-CR"/>
              </w:rPr>
              <w:t xml:space="preserve"> y la niña </w:t>
            </w:r>
            <w:proofErr w:type="spellStart"/>
            <w:r w:rsidRPr="00D23A52">
              <w:rPr>
                <w:u w:val="single"/>
                <w:lang w:val="es-CR"/>
              </w:rPr>
              <w:t>despidiendosen</w:t>
            </w:r>
            <w:proofErr w:type="spellEnd"/>
          </w:p>
        </w:tc>
      </w:tr>
      <w:tr w:rsidR="00033B20" w:rsidRPr="00D34B57" w14:paraId="14AE23A2" w14:textId="77777777" w:rsidTr="00E202B4">
        <w:tc>
          <w:tcPr>
            <w:tcW w:w="883" w:type="dxa"/>
          </w:tcPr>
          <w:p w14:paraId="04B22CD5" w14:textId="2611BA31" w:rsidR="00033B20" w:rsidRDefault="00033B20" w:rsidP="00EF4856">
            <w:pPr>
              <w:rPr>
                <w:b/>
              </w:rPr>
            </w:pPr>
            <w:proofErr w:type="spellStart"/>
            <w:r>
              <w:rPr>
                <w:b/>
              </w:rPr>
              <w:t>Créditos</w:t>
            </w:r>
            <w:proofErr w:type="spellEnd"/>
          </w:p>
        </w:tc>
        <w:tc>
          <w:tcPr>
            <w:tcW w:w="2940" w:type="dxa"/>
          </w:tcPr>
          <w:p w14:paraId="426EA45F" w14:textId="77777777" w:rsidR="00033B20" w:rsidRDefault="00033B20" w:rsidP="003B1440">
            <w:pPr>
              <w:rPr>
                <w:color w:val="000000" w:themeColor="text1"/>
              </w:rPr>
            </w:pPr>
          </w:p>
        </w:tc>
        <w:tc>
          <w:tcPr>
            <w:tcW w:w="2835" w:type="dxa"/>
          </w:tcPr>
          <w:p w14:paraId="29A4A4CF" w14:textId="77777777" w:rsidR="00033B20" w:rsidRDefault="00033B20" w:rsidP="0061377D">
            <w:pPr>
              <w:rPr>
                <w:color w:val="000000" w:themeColor="text1"/>
              </w:rPr>
            </w:pPr>
          </w:p>
        </w:tc>
        <w:tc>
          <w:tcPr>
            <w:tcW w:w="2692" w:type="dxa"/>
          </w:tcPr>
          <w:p w14:paraId="2C5359F0" w14:textId="77777777" w:rsidR="00033B20" w:rsidRPr="000137E7" w:rsidRDefault="00033B20" w:rsidP="00EF4856">
            <w:pPr>
              <w:rPr>
                <w:u w:val="single"/>
              </w:rPr>
            </w:pPr>
          </w:p>
        </w:tc>
      </w:tr>
    </w:tbl>
    <w:p w14:paraId="3EC5325B" w14:textId="77777777" w:rsidR="00FF5EF2" w:rsidRDefault="00FF5EF2">
      <w:pPr>
        <w:rPr>
          <w:color w:val="000000" w:themeColor="text1"/>
        </w:rPr>
      </w:pPr>
    </w:p>
    <w:p w14:paraId="5671A218" w14:textId="60645805" w:rsidR="009819CD" w:rsidRDefault="009819CD" w:rsidP="009819CD">
      <w:pPr>
        <w:jc w:val="center"/>
        <w:rPr>
          <w:color w:val="000000" w:themeColor="text1"/>
        </w:rPr>
      </w:pPr>
      <w:proofErr w:type="spellStart"/>
      <w:r w:rsidRPr="009819CD">
        <w:rPr>
          <w:color w:val="000000" w:themeColor="text1"/>
          <w:highlight w:val="yellow"/>
        </w:rPr>
        <w:t>Libro</w:t>
      </w:r>
      <w:proofErr w:type="spellEnd"/>
      <w:r w:rsidRPr="009819CD">
        <w:rPr>
          <w:color w:val="000000" w:themeColor="text1"/>
          <w:highlight w:val="yellow"/>
        </w:rPr>
        <w:t xml:space="preserve"> 3</w:t>
      </w:r>
      <w:r>
        <w:rPr>
          <w:color w:val="000000" w:themeColor="text1"/>
        </w:rPr>
        <w:t xml:space="preserve"> </w:t>
      </w:r>
    </w:p>
    <w:p w14:paraId="2144D9B9" w14:textId="77777777" w:rsidR="009819CD" w:rsidRDefault="009819CD">
      <w:pPr>
        <w:rPr>
          <w:color w:val="000000" w:themeColor="text1"/>
        </w:rPr>
      </w:pPr>
    </w:p>
    <w:p w14:paraId="696157C9" w14:textId="77777777" w:rsidR="009819CD" w:rsidRPr="00995D44" w:rsidRDefault="009819CD">
      <w:pPr>
        <w:rPr>
          <w:color w:val="000000" w:themeColor="text1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759"/>
        <w:gridCol w:w="1522"/>
        <w:gridCol w:w="5519"/>
        <w:gridCol w:w="1550"/>
      </w:tblGrid>
      <w:tr w:rsidR="00D4598E" w14:paraId="53B620CA" w14:textId="77777777" w:rsidTr="00912B9D">
        <w:tc>
          <w:tcPr>
            <w:tcW w:w="988" w:type="dxa"/>
          </w:tcPr>
          <w:p w14:paraId="36D8BBD9" w14:textId="4289A0EB" w:rsidR="00D4598E" w:rsidRDefault="00D4598E" w:rsidP="00D4598E">
            <w:pPr>
              <w:rPr>
                <w:b/>
                <w:u w:val="single"/>
              </w:rPr>
            </w:pPr>
            <w:proofErr w:type="spellStart"/>
            <w:r>
              <w:rPr>
                <w:b/>
              </w:rPr>
              <w:t>Página</w:t>
            </w:r>
            <w:proofErr w:type="spellEnd"/>
          </w:p>
        </w:tc>
        <w:tc>
          <w:tcPr>
            <w:tcW w:w="2976" w:type="dxa"/>
          </w:tcPr>
          <w:p w14:paraId="33AB53E4" w14:textId="34EF2EBD" w:rsidR="00D4598E" w:rsidRDefault="00D4598E" w:rsidP="00D4598E">
            <w:pPr>
              <w:rPr>
                <w:b/>
                <w:u w:val="single"/>
              </w:rPr>
            </w:pPr>
            <w:r w:rsidRPr="000239A7">
              <w:rPr>
                <w:b/>
              </w:rPr>
              <w:t xml:space="preserve">Description </w:t>
            </w:r>
          </w:p>
        </w:tc>
        <w:tc>
          <w:tcPr>
            <w:tcW w:w="2694" w:type="dxa"/>
          </w:tcPr>
          <w:p w14:paraId="4EBE266C" w14:textId="56E0DA8E" w:rsidR="00D4598E" w:rsidRDefault="00D4598E" w:rsidP="00D4598E">
            <w:pPr>
              <w:rPr>
                <w:b/>
                <w:u w:val="single"/>
              </w:rPr>
            </w:pPr>
            <w:r>
              <w:rPr>
                <w:b/>
                <w:lang w:val="es-CR"/>
              </w:rPr>
              <w:t>Text</w:t>
            </w:r>
          </w:p>
        </w:tc>
        <w:tc>
          <w:tcPr>
            <w:tcW w:w="2692" w:type="dxa"/>
          </w:tcPr>
          <w:p w14:paraId="6FD4D9D8" w14:textId="0B2D67E2" w:rsidR="00D4598E" w:rsidRDefault="00D4598E" w:rsidP="00D4598E">
            <w:pPr>
              <w:rPr>
                <w:b/>
                <w:u w:val="single"/>
              </w:rPr>
            </w:pPr>
            <w:r>
              <w:rPr>
                <w:b/>
                <w:lang w:val="es-CR"/>
              </w:rPr>
              <w:t xml:space="preserve">Imagen </w:t>
            </w:r>
          </w:p>
        </w:tc>
      </w:tr>
      <w:tr w:rsidR="00F13696" w14:paraId="37DDF60E" w14:textId="77777777" w:rsidTr="00912B9D">
        <w:tc>
          <w:tcPr>
            <w:tcW w:w="988" w:type="dxa"/>
          </w:tcPr>
          <w:p w14:paraId="0D14BFD3" w14:textId="4F7EF69D" w:rsidR="00F13696" w:rsidRDefault="00F13696" w:rsidP="00F13696">
            <w:pPr>
              <w:rPr>
                <w:b/>
                <w:u w:val="single"/>
              </w:rPr>
            </w:pPr>
            <w:r>
              <w:rPr>
                <w:b/>
              </w:rPr>
              <w:t>Front page</w:t>
            </w:r>
          </w:p>
        </w:tc>
        <w:tc>
          <w:tcPr>
            <w:tcW w:w="2976" w:type="dxa"/>
          </w:tcPr>
          <w:p w14:paraId="700FBE57" w14:textId="54C7D726" w:rsidR="00F13696" w:rsidRPr="00F13696" w:rsidRDefault="00F13696" w:rsidP="00F13696">
            <w:pPr>
              <w:rPr>
                <w:b/>
                <w:u w:val="single"/>
                <w:lang w:val="es-CR"/>
              </w:rPr>
            </w:pPr>
            <w:r w:rsidRPr="00664216">
              <w:rPr>
                <w:color w:val="538135" w:themeColor="accent6" w:themeShade="BF"/>
                <w:lang w:val="es-CR"/>
              </w:rPr>
              <w:t xml:space="preserve">En esta página va el nombre </w:t>
            </w:r>
            <w:r>
              <w:rPr>
                <w:color w:val="538135" w:themeColor="accent6" w:themeShade="BF"/>
                <w:lang w:val="es-CR"/>
              </w:rPr>
              <w:t xml:space="preserve">y número </w:t>
            </w:r>
            <w:r w:rsidRPr="00664216">
              <w:rPr>
                <w:color w:val="538135" w:themeColor="accent6" w:themeShade="BF"/>
                <w:lang w:val="es-CR"/>
              </w:rPr>
              <w:t>de la unidad y un dibujo alusivo al libro</w:t>
            </w:r>
          </w:p>
        </w:tc>
        <w:tc>
          <w:tcPr>
            <w:tcW w:w="2694" w:type="dxa"/>
          </w:tcPr>
          <w:p w14:paraId="71313AAD" w14:textId="77777777" w:rsidR="004F7611" w:rsidRPr="004F7611" w:rsidRDefault="004F7611" w:rsidP="004F7611">
            <w:pPr>
              <w:rPr>
                <w:b/>
              </w:rPr>
            </w:pPr>
            <w:r w:rsidRPr="004F7611">
              <w:rPr>
                <w:b/>
              </w:rPr>
              <w:t>Unit 3: Home Sweet Home</w:t>
            </w:r>
          </w:p>
          <w:p w14:paraId="270614C1" w14:textId="2E724797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2F570169" w14:textId="77777777" w:rsidR="00F13696" w:rsidRDefault="00F13696" w:rsidP="00F13696">
            <w:pPr>
              <w:rPr>
                <w:b/>
                <w:u w:val="single"/>
              </w:rPr>
            </w:pPr>
          </w:p>
        </w:tc>
      </w:tr>
      <w:tr w:rsidR="00F13696" w:rsidRPr="00A164F3" w14:paraId="4FF28F69" w14:textId="77777777" w:rsidTr="00912B9D">
        <w:tc>
          <w:tcPr>
            <w:tcW w:w="988" w:type="dxa"/>
          </w:tcPr>
          <w:p w14:paraId="593559EA" w14:textId="0307F6F8" w:rsidR="00F13696" w:rsidRPr="007C3BC3" w:rsidRDefault="007C3BC3" w:rsidP="007C3BC3">
            <w:pPr>
              <w:jc w:val="center"/>
              <w:rPr>
                <w:b/>
              </w:rPr>
            </w:pPr>
            <w:r w:rsidRPr="007C3BC3">
              <w:rPr>
                <w:b/>
              </w:rPr>
              <w:t>1</w:t>
            </w:r>
          </w:p>
        </w:tc>
        <w:tc>
          <w:tcPr>
            <w:tcW w:w="2976" w:type="dxa"/>
          </w:tcPr>
          <w:p w14:paraId="236A8835" w14:textId="77777777" w:rsidR="00F13696" w:rsidRPr="000F0135" w:rsidRDefault="00326F13" w:rsidP="00F13696">
            <w:pPr>
              <w:rPr>
                <w:color w:val="8EAADB" w:themeColor="accent1" w:themeTint="99"/>
                <w:lang w:val="es-CR"/>
              </w:rPr>
            </w:pPr>
            <w:r w:rsidRPr="00B957C5">
              <w:rPr>
                <w:color w:val="8EAADB" w:themeColor="accent1" w:themeTint="99"/>
              </w:rPr>
              <w:t xml:space="preserve">Picture of the 6 aliens together in the UFO again.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Gafikh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 xml:space="preserve">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tells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 xml:space="preserve">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them</w:t>
            </w:r>
            <w:proofErr w:type="spellEnd"/>
          </w:p>
          <w:p w14:paraId="6F972D65" w14:textId="77777777" w:rsidR="00326F13" w:rsidRPr="000F0135" w:rsidRDefault="00326F13" w:rsidP="00F13696">
            <w:pPr>
              <w:rPr>
                <w:color w:val="8EAADB" w:themeColor="accent1" w:themeTint="99"/>
                <w:lang w:val="es-CR"/>
              </w:rPr>
            </w:pPr>
          </w:p>
          <w:p w14:paraId="6EC7563F" w14:textId="6232A2C0" w:rsidR="00326F13" w:rsidRPr="000F0135" w:rsidRDefault="00326F13" w:rsidP="00282F0E">
            <w:pPr>
              <w:rPr>
                <w:b/>
                <w:u w:val="single"/>
                <w:lang w:val="es-CR"/>
              </w:rPr>
            </w:pPr>
            <w:r w:rsidRPr="00326F13">
              <w:rPr>
                <w:color w:val="A8D08D" w:themeColor="accent6" w:themeTint="99"/>
                <w:lang w:val="es-ES"/>
              </w:rPr>
              <w:t xml:space="preserve">Imagen de los 6 alienígenas juntos en el OVNI de nuevo. </w:t>
            </w:r>
          </w:p>
        </w:tc>
        <w:tc>
          <w:tcPr>
            <w:tcW w:w="2694" w:type="dxa"/>
          </w:tcPr>
          <w:p w14:paraId="7044B2D5" w14:textId="389CC37C" w:rsidR="00F13696" w:rsidRDefault="00E940AC" w:rsidP="00F13696">
            <w:pPr>
              <w:rPr>
                <w:b/>
                <w:u w:val="single"/>
              </w:rPr>
            </w:pPr>
            <w:proofErr w:type="spellStart"/>
            <w:r w:rsidRPr="00282F0E">
              <w:rPr>
                <w:b/>
              </w:rPr>
              <w:t>Gafikh</w:t>
            </w:r>
            <w:proofErr w:type="spellEnd"/>
            <w:r>
              <w:t>:</w:t>
            </w:r>
            <w:r w:rsidR="00D0631D" w:rsidRPr="007B0E6D">
              <w:rPr>
                <w:color w:val="000000" w:themeColor="text1"/>
              </w:rPr>
              <w:t xml:space="preserve"> “I learned about school. </w:t>
            </w:r>
            <w:proofErr w:type="spellStart"/>
            <w:r w:rsidR="00D0631D" w:rsidRPr="007B0E6D">
              <w:rPr>
                <w:color w:val="000000" w:themeColor="text1"/>
              </w:rPr>
              <w:t>Klemen</w:t>
            </w:r>
            <w:proofErr w:type="spellEnd"/>
            <w:r w:rsidR="00D0631D" w:rsidRPr="007B0E6D">
              <w:rPr>
                <w:color w:val="000000" w:themeColor="text1"/>
              </w:rPr>
              <w:t>, you’re next.”</w:t>
            </w:r>
          </w:p>
        </w:tc>
        <w:tc>
          <w:tcPr>
            <w:tcW w:w="2692" w:type="dxa"/>
          </w:tcPr>
          <w:p w14:paraId="168D90A4" w14:textId="313F99EC" w:rsidR="00F13696" w:rsidRPr="00A164F3" w:rsidRDefault="00A164F3" w:rsidP="00A164F3">
            <w:pPr>
              <w:rPr>
                <w:b/>
                <w:u w:val="single"/>
                <w:lang w:val="es-CR"/>
              </w:rPr>
            </w:pPr>
            <w:r w:rsidRPr="00117666">
              <w:rPr>
                <w:rStyle w:val="shorttext"/>
                <w:color w:val="538135" w:themeColor="accent6" w:themeShade="BF"/>
                <w:lang w:val="es-ES"/>
              </w:rPr>
              <w:t xml:space="preserve">Imagen de los 6 alienígenas juntos en el OVNI </w:t>
            </w:r>
            <w:proofErr w:type="spellStart"/>
            <w:r>
              <w:rPr>
                <w:rStyle w:val="shorttext"/>
                <w:color w:val="538135" w:themeColor="accent6" w:themeShade="BF"/>
                <w:lang w:val="es-ES"/>
              </w:rPr>
              <w:t>viendosen</w:t>
            </w:r>
            <w:proofErr w:type="spellEnd"/>
            <w:r>
              <w:rPr>
                <w:rStyle w:val="shorttext"/>
                <w:color w:val="538135" w:themeColor="accent6" w:themeShade="BF"/>
                <w:lang w:val="es-ES"/>
              </w:rPr>
              <w:t xml:space="preserve"> uno a los otros y señalando a </w:t>
            </w:r>
            <w:proofErr w:type="spellStart"/>
            <w:r>
              <w:rPr>
                <w:rStyle w:val="shorttext"/>
                <w:color w:val="538135" w:themeColor="accent6" w:themeShade="BF"/>
                <w:lang w:val="es-ES"/>
              </w:rPr>
              <w:t>Klemen</w:t>
            </w:r>
            <w:proofErr w:type="spellEnd"/>
          </w:p>
        </w:tc>
      </w:tr>
      <w:tr w:rsidR="00F13696" w:rsidRPr="003F18EC" w14:paraId="68A56C82" w14:textId="77777777" w:rsidTr="00912B9D">
        <w:tc>
          <w:tcPr>
            <w:tcW w:w="988" w:type="dxa"/>
          </w:tcPr>
          <w:p w14:paraId="277492F3" w14:textId="48F81053" w:rsidR="00F13696" w:rsidRPr="007C3BC3" w:rsidRDefault="007C3BC3" w:rsidP="007C3BC3">
            <w:pPr>
              <w:jc w:val="center"/>
              <w:rPr>
                <w:b/>
              </w:rPr>
            </w:pPr>
            <w:r w:rsidRPr="007C3BC3">
              <w:rPr>
                <w:b/>
              </w:rPr>
              <w:t>2</w:t>
            </w:r>
          </w:p>
        </w:tc>
        <w:tc>
          <w:tcPr>
            <w:tcW w:w="2976" w:type="dxa"/>
          </w:tcPr>
          <w:p w14:paraId="2C68A853" w14:textId="77777777" w:rsidR="00D0631D" w:rsidRPr="000F0135" w:rsidRDefault="00D0631D" w:rsidP="00D0631D">
            <w:pPr>
              <w:rPr>
                <w:color w:val="8EAADB" w:themeColor="accent1" w:themeTint="99"/>
                <w:lang w:val="es-CR"/>
              </w:rPr>
            </w:pPr>
            <w:r w:rsidRPr="00B957C5">
              <w:rPr>
                <w:color w:val="8EAADB" w:themeColor="accent1" w:themeTint="99"/>
              </w:rPr>
              <w:t xml:space="preserve">Next picture shows the </w:t>
            </w:r>
            <w:r w:rsidRPr="00353894">
              <w:rPr>
                <w:color w:val="8EAADB" w:themeColor="accent1" w:themeTint="99"/>
                <w:shd w:val="clear" w:color="auto" w:fill="FFFF00"/>
              </w:rPr>
              <w:t>yellow</w:t>
            </w:r>
            <w:r w:rsidRPr="00B957C5">
              <w:rPr>
                <w:color w:val="8EAADB" w:themeColor="accent1" w:themeTint="99"/>
              </w:rPr>
              <w:t xml:space="preserve"> alien coming down in the light beam and landing near a </w:t>
            </w:r>
            <w:r>
              <w:rPr>
                <w:color w:val="8EAADB" w:themeColor="accent1" w:themeTint="99"/>
              </w:rPr>
              <w:t>house</w:t>
            </w:r>
            <w:r w:rsidRPr="00B957C5">
              <w:rPr>
                <w:color w:val="8EAADB" w:themeColor="accent1" w:themeTint="99"/>
              </w:rPr>
              <w:t xml:space="preserve">.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There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 xml:space="preserve">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is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 xml:space="preserve"> a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child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 xml:space="preserve"> </w:t>
            </w:r>
            <w:r w:rsidRPr="000F0135">
              <w:rPr>
                <w:color w:val="8EAADB" w:themeColor="accent1" w:themeTint="99"/>
                <w:lang w:val="es-CR"/>
              </w:rPr>
              <w:lastRenderedPageBreak/>
              <w:t xml:space="preserve">standing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there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>.</w:t>
            </w:r>
          </w:p>
          <w:p w14:paraId="2C85A32F" w14:textId="660FAB7A" w:rsidR="00D0631D" w:rsidRPr="00D0631D" w:rsidRDefault="00D0631D" w:rsidP="00D0631D">
            <w:pPr>
              <w:rPr>
                <w:color w:val="A8D08D" w:themeColor="accent6" w:themeTint="99"/>
              </w:rPr>
            </w:pPr>
            <w:r w:rsidRPr="00D0631D">
              <w:rPr>
                <w:color w:val="A8D08D" w:themeColor="accent6" w:themeTint="99"/>
                <w:lang w:val="es-ES"/>
              </w:rPr>
              <w:t>La siguiente imagen muestra al alienígena amarillo descendiendo en el haz de luz y aterrizando cerca de una casa. Hay un niño parado allí.</w:t>
            </w:r>
          </w:p>
          <w:p w14:paraId="3E364C05" w14:textId="77777777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4" w:type="dxa"/>
          </w:tcPr>
          <w:p w14:paraId="440F2A31" w14:textId="6946CB8F" w:rsidR="00F13696" w:rsidRDefault="00F13696" w:rsidP="00A153C2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14D2737E" w14:textId="0A445EC3" w:rsidR="00F13696" w:rsidRPr="003F18EC" w:rsidRDefault="003F18EC" w:rsidP="00102DEB">
            <w:pPr>
              <w:rPr>
                <w:b/>
                <w:u w:val="single"/>
                <w:lang w:val="es-CR"/>
              </w:rPr>
            </w:pPr>
            <w:r w:rsidRPr="00361C8A">
              <w:rPr>
                <w:lang w:val="es-CR"/>
              </w:rPr>
              <w:t xml:space="preserve">Una imagen </w:t>
            </w:r>
            <w:r>
              <w:rPr>
                <w:lang w:val="es-CR"/>
              </w:rPr>
              <w:t xml:space="preserve">plano abierto donde se observa el ovni y el rayo de luz donde va bajando el </w:t>
            </w:r>
            <w:proofErr w:type="spellStart"/>
            <w:r>
              <w:rPr>
                <w:lang w:val="es-CR"/>
              </w:rPr>
              <w:t>Alien</w:t>
            </w:r>
            <w:proofErr w:type="spellEnd"/>
            <w:r>
              <w:rPr>
                <w:lang w:val="es-CR"/>
              </w:rPr>
              <w:t xml:space="preserve"> </w:t>
            </w:r>
            <w:r w:rsidR="00C30242">
              <w:rPr>
                <w:lang w:val="es-CR"/>
              </w:rPr>
              <w:t>amarillo</w:t>
            </w:r>
            <w:r>
              <w:rPr>
                <w:lang w:val="es-CR"/>
              </w:rPr>
              <w:t xml:space="preserve">. En el suelo un niño </w:t>
            </w:r>
            <w:r w:rsidR="00E12084">
              <w:rPr>
                <w:lang w:val="es-CR"/>
              </w:rPr>
              <w:t>cerca</w:t>
            </w:r>
            <w:r w:rsidR="00C30242">
              <w:rPr>
                <w:lang w:val="es-CR"/>
              </w:rPr>
              <w:t xml:space="preserve"> de </w:t>
            </w:r>
            <w:r w:rsidR="00C30242">
              <w:rPr>
                <w:lang w:val="es-CR"/>
              </w:rPr>
              <w:lastRenderedPageBreak/>
              <w:t xml:space="preserve">una </w:t>
            </w:r>
            <w:r>
              <w:rPr>
                <w:lang w:val="es-CR"/>
              </w:rPr>
              <w:t xml:space="preserve"> </w:t>
            </w:r>
            <w:r w:rsidR="00102DEB">
              <w:rPr>
                <w:lang w:val="es-CR"/>
              </w:rPr>
              <w:t>de su casa</w:t>
            </w:r>
            <w:r>
              <w:rPr>
                <w:lang w:val="es-CR"/>
              </w:rPr>
              <w:t xml:space="preserve"> con </w:t>
            </w:r>
          </w:p>
        </w:tc>
      </w:tr>
      <w:tr w:rsidR="00CA01E4" w:rsidRPr="00102DEB" w14:paraId="7E22C30B" w14:textId="77777777" w:rsidTr="00912B9D">
        <w:tc>
          <w:tcPr>
            <w:tcW w:w="988" w:type="dxa"/>
          </w:tcPr>
          <w:p w14:paraId="127CCE3C" w14:textId="72F730BF" w:rsidR="00CA01E4" w:rsidRPr="007C3BC3" w:rsidRDefault="004C233D" w:rsidP="007C3BC3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3</w:t>
            </w:r>
          </w:p>
        </w:tc>
        <w:tc>
          <w:tcPr>
            <w:tcW w:w="2976" w:type="dxa"/>
          </w:tcPr>
          <w:p w14:paraId="5900943C" w14:textId="77777777" w:rsidR="00CA01E4" w:rsidRPr="00B957C5" w:rsidRDefault="00CA01E4" w:rsidP="00D0631D">
            <w:pPr>
              <w:rPr>
                <w:color w:val="8EAADB" w:themeColor="accent1" w:themeTint="99"/>
              </w:rPr>
            </w:pPr>
          </w:p>
        </w:tc>
        <w:tc>
          <w:tcPr>
            <w:tcW w:w="2694" w:type="dxa"/>
          </w:tcPr>
          <w:p w14:paraId="7A544361" w14:textId="77777777" w:rsidR="00CA01E4" w:rsidRDefault="00CA01E4" w:rsidP="00CA01E4">
            <w:pPr>
              <w:rPr>
                <w:color w:val="000000" w:themeColor="text1"/>
              </w:rPr>
            </w:pPr>
            <w:proofErr w:type="spellStart"/>
            <w:r w:rsidRPr="00525015">
              <w:rPr>
                <w:b/>
                <w:color w:val="000000" w:themeColor="text1"/>
              </w:rPr>
              <w:t>Klemen</w:t>
            </w:r>
            <w:proofErr w:type="spellEnd"/>
            <w:r w:rsidRPr="00525015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Hello. I am </w:t>
            </w:r>
            <w:proofErr w:type="spellStart"/>
            <w:r>
              <w:rPr>
                <w:color w:val="000000" w:themeColor="text1"/>
              </w:rPr>
              <w:t>Klemen</w:t>
            </w:r>
            <w:proofErr w:type="spellEnd"/>
            <w:r>
              <w:rPr>
                <w:color w:val="000000" w:themeColor="text1"/>
              </w:rPr>
              <w:t>.</w:t>
            </w:r>
          </w:p>
          <w:p w14:paraId="0DA9CBC4" w14:textId="77777777" w:rsidR="00CA01E4" w:rsidRDefault="00CA01E4" w:rsidP="00CA01E4">
            <w:pPr>
              <w:rPr>
                <w:color w:val="000000" w:themeColor="text1"/>
              </w:rPr>
            </w:pPr>
          </w:p>
          <w:p w14:paraId="45FAC47E" w14:textId="77777777" w:rsidR="00CA01E4" w:rsidRDefault="00CA01E4" w:rsidP="00CA01E4">
            <w:pPr>
              <w:rPr>
                <w:color w:val="000000" w:themeColor="text1"/>
              </w:rPr>
            </w:pPr>
            <w:r w:rsidRPr="00525015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Hi, </w:t>
            </w:r>
            <w:proofErr w:type="spellStart"/>
            <w:r>
              <w:rPr>
                <w:color w:val="000000" w:themeColor="text1"/>
              </w:rPr>
              <w:t>Klemen</w:t>
            </w:r>
            <w:proofErr w:type="spellEnd"/>
            <w:r>
              <w:rPr>
                <w:color w:val="000000" w:themeColor="text1"/>
              </w:rPr>
              <w:t>! How are you?</w:t>
            </w:r>
          </w:p>
          <w:p w14:paraId="4050E8A5" w14:textId="77777777" w:rsidR="00CA01E4" w:rsidRDefault="00CA01E4" w:rsidP="00CA01E4">
            <w:pPr>
              <w:rPr>
                <w:color w:val="000000" w:themeColor="text1"/>
              </w:rPr>
            </w:pPr>
          </w:p>
          <w:p w14:paraId="0643A3BB" w14:textId="7AF9D7BB" w:rsidR="00CA01E4" w:rsidRPr="00525015" w:rsidRDefault="00CA01E4" w:rsidP="00CA01E4">
            <w:pPr>
              <w:rPr>
                <w:b/>
                <w:color w:val="000000" w:themeColor="text1"/>
              </w:rPr>
            </w:pPr>
            <w:proofErr w:type="spellStart"/>
            <w:r w:rsidRPr="00525015">
              <w:rPr>
                <w:b/>
                <w:color w:val="000000" w:themeColor="text1"/>
              </w:rPr>
              <w:t>Klemen</w:t>
            </w:r>
            <w:proofErr w:type="spellEnd"/>
            <w:r w:rsidRPr="00525015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I am fine.</w:t>
            </w:r>
          </w:p>
        </w:tc>
        <w:tc>
          <w:tcPr>
            <w:tcW w:w="2692" w:type="dxa"/>
          </w:tcPr>
          <w:p w14:paraId="6BECFFEB" w14:textId="4041DCB5" w:rsidR="00CA01E4" w:rsidRPr="00102DEB" w:rsidRDefault="00102DEB" w:rsidP="00F13696">
            <w:pPr>
              <w:rPr>
                <w:b/>
                <w:lang w:val="es-CR"/>
              </w:rPr>
            </w:pPr>
            <w:r w:rsidRPr="00102DEB">
              <w:rPr>
                <w:b/>
                <w:lang w:val="es-CR"/>
              </w:rPr>
              <w:t xml:space="preserve">El niño y el </w:t>
            </w:r>
            <w:proofErr w:type="spellStart"/>
            <w:r w:rsidRPr="00102DEB">
              <w:rPr>
                <w:b/>
                <w:lang w:val="es-CR"/>
              </w:rPr>
              <w:t>Alien</w:t>
            </w:r>
            <w:proofErr w:type="spellEnd"/>
            <w:r w:rsidRPr="00102DEB">
              <w:rPr>
                <w:b/>
                <w:lang w:val="es-CR"/>
              </w:rPr>
              <w:t xml:space="preserve"> saludándose </w:t>
            </w:r>
          </w:p>
        </w:tc>
      </w:tr>
      <w:tr w:rsidR="00F13696" w:rsidRPr="00B47E39" w14:paraId="006012F5" w14:textId="77777777" w:rsidTr="00912B9D">
        <w:tc>
          <w:tcPr>
            <w:tcW w:w="988" w:type="dxa"/>
          </w:tcPr>
          <w:p w14:paraId="2D4098DC" w14:textId="356D1320" w:rsidR="00F13696" w:rsidRPr="007C3BC3" w:rsidRDefault="004C233D" w:rsidP="007C3BC3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2976" w:type="dxa"/>
          </w:tcPr>
          <w:p w14:paraId="3A0BB408" w14:textId="1F244A77" w:rsidR="00621145" w:rsidRDefault="00621145" w:rsidP="00621145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Klemen</w:t>
            </w:r>
            <w:proofErr w:type="spellEnd"/>
            <w:r>
              <w:rPr>
                <w:color w:val="000000" w:themeColor="text1"/>
              </w:rPr>
              <w:t xml:space="preserve"> </w:t>
            </w:r>
            <w:r>
              <w:rPr>
                <w:color w:val="8EAADB" w:themeColor="accent1" w:themeTint="99"/>
              </w:rPr>
              <w:t>points to house</w:t>
            </w:r>
          </w:p>
          <w:p w14:paraId="193EECF2" w14:textId="77777777" w:rsidR="00621145" w:rsidRDefault="00621145" w:rsidP="00F13696">
            <w:pPr>
              <w:rPr>
                <w:rStyle w:val="shorttext"/>
                <w:lang w:val="es-ES"/>
              </w:rPr>
            </w:pPr>
          </w:p>
          <w:p w14:paraId="2234FD66" w14:textId="3C6C13C3" w:rsidR="00F13696" w:rsidRPr="00621145" w:rsidRDefault="00621145" w:rsidP="00F13696">
            <w:pPr>
              <w:rPr>
                <w:b/>
                <w:u w:val="single"/>
                <w:lang w:val="es-CR"/>
              </w:rPr>
            </w:pPr>
            <w:proofErr w:type="spellStart"/>
            <w:r w:rsidRPr="00621145">
              <w:rPr>
                <w:rStyle w:val="shorttext"/>
                <w:color w:val="A8D08D" w:themeColor="accent6" w:themeTint="99"/>
                <w:lang w:val="es-ES"/>
              </w:rPr>
              <w:t>Klemen</w:t>
            </w:r>
            <w:proofErr w:type="spellEnd"/>
            <w:r w:rsidRPr="00621145">
              <w:rPr>
                <w:rStyle w:val="shorttext"/>
                <w:color w:val="A8D08D" w:themeColor="accent6" w:themeTint="99"/>
                <w:lang w:val="es-ES"/>
              </w:rPr>
              <w:t xml:space="preserve"> apunta a la casa</w:t>
            </w:r>
          </w:p>
        </w:tc>
        <w:tc>
          <w:tcPr>
            <w:tcW w:w="2694" w:type="dxa"/>
          </w:tcPr>
          <w:p w14:paraId="0D95449E" w14:textId="6B68992B" w:rsidR="00A153C2" w:rsidRDefault="00621145" w:rsidP="00A153C2">
            <w:pPr>
              <w:rPr>
                <w:color w:val="8EAADB" w:themeColor="accent1" w:themeTint="99"/>
              </w:rPr>
            </w:pPr>
            <w:proofErr w:type="spellStart"/>
            <w:r w:rsidRPr="00525015">
              <w:rPr>
                <w:b/>
                <w:color w:val="000000" w:themeColor="text1"/>
              </w:rPr>
              <w:t>Klemen</w:t>
            </w:r>
            <w:proofErr w:type="spellEnd"/>
            <w:r w:rsidRPr="00525015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</w:t>
            </w:r>
            <w:r w:rsidR="00A153C2">
              <w:rPr>
                <w:color w:val="000000" w:themeColor="text1"/>
              </w:rPr>
              <w:t xml:space="preserve">What is this? </w:t>
            </w:r>
            <w:r w:rsidR="00A153C2" w:rsidRPr="0037002C">
              <w:rPr>
                <w:color w:val="8EAADB" w:themeColor="accent1" w:themeTint="99"/>
              </w:rPr>
              <w:t>(points to house)</w:t>
            </w:r>
          </w:p>
          <w:p w14:paraId="361B023E" w14:textId="77777777" w:rsidR="00525015" w:rsidRDefault="00525015" w:rsidP="00A153C2">
            <w:pPr>
              <w:rPr>
                <w:color w:val="000000" w:themeColor="text1"/>
              </w:rPr>
            </w:pPr>
          </w:p>
          <w:p w14:paraId="32760BF5" w14:textId="77777777" w:rsidR="00A153C2" w:rsidRDefault="00A153C2" w:rsidP="00A153C2">
            <w:pPr>
              <w:rPr>
                <w:color w:val="000000" w:themeColor="text1"/>
              </w:rPr>
            </w:pPr>
            <w:r w:rsidRPr="00525015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This is my house! We have three bedrooms, two bathrooms, a kitchen, and a living room.</w:t>
            </w:r>
          </w:p>
          <w:p w14:paraId="65EA04D9" w14:textId="77777777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5DC8EE05" w14:textId="3188287F" w:rsidR="00F13696" w:rsidRPr="00B47E39" w:rsidRDefault="00B47E39" w:rsidP="00F13696">
            <w:pPr>
              <w:rPr>
                <w:b/>
                <w:lang w:val="es-CR"/>
              </w:rPr>
            </w:pPr>
            <w:r w:rsidRPr="00B47E39">
              <w:rPr>
                <w:b/>
                <w:lang w:val="es-CR"/>
              </w:rPr>
              <w:t xml:space="preserve">El </w:t>
            </w:r>
            <w:proofErr w:type="spellStart"/>
            <w:r w:rsidRPr="00B47E39">
              <w:rPr>
                <w:b/>
                <w:lang w:val="es-CR"/>
              </w:rPr>
              <w:t>alien</w:t>
            </w:r>
            <w:proofErr w:type="spellEnd"/>
            <w:r w:rsidRPr="00B47E39">
              <w:rPr>
                <w:b/>
                <w:lang w:val="es-CR"/>
              </w:rPr>
              <w:t xml:space="preserve"> señalando la casa del niño</w:t>
            </w:r>
          </w:p>
        </w:tc>
      </w:tr>
      <w:tr w:rsidR="00F13696" w:rsidRPr="00B47E39" w14:paraId="216E5879" w14:textId="77777777" w:rsidTr="00912B9D">
        <w:tc>
          <w:tcPr>
            <w:tcW w:w="988" w:type="dxa"/>
          </w:tcPr>
          <w:p w14:paraId="00C3EC04" w14:textId="3596A411" w:rsidR="00F13696" w:rsidRPr="007D676C" w:rsidRDefault="004C233D" w:rsidP="007C3BC3">
            <w:pPr>
              <w:jc w:val="center"/>
              <w:rPr>
                <w:color w:val="A8D08D" w:themeColor="accent6" w:themeTint="99"/>
              </w:rPr>
            </w:pPr>
            <w:r>
              <w:t>5</w:t>
            </w:r>
          </w:p>
        </w:tc>
        <w:tc>
          <w:tcPr>
            <w:tcW w:w="2976" w:type="dxa"/>
          </w:tcPr>
          <w:p w14:paraId="05A68E1B" w14:textId="77777777" w:rsidR="00340924" w:rsidRPr="000F0135" w:rsidRDefault="00340924" w:rsidP="00340924">
            <w:pPr>
              <w:rPr>
                <w:color w:val="2F5496" w:themeColor="accent1" w:themeShade="BF"/>
                <w:lang w:val="es-CR"/>
              </w:rPr>
            </w:pPr>
            <w:r w:rsidRPr="000F0135">
              <w:rPr>
                <w:color w:val="2F5496" w:themeColor="accent1" w:themeShade="BF"/>
                <w:lang w:val="es-CR"/>
              </w:rPr>
              <w:t>(</w:t>
            </w:r>
            <w:proofErr w:type="spellStart"/>
            <w:r w:rsidRPr="000F0135">
              <w:rPr>
                <w:color w:val="2F5496" w:themeColor="accent1" w:themeShade="BF"/>
                <w:lang w:val="es-CR"/>
              </w:rPr>
              <w:t>They</w:t>
            </w:r>
            <w:proofErr w:type="spellEnd"/>
            <w:r w:rsidRPr="000F0135">
              <w:rPr>
                <w:color w:val="2F5496" w:themeColor="accent1" w:themeShade="BF"/>
                <w:lang w:val="es-CR"/>
              </w:rPr>
              <w:t xml:space="preserve"> </w:t>
            </w:r>
            <w:proofErr w:type="spellStart"/>
            <w:r w:rsidRPr="000F0135">
              <w:rPr>
                <w:color w:val="2F5496" w:themeColor="accent1" w:themeShade="BF"/>
                <w:lang w:val="es-CR"/>
              </w:rPr>
              <w:t>enter</w:t>
            </w:r>
            <w:proofErr w:type="spellEnd"/>
            <w:r w:rsidRPr="000F0135">
              <w:rPr>
                <w:color w:val="2F5496" w:themeColor="accent1" w:themeShade="BF"/>
                <w:lang w:val="es-CR"/>
              </w:rPr>
              <w:t xml:space="preserve"> </w:t>
            </w:r>
            <w:proofErr w:type="spellStart"/>
            <w:r w:rsidRPr="000F0135">
              <w:rPr>
                <w:color w:val="2F5496" w:themeColor="accent1" w:themeShade="BF"/>
                <w:lang w:val="es-CR"/>
              </w:rPr>
              <w:t>the</w:t>
            </w:r>
            <w:proofErr w:type="spellEnd"/>
            <w:r w:rsidRPr="000F0135">
              <w:rPr>
                <w:color w:val="2F5496" w:themeColor="accent1" w:themeShade="BF"/>
                <w:lang w:val="es-CR"/>
              </w:rPr>
              <w:t xml:space="preserve"> </w:t>
            </w:r>
            <w:proofErr w:type="spellStart"/>
            <w:r w:rsidRPr="000F0135">
              <w:rPr>
                <w:color w:val="2F5496" w:themeColor="accent1" w:themeShade="BF"/>
                <w:lang w:val="es-CR"/>
              </w:rPr>
              <w:t>kitchen</w:t>
            </w:r>
            <w:proofErr w:type="spellEnd"/>
            <w:r w:rsidRPr="000F0135">
              <w:rPr>
                <w:color w:val="2F5496" w:themeColor="accent1" w:themeShade="BF"/>
                <w:lang w:val="es-CR"/>
              </w:rPr>
              <w:t>)</w:t>
            </w:r>
          </w:p>
          <w:p w14:paraId="50B3967A" w14:textId="77777777" w:rsidR="00F13696" w:rsidRDefault="007D676C" w:rsidP="00F13696">
            <w:pPr>
              <w:rPr>
                <w:color w:val="A8D08D" w:themeColor="accent6" w:themeTint="99"/>
                <w:lang w:val="es-CR"/>
              </w:rPr>
            </w:pPr>
            <w:r w:rsidRPr="007D676C">
              <w:rPr>
                <w:color w:val="A8D08D" w:themeColor="accent6" w:themeTint="99"/>
                <w:lang w:val="es-CR"/>
              </w:rPr>
              <w:t xml:space="preserve">Entran a la cocina y </w:t>
            </w:r>
            <w:proofErr w:type="spellStart"/>
            <w:r w:rsidRPr="007D676C">
              <w:rPr>
                <w:color w:val="A8D08D" w:themeColor="accent6" w:themeTint="99"/>
                <w:lang w:val="es-CR"/>
              </w:rPr>
              <w:t>Child</w:t>
            </w:r>
            <w:proofErr w:type="spellEnd"/>
            <w:r w:rsidRPr="007D676C">
              <w:rPr>
                <w:color w:val="A8D08D" w:themeColor="accent6" w:themeTint="99"/>
                <w:lang w:val="es-CR"/>
              </w:rPr>
              <w:t xml:space="preserve"> señala a su hermano</w:t>
            </w:r>
          </w:p>
          <w:p w14:paraId="204A8607" w14:textId="77777777" w:rsidR="00CF71CC" w:rsidRDefault="00CF71CC" w:rsidP="00F13696">
            <w:pPr>
              <w:rPr>
                <w:color w:val="8EAADB" w:themeColor="accent1" w:themeTint="99"/>
              </w:rPr>
            </w:pPr>
            <w:r w:rsidRPr="0037002C">
              <w:rPr>
                <w:color w:val="8EAADB" w:themeColor="accent1" w:themeTint="99"/>
              </w:rPr>
              <w:t xml:space="preserve">(Picture shows brother and mom cooking in the kitchen, smiling at </w:t>
            </w:r>
            <w:proofErr w:type="spellStart"/>
            <w:r w:rsidRPr="0037002C">
              <w:rPr>
                <w:color w:val="8EAADB" w:themeColor="accent1" w:themeTint="99"/>
              </w:rPr>
              <w:t>Klemen</w:t>
            </w:r>
            <w:proofErr w:type="spellEnd"/>
            <w:r w:rsidRPr="0037002C">
              <w:rPr>
                <w:color w:val="8EAADB" w:themeColor="accent1" w:themeTint="99"/>
              </w:rPr>
              <w:t>.)</w:t>
            </w:r>
          </w:p>
          <w:p w14:paraId="774212F8" w14:textId="35F0FA0A" w:rsidR="00CF71CC" w:rsidRPr="00D87772" w:rsidRDefault="00D87772" w:rsidP="00F13696">
            <w:pPr>
              <w:rPr>
                <w:color w:val="A8D08D" w:themeColor="accent6" w:themeTint="99"/>
                <w:lang w:val="es-CR"/>
              </w:rPr>
            </w:pPr>
            <w:r w:rsidRPr="00D87772">
              <w:rPr>
                <w:color w:val="A8D08D" w:themeColor="accent6" w:themeTint="99"/>
                <w:lang w:val="es-ES"/>
              </w:rPr>
              <w:lastRenderedPageBreak/>
              <w:t xml:space="preserve">(La imagen muestra a hermano y madre cocinando en la cocina, sonriendo a </w:t>
            </w:r>
            <w:proofErr w:type="spellStart"/>
            <w:r w:rsidRPr="00D87772">
              <w:rPr>
                <w:color w:val="A8D08D" w:themeColor="accent6" w:themeTint="99"/>
                <w:lang w:val="es-ES"/>
              </w:rPr>
              <w:t>Klemen</w:t>
            </w:r>
            <w:proofErr w:type="spellEnd"/>
            <w:r w:rsidRPr="00D87772">
              <w:rPr>
                <w:color w:val="A8D08D" w:themeColor="accent6" w:themeTint="99"/>
                <w:lang w:val="es-ES"/>
              </w:rPr>
              <w:t>.)</w:t>
            </w:r>
          </w:p>
        </w:tc>
        <w:tc>
          <w:tcPr>
            <w:tcW w:w="2694" w:type="dxa"/>
          </w:tcPr>
          <w:p w14:paraId="743B95F0" w14:textId="13DF1FD8" w:rsidR="00340924" w:rsidRDefault="00340924" w:rsidP="00340924">
            <w:pPr>
              <w:rPr>
                <w:color w:val="000000" w:themeColor="text1"/>
              </w:rPr>
            </w:pPr>
            <w:proofErr w:type="spellStart"/>
            <w:r w:rsidRPr="00525015">
              <w:rPr>
                <w:b/>
                <w:color w:val="000000" w:themeColor="text1"/>
              </w:rPr>
              <w:lastRenderedPageBreak/>
              <w:t>Klemen</w:t>
            </w:r>
            <w:proofErr w:type="spellEnd"/>
            <w:r w:rsidRPr="00525015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Please show me your house. </w:t>
            </w:r>
          </w:p>
          <w:p w14:paraId="2BE85F0E" w14:textId="77777777" w:rsidR="004C7250" w:rsidRDefault="004C7250" w:rsidP="00340924">
            <w:pPr>
              <w:rPr>
                <w:color w:val="000000" w:themeColor="text1"/>
              </w:rPr>
            </w:pPr>
          </w:p>
          <w:p w14:paraId="59A0FB9E" w14:textId="77777777" w:rsidR="00CF71CC" w:rsidRDefault="00340924" w:rsidP="00340924">
            <w:pPr>
              <w:rPr>
                <w:color w:val="8EAADB" w:themeColor="accent1" w:themeTint="99"/>
              </w:rPr>
            </w:pPr>
            <w:r w:rsidRPr="004C7250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This is the kitchen. We cook food here. </w:t>
            </w:r>
          </w:p>
          <w:p w14:paraId="2CF413F8" w14:textId="6A837886" w:rsidR="00340924" w:rsidRDefault="00340924" w:rsidP="0034092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at is my brother. He is helping my mom cook. </w:t>
            </w:r>
          </w:p>
          <w:p w14:paraId="3CDEA12D" w14:textId="77777777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43DA1BEE" w14:textId="4F865B10" w:rsidR="00F13696" w:rsidRPr="005326F2" w:rsidRDefault="00B47E39" w:rsidP="00F13696">
            <w:pPr>
              <w:rPr>
                <w:lang w:val="es-CR"/>
              </w:rPr>
            </w:pPr>
            <w:r w:rsidRPr="005326F2">
              <w:rPr>
                <w:lang w:val="es-CR"/>
              </w:rPr>
              <w:t xml:space="preserve">El </w:t>
            </w:r>
            <w:proofErr w:type="spellStart"/>
            <w:r w:rsidRPr="005326F2">
              <w:rPr>
                <w:lang w:val="es-CR"/>
              </w:rPr>
              <w:t>alien</w:t>
            </w:r>
            <w:proofErr w:type="spellEnd"/>
            <w:r w:rsidRPr="005326F2">
              <w:rPr>
                <w:lang w:val="es-CR"/>
              </w:rPr>
              <w:t xml:space="preserve"> y el niño entrando a la cocina y su mama esta junto a su hermano sonriendo</w:t>
            </w:r>
          </w:p>
        </w:tc>
      </w:tr>
      <w:tr w:rsidR="007C3BC3" w:rsidRPr="00BD197E" w14:paraId="739EC3E3" w14:textId="77777777" w:rsidTr="007C3BC3">
        <w:tc>
          <w:tcPr>
            <w:tcW w:w="988" w:type="dxa"/>
          </w:tcPr>
          <w:p w14:paraId="672ED794" w14:textId="5EE22019" w:rsidR="007C3BC3" w:rsidRPr="007C3BC3" w:rsidRDefault="004C233D" w:rsidP="007C3BC3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6</w:t>
            </w:r>
          </w:p>
        </w:tc>
        <w:tc>
          <w:tcPr>
            <w:tcW w:w="2976" w:type="dxa"/>
          </w:tcPr>
          <w:p w14:paraId="10E5F45B" w14:textId="77777777" w:rsidR="007C3BC3" w:rsidRDefault="00FD4B51" w:rsidP="003F18EC">
            <w:pPr>
              <w:rPr>
                <w:color w:val="8EAADB" w:themeColor="accent1" w:themeTint="99"/>
              </w:rPr>
            </w:pPr>
            <w:r w:rsidRPr="0037002C">
              <w:rPr>
                <w:color w:val="8EAADB" w:themeColor="accent1" w:themeTint="99"/>
              </w:rPr>
              <w:t xml:space="preserve">(picture of </w:t>
            </w:r>
            <w:proofErr w:type="spellStart"/>
            <w:r w:rsidRPr="0037002C">
              <w:rPr>
                <w:color w:val="8EAADB" w:themeColor="accent1" w:themeTint="99"/>
              </w:rPr>
              <w:t>Klemen</w:t>
            </w:r>
            <w:proofErr w:type="spellEnd"/>
            <w:r w:rsidRPr="0037002C">
              <w:rPr>
                <w:color w:val="8EAADB" w:themeColor="accent1" w:themeTint="99"/>
              </w:rPr>
              <w:t xml:space="preserve"> and child in bedroom)</w:t>
            </w:r>
          </w:p>
          <w:p w14:paraId="0B1129BA" w14:textId="592AE2F9" w:rsidR="00FD4B51" w:rsidRPr="00FD4B51" w:rsidRDefault="00FD4B51" w:rsidP="003F18EC">
            <w:pPr>
              <w:rPr>
                <w:b/>
                <w:u w:val="single"/>
                <w:lang w:val="es-CR"/>
              </w:rPr>
            </w:pPr>
            <w:r>
              <w:rPr>
                <w:rStyle w:val="shorttext"/>
                <w:lang w:val="es-ES"/>
              </w:rPr>
              <w:t xml:space="preserve">(foto de </w:t>
            </w:r>
            <w:proofErr w:type="spellStart"/>
            <w:r>
              <w:rPr>
                <w:rStyle w:val="shorttext"/>
                <w:lang w:val="es-ES"/>
              </w:rPr>
              <w:t>Klemen</w:t>
            </w:r>
            <w:proofErr w:type="spellEnd"/>
            <w:r>
              <w:rPr>
                <w:rStyle w:val="shorttext"/>
                <w:lang w:val="es-ES"/>
              </w:rPr>
              <w:t xml:space="preserve"> y el niño en el dormitorio)</w:t>
            </w:r>
          </w:p>
        </w:tc>
        <w:tc>
          <w:tcPr>
            <w:tcW w:w="2694" w:type="dxa"/>
          </w:tcPr>
          <w:p w14:paraId="56583E24" w14:textId="77777777" w:rsidR="00FD4B51" w:rsidRDefault="00FD4B51" w:rsidP="00FD4B51">
            <w:pPr>
              <w:rPr>
                <w:color w:val="000000" w:themeColor="text1"/>
              </w:rPr>
            </w:pPr>
            <w:proofErr w:type="spellStart"/>
            <w:r w:rsidRPr="004C7250">
              <w:rPr>
                <w:b/>
                <w:color w:val="000000" w:themeColor="text1"/>
              </w:rPr>
              <w:t>Klemen</w:t>
            </w:r>
            <w:proofErr w:type="spellEnd"/>
            <w:r w:rsidRPr="004C7250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Where do you sleep?</w:t>
            </w:r>
          </w:p>
          <w:p w14:paraId="0C936C56" w14:textId="77777777" w:rsidR="004C7250" w:rsidRDefault="004C7250" w:rsidP="00FD4B51">
            <w:pPr>
              <w:rPr>
                <w:color w:val="000000" w:themeColor="text1"/>
              </w:rPr>
            </w:pPr>
          </w:p>
          <w:p w14:paraId="1254D3D5" w14:textId="74AB09FB" w:rsidR="00FD4B51" w:rsidRDefault="00FD4B51" w:rsidP="00FD4B51">
            <w:pPr>
              <w:rPr>
                <w:color w:val="000000" w:themeColor="text1"/>
              </w:rPr>
            </w:pPr>
            <w:proofErr w:type="gramStart"/>
            <w:r w:rsidRPr="004C7250">
              <w:rPr>
                <w:b/>
                <w:color w:val="000000" w:themeColor="text1"/>
              </w:rPr>
              <w:t>Child :</w:t>
            </w:r>
            <w:r>
              <w:rPr>
                <w:color w:val="000000" w:themeColor="text1"/>
              </w:rPr>
              <w:t>This</w:t>
            </w:r>
            <w:proofErr w:type="gramEnd"/>
            <w:r>
              <w:rPr>
                <w:color w:val="000000" w:themeColor="text1"/>
              </w:rPr>
              <w:t xml:space="preserve"> is my bedroom. I sleep here!</w:t>
            </w:r>
          </w:p>
          <w:p w14:paraId="2C7A79B2" w14:textId="77777777" w:rsidR="007C3BC3" w:rsidRDefault="007C3BC3" w:rsidP="00FD4B51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719B732F" w14:textId="0435F15F" w:rsidR="007C3BC3" w:rsidRPr="00BD197E" w:rsidRDefault="00BD197E" w:rsidP="003F18EC">
            <w:pPr>
              <w:rPr>
                <w:b/>
                <w:u w:val="single"/>
                <w:lang w:val="es-CR"/>
              </w:rPr>
            </w:pPr>
            <w:r>
              <w:rPr>
                <w:rStyle w:val="shorttext"/>
                <w:lang w:val="es-ES"/>
              </w:rPr>
              <w:t xml:space="preserve">(foto de </w:t>
            </w:r>
            <w:proofErr w:type="spellStart"/>
            <w:r>
              <w:rPr>
                <w:rStyle w:val="shorttext"/>
                <w:lang w:val="es-ES"/>
              </w:rPr>
              <w:t>Klemen</w:t>
            </w:r>
            <w:proofErr w:type="spellEnd"/>
            <w:r>
              <w:rPr>
                <w:rStyle w:val="shorttext"/>
                <w:lang w:val="es-ES"/>
              </w:rPr>
              <w:t xml:space="preserve"> y el niño en el dormitorio)</w:t>
            </w:r>
          </w:p>
        </w:tc>
      </w:tr>
      <w:tr w:rsidR="007C3BC3" w:rsidRPr="00BD197E" w14:paraId="3A537E03" w14:textId="77777777" w:rsidTr="007C3BC3">
        <w:tc>
          <w:tcPr>
            <w:tcW w:w="988" w:type="dxa"/>
          </w:tcPr>
          <w:p w14:paraId="2CCDD85F" w14:textId="3A98E8E3" w:rsidR="007C3BC3" w:rsidRPr="007C3BC3" w:rsidRDefault="004C233D" w:rsidP="007C3BC3">
            <w:pPr>
              <w:jc w:val="center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2976" w:type="dxa"/>
          </w:tcPr>
          <w:p w14:paraId="65B63BD5" w14:textId="77777777" w:rsidR="007C3BC3" w:rsidRDefault="001A5B25" w:rsidP="003F18EC">
            <w:pPr>
              <w:rPr>
                <w:color w:val="8EAADB" w:themeColor="accent1" w:themeTint="99"/>
              </w:rPr>
            </w:pPr>
            <w:r w:rsidRPr="0037002C">
              <w:rPr>
                <w:color w:val="8EAADB" w:themeColor="accent1" w:themeTint="99"/>
              </w:rPr>
              <w:t xml:space="preserve">(picture of </w:t>
            </w:r>
            <w:proofErr w:type="spellStart"/>
            <w:r w:rsidRPr="0037002C">
              <w:rPr>
                <w:color w:val="8EAADB" w:themeColor="accent1" w:themeTint="99"/>
              </w:rPr>
              <w:t>Klemen</w:t>
            </w:r>
            <w:proofErr w:type="spellEnd"/>
            <w:r w:rsidRPr="0037002C">
              <w:rPr>
                <w:color w:val="8EAADB" w:themeColor="accent1" w:themeTint="99"/>
              </w:rPr>
              <w:t xml:space="preserve"> and child in the living room, grandma sleeping on the sofa)</w:t>
            </w:r>
          </w:p>
          <w:p w14:paraId="6FF2868E" w14:textId="2C488EA0" w:rsidR="001A5B25" w:rsidRPr="001A5B25" w:rsidRDefault="001A5B25" w:rsidP="003F18EC">
            <w:pPr>
              <w:rPr>
                <w:b/>
                <w:u w:val="single"/>
                <w:lang w:val="es-CR"/>
              </w:rPr>
            </w:pPr>
            <w:r w:rsidRPr="001A5B25">
              <w:rPr>
                <w:color w:val="A8D08D" w:themeColor="accent6" w:themeTint="99"/>
                <w:lang w:val="es-ES"/>
              </w:rPr>
              <w:t xml:space="preserve">(foto de </w:t>
            </w:r>
            <w:proofErr w:type="spellStart"/>
            <w:r w:rsidRPr="001A5B25">
              <w:rPr>
                <w:color w:val="A8D08D" w:themeColor="accent6" w:themeTint="99"/>
                <w:lang w:val="es-ES"/>
              </w:rPr>
              <w:t>Klemen</w:t>
            </w:r>
            <w:proofErr w:type="spellEnd"/>
            <w:r w:rsidRPr="001A5B25">
              <w:rPr>
                <w:color w:val="A8D08D" w:themeColor="accent6" w:themeTint="99"/>
                <w:lang w:val="es-ES"/>
              </w:rPr>
              <w:t xml:space="preserve"> y el niño en la sala de estar, abuela durmiendo en el sofá)</w:t>
            </w:r>
          </w:p>
        </w:tc>
        <w:tc>
          <w:tcPr>
            <w:tcW w:w="2694" w:type="dxa"/>
          </w:tcPr>
          <w:p w14:paraId="1CFB4093" w14:textId="77777777" w:rsidR="00FD4B51" w:rsidRDefault="00FD4B51" w:rsidP="00FD4B51">
            <w:pPr>
              <w:rPr>
                <w:color w:val="000000" w:themeColor="text1"/>
              </w:rPr>
            </w:pPr>
            <w:proofErr w:type="spellStart"/>
            <w:r w:rsidRPr="004C7250">
              <w:rPr>
                <w:b/>
                <w:color w:val="000000" w:themeColor="text1"/>
              </w:rPr>
              <w:t>Klemen</w:t>
            </w:r>
            <w:proofErr w:type="spellEnd"/>
            <w:r w:rsidRPr="004C7250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Where do you play?</w:t>
            </w:r>
          </w:p>
          <w:p w14:paraId="0EAFE754" w14:textId="77777777" w:rsidR="004C7250" w:rsidRDefault="004C7250" w:rsidP="00FD4B51">
            <w:pPr>
              <w:rPr>
                <w:color w:val="000000" w:themeColor="text1"/>
              </w:rPr>
            </w:pPr>
          </w:p>
          <w:p w14:paraId="42DA3FDC" w14:textId="67E140EE" w:rsidR="001A5B25" w:rsidRDefault="001A5B25" w:rsidP="001A5B25">
            <w:pPr>
              <w:rPr>
                <w:color w:val="000000" w:themeColor="text1"/>
              </w:rPr>
            </w:pPr>
            <w:r w:rsidRPr="004C7250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I play in here with my grandma, but she is sleeping right now.</w:t>
            </w:r>
          </w:p>
          <w:p w14:paraId="4620F1D1" w14:textId="77777777" w:rsidR="007C3BC3" w:rsidRDefault="007C3BC3" w:rsidP="003F18EC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78E9BF0E" w14:textId="21DEBF0B" w:rsidR="007C3BC3" w:rsidRPr="00BD197E" w:rsidRDefault="00BD197E" w:rsidP="003F18EC">
            <w:pPr>
              <w:rPr>
                <w:b/>
                <w:u w:val="single"/>
                <w:lang w:val="es-CR"/>
              </w:rPr>
            </w:pPr>
            <w:r w:rsidRPr="00BD197E">
              <w:rPr>
                <w:lang w:val="es-ES"/>
              </w:rPr>
              <w:t xml:space="preserve">(foto de </w:t>
            </w:r>
            <w:proofErr w:type="spellStart"/>
            <w:r w:rsidRPr="00BD197E">
              <w:rPr>
                <w:lang w:val="es-ES"/>
              </w:rPr>
              <w:t>Klemen</w:t>
            </w:r>
            <w:proofErr w:type="spellEnd"/>
            <w:r w:rsidRPr="00BD197E">
              <w:rPr>
                <w:lang w:val="es-ES"/>
              </w:rPr>
              <w:t xml:space="preserve"> y el niño en la sala de estar, abuela durmiendo en el sofá)</w:t>
            </w:r>
          </w:p>
        </w:tc>
      </w:tr>
      <w:tr w:rsidR="007C3BC3" w:rsidRPr="000F0135" w14:paraId="7EAA0F18" w14:textId="77777777" w:rsidTr="007C3BC3">
        <w:tc>
          <w:tcPr>
            <w:tcW w:w="988" w:type="dxa"/>
          </w:tcPr>
          <w:p w14:paraId="301611BB" w14:textId="6B52A80F" w:rsidR="007C3BC3" w:rsidRPr="007C3BC3" w:rsidRDefault="004C233D" w:rsidP="007C3BC3">
            <w:pPr>
              <w:jc w:val="center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2976" w:type="dxa"/>
          </w:tcPr>
          <w:p w14:paraId="636CD29E" w14:textId="77777777" w:rsidR="006271BC" w:rsidRDefault="006271BC" w:rsidP="006271BC">
            <w:pPr>
              <w:rPr>
                <w:color w:val="8EAADB" w:themeColor="accent1" w:themeTint="99"/>
              </w:rPr>
            </w:pPr>
            <w:r w:rsidRPr="00AE6CB4">
              <w:rPr>
                <w:color w:val="8EAADB" w:themeColor="accent1" w:themeTint="99"/>
              </w:rPr>
              <w:t xml:space="preserve">(Next page, picture with no text, child and </w:t>
            </w:r>
            <w:proofErr w:type="spellStart"/>
            <w:r w:rsidRPr="00AE6CB4">
              <w:rPr>
                <w:color w:val="8EAADB" w:themeColor="accent1" w:themeTint="99"/>
              </w:rPr>
              <w:t>Klemen</w:t>
            </w:r>
            <w:proofErr w:type="spellEnd"/>
            <w:r w:rsidRPr="00AE6CB4">
              <w:rPr>
                <w:color w:val="8EAADB" w:themeColor="accent1" w:themeTint="99"/>
              </w:rPr>
              <w:t xml:space="preserve"> are carefully tip-toeing out of the house to not wake grandma.)</w:t>
            </w:r>
          </w:p>
          <w:p w14:paraId="60D8EFF5" w14:textId="77777777" w:rsidR="006271BC" w:rsidRDefault="006271BC" w:rsidP="006271BC">
            <w:pPr>
              <w:rPr>
                <w:color w:val="8EAADB" w:themeColor="accent1" w:themeTint="99"/>
              </w:rPr>
            </w:pPr>
          </w:p>
          <w:p w14:paraId="59B30833" w14:textId="0BCF1DA8" w:rsidR="007C3BC3" w:rsidRPr="006271BC" w:rsidRDefault="006271BC" w:rsidP="003F18EC">
            <w:pPr>
              <w:rPr>
                <w:b/>
                <w:u w:val="single"/>
                <w:lang w:val="es-CR"/>
              </w:rPr>
            </w:pPr>
            <w:r w:rsidRPr="006271BC">
              <w:rPr>
                <w:color w:val="A8D08D" w:themeColor="accent6" w:themeTint="99"/>
                <w:lang w:val="es-ES"/>
              </w:rPr>
              <w:t xml:space="preserve">(La página siguiente, la foto sin </w:t>
            </w:r>
            <w:r w:rsidRPr="006271BC">
              <w:rPr>
                <w:color w:val="A8D08D" w:themeColor="accent6" w:themeTint="99"/>
                <w:lang w:val="es-ES"/>
              </w:rPr>
              <w:lastRenderedPageBreak/>
              <w:t xml:space="preserve">texto, el niño y </w:t>
            </w:r>
            <w:proofErr w:type="spellStart"/>
            <w:r w:rsidRPr="006271BC">
              <w:rPr>
                <w:color w:val="A8D08D" w:themeColor="accent6" w:themeTint="99"/>
                <w:lang w:val="es-ES"/>
              </w:rPr>
              <w:t>Klemen</w:t>
            </w:r>
            <w:proofErr w:type="spellEnd"/>
            <w:r w:rsidRPr="006271BC">
              <w:rPr>
                <w:color w:val="A8D08D" w:themeColor="accent6" w:themeTint="99"/>
                <w:lang w:val="es-ES"/>
              </w:rPr>
              <w:t xml:space="preserve"> se sacan cuidadosamente de la casa para no despertar a la abuela).</w:t>
            </w:r>
          </w:p>
        </w:tc>
        <w:tc>
          <w:tcPr>
            <w:tcW w:w="2694" w:type="dxa"/>
          </w:tcPr>
          <w:p w14:paraId="71EFA84E" w14:textId="77777777" w:rsidR="00265080" w:rsidRDefault="00275CA1" w:rsidP="00265080">
            <w:pPr>
              <w:rPr>
                <w:color w:val="000000" w:themeColor="text1"/>
              </w:rPr>
            </w:pPr>
            <w:hyperlink r:id="rId6" w:history="1">
              <w:r w:rsidR="00265080" w:rsidRPr="00DD3205">
                <w:rPr>
                  <w:rStyle w:val="Hipervnculo"/>
                </w:rPr>
                <w:t>http://www.elongsound.com/sonidos/ronquidos-1.html</w:t>
              </w:r>
            </w:hyperlink>
          </w:p>
          <w:p w14:paraId="48CB5D1C" w14:textId="77777777" w:rsidR="007C3BC3" w:rsidRDefault="007C3BC3" w:rsidP="003F18EC">
            <w:pPr>
              <w:rPr>
                <w:b/>
                <w:lang w:val="es-CR"/>
              </w:rPr>
            </w:pPr>
          </w:p>
          <w:p w14:paraId="444E817E" w14:textId="14028CD4" w:rsidR="00275CA1" w:rsidRPr="00265080" w:rsidRDefault="00275CA1" w:rsidP="003F18EC">
            <w:pPr>
              <w:rPr>
                <w:b/>
                <w:lang w:val="es-CR"/>
              </w:rPr>
            </w:pPr>
            <w:r w:rsidRPr="00275CA1">
              <w:rPr>
                <w:b/>
                <w:lang w:val="es-CR"/>
              </w:rPr>
              <w:t>https://www.elongsound.com/sonidos/humanos/ronquidos.html</w:t>
            </w:r>
            <w:bookmarkStart w:id="0" w:name="_GoBack"/>
            <w:bookmarkEnd w:id="0"/>
          </w:p>
        </w:tc>
        <w:tc>
          <w:tcPr>
            <w:tcW w:w="2692" w:type="dxa"/>
          </w:tcPr>
          <w:p w14:paraId="12CA8702" w14:textId="4A1CA508" w:rsidR="007C3BC3" w:rsidRPr="00E93215" w:rsidRDefault="00E93215" w:rsidP="003F18EC">
            <w:pPr>
              <w:rPr>
                <w:b/>
                <w:u w:val="single"/>
                <w:lang w:val="es-CR"/>
              </w:rPr>
            </w:pPr>
            <w:r w:rsidRPr="00E93215">
              <w:rPr>
                <w:b/>
                <w:lang w:val="es-ES"/>
              </w:rPr>
              <w:t xml:space="preserve">la foto sin texto, el niño y </w:t>
            </w:r>
            <w:proofErr w:type="spellStart"/>
            <w:r w:rsidRPr="00E93215">
              <w:rPr>
                <w:b/>
                <w:lang w:val="es-ES"/>
              </w:rPr>
              <w:t>Klemen</w:t>
            </w:r>
            <w:proofErr w:type="spellEnd"/>
            <w:r w:rsidRPr="00E93215">
              <w:rPr>
                <w:b/>
                <w:lang w:val="es-ES"/>
              </w:rPr>
              <w:t xml:space="preserve"> se sacan cuidadosamente de la casa para no despertar a la abuela).</w:t>
            </w:r>
          </w:p>
        </w:tc>
      </w:tr>
      <w:tr w:rsidR="007C3BC3" w:rsidRPr="00E93215" w14:paraId="0DB8BBC4" w14:textId="77777777" w:rsidTr="007C3BC3">
        <w:tc>
          <w:tcPr>
            <w:tcW w:w="988" w:type="dxa"/>
          </w:tcPr>
          <w:p w14:paraId="5D1214D6" w14:textId="54C9A57C" w:rsidR="007C3BC3" w:rsidRPr="007C3BC3" w:rsidRDefault="004C233D" w:rsidP="007C3BC3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9</w:t>
            </w:r>
          </w:p>
        </w:tc>
        <w:tc>
          <w:tcPr>
            <w:tcW w:w="2976" w:type="dxa"/>
          </w:tcPr>
          <w:p w14:paraId="7B544C50" w14:textId="77777777" w:rsidR="007C3BC3" w:rsidRDefault="00DD6D6D" w:rsidP="003F18EC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>(outside house, UFO waiting above)</w:t>
            </w:r>
          </w:p>
          <w:p w14:paraId="7E58A11C" w14:textId="77777777" w:rsidR="00D406DA" w:rsidRDefault="00D406DA" w:rsidP="00D406DA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>(</w:t>
            </w:r>
            <w:proofErr w:type="spellStart"/>
            <w:r>
              <w:rPr>
                <w:color w:val="8EAADB" w:themeColor="accent1" w:themeTint="99"/>
              </w:rPr>
              <w:t>Klemen</w:t>
            </w:r>
            <w:proofErr w:type="spellEnd"/>
            <w:r>
              <w:rPr>
                <w:color w:val="8EAADB" w:themeColor="accent1" w:themeTint="99"/>
              </w:rPr>
              <w:t xml:space="preserve"> goes up the light beam into the UFO)</w:t>
            </w:r>
          </w:p>
          <w:p w14:paraId="19B63F2B" w14:textId="04AA8992" w:rsidR="00D406DA" w:rsidRDefault="00D406DA" w:rsidP="003F18EC">
            <w:pPr>
              <w:rPr>
                <w:b/>
                <w:u w:val="single"/>
              </w:rPr>
            </w:pPr>
          </w:p>
        </w:tc>
        <w:tc>
          <w:tcPr>
            <w:tcW w:w="2694" w:type="dxa"/>
          </w:tcPr>
          <w:p w14:paraId="624C8E21" w14:textId="7FEAABB0" w:rsidR="00DD6D6D" w:rsidRDefault="00DD6D6D" w:rsidP="00DD6D6D">
            <w:pPr>
              <w:rPr>
                <w:color w:val="000000" w:themeColor="text1"/>
              </w:rPr>
            </w:pPr>
            <w:proofErr w:type="spellStart"/>
            <w:r w:rsidRPr="003A7E00">
              <w:rPr>
                <w:b/>
                <w:color w:val="000000" w:themeColor="text1"/>
              </w:rPr>
              <w:t>Klemen</w:t>
            </w:r>
            <w:proofErr w:type="spellEnd"/>
            <w:r w:rsidRPr="003A7E00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Thank you for showing me your house. I will teach my alien friends about human houses. Goodbye.</w:t>
            </w:r>
          </w:p>
          <w:p w14:paraId="2929B8D1" w14:textId="77777777" w:rsidR="00D406DA" w:rsidRDefault="00D406DA" w:rsidP="00DD6D6D">
            <w:pPr>
              <w:rPr>
                <w:b/>
                <w:color w:val="000000" w:themeColor="text1"/>
              </w:rPr>
            </w:pPr>
          </w:p>
          <w:p w14:paraId="2DF57622" w14:textId="77777777" w:rsidR="00DD6D6D" w:rsidRPr="00AE6CB4" w:rsidRDefault="00DD6D6D" w:rsidP="00DD6D6D">
            <w:pPr>
              <w:rPr>
                <w:color w:val="000000" w:themeColor="text1"/>
              </w:rPr>
            </w:pPr>
            <w:r w:rsidRPr="00D406DA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Bye, </w:t>
            </w:r>
            <w:proofErr w:type="spellStart"/>
            <w:r>
              <w:rPr>
                <w:color w:val="000000" w:themeColor="text1"/>
              </w:rPr>
              <w:t>Klemen</w:t>
            </w:r>
            <w:proofErr w:type="spellEnd"/>
            <w:r>
              <w:rPr>
                <w:color w:val="000000" w:themeColor="text1"/>
              </w:rPr>
              <w:t>!</w:t>
            </w:r>
          </w:p>
          <w:p w14:paraId="7FA21DE6" w14:textId="77777777" w:rsidR="007C3BC3" w:rsidRDefault="007C3BC3" w:rsidP="00D406DA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0961F320" w14:textId="6F255259" w:rsidR="007C3BC3" w:rsidRPr="00E93215" w:rsidRDefault="00350283" w:rsidP="00350283">
            <w:pPr>
              <w:rPr>
                <w:b/>
                <w:lang w:val="es-CR"/>
              </w:rPr>
            </w:pPr>
            <w:proofErr w:type="spellStart"/>
            <w:r>
              <w:rPr>
                <w:lang w:val="es-CR"/>
              </w:rPr>
              <w:t>Klemen</w:t>
            </w:r>
            <w:proofErr w:type="spellEnd"/>
            <w:r w:rsidR="00E93215" w:rsidRPr="00E93215">
              <w:rPr>
                <w:lang w:val="es-CR"/>
              </w:rPr>
              <w:t xml:space="preserve"> y el niño se despiden</w:t>
            </w:r>
            <w:r>
              <w:rPr>
                <w:lang w:val="es-CR"/>
              </w:rPr>
              <w:t xml:space="preserve"> mientras </w:t>
            </w:r>
            <w:proofErr w:type="spellStart"/>
            <w:r>
              <w:rPr>
                <w:lang w:val="es-CR"/>
              </w:rPr>
              <w:t>Klemen</w:t>
            </w:r>
            <w:proofErr w:type="spellEnd"/>
            <w:r>
              <w:rPr>
                <w:lang w:val="es-CR"/>
              </w:rPr>
              <w:t xml:space="preserve"> va subiendo por la luz</w:t>
            </w:r>
          </w:p>
        </w:tc>
      </w:tr>
      <w:tr w:rsidR="00D068FC" w14:paraId="2397FB44" w14:textId="77777777" w:rsidTr="007C3BC3">
        <w:tc>
          <w:tcPr>
            <w:tcW w:w="988" w:type="dxa"/>
          </w:tcPr>
          <w:p w14:paraId="39E9CB7B" w14:textId="188F1EDF" w:rsidR="00D068FC" w:rsidRDefault="00D068FC" w:rsidP="007C3BC3">
            <w:pPr>
              <w:jc w:val="center"/>
              <w:rPr>
                <w:b/>
              </w:rPr>
            </w:pPr>
            <w:r>
              <w:rPr>
                <w:b/>
              </w:rPr>
              <w:t>credits</w:t>
            </w:r>
          </w:p>
        </w:tc>
        <w:tc>
          <w:tcPr>
            <w:tcW w:w="2976" w:type="dxa"/>
          </w:tcPr>
          <w:p w14:paraId="592FEDAC" w14:textId="77777777" w:rsidR="00D068FC" w:rsidRDefault="00D068FC" w:rsidP="003F18EC">
            <w:pPr>
              <w:rPr>
                <w:color w:val="8EAADB" w:themeColor="accent1" w:themeTint="99"/>
              </w:rPr>
            </w:pPr>
          </w:p>
        </w:tc>
        <w:tc>
          <w:tcPr>
            <w:tcW w:w="2694" w:type="dxa"/>
          </w:tcPr>
          <w:p w14:paraId="1EBDBDF9" w14:textId="77777777" w:rsidR="00D068FC" w:rsidRPr="003A7E00" w:rsidRDefault="00D068FC" w:rsidP="00DD6D6D">
            <w:pPr>
              <w:rPr>
                <w:b/>
                <w:color w:val="000000" w:themeColor="text1"/>
              </w:rPr>
            </w:pPr>
          </w:p>
        </w:tc>
        <w:tc>
          <w:tcPr>
            <w:tcW w:w="2692" w:type="dxa"/>
          </w:tcPr>
          <w:p w14:paraId="702DAECE" w14:textId="77777777" w:rsidR="00D068FC" w:rsidRDefault="00D068FC" w:rsidP="003F18EC">
            <w:pPr>
              <w:rPr>
                <w:b/>
                <w:u w:val="single"/>
              </w:rPr>
            </w:pPr>
          </w:p>
        </w:tc>
      </w:tr>
    </w:tbl>
    <w:p w14:paraId="49825B40" w14:textId="77777777" w:rsidR="00FF5EF2" w:rsidRDefault="00FF5EF2" w:rsidP="00F56361">
      <w:pPr>
        <w:rPr>
          <w:color w:val="000000" w:themeColor="text1"/>
        </w:rPr>
      </w:pPr>
    </w:p>
    <w:p w14:paraId="28F383E9" w14:textId="77777777" w:rsidR="00FF5EF2" w:rsidRPr="00AE6CB4" w:rsidRDefault="00FF5EF2" w:rsidP="00AE6CB4">
      <w:pPr>
        <w:ind w:firstLine="720"/>
        <w:rPr>
          <w:color w:val="000000" w:themeColor="text1"/>
        </w:rPr>
      </w:pPr>
    </w:p>
    <w:p w14:paraId="02618D23" w14:textId="0D700263" w:rsidR="00912B9D" w:rsidRDefault="00912B9D" w:rsidP="00912B9D">
      <w:pPr>
        <w:jc w:val="center"/>
        <w:rPr>
          <w:color w:val="000000" w:themeColor="text1"/>
        </w:rPr>
      </w:pPr>
      <w:proofErr w:type="spellStart"/>
      <w:r w:rsidRPr="009819CD">
        <w:rPr>
          <w:color w:val="000000" w:themeColor="text1"/>
          <w:highlight w:val="yellow"/>
        </w:rPr>
        <w:t>Libro</w:t>
      </w:r>
      <w:proofErr w:type="spellEnd"/>
      <w:r w:rsidRPr="009819CD">
        <w:rPr>
          <w:color w:val="000000" w:themeColor="text1"/>
          <w:highlight w:val="yellow"/>
        </w:rPr>
        <w:t xml:space="preserve"> </w:t>
      </w:r>
      <w:r>
        <w:rPr>
          <w:color w:val="000000" w:themeColor="text1"/>
        </w:rPr>
        <w:t xml:space="preserve">4 </w:t>
      </w:r>
    </w:p>
    <w:p w14:paraId="7370342E" w14:textId="77777777" w:rsidR="00912B9D" w:rsidRDefault="00912B9D" w:rsidP="00912B9D">
      <w:pPr>
        <w:rPr>
          <w:color w:val="000000" w:themeColor="text1"/>
        </w:rPr>
      </w:pPr>
    </w:p>
    <w:p w14:paraId="328EB8F5" w14:textId="77777777" w:rsidR="00912B9D" w:rsidRPr="00995D44" w:rsidRDefault="00912B9D" w:rsidP="00912B9D">
      <w:pPr>
        <w:rPr>
          <w:color w:val="000000" w:themeColor="text1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88"/>
        <w:gridCol w:w="2976"/>
        <w:gridCol w:w="2694"/>
        <w:gridCol w:w="2692"/>
      </w:tblGrid>
      <w:tr w:rsidR="00D4598E" w14:paraId="3C914037" w14:textId="77777777" w:rsidTr="003F18EC">
        <w:tc>
          <w:tcPr>
            <w:tcW w:w="988" w:type="dxa"/>
          </w:tcPr>
          <w:p w14:paraId="285A5D4E" w14:textId="2F9A3324" w:rsidR="00D4598E" w:rsidRDefault="00D4598E" w:rsidP="00D4598E">
            <w:pPr>
              <w:rPr>
                <w:b/>
                <w:u w:val="single"/>
              </w:rPr>
            </w:pPr>
            <w:proofErr w:type="spellStart"/>
            <w:r>
              <w:rPr>
                <w:b/>
              </w:rPr>
              <w:t>Página</w:t>
            </w:r>
            <w:proofErr w:type="spellEnd"/>
          </w:p>
        </w:tc>
        <w:tc>
          <w:tcPr>
            <w:tcW w:w="2976" w:type="dxa"/>
          </w:tcPr>
          <w:p w14:paraId="2DBA4C0F" w14:textId="49A8BDD3" w:rsidR="00D4598E" w:rsidRDefault="00D4598E" w:rsidP="00D4598E">
            <w:pPr>
              <w:rPr>
                <w:b/>
                <w:u w:val="single"/>
              </w:rPr>
            </w:pPr>
            <w:r w:rsidRPr="000239A7">
              <w:rPr>
                <w:b/>
              </w:rPr>
              <w:t xml:space="preserve">Description </w:t>
            </w:r>
          </w:p>
        </w:tc>
        <w:tc>
          <w:tcPr>
            <w:tcW w:w="2694" w:type="dxa"/>
          </w:tcPr>
          <w:p w14:paraId="5F04A34E" w14:textId="69872802" w:rsidR="00D4598E" w:rsidRDefault="00D4598E" w:rsidP="00D4598E">
            <w:pPr>
              <w:rPr>
                <w:b/>
                <w:u w:val="single"/>
              </w:rPr>
            </w:pPr>
            <w:r>
              <w:rPr>
                <w:b/>
                <w:lang w:val="es-CR"/>
              </w:rPr>
              <w:t>Text</w:t>
            </w:r>
          </w:p>
        </w:tc>
        <w:tc>
          <w:tcPr>
            <w:tcW w:w="2692" w:type="dxa"/>
          </w:tcPr>
          <w:p w14:paraId="4FF9C898" w14:textId="0116C533" w:rsidR="00D4598E" w:rsidRDefault="00D4598E" w:rsidP="00D4598E">
            <w:pPr>
              <w:rPr>
                <w:b/>
                <w:u w:val="single"/>
              </w:rPr>
            </w:pPr>
            <w:r>
              <w:rPr>
                <w:b/>
                <w:lang w:val="es-CR"/>
              </w:rPr>
              <w:t xml:space="preserve">Imagen </w:t>
            </w:r>
          </w:p>
        </w:tc>
      </w:tr>
      <w:tr w:rsidR="00F13696" w14:paraId="3992C502" w14:textId="77777777" w:rsidTr="003F18EC">
        <w:tc>
          <w:tcPr>
            <w:tcW w:w="988" w:type="dxa"/>
          </w:tcPr>
          <w:p w14:paraId="2B596562" w14:textId="5BA60A55" w:rsidR="00F13696" w:rsidRDefault="00F13696" w:rsidP="00F13696">
            <w:pPr>
              <w:rPr>
                <w:b/>
                <w:u w:val="single"/>
              </w:rPr>
            </w:pPr>
            <w:r>
              <w:rPr>
                <w:b/>
              </w:rPr>
              <w:t>Front page</w:t>
            </w:r>
          </w:p>
        </w:tc>
        <w:tc>
          <w:tcPr>
            <w:tcW w:w="2976" w:type="dxa"/>
          </w:tcPr>
          <w:p w14:paraId="1F932D8E" w14:textId="0BE74D07" w:rsidR="00F13696" w:rsidRPr="00F13696" w:rsidRDefault="00F13696" w:rsidP="00F13696">
            <w:pPr>
              <w:rPr>
                <w:b/>
                <w:u w:val="single"/>
                <w:lang w:val="es-CR"/>
              </w:rPr>
            </w:pPr>
            <w:r w:rsidRPr="00664216">
              <w:rPr>
                <w:color w:val="538135" w:themeColor="accent6" w:themeShade="BF"/>
                <w:lang w:val="es-CR"/>
              </w:rPr>
              <w:t xml:space="preserve">En esta página va el nombre </w:t>
            </w:r>
            <w:r>
              <w:rPr>
                <w:color w:val="538135" w:themeColor="accent6" w:themeShade="BF"/>
                <w:lang w:val="es-CR"/>
              </w:rPr>
              <w:t xml:space="preserve">y número </w:t>
            </w:r>
            <w:r w:rsidRPr="00664216">
              <w:rPr>
                <w:color w:val="538135" w:themeColor="accent6" w:themeShade="BF"/>
                <w:lang w:val="es-CR"/>
              </w:rPr>
              <w:t>de la unidad y un dibujo alusivo al libro</w:t>
            </w:r>
          </w:p>
        </w:tc>
        <w:tc>
          <w:tcPr>
            <w:tcW w:w="2694" w:type="dxa"/>
          </w:tcPr>
          <w:p w14:paraId="54EBF883" w14:textId="77777777" w:rsidR="007F6284" w:rsidRPr="007F6284" w:rsidRDefault="007F6284" w:rsidP="007F6284">
            <w:pPr>
              <w:rPr>
                <w:b/>
              </w:rPr>
            </w:pPr>
            <w:r w:rsidRPr="007F6284">
              <w:rPr>
                <w:b/>
              </w:rPr>
              <w:t>Unit 4: Loving and Caring for Animals</w:t>
            </w:r>
          </w:p>
          <w:p w14:paraId="6C4768F7" w14:textId="61AD6AED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0A92B768" w14:textId="4CA7C4A3" w:rsidR="00F13696" w:rsidRDefault="00FB6078" w:rsidP="00FB6078">
            <w:pPr>
              <w:rPr>
                <w:b/>
                <w:u w:val="single"/>
              </w:rPr>
            </w:pPr>
            <w:proofErr w:type="spellStart"/>
            <w:r>
              <w:rPr>
                <w:b/>
                <w:u w:val="single"/>
              </w:rPr>
              <w:t>Niños</w:t>
            </w:r>
            <w:proofErr w:type="spellEnd"/>
            <w:r>
              <w:rPr>
                <w:b/>
                <w:u w:val="single"/>
              </w:rPr>
              <w:t xml:space="preserve"> </w:t>
            </w:r>
            <w:proofErr w:type="spellStart"/>
            <w:r>
              <w:rPr>
                <w:b/>
                <w:u w:val="single"/>
              </w:rPr>
              <w:t>acariciando</w:t>
            </w:r>
            <w:proofErr w:type="spellEnd"/>
            <w:r>
              <w:rPr>
                <w:b/>
                <w:u w:val="single"/>
              </w:rPr>
              <w:t xml:space="preserve"> </w:t>
            </w:r>
            <w:proofErr w:type="spellStart"/>
            <w:r>
              <w:rPr>
                <w:b/>
                <w:u w:val="single"/>
              </w:rPr>
              <w:t>animalitos</w:t>
            </w:r>
            <w:proofErr w:type="spellEnd"/>
          </w:p>
        </w:tc>
      </w:tr>
      <w:tr w:rsidR="00F13696" w:rsidRPr="00CB4E86" w14:paraId="6D3C7AE9" w14:textId="77777777" w:rsidTr="003F18EC">
        <w:tc>
          <w:tcPr>
            <w:tcW w:w="988" w:type="dxa"/>
          </w:tcPr>
          <w:p w14:paraId="4E9CA85B" w14:textId="2B3C02D7" w:rsidR="00F13696" w:rsidRPr="00926503" w:rsidRDefault="00926503" w:rsidP="00926503">
            <w:pPr>
              <w:jc w:val="center"/>
              <w:rPr>
                <w:b/>
              </w:rPr>
            </w:pPr>
            <w:r w:rsidRPr="00926503">
              <w:rPr>
                <w:b/>
              </w:rPr>
              <w:t>1</w:t>
            </w:r>
          </w:p>
        </w:tc>
        <w:tc>
          <w:tcPr>
            <w:tcW w:w="2976" w:type="dxa"/>
          </w:tcPr>
          <w:p w14:paraId="4FB1E0F3" w14:textId="77777777" w:rsidR="00F13696" w:rsidRDefault="00926503" w:rsidP="00411BEA">
            <w:pPr>
              <w:rPr>
                <w:color w:val="8EAADB" w:themeColor="accent1" w:themeTint="99"/>
              </w:rPr>
            </w:pPr>
            <w:r w:rsidRPr="00411BEA">
              <w:rPr>
                <w:color w:val="8EAADB" w:themeColor="accent1" w:themeTint="99"/>
              </w:rPr>
              <w:t xml:space="preserve">Picture of the 6 aliens together in the UFO </w:t>
            </w:r>
          </w:p>
          <w:p w14:paraId="6AF38199" w14:textId="4972B4BB" w:rsidR="00411BEA" w:rsidRPr="00411BEA" w:rsidRDefault="00411BEA" w:rsidP="00411BEA">
            <w:pPr>
              <w:rPr>
                <w:lang w:val="es-CR"/>
              </w:rPr>
            </w:pPr>
            <w:r w:rsidRPr="00411BEA">
              <w:rPr>
                <w:rStyle w:val="shorttext"/>
                <w:color w:val="538135" w:themeColor="accent6" w:themeShade="BF"/>
                <w:lang w:val="es-ES"/>
              </w:rPr>
              <w:t>Imagen de los 6 alienígenas juntos en el OVNI</w:t>
            </w:r>
          </w:p>
        </w:tc>
        <w:tc>
          <w:tcPr>
            <w:tcW w:w="2694" w:type="dxa"/>
          </w:tcPr>
          <w:p w14:paraId="1ABFC2EB" w14:textId="6BB029B7" w:rsidR="00F13696" w:rsidRPr="009876EE" w:rsidRDefault="009876EE" w:rsidP="009876EE">
            <w:pPr>
              <w:rPr>
                <w:b/>
                <w:u w:val="single"/>
              </w:rPr>
            </w:pPr>
            <w:proofErr w:type="spellStart"/>
            <w:r w:rsidRPr="003A7E00">
              <w:rPr>
                <w:b/>
              </w:rPr>
              <w:t>Klemen</w:t>
            </w:r>
            <w:proofErr w:type="spellEnd"/>
            <w:r w:rsidRPr="003A7E00">
              <w:rPr>
                <w:b/>
              </w:rPr>
              <w:t>:</w:t>
            </w:r>
            <w:r w:rsidRPr="009876EE">
              <w:t xml:space="preserve"> “I learned about houses. </w:t>
            </w:r>
            <w:proofErr w:type="spellStart"/>
            <w:r w:rsidRPr="009876EE">
              <w:t>Quoper</w:t>
            </w:r>
            <w:proofErr w:type="spellEnd"/>
            <w:r w:rsidRPr="009876EE">
              <w:t>, you’re next.”</w:t>
            </w:r>
          </w:p>
        </w:tc>
        <w:tc>
          <w:tcPr>
            <w:tcW w:w="2692" w:type="dxa"/>
          </w:tcPr>
          <w:p w14:paraId="49A5806C" w14:textId="07D9A8A5" w:rsidR="00F13696" w:rsidRPr="00CB4E86" w:rsidRDefault="00CB4E86" w:rsidP="00CB4E86">
            <w:pPr>
              <w:rPr>
                <w:b/>
                <w:u w:val="single"/>
                <w:lang w:val="es-CR"/>
              </w:rPr>
            </w:pPr>
            <w:r w:rsidRPr="00117666">
              <w:rPr>
                <w:rStyle w:val="shorttext"/>
                <w:color w:val="538135" w:themeColor="accent6" w:themeShade="BF"/>
                <w:lang w:val="es-ES"/>
              </w:rPr>
              <w:t xml:space="preserve">Imagen de los 6 alienígenas juntos en el OVNI </w:t>
            </w:r>
            <w:r>
              <w:rPr>
                <w:rStyle w:val="shorttext"/>
                <w:color w:val="538135" w:themeColor="accent6" w:themeShade="BF"/>
                <w:lang w:val="es-ES"/>
              </w:rPr>
              <w:t xml:space="preserve">viéndose uno a los otros y señalando a </w:t>
            </w:r>
            <w:proofErr w:type="spellStart"/>
            <w:r>
              <w:rPr>
                <w:rStyle w:val="shorttext"/>
                <w:color w:val="538135" w:themeColor="accent6" w:themeShade="BF"/>
                <w:lang w:val="es-ES"/>
              </w:rPr>
              <w:t>Quoper</w:t>
            </w:r>
            <w:proofErr w:type="spellEnd"/>
          </w:p>
        </w:tc>
      </w:tr>
      <w:tr w:rsidR="00F13696" w:rsidRPr="00CB4E86" w14:paraId="00C7BA7C" w14:textId="77777777" w:rsidTr="003F18EC">
        <w:tc>
          <w:tcPr>
            <w:tcW w:w="988" w:type="dxa"/>
          </w:tcPr>
          <w:p w14:paraId="44442804" w14:textId="3845AA4D" w:rsidR="00F13696" w:rsidRPr="00926503" w:rsidRDefault="00926503" w:rsidP="00926503">
            <w:pPr>
              <w:jc w:val="center"/>
              <w:rPr>
                <w:b/>
              </w:rPr>
            </w:pPr>
            <w:r w:rsidRPr="00926503">
              <w:rPr>
                <w:b/>
              </w:rPr>
              <w:t>2</w:t>
            </w:r>
          </w:p>
        </w:tc>
        <w:tc>
          <w:tcPr>
            <w:tcW w:w="2976" w:type="dxa"/>
          </w:tcPr>
          <w:p w14:paraId="100FE184" w14:textId="77777777" w:rsidR="009876EE" w:rsidRDefault="009876EE" w:rsidP="009876EE">
            <w:pPr>
              <w:rPr>
                <w:color w:val="8EAADB" w:themeColor="accent1" w:themeTint="99"/>
              </w:rPr>
            </w:pPr>
            <w:r w:rsidRPr="00B957C5">
              <w:rPr>
                <w:color w:val="8EAADB" w:themeColor="accent1" w:themeTint="99"/>
              </w:rPr>
              <w:t xml:space="preserve">Next picture shows the </w:t>
            </w:r>
            <w:r w:rsidRPr="00353894">
              <w:rPr>
                <w:color w:val="8EAADB" w:themeColor="accent1" w:themeTint="99"/>
                <w:shd w:val="clear" w:color="auto" w:fill="FFFF00"/>
              </w:rPr>
              <w:t>black</w:t>
            </w:r>
            <w:r w:rsidRPr="00B957C5">
              <w:rPr>
                <w:color w:val="8EAADB" w:themeColor="accent1" w:themeTint="99"/>
              </w:rPr>
              <w:t xml:space="preserve"> alien coming down in the light beam and landing near a </w:t>
            </w:r>
            <w:r>
              <w:rPr>
                <w:color w:val="8EAADB" w:themeColor="accent1" w:themeTint="99"/>
              </w:rPr>
              <w:t>farm</w:t>
            </w:r>
            <w:r w:rsidRPr="00B957C5">
              <w:rPr>
                <w:color w:val="8EAADB" w:themeColor="accent1" w:themeTint="99"/>
              </w:rPr>
              <w:t>. There is a child standing there.</w:t>
            </w:r>
          </w:p>
          <w:p w14:paraId="05C00689" w14:textId="77777777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4" w:type="dxa"/>
          </w:tcPr>
          <w:p w14:paraId="32C76A85" w14:textId="476D584A" w:rsidR="00F13696" w:rsidRDefault="00F13696" w:rsidP="003506EE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274E455D" w14:textId="3E692437" w:rsidR="00F13696" w:rsidRPr="00CB4E86" w:rsidRDefault="00CB4E86" w:rsidP="00CB4E86">
            <w:pPr>
              <w:rPr>
                <w:b/>
                <w:u w:val="single"/>
                <w:lang w:val="es-CR"/>
              </w:rPr>
            </w:pPr>
            <w:r w:rsidRPr="00361C8A">
              <w:rPr>
                <w:lang w:val="es-CR"/>
              </w:rPr>
              <w:t xml:space="preserve">Una imagen </w:t>
            </w:r>
            <w:r>
              <w:rPr>
                <w:lang w:val="es-CR"/>
              </w:rPr>
              <w:t xml:space="preserve">plano abierto donde se observa el ovni y el rayo de luz donde va bajando el </w:t>
            </w:r>
            <w:proofErr w:type="spellStart"/>
            <w:r>
              <w:rPr>
                <w:lang w:val="es-CR"/>
              </w:rPr>
              <w:t>Alien</w:t>
            </w:r>
            <w:proofErr w:type="spellEnd"/>
            <w:r>
              <w:rPr>
                <w:lang w:val="es-CR"/>
              </w:rPr>
              <w:t xml:space="preserve"> negro. En el suelo una niña cerca de una granja</w:t>
            </w:r>
          </w:p>
        </w:tc>
      </w:tr>
      <w:tr w:rsidR="00E73389" w:rsidRPr="00D307D5" w14:paraId="207FA329" w14:textId="77777777" w:rsidTr="003F18EC">
        <w:tc>
          <w:tcPr>
            <w:tcW w:w="988" w:type="dxa"/>
          </w:tcPr>
          <w:p w14:paraId="17086FB6" w14:textId="06F3D1AA" w:rsidR="00E73389" w:rsidRPr="00926503" w:rsidRDefault="007C23C9" w:rsidP="00926503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2976" w:type="dxa"/>
          </w:tcPr>
          <w:p w14:paraId="39B2676B" w14:textId="2554CEAA" w:rsidR="00E73389" w:rsidRPr="00B957C5" w:rsidRDefault="00E73389" w:rsidP="009876EE">
            <w:pPr>
              <w:rPr>
                <w:color w:val="8EAADB" w:themeColor="accent1" w:themeTint="99"/>
              </w:rPr>
            </w:pPr>
            <w:r w:rsidRPr="00E73389">
              <w:rPr>
                <w:color w:val="000000" w:themeColor="text1"/>
              </w:rPr>
              <w:t>(points to farm and animals)</w:t>
            </w:r>
          </w:p>
        </w:tc>
        <w:tc>
          <w:tcPr>
            <w:tcW w:w="2694" w:type="dxa"/>
          </w:tcPr>
          <w:p w14:paraId="68E91B93" w14:textId="77777777" w:rsidR="00E73389" w:rsidRPr="00E73389" w:rsidRDefault="00E73389" w:rsidP="00E73389">
            <w:pPr>
              <w:rPr>
                <w:color w:val="000000" w:themeColor="text1"/>
              </w:rPr>
            </w:pPr>
            <w:proofErr w:type="spellStart"/>
            <w:r w:rsidRPr="003A7E00">
              <w:rPr>
                <w:b/>
                <w:color w:val="000000" w:themeColor="text1"/>
              </w:rPr>
              <w:t>Quoper</w:t>
            </w:r>
            <w:proofErr w:type="spellEnd"/>
            <w:r w:rsidRPr="003A7E00">
              <w:rPr>
                <w:b/>
                <w:color w:val="000000" w:themeColor="text1"/>
              </w:rPr>
              <w:t>:</w:t>
            </w:r>
            <w:r w:rsidRPr="00E73389">
              <w:rPr>
                <w:color w:val="000000" w:themeColor="text1"/>
              </w:rPr>
              <w:t xml:space="preserve"> Hello. I am </w:t>
            </w:r>
            <w:proofErr w:type="spellStart"/>
            <w:r w:rsidRPr="00E73389">
              <w:rPr>
                <w:color w:val="000000" w:themeColor="text1"/>
              </w:rPr>
              <w:t>Quoper</w:t>
            </w:r>
            <w:proofErr w:type="spellEnd"/>
            <w:r w:rsidRPr="00E73389">
              <w:rPr>
                <w:color w:val="000000" w:themeColor="text1"/>
              </w:rPr>
              <w:t>.</w:t>
            </w:r>
          </w:p>
          <w:p w14:paraId="51D3C36C" w14:textId="77777777" w:rsidR="00E73389" w:rsidRPr="00E73389" w:rsidRDefault="00E73389" w:rsidP="00E73389">
            <w:pPr>
              <w:rPr>
                <w:color w:val="000000" w:themeColor="text1"/>
              </w:rPr>
            </w:pPr>
            <w:r w:rsidRPr="003A7E00">
              <w:rPr>
                <w:b/>
                <w:color w:val="000000" w:themeColor="text1"/>
              </w:rPr>
              <w:lastRenderedPageBreak/>
              <w:t>Child:</w:t>
            </w:r>
            <w:r w:rsidRPr="00E73389">
              <w:rPr>
                <w:color w:val="000000" w:themeColor="text1"/>
              </w:rPr>
              <w:t xml:space="preserve"> Hi, </w:t>
            </w:r>
            <w:proofErr w:type="spellStart"/>
            <w:r w:rsidRPr="00E73389">
              <w:rPr>
                <w:color w:val="000000" w:themeColor="text1"/>
              </w:rPr>
              <w:t>Quoper</w:t>
            </w:r>
            <w:proofErr w:type="spellEnd"/>
            <w:r w:rsidRPr="00E73389">
              <w:rPr>
                <w:color w:val="000000" w:themeColor="text1"/>
              </w:rPr>
              <w:t>. How are you?</w:t>
            </w:r>
          </w:p>
          <w:p w14:paraId="43FCEB17" w14:textId="77777777" w:rsidR="00E73389" w:rsidRPr="00E73389" w:rsidRDefault="00E73389" w:rsidP="00E73389">
            <w:pPr>
              <w:rPr>
                <w:color w:val="000000" w:themeColor="text1"/>
              </w:rPr>
            </w:pPr>
            <w:proofErr w:type="spellStart"/>
            <w:r w:rsidRPr="00E73389">
              <w:rPr>
                <w:color w:val="000000" w:themeColor="text1"/>
              </w:rPr>
              <w:t>Quoper</w:t>
            </w:r>
            <w:proofErr w:type="spellEnd"/>
            <w:r w:rsidRPr="00E73389">
              <w:rPr>
                <w:color w:val="000000" w:themeColor="text1"/>
              </w:rPr>
              <w:t xml:space="preserve">: I am fine. </w:t>
            </w:r>
          </w:p>
          <w:p w14:paraId="58D39790" w14:textId="77777777" w:rsidR="00E73389" w:rsidRPr="00E73389" w:rsidRDefault="00E73389" w:rsidP="00E73389">
            <w:pPr>
              <w:rPr>
                <w:color w:val="000000" w:themeColor="text1"/>
              </w:rPr>
            </w:pPr>
          </w:p>
          <w:p w14:paraId="0C364698" w14:textId="77777777" w:rsidR="00E73389" w:rsidRDefault="00E73389" w:rsidP="007C23C9">
            <w:pPr>
              <w:rPr>
                <w:color w:val="000000" w:themeColor="text1"/>
              </w:rPr>
            </w:pPr>
          </w:p>
        </w:tc>
        <w:tc>
          <w:tcPr>
            <w:tcW w:w="2692" w:type="dxa"/>
          </w:tcPr>
          <w:p w14:paraId="193EFD14" w14:textId="0A59913F" w:rsidR="00E73389" w:rsidRPr="00572DD8" w:rsidRDefault="00D307D5" w:rsidP="00F13696">
            <w:pPr>
              <w:rPr>
                <w:u w:val="single"/>
                <w:lang w:val="es-CR"/>
              </w:rPr>
            </w:pPr>
            <w:r w:rsidRPr="00572DD8">
              <w:rPr>
                <w:lang w:val="es-CR"/>
              </w:rPr>
              <w:lastRenderedPageBreak/>
              <w:t xml:space="preserve">Una niña  y el </w:t>
            </w:r>
            <w:proofErr w:type="spellStart"/>
            <w:r w:rsidRPr="00572DD8">
              <w:rPr>
                <w:lang w:val="es-CR"/>
              </w:rPr>
              <w:t>Alien</w:t>
            </w:r>
            <w:proofErr w:type="spellEnd"/>
            <w:r w:rsidRPr="00572DD8">
              <w:rPr>
                <w:lang w:val="es-CR"/>
              </w:rPr>
              <w:t xml:space="preserve"> saludándose</w:t>
            </w:r>
          </w:p>
        </w:tc>
      </w:tr>
      <w:tr w:rsidR="00F13696" w:rsidRPr="001152BD" w14:paraId="5F8D8A4A" w14:textId="77777777" w:rsidTr="003F18EC">
        <w:tc>
          <w:tcPr>
            <w:tcW w:w="988" w:type="dxa"/>
          </w:tcPr>
          <w:p w14:paraId="0949D548" w14:textId="0A2D0CA7" w:rsidR="00F13696" w:rsidRPr="00926503" w:rsidRDefault="007C23C9" w:rsidP="00926503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4</w:t>
            </w:r>
          </w:p>
        </w:tc>
        <w:tc>
          <w:tcPr>
            <w:tcW w:w="2976" w:type="dxa"/>
          </w:tcPr>
          <w:p w14:paraId="7087E167" w14:textId="77777777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4" w:type="dxa"/>
          </w:tcPr>
          <w:p w14:paraId="023229C6" w14:textId="77777777" w:rsidR="007C23C9" w:rsidRPr="00E73389" w:rsidRDefault="007C23C9" w:rsidP="007C23C9">
            <w:pPr>
              <w:rPr>
                <w:color w:val="000000" w:themeColor="text1"/>
              </w:rPr>
            </w:pPr>
            <w:proofErr w:type="spellStart"/>
            <w:proofErr w:type="gramStart"/>
            <w:r w:rsidRPr="003A7E00">
              <w:rPr>
                <w:b/>
                <w:color w:val="000000" w:themeColor="text1"/>
              </w:rPr>
              <w:t>Quoper:</w:t>
            </w:r>
            <w:r w:rsidRPr="00E73389">
              <w:rPr>
                <w:color w:val="000000" w:themeColor="text1"/>
              </w:rPr>
              <w:t>What</w:t>
            </w:r>
            <w:proofErr w:type="spellEnd"/>
            <w:proofErr w:type="gramEnd"/>
            <w:r w:rsidRPr="00E73389">
              <w:rPr>
                <w:color w:val="000000" w:themeColor="text1"/>
              </w:rPr>
              <w:t xml:space="preserve"> is this? </w:t>
            </w:r>
          </w:p>
          <w:p w14:paraId="1C13D20B" w14:textId="619B04D4" w:rsidR="007C23C9" w:rsidRDefault="007C23C9" w:rsidP="007C23C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hild: Th</w:t>
            </w:r>
            <w:r w:rsidR="00787467">
              <w:rPr>
                <w:color w:val="000000" w:themeColor="text1"/>
              </w:rPr>
              <w:t>is</w:t>
            </w:r>
            <w:r>
              <w:rPr>
                <w:color w:val="000000" w:themeColor="text1"/>
              </w:rPr>
              <w:t xml:space="preserve"> a farm and th</w:t>
            </w:r>
            <w:r w:rsidR="00787467">
              <w:rPr>
                <w:color w:val="000000" w:themeColor="text1"/>
              </w:rPr>
              <w:t>e</w:t>
            </w:r>
            <w:r>
              <w:rPr>
                <w:color w:val="000000" w:themeColor="text1"/>
              </w:rPr>
              <w:t>se are animals.</w:t>
            </w:r>
          </w:p>
          <w:p w14:paraId="27DF253E" w14:textId="77777777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36A47E49" w14:textId="291D9044" w:rsidR="00F13696" w:rsidRPr="00572DD8" w:rsidRDefault="001152BD" w:rsidP="001152BD">
            <w:pPr>
              <w:rPr>
                <w:u w:val="single"/>
                <w:lang w:val="es-CR"/>
              </w:rPr>
            </w:pPr>
            <w:r w:rsidRPr="00572DD8">
              <w:rPr>
                <w:lang w:val="es-CR"/>
              </w:rPr>
              <w:t xml:space="preserve">El </w:t>
            </w:r>
            <w:proofErr w:type="spellStart"/>
            <w:r w:rsidRPr="00572DD8">
              <w:rPr>
                <w:lang w:val="es-CR"/>
              </w:rPr>
              <w:t>alien</w:t>
            </w:r>
            <w:proofErr w:type="spellEnd"/>
            <w:r w:rsidRPr="00572DD8">
              <w:rPr>
                <w:lang w:val="es-CR"/>
              </w:rPr>
              <w:t xml:space="preserve"> señalando la granja y las animales</w:t>
            </w:r>
          </w:p>
        </w:tc>
      </w:tr>
      <w:tr w:rsidR="00F13696" w:rsidRPr="00F61B66" w14:paraId="5B9DDEA0" w14:textId="77777777" w:rsidTr="003F18EC">
        <w:tc>
          <w:tcPr>
            <w:tcW w:w="988" w:type="dxa"/>
          </w:tcPr>
          <w:p w14:paraId="53FF1591" w14:textId="42DA0F6B" w:rsidR="00F13696" w:rsidRPr="00926503" w:rsidRDefault="007C23C9" w:rsidP="00926503">
            <w:pPr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2976" w:type="dxa"/>
          </w:tcPr>
          <w:p w14:paraId="5CEA5207" w14:textId="77777777" w:rsidR="00F13696" w:rsidRDefault="00787467" w:rsidP="005A5634">
            <w:pPr>
              <w:rPr>
                <w:color w:val="8EAADB" w:themeColor="accent1" w:themeTint="99"/>
              </w:rPr>
            </w:pPr>
            <w:r w:rsidRPr="008E595C">
              <w:rPr>
                <w:color w:val="8EAADB" w:themeColor="accent1" w:themeTint="99"/>
              </w:rPr>
              <w:t xml:space="preserve">(picture of </w:t>
            </w:r>
            <w:proofErr w:type="spellStart"/>
            <w:r w:rsidRPr="008E595C">
              <w:rPr>
                <w:color w:val="8EAADB" w:themeColor="accent1" w:themeTint="99"/>
              </w:rPr>
              <w:t>Quoper</w:t>
            </w:r>
            <w:proofErr w:type="spellEnd"/>
            <w:r w:rsidRPr="008E595C">
              <w:rPr>
                <w:color w:val="8EAADB" w:themeColor="accent1" w:themeTint="99"/>
              </w:rPr>
              <w:t xml:space="preserve"> and child closer to some dogs, cows, pigs, cats, and birds)</w:t>
            </w:r>
          </w:p>
          <w:p w14:paraId="7BEB4FF6" w14:textId="178FB283" w:rsidR="005A5634" w:rsidRPr="005A5634" w:rsidRDefault="005A5634" w:rsidP="005A5634">
            <w:pPr>
              <w:rPr>
                <w:b/>
                <w:u w:val="single"/>
                <w:lang w:val="es-CR"/>
              </w:rPr>
            </w:pPr>
            <w:r w:rsidRPr="005C6644">
              <w:rPr>
                <w:color w:val="A8D08D" w:themeColor="accent6" w:themeTint="99"/>
                <w:lang w:val="es-ES"/>
              </w:rPr>
              <w:t xml:space="preserve">(Imagen de </w:t>
            </w:r>
            <w:proofErr w:type="spellStart"/>
            <w:r w:rsidRPr="005C6644">
              <w:rPr>
                <w:color w:val="A8D08D" w:themeColor="accent6" w:themeTint="99"/>
                <w:lang w:val="es-ES"/>
              </w:rPr>
              <w:t>Quoper</w:t>
            </w:r>
            <w:proofErr w:type="spellEnd"/>
            <w:r w:rsidRPr="005C6644">
              <w:rPr>
                <w:color w:val="A8D08D" w:themeColor="accent6" w:themeTint="99"/>
                <w:lang w:val="es-ES"/>
              </w:rPr>
              <w:t xml:space="preserve"> y el niño más cerca de algunos perros, vacas, cerdos, gatos y aves)</w:t>
            </w:r>
          </w:p>
        </w:tc>
        <w:tc>
          <w:tcPr>
            <w:tcW w:w="2694" w:type="dxa"/>
          </w:tcPr>
          <w:p w14:paraId="0EF2AE5A" w14:textId="77777777" w:rsidR="00670614" w:rsidRDefault="00670614" w:rsidP="00670614">
            <w:pPr>
              <w:rPr>
                <w:color w:val="000000" w:themeColor="text1"/>
              </w:rPr>
            </w:pPr>
            <w:proofErr w:type="spellStart"/>
            <w:r w:rsidRPr="003A7E00">
              <w:rPr>
                <w:b/>
                <w:color w:val="000000" w:themeColor="text1"/>
              </w:rPr>
              <w:t>Quoper</w:t>
            </w:r>
            <w:proofErr w:type="spellEnd"/>
            <w:r w:rsidRPr="003A7E00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What are the names of the animals?</w:t>
            </w:r>
          </w:p>
          <w:p w14:paraId="0F177B74" w14:textId="2537C8A0" w:rsidR="00670614" w:rsidRDefault="005A5634" w:rsidP="00670614">
            <w:pPr>
              <w:rPr>
                <w:color w:val="000000" w:themeColor="text1"/>
              </w:rPr>
            </w:pPr>
            <w:proofErr w:type="gramStart"/>
            <w:r w:rsidRPr="003A7E00">
              <w:rPr>
                <w:b/>
                <w:color w:val="000000" w:themeColor="text1"/>
              </w:rPr>
              <w:t>Child :</w:t>
            </w:r>
            <w:r w:rsidR="00670614">
              <w:rPr>
                <w:color w:val="000000" w:themeColor="text1"/>
              </w:rPr>
              <w:t>This</w:t>
            </w:r>
            <w:proofErr w:type="gramEnd"/>
            <w:r w:rsidR="00670614">
              <w:rPr>
                <w:color w:val="000000" w:themeColor="text1"/>
              </w:rPr>
              <w:t xml:space="preserve"> is a cow and cows say “moo”.</w:t>
            </w:r>
          </w:p>
          <w:p w14:paraId="12E7D2EE" w14:textId="77777777" w:rsidR="00670614" w:rsidRDefault="00670614" w:rsidP="00670614">
            <w:pPr>
              <w:rPr>
                <w:color w:val="000000" w:themeColor="text1"/>
              </w:rPr>
            </w:pPr>
            <w:proofErr w:type="spellStart"/>
            <w:r w:rsidRPr="003A7E00">
              <w:rPr>
                <w:b/>
                <w:color w:val="000000" w:themeColor="text1"/>
              </w:rPr>
              <w:t>Quoper</w:t>
            </w:r>
            <w:proofErr w:type="spellEnd"/>
            <w:r w:rsidRPr="003A7E00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Moo.</w:t>
            </w:r>
          </w:p>
          <w:p w14:paraId="0D678CFA" w14:textId="5BF40567" w:rsidR="00F13696" w:rsidRDefault="00771E5B" w:rsidP="00F13696">
            <w:pPr>
              <w:rPr>
                <w:b/>
                <w:u w:val="single"/>
              </w:rPr>
            </w:pPr>
            <w:r>
              <w:rPr>
                <w:color w:val="000000" w:themeColor="text1"/>
              </w:rPr>
              <w:t xml:space="preserve">Good job, </w:t>
            </w:r>
            <w:proofErr w:type="spellStart"/>
            <w:r>
              <w:rPr>
                <w:color w:val="000000" w:themeColor="text1"/>
              </w:rPr>
              <w:t>Quoper</w:t>
            </w:r>
            <w:proofErr w:type="spellEnd"/>
            <w:r>
              <w:rPr>
                <w:color w:val="000000" w:themeColor="text1"/>
              </w:rPr>
              <w:t>!</w:t>
            </w:r>
          </w:p>
        </w:tc>
        <w:tc>
          <w:tcPr>
            <w:tcW w:w="2692" w:type="dxa"/>
          </w:tcPr>
          <w:p w14:paraId="589808FE" w14:textId="67EC9326" w:rsidR="00F13696" w:rsidRPr="00572DD8" w:rsidRDefault="00F61B66" w:rsidP="00F13696">
            <w:pPr>
              <w:rPr>
                <w:lang w:val="es-CR"/>
              </w:rPr>
            </w:pPr>
            <w:proofErr w:type="spellStart"/>
            <w:r w:rsidRPr="00572DD8">
              <w:rPr>
                <w:lang w:val="es-CR"/>
              </w:rPr>
              <w:t>Quoper</w:t>
            </w:r>
            <w:proofErr w:type="spellEnd"/>
            <w:r w:rsidRPr="00572DD8">
              <w:rPr>
                <w:lang w:val="es-CR"/>
              </w:rPr>
              <w:t xml:space="preserve"> señala los animalitos y aparece el niño al lado de una vaca </w:t>
            </w:r>
          </w:p>
        </w:tc>
      </w:tr>
      <w:tr w:rsidR="00926503" w:rsidRPr="00572DD8" w14:paraId="3297A2D5" w14:textId="77777777" w:rsidTr="00926503">
        <w:tc>
          <w:tcPr>
            <w:tcW w:w="988" w:type="dxa"/>
          </w:tcPr>
          <w:p w14:paraId="17DCB805" w14:textId="68A6425B" w:rsidR="00926503" w:rsidRPr="00926503" w:rsidRDefault="007C23C9" w:rsidP="00926503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2976" w:type="dxa"/>
          </w:tcPr>
          <w:p w14:paraId="0E76CA76" w14:textId="77777777" w:rsidR="00926503" w:rsidRDefault="00706063" w:rsidP="003F18EC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 xml:space="preserve">(picture shows dog and cat rubbing against </w:t>
            </w:r>
            <w:proofErr w:type="spellStart"/>
            <w:r>
              <w:rPr>
                <w:color w:val="8EAADB" w:themeColor="accent1" w:themeTint="99"/>
              </w:rPr>
              <w:t>Quoper’s</w:t>
            </w:r>
            <w:proofErr w:type="spellEnd"/>
            <w:r>
              <w:rPr>
                <w:color w:val="8EAADB" w:themeColor="accent1" w:themeTint="99"/>
              </w:rPr>
              <w:t xml:space="preserve"> legs)</w:t>
            </w:r>
          </w:p>
          <w:p w14:paraId="098C6572" w14:textId="53D39244" w:rsidR="00AD1235" w:rsidRPr="00AD1235" w:rsidRDefault="00AD1235" w:rsidP="003F18EC">
            <w:pPr>
              <w:rPr>
                <w:b/>
                <w:u w:val="single"/>
                <w:lang w:val="es-CR"/>
              </w:rPr>
            </w:pPr>
            <w:r w:rsidRPr="00AD1235">
              <w:rPr>
                <w:color w:val="A8D08D" w:themeColor="accent6" w:themeTint="99"/>
                <w:lang w:val="es-ES"/>
              </w:rPr>
              <w:t xml:space="preserve">(La imagen muestra a perros y gatos frotándose contra las piernas de </w:t>
            </w:r>
            <w:proofErr w:type="spellStart"/>
            <w:r w:rsidRPr="00AD1235">
              <w:rPr>
                <w:color w:val="A8D08D" w:themeColor="accent6" w:themeTint="99"/>
                <w:lang w:val="es-ES"/>
              </w:rPr>
              <w:t>Quoper</w:t>
            </w:r>
            <w:proofErr w:type="spellEnd"/>
            <w:r w:rsidRPr="00AD1235">
              <w:rPr>
                <w:color w:val="A8D08D" w:themeColor="accent6" w:themeTint="99"/>
                <w:lang w:val="es-ES"/>
              </w:rPr>
              <w:t>)</w:t>
            </w:r>
          </w:p>
        </w:tc>
        <w:tc>
          <w:tcPr>
            <w:tcW w:w="2694" w:type="dxa"/>
          </w:tcPr>
          <w:p w14:paraId="0EF6B705" w14:textId="1733EB9D" w:rsidR="00706063" w:rsidRDefault="00706063" w:rsidP="00706063">
            <w:pPr>
              <w:rPr>
                <w:color w:val="000000" w:themeColor="text1"/>
              </w:rPr>
            </w:pPr>
            <w:proofErr w:type="spellStart"/>
            <w:proofErr w:type="gramStart"/>
            <w:r w:rsidRPr="00BE222F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>This</w:t>
            </w:r>
            <w:proofErr w:type="spellEnd"/>
            <w:proofErr w:type="gramEnd"/>
            <w:r>
              <w:rPr>
                <w:color w:val="000000" w:themeColor="text1"/>
              </w:rPr>
              <w:t xml:space="preserve"> is a dog and this is a cat. They like you!</w:t>
            </w:r>
          </w:p>
          <w:p w14:paraId="74D6605D" w14:textId="11FACD71" w:rsidR="00706063" w:rsidRDefault="00706063" w:rsidP="00706063">
            <w:pPr>
              <w:rPr>
                <w:color w:val="000000" w:themeColor="text1"/>
              </w:rPr>
            </w:pPr>
            <w:proofErr w:type="spellStart"/>
            <w:r w:rsidRPr="00BE222F">
              <w:rPr>
                <w:b/>
                <w:color w:val="000000" w:themeColor="text1"/>
              </w:rPr>
              <w:t>Quoper</w:t>
            </w:r>
            <w:proofErr w:type="spellEnd"/>
            <w:r w:rsidRPr="00BE222F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I like these animals.</w:t>
            </w:r>
          </w:p>
          <w:p w14:paraId="6A1C80C8" w14:textId="77777777" w:rsidR="00926503" w:rsidRDefault="00926503" w:rsidP="003F18EC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6285659A" w14:textId="55930877" w:rsidR="00926503" w:rsidRPr="00A7266C" w:rsidRDefault="00572DD8" w:rsidP="003F18EC">
            <w:pPr>
              <w:rPr>
                <w:b/>
                <w:lang w:val="es-CR"/>
              </w:rPr>
            </w:pPr>
            <w:r w:rsidRPr="00A7266C">
              <w:rPr>
                <w:b/>
                <w:lang w:val="es-CR"/>
              </w:rPr>
              <w:t>El niño al lado de un perro y un gato</w:t>
            </w:r>
          </w:p>
        </w:tc>
      </w:tr>
      <w:tr w:rsidR="00926503" w:rsidRPr="00A7266C" w14:paraId="35CC17ED" w14:textId="77777777" w:rsidTr="00926503">
        <w:tc>
          <w:tcPr>
            <w:tcW w:w="988" w:type="dxa"/>
          </w:tcPr>
          <w:p w14:paraId="7E4E8FB4" w14:textId="0EDDE927" w:rsidR="00926503" w:rsidRPr="00926503" w:rsidRDefault="007C23C9" w:rsidP="00926503">
            <w:pPr>
              <w:jc w:val="center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2976" w:type="dxa"/>
          </w:tcPr>
          <w:p w14:paraId="780B823D" w14:textId="77777777" w:rsidR="00926503" w:rsidRDefault="00086284" w:rsidP="003F18EC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 xml:space="preserve">(maybe the bird is sitting on </w:t>
            </w:r>
            <w:proofErr w:type="spellStart"/>
            <w:r>
              <w:rPr>
                <w:color w:val="8EAADB" w:themeColor="accent1" w:themeTint="99"/>
              </w:rPr>
              <w:t>Quoper’s</w:t>
            </w:r>
            <w:proofErr w:type="spellEnd"/>
            <w:r>
              <w:rPr>
                <w:color w:val="8EAADB" w:themeColor="accent1" w:themeTint="99"/>
              </w:rPr>
              <w:t xml:space="preserve"> head)</w:t>
            </w:r>
          </w:p>
          <w:p w14:paraId="26EBF3CA" w14:textId="16AA7C6C" w:rsidR="00AD1235" w:rsidRPr="00AD1235" w:rsidRDefault="00AD1235" w:rsidP="003F18EC">
            <w:pPr>
              <w:rPr>
                <w:b/>
                <w:u w:val="single"/>
                <w:lang w:val="es-CR"/>
              </w:rPr>
            </w:pPr>
            <w:r w:rsidRPr="00AD1235">
              <w:rPr>
                <w:rStyle w:val="shorttext"/>
                <w:color w:val="A8D08D" w:themeColor="accent6" w:themeTint="99"/>
                <w:lang w:val="es-ES"/>
              </w:rPr>
              <w:t xml:space="preserve">(Tal vez el pájaro está sentado en la cabeza de </w:t>
            </w:r>
            <w:proofErr w:type="spellStart"/>
            <w:r w:rsidRPr="00AD1235">
              <w:rPr>
                <w:rStyle w:val="shorttext"/>
                <w:color w:val="A8D08D" w:themeColor="accent6" w:themeTint="99"/>
                <w:lang w:val="es-ES"/>
              </w:rPr>
              <w:t>Quoper</w:t>
            </w:r>
            <w:proofErr w:type="spellEnd"/>
            <w:r w:rsidRPr="00AD1235">
              <w:rPr>
                <w:rStyle w:val="shorttext"/>
                <w:color w:val="A8D08D" w:themeColor="accent6" w:themeTint="99"/>
                <w:lang w:val="es-ES"/>
              </w:rPr>
              <w:t>)</w:t>
            </w:r>
          </w:p>
        </w:tc>
        <w:tc>
          <w:tcPr>
            <w:tcW w:w="2694" w:type="dxa"/>
          </w:tcPr>
          <w:p w14:paraId="058698AB" w14:textId="77777777" w:rsidR="00086284" w:rsidRDefault="00086284" w:rsidP="00086284">
            <w:pPr>
              <w:rPr>
                <w:color w:val="000000" w:themeColor="text1"/>
              </w:rPr>
            </w:pPr>
            <w:r w:rsidRPr="00BE222F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This is a pig and this is a bird. They live on the farm.</w:t>
            </w:r>
          </w:p>
          <w:p w14:paraId="44F4488D" w14:textId="77777777" w:rsidR="00926503" w:rsidRDefault="00926503" w:rsidP="003F18EC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6A901D97" w14:textId="0004D12C" w:rsidR="00926503" w:rsidRPr="00A7266C" w:rsidRDefault="00A7266C" w:rsidP="00A7266C">
            <w:pPr>
              <w:rPr>
                <w:b/>
                <w:u w:val="single"/>
                <w:lang w:val="es-CR"/>
              </w:rPr>
            </w:pPr>
            <w:r w:rsidRPr="00A7266C">
              <w:rPr>
                <w:b/>
                <w:lang w:val="es-CR"/>
              </w:rPr>
              <w:t xml:space="preserve">El niño al lado de un </w:t>
            </w:r>
            <w:r>
              <w:rPr>
                <w:b/>
                <w:lang w:val="es-CR"/>
              </w:rPr>
              <w:t>cerdo</w:t>
            </w:r>
            <w:r w:rsidRPr="00A7266C">
              <w:rPr>
                <w:b/>
                <w:lang w:val="es-CR"/>
              </w:rPr>
              <w:t xml:space="preserve"> y </w:t>
            </w:r>
            <w:r>
              <w:rPr>
                <w:b/>
                <w:lang w:val="es-CR"/>
              </w:rPr>
              <w:t xml:space="preserve">un pájaro  encima del cerdo </w:t>
            </w:r>
          </w:p>
        </w:tc>
      </w:tr>
      <w:tr w:rsidR="00926503" w:rsidRPr="00C77501" w14:paraId="7D0F136C" w14:textId="77777777" w:rsidTr="00926503">
        <w:tc>
          <w:tcPr>
            <w:tcW w:w="988" w:type="dxa"/>
          </w:tcPr>
          <w:p w14:paraId="71BEB26A" w14:textId="0C379F6C" w:rsidR="00926503" w:rsidRPr="00926503" w:rsidRDefault="007C23C9" w:rsidP="00926503">
            <w:pPr>
              <w:jc w:val="center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2976" w:type="dxa"/>
          </w:tcPr>
          <w:p w14:paraId="66FCA236" w14:textId="77777777" w:rsidR="00926503" w:rsidRDefault="00AD1235" w:rsidP="003F18EC">
            <w:pPr>
              <w:rPr>
                <w:color w:val="8EAADB" w:themeColor="accent1" w:themeTint="99"/>
              </w:rPr>
            </w:pPr>
            <w:r w:rsidRPr="008E595C">
              <w:rPr>
                <w:color w:val="8EAADB" w:themeColor="accent1" w:themeTint="99"/>
              </w:rPr>
              <w:t>(picture shows farmer waving and walking towards them)</w:t>
            </w:r>
          </w:p>
          <w:p w14:paraId="3BCF8C1C" w14:textId="22806DCA" w:rsidR="00AD1235" w:rsidRDefault="00AD1235" w:rsidP="003F18EC">
            <w:pPr>
              <w:rPr>
                <w:b/>
                <w:u w:val="single"/>
              </w:rPr>
            </w:pPr>
            <w:r w:rsidRPr="00AD1235">
              <w:rPr>
                <w:color w:val="A8D08D" w:themeColor="accent6" w:themeTint="99"/>
              </w:rPr>
              <w:t>(picture shows farmer waving and walking towards them)</w:t>
            </w:r>
          </w:p>
        </w:tc>
        <w:tc>
          <w:tcPr>
            <w:tcW w:w="2694" w:type="dxa"/>
          </w:tcPr>
          <w:p w14:paraId="509F51E6" w14:textId="77777777" w:rsidR="00086284" w:rsidRDefault="00086284" w:rsidP="00086284">
            <w:pPr>
              <w:rPr>
                <w:color w:val="000000" w:themeColor="text1"/>
              </w:rPr>
            </w:pPr>
            <w:proofErr w:type="spellStart"/>
            <w:proofErr w:type="gramStart"/>
            <w:r w:rsidRPr="00BE222F">
              <w:rPr>
                <w:b/>
                <w:color w:val="000000" w:themeColor="text1"/>
              </w:rPr>
              <w:t>Quoper</w:t>
            </w:r>
            <w:proofErr w:type="spellEnd"/>
            <w:r w:rsidRPr="00BE222F">
              <w:rPr>
                <w:b/>
                <w:color w:val="000000" w:themeColor="text1"/>
              </w:rPr>
              <w:t xml:space="preserve"> :</w:t>
            </w:r>
            <w:r>
              <w:rPr>
                <w:color w:val="000000" w:themeColor="text1"/>
              </w:rPr>
              <w:t>Who</w:t>
            </w:r>
            <w:proofErr w:type="gramEnd"/>
            <w:r>
              <w:rPr>
                <w:color w:val="000000" w:themeColor="text1"/>
              </w:rPr>
              <w:t xml:space="preserve"> takes care of the animals?</w:t>
            </w:r>
          </w:p>
          <w:p w14:paraId="0B15BEEC" w14:textId="2FAEF131" w:rsidR="00086284" w:rsidRDefault="00086284" w:rsidP="00086284">
            <w:pPr>
              <w:rPr>
                <w:color w:val="000000" w:themeColor="text1"/>
              </w:rPr>
            </w:pPr>
            <w:r w:rsidRPr="00BE222F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The farmer takes care of the animals. He feeds them, grooms them, and gives them shelter.</w:t>
            </w:r>
          </w:p>
          <w:p w14:paraId="243EF4E7" w14:textId="77777777" w:rsidR="00926503" w:rsidRDefault="00926503" w:rsidP="003F18EC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1E45F685" w14:textId="0926CF9D" w:rsidR="00926503" w:rsidRPr="00055B16" w:rsidRDefault="00C77501" w:rsidP="003F18EC">
            <w:pPr>
              <w:rPr>
                <w:b/>
                <w:lang w:val="es-CR"/>
              </w:rPr>
            </w:pPr>
            <w:r w:rsidRPr="00055B16">
              <w:rPr>
                <w:b/>
                <w:lang w:val="es-CR"/>
              </w:rPr>
              <w:t xml:space="preserve">Imagen de un granjero </w:t>
            </w:r>
            <w:proofErr w:type="spellStart"/>
            <w:r w:rsidRPr="00055B16">
              <w:rPr>
                <w:b/>
                <w:lang w:val="es-CR"/>
              </w:rPr>
              <w:t>dandole</w:t>
            </w:r>
            <w:proofErr w:type="spellEnd"/>
            <w:r w:rsidRPr="00055B16">
              <w:rPr>
                <w:b/>
                <w:lang w:val="es-CR"/>
              </w:rPr>
              <w:t xml:space="preserve"> de comer a los animalitos. </w:t>
            </w:r>
          </w:p>
        </w:tc>
      </w:tr>
      <w:tr w:rsidR="00926503" w:rsidRPr="00DB1DBB" w14:paraId="1C051330" w14:textId="77777777" w:rsidTr="00926503">
        <w:tc>
          <w:tcPr>
            <w:tcW w:w="988" w:type="dxa"/>
          </w:tcPr>
          <w:p w14:paraId="295BCC0C" w14:textId="6D987A07" w:rsidR="00926503" w:rsidRPr="00926503" w:rsidRDefault="007C23C9" w:rsidP="00926503">
            <w:pPr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2976" w:type="dxa"/>
          </w:tcPr>
          <w:p w14:paraId="06305897" w14:textId="77777777" w:rsidR="00087752" w:rsidRDefault="00087752" w:rsidP="00087752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>(</w:t>
            </w:r>
            <w:proofErr w:type="spellStart"/>
            <w:r>
              <w:rPr>
                <w:color w:val="8EAADB" w:themeColor="accent1" w:themeTint="99"/>
              </w:rPr>
              <w:t>Quoper</w:t>
            </w:r>
            <w:proofErr w:type="spellEnd"/>
            <w:r>
              <w:rPr>
                <w:color w:val="8EAADB" w:themeColor="accent1" w:themeTint="99"/>
              </w:rPr>
              <w:t xml:space="preserve"> goes up the light beam into the UFO)</w:t>
            </w:r>
          </w:p>
          <w:p w14:paraId="01FD743B" w14:textId="76ECFB64" w:rsidR="00225D50" w:rsidRPr="00225D50" w:rsidRDefault="00225D50" w:rsidP="00087752">
            <w:pPr>
              <w:rPr>
                <w:color w:val="A8D08D" w:themeColor="accent6" w:themeTint="99"/>
                <w:lang w:val="es-CR"/>
              </w:rPr>
            </w:pPr>
            <w:r w:rsidRPr="00225D50">
              <w:rPr>
                <w:rStyle w:val="shorttext"/>
                <w:color w:val="A8D08D" w:themeColor="accent6" w:themeTint="99"/>
                <w:lang w:val="es-ES"/>
              </w:rPr>
              <w:t>(</w:t>
            </w:r>
            <w:proofErr w:type="spellStart"/>
            <w:r w:rsidRPr="00225D50">
              <w:rPr>
                <w:rStyle w:val="shorttext"/>
                <w:color w:val="A8D08D" w:themeColor="accent6" w:themeTint="99"/>
                <w:lang w:val="es-ES"/>
              </w:rPr>
              <w:t>Quoper</w:t>
            </w:r>
            <w:proofErr w:type="spellEnd"/>
            <w:r w:rsidRPr="00225D50">
              <w:rPr>
                <w:rStyle w:val="shorttext"/>
                <w:color w:val="A8D08D" w:themeColor="accent6" w:themeTint="99"/>
                <w:lang w:val="es-ES"/>
              </w:rPr>
              <w:t xml:space="preserve"> sube el rayo de luz al OVNI)</w:t>
            </w:r>
          </w:p>
          <w:p w14:paraId="41AFAC3F" w14:textId="77777777" w:rsidR="00926503" w:rsidRPr="00225D50" w:rsidRDefault="00926503" w:rsidP="003F18EC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2694" w:type="dxa"/>
          </w:tcPr>
          <w:p w14:paraId="1D389FAB" w14:textId="77777777" w:rsidR="00087752" w:rsidRDefault="00087752" w:rsidP="00087752">
            <w:pPr>
              <w:rPr>
                <w:color w:val="000000" w:themeColor="text1"/>
              </w:rPr>
            </w:pPr>
            <w:proofErr w:type="spellStart"/>
            <w:r w:rsidRPr="00BE222F">
              <w:rPr>
                <w:b/>
                <w:color w:val="000000" w:themeColor="text1"/>
              </w:rPr>
              <w:t>Quoper</w:t>
            </w:r>
            <w:proofErr w:type="spellEnd"/>
            <w:r w:rsidRPr="00BE222F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I like this farm. Thank you for teaching me. I will teach my alien friends about farms and animals. Goodbye.</w:t>
            </w:r>
          </w:p>
          <w:p w14:paraId="205213C0" w14:textId="77777777" w:rsidR="00087752" w:rsidRDefault="00087752" w:rsidP="00087752">
            <w:pPr>
              <w:rPr>
                <w:color w:val="000000" w:themeColor="text1"/>
              </w:rPr>
            </w:pPr>
            <w:r w:rsidRPr="00BE222F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Bye, </w:t>
            </w:r>
            <w:proofErr w:type="spellStart"/>
            <w:r>
              <w:rPr>
                <w:color w:val="000000" w:themeColor="text1"/>
              </w:rPr>
              <w:t>Quoper</w:t>
            </w:r>
            <w:proofErr w:type="spellEnd"/>
            <w:r>
              <w:rPr>
                <w:color w:val="000000" w:themeColor="text1"/>
              </w:rPr>
              <w:t>!</w:t>
            </w:r>
          </w:p>
          <w:p w14:paraId="0B6FB618" w14:textId="77777777" w:rsidR="00926503" w:rsidRDefault="00926503" w:rsidP="003F18EC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57A97BF4" w14:textId="0769E26D" w:rsidR="00926503" w:rsidRPr="00DB1DBB" w:rsidRDefault="00DB1DBB" w:rsidP="003F18EC">
            <w:pPr>
              <w:rPr>
                <w:b/>
                <w:lang w:val="es-CR"/>
              </w:rPr>
            </w:pPr>
            <w:r w:rsidRPr="00DB1DBB">
              <w:rPr>
                <w:b/>
                <w:lang w:val="es-CR"/>
              </w:rPr>
              <w:t>(</w:t>
            </w:r>
            <w:proofErr w:type="spellStart"/>
            <w:r w:rsidRPr="00DB1DBB">
              <w:rPr>
                <w:b/>
                <w:lang w:val="es-CR"/>
              </w:rPr>
              <w:t>Quoper</w:t>
            </w:r>
            <w:proofErr w:type="spellEnd"/>
            <w:r w:rsidRPr="00DB1DBB">
              <w:rPr>
                <w:b/>
                <w:lang w:val="es-CR"/>
              </w:rPr>
              <w:t xml:space="preserve"> sube el rayo de luz al OVNI)</w:t>
            </w:r>
          </w:p>
        </w:tc>
      </w:tr>
      <w:tr w:rsidR="00D068FC" w14:paraId="0B5F24B8" w14:textId="77777777" w:rsidTr="00926503">
        <w:tc>
          <w:tcPr>
            <w:tcW w:w="988" w:type="dxa"/>
          </w:tcPr>
          <w:p w14:paraId="63C3DA4B" w14:textId="5C106B67" w:rsidR="00D068FC" w:rsidRDefault="00D068FC" w:rsidP="00926503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Credits</w:t>
            </w:r>
          </w:p>
        </w:tc>
        <w:tc>
          <w:tcPr>
            <w:tcW w:w="2976" w:type="dxa"/>
          </w:tcPr>
          <w:p w14:paraId="6B9A5F30" w14:textId="77777777" w:rsidR="00D068FC" w:rsidRDefault="00D068FC" w:rsidP="00087752">
            <w:pPr>
              <w:rPr>
                <w:color w:val="8EAADB" w:themeColor="accent1" w:themeTint="99"/>
              </w:rPr>
            </w:pPr>
          </w:p>
        </w:tc>
        <w:tc>
          <w:tcPr>
            <w:tcW w:w="2694" w:type="dxa"/>
          </w:tcPr>
          <w:p w14:paraId="1C429C84" w14:textId="77777777" w:rsidR="00D068FC" w:rsidRPr="00BE222F" w:rsidRDefault="00D068FC" w:rsidP="00087752">
            <w:pPr>
              <w:rPr>
                <w:b/>
                <w:color w:val="000000" w:themeColor="text1"/>
              </w:rPr>
            </w:pPr>
          </w:p>
        </w:tc>
        <w:tc>
          <w:tcPr>
            <w:tcW w:w="2692" w:type="dxa"/>
          </w:tcPr>
          <w:p w14:paraId="427B32F8" w14:textId="77777777" w:rsidR="00D068FC" w:rsidRDefault="00D068FC" w:rsidP="003F18EC">
            <w:pPr>
              <w:rPr>
                <w:b/>
                <w:u w:val="single"/>
              </w:rPr>
            </w:pPr>
          </w:p>
        </w:tc>
      </w:tr>
    </w:tbl>
    <w:p w14:paraId="20113A63" w14:textId="77777777" w:rsidR="00031DA4" w:rsidRDefault="00031DA4"/>
    <w:p w14:paraId="06004966" w14:textId="77777777" w:rsidR="00AE6CB4" w:rsidRPr="00854DBC" w:rsidRDefault="00AE6CB4"/>
    <w:p w14:paraId="7E2B5793" w14:textId="77777777" w:rsidR="00AE6CB4" w:rsidRDefault="00AE6CB4"/>
    <w:p w14:paraId="7C306B39" w14:textId="298D4D94" w:rsidR="00912B9D" w:rsidRDefault="00912B9D" w:rsidP="00912B9D">
      <w:pPr>
        <w:jc w:val="center"/>
        <w:rPr>
          <w:color w:val="000000" w:themeColor="text1"/>
        </w:rPr>
      </w:pPr>
      <w:proofErr w:type="spellStart"/>
      <w:r w:rsidRPr="009819CD">
        <w:rPr>
          <w:color w:val="000000" w:themeColor="text1"/>
          <w:highlight w:val="yellow"/>
        </w:rPr>
        <w:t>Libro</w:t>
      </w:r>
      <w:proofErr w:type="spellEnd"/>
      <w:r w:rsidRPr="009819CD">
        <w:rPr>
          <w:color w:val="000000" w:themeColor="text1"/>
          <w:highlight w:val="yellow"/>
        </w:rPr>
        <w:t xml:space="preserve"> </w:t>
      </w:r>
      <w:r>
        <w:rPr>
          <w:color w:val="000000" w:themeColor="text1"/>
        </w:rPr>
        <w:t>5</w:t>
      </w:r>
    </w:p>
    <w:p w14:paraId="688E76DF" w14:textId="77777777" w:rsidR="00912B9D" w:rsidRDefault="00912B9D" w:rsidP="00912B9D">
      <w:pPr>
        <w:rPr>
          <w:color w:val="000000" w:themeColor="text1"/>
        </w:rPr>
      </w:pPr>
    </w:p>
    <w:p w14:paraId="3C732AF2" w14:textId="77777777" w:rsidR="00912B9D" w:rsidRPr="00995D44" w:rsidRDefault="00912B9D" w:rsidP="00912B9D">
      <w:pPr>
        <w:rPr>
          <w:color w:val="000000" w:themeColor="text1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88"/>
        <w:gridCol w:w="2976"/>
        <w:gridCol w:w="2694"/>
        <w:gridCol w:w="2692"/>
      </w:tblGrid>
      <w:tr w:rsidR="00D4598E" w14:paraId="76DB8AB8" w14:textId="77777777" w:rsidTr="003F18EC">
        <w:tc>
          <w:tcPr>
            <w:tcW w:w="988" w:type="dxa"/>
          </w:tcPr>
          <w:p w14:paraId="294348E7" w14:textId="5F0E2B2F" w:rsidR="00D4598E" w:rsidRDefault="00D4598E" w:rsidP="00D4598E">
            <w:pPr>
              <w:rPr>
                <w:b/>
                <w:u w:val="single"/>
              </w:rPr>
            </w:pPr>
            <w:proofErr w:type="spellStart"/>
            <w:r>
              <w:rPr>
                <w:b/>
              </w:rPr>
              <w:t>Página</w:t>
            </w:r>
            <w:proofErr w:type="spellEnd"/>
          </w:p>
        </w:tc>
        <w:tc>
          <w:tcPr>
            <w:tcW w:w="2976" w:type="dxa"/>
          </w:tcPr>
          <w:p w14:paraId="1550883C" w14:textId="3D9BA016" w:rsidR="00D4598E" w:rsidRDefault="00D4598E" w:rsidP="00D4598E">
            <w:pPr>
              <w:rPr>
                <w:b/>
                <w:u w:val="single"/>
              </w:rPr>
            </w:pPr>
            <w:r w:rsidRPr="000239A7">
              <w:rPr>
                <w:b/>
              </w:rPr>
              <w:t xml:space="preserve">Description </w:t>
            </w:r>
          </w:p>
        </w:tc>
        <w:tc>
          <w:tcPr>
            <w:tcW w:w="2694" w:type="dxa"/>
          </w:tcPr>
          <w:p w14:paraId="4D870FC2" w14:textId="1659490E" w:rsidR="00D4598E" w:rsidRDefault="00D4598E" w:rsidP="00D4598E">
            <w:pPr>
              <w:rPr>
                <w:b/>
                <w:u w:val="single"/>
              </w:rPr>
            </w:pPr>
            <w:r>
              <w:rPr>
                <w:b/>
                <w:lang w:val="es-CR"/>
              </w:rPr>
              <w:t>Text</w:t>
            </w:r>
          </w:p>
        </w:tc>
        <w:tc>
          <w:tcPr>
            <w:tcW w:w="2692" w:type="dxa"/>
          </w:tcPr>
          <w:p w14:paraId="51745486" w14:textId="7A54687D" w:rsidR="00D4598E" w:rsidRDefault="00D4598E" w:rsidP="00D4598E">
            <w:pPr>
              <w:rPr>
                <w:b/>
                <w:u w:val="single"/>
              </w:rPr>
            </w:pPr>
            <w:r>
              <w:rPr>
                <w:b/>
                <w:lang w:val="es-CR"/>
              </w:rPr>
              <w:t xml:space="preserve">Imagen </w:t>
            </w:r>
          </w:p>
        </w:tc>
      </w:tr>
      <w:tr w:rsidR="00F13696" w14:paraId="0657611F" w14:textId="77777777" w:rsidTr="003F18EC">
        <w:tc>
          <w:tcPr>
            <w:tcW w:w="988" w:type="dxa"/>
          </w:tcPr>
          <w:p w14:paraId="5F65A037" w14:textId="1C715496" w:rsidR="00F13696" w:rsidRDefault="00F13696" w:rsidP="00F13696">
            <w:pPr>
              <w:rPr>
                <w:b/>
                <w:u w:val="single"/>
              </w:rPr>
            </w:pPr>
            <w:r>
              <w:rPr>
                <w:b/>
              </w:rPr>
              <w:t>Front page</w:t>
            </w:r>
          </w:p>
        </w:tc>
        <w:tc>
          <w:tcPr>
            <w:tcW w:w="2976" w:type="dxa"/>
          </w:tcPr>
          <w:p w14:paraId="58C0430F" w14:textId="42C6B9E9" w:rsidR="00F13696" w:rsidRPr="00F13696" w:rsidRDefault="00F13696" w:rsidP="00F13696">
            <w:pPr>
              <w:rPr>
                <w:b/>
                <w:u w:val="single"/>
                <w:lang w:val="es-CR"/>
              </w:rPr>
            </w:pPr>
            <w:r w:rsidRPr="00664216">
              <w:rPr>
                <w:color w:val="538135" w:themeColor="accent6" w:themeShade="BF"/>
                <w:lang w:val="es-CR"/>
              </w:rPr>
              <w:t xml:space="preserve">En esta página va el nombre </w:t>
            </w:r>
            <w:r>
              <w:rPr>
                <w:color w:val="538135" w:themeColor="accent6" w:themeShade="BF"/>
                <w:lang w:val="es-CR"/>
              </w:rPr>
              <w:t xml:space="preserve">y número </w:t>
            </w:r>
            <w:r w:rsidRPr="00664216">
              <w:rPr>
                <w:color w:val="538135" w:themeColor="accent6" w:themeShade="BF"/>
                <w:lang w:val="es-CR"/>
              </w:rPr>
              <w:t>de la unidad y un dibujo alusivo al libro</w:t>
            </w:r>
          </w:p>
        </w:tc>
        <w:tc>
          <w:tcPr>
            <w:tcW w:w="2694" w:type="dxa"/>
          </w:tcPr>
          <w:p w14:paraId="67553E28" w14:textId="77777777" w:rsidR="00446266" w:rsidRPr="000F0135" w:rsidRDefault="00446266" w:rsidP="00446266">
            <w:pPr>
              <w:rPr>
                <w:lang w:val="es-CR"/>
              </w:rPr>
            </w:pPr>
          </w:p>
          <w:p w14:paraId="4C3E60FE" w14:textId="77777777" w:rsidR="00446266" w:rsidRPr="00446266" w:rsidRDefault="00446266" w:rsidP="00446266">
            <w:pPr>
              <w:rPr>
                <w:b/>
              </w:rPr>
            </w:pPr>
            <w:r w:rsidRPr="00446266">
              <w:rPr>
                <w:b/>
              </w:rPr>
              <w:t>Unit 5: Fabulous Flora and Fauna</w:t>
            </w:r>
          </w:p>
          <w:p w14:paraId="62D9718F" w14:textId="35AA74F2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4AE6765B" w14:textId="1114F1BD" w:rsidR="00F13696" w:rsidRPr="00F55CC1" w:rsidRDefault="00F55CC1" w:rsidP="00F13696">
            <w:pPr>
              <w:rPr>
                <w:b/>
              </w:rPr>
            </w:pPr>
            <w:proofErr w:type="spellStart"/>
            <w:r w:rsidRPr="00F55CC1">
              <w:rPr>
                <w:b/>
              </w:rPr>
              <w:t>Dibujo</w:t>
            </w:r>
            <w:proofErr w:type="spellEnd"/>
            <w:r w:rsidRPr="00F55CC1">
              <w:rPr>
                <w:b/>
              </w:rPr>
              <w:t xml:space="preserve"> de </w:t>
            </w:r>
            <w:proofErr w:type="spellStart"/>
            <w:r w:rsidRPr="00F55CC1">
              <w:rPr>
                <w:b/>
              </w:rPr>
              <w:t>naturaleza</w:t>
            </w:r>
            <w:proofErr w:type="spellEnd"/>
          </w:p>
        </w:tc>
      </w:tr>
      <w:tr w:rsidR="00F13696" w:rsidRPr="00F55CC1" w14:paraId="0A77B553" w14:textId="77777777" w:rsidTr="003F18EC">
        <w:tc>
          <w:tcPr>
            <w:tcW w:w="988" w:type="dxa"/>
          </w:tcPr>
          <w:p w14:paraId="6135907E" w14:textId="6A321585" w:rsidR="00F13696" w:rsidRPr="00EA6E29" w:rsidRDefault="00EA6E29" w:rsidP="00F13696">
            <w:pPr>
              <w:rPr>
                <w:b/>
              </w:rPr>
            </w:pPr>
            <w:r w:rsidRPr="00EA6E29">
              <w:rPr>
                <w:b/>
              </w:rPr>
              <w:t>1</w:t>
            </w:r>
          </w:p>
        </w:tc>
        <w:tc>
          <w:tcPr>
            <w:tcW w:w="2976" w:type="dxa"/>
          </w:tcPr>
          <w:p w14:paraId="002B510F" w14:textId="297E3A64" w:rsidR="00F13696" w:rsidRPr="000F0135" w:rsidRDefault="00446266" w:rsidP="00F13696">
            <w:pPr>
              <w:rPr>
                <w:color w:val="8EAADB" w:themeColor="accent1" w:themeTint="99"/>
                <w:lang w:val="es-CR"/>
              </w:rPr>
            </w:pPr>
            <w:r w:rsidRPr="00B957C5">
              <w:rPr>
                <w:color w:val="8EAADB" w:themeColor="accent1" w:themeTint="99"/>
              </w:rPr>
              <w:t xml:space="preserve">Picture of the 6 aliens together in the UFO again.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Quoper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 xml:space="preserve">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tells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 xml:space="preserve">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them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>,</w:t>
            </w:r>
          </w:p>
          <w:p w14:paraId="18D14B2C" w14:textId="77777777" w:rsidR="006B1200" w:rsidRPr="000F0135" w:rsidRDefault="006B1200" w:rsidP="00F13696">
            <w:pPr>
              <w:rPr>
                <w:color w:val="8EAADB" w:themeColor="accent1" w:themeTint="99"/>
                <w:lang w:val="es-CR"/>
              </w:rPr>
            </w:pPr>
          </w:p>
          <w:p w14:paraId="5EF50E62" w14:textId="29006E40" w:rsidR="006B1200" w:rsidRPr="003A7E00" w:rsidRDefault="006B1200" w:rsidP="003A7E00">
            <w:pPr>
              <w:rPr>
                <w:b/>
                <w:u w:val="single"/>
                <w:lang w:val="es-CR"/>
              </w:rPr>
            </w:pPr>
            <w:r w:rsidRPr="006B1200">
              <w:rPr>
                <w:color w:val="A8D08D" w:themeColor="accent6" w:themeTint="99"/>
                <w:lang w:val="es-ES"/>
              </w:rPr>
              <w:t xml:space="preserve">Imagen de los 6 alienígenas juntos en el OVNI nuevamente. </w:t>
            </w:r>
          </w:p>
        </w:tc>
        <w:tc>
          <w:tcPr>
            <w:tcW w:w="2694" w:type="dxa"/>
          </w:tcPr>
          <w:p w14:paraId="7A35B2EB" w14:textId="2B7919A2" w:rsidR="00F13696" w:rsidRDefault="003A7E00" w:rsidP="003A7E00">
            <w:pPr>
              <w:rPr>
                <w:b/>
                <w:u w:val="single"/>
              </w:rPr>
            </w:pPr>
            <w:proofErr w:type="spellStart"/>
            <w:r w:rsidRPr="00BE222F">
              <w:rPr>
                <w:b/>
              </w:rPr>
              <w:t>Quoper</w:t>
            </w:r>
            <w:proofErr w:type="spellEnd"/>
            <w:r w:rsidRPr="00BE222F">
              <w:rPr>
                <w:b/>
              </w:rPr>
              <w:t>:</w:t>
            </w:r>
            <w:r w:rsidRPr="003A7E00">
              <w:t xml:space="preserve"> </w:t>
            </w:r>
            <w:r w:rsidR="003969F1" w:rsidRPr="003A7E00">
              <w:t>“</w:t>
            </w:r>
            <w:r w:rsidR="003969F1" w:rsidRPr="007B0E6D">
              <w:rPr>
                <w:color w:val="000000" w:themeColor="text1"/>
              </w:rPr>
              <w:t xml:space="preserve">I learned about farms and animals. </w:t>
            </w:r>
            <w:proofErr w:type="spellStart"/>
            <w:r w:rsidR="003969F1" w:rsidRPr="007B0E6D">
              <w:rPr>
                <w:color w:val="000000" w:themeColor="text1"/>
              </w:rPr>
              <w:t>Vuts</w:t>
            </w:r>
            <w:proofErr w:type="spellEnd"/>
            <w:r w:rsidR="003969F1" w:rsidRPr="007B0E6D">
              <w:rPr>
                <w:color w:val="000000" w:themeColor="text1"/>
              </w:rPr>
              <w:t>, you’re next.”</w:t>
            </w:r>
          </w:p>
        </w:tc>
        <w:tc>
          <w:tcPr>
            <w:tcW w:w="2692" w:type="dxa"/>
          </w:tcPr>
          <w:p w14:paraId="791DE218" w14:textId="4389786D" w:rsidR="00F13696" w:rsidRPr="00F55CC1" w:rsidRDefault="00F55CC1" w:rsidP="00F55CC1">
            <w:pPr>
              <w:rPr>
                <w:b/>
                <w:u w:val="single"/>
                <w:lang w:val="es-CR"/>
              </w:rPr>
            </w:pPr>
            <w:r w:rsidRPr="00F55CC1">
              <w:rPr>
                <w:rStyle w:val="shorttext"/>
                <w:lang w:val="es-ES"/>
              </w:rPr>
              <w:t xml:space="preserve">Imagen de los 6 alienígenas juntos en el OVNI viéndose uno a los otros y señalando a </w:t>
            </w:r>
            <w:proofErr w:type="spellStart"/>
            <w:r w:rsidRPr="00F55CC1">
              <w:rPr>
                <w:rStyle w:val="shorttext"/>
                <w:lang w:val="es-ES"/>
              </w:rPr>
              <w:t>Vuts</w:t>
            </w:r>
            <w:proofErr w:type="spellEnd"/>
          </w:p>
        </w:tc>
      </w:tr>
      <w:tr w:rsidR="00F13696" w14:paraId="11631DDE" w14:textId="77777777" w:rsidTr="003F18EC">
        <w:tc>
          <w:tcPr>
            <w:tcW w:w="988" w:type="dxa"/>
          </w:tcPr>
          <w:p w14:paraId="2D73D558" w14:textId="1E708269" w:rsidR="00F13696" w:rsidRPr="00EA6E29" w:rsidRDefault="00EA6E29" w:rsidP="00F13696">
            <w:pPr>
              <w:rPr>
                <w:b/>
              </w:rPr>
            </w:pPr>
            <w:r w:rsidRPr="00EA6E29">
              <w:rPr>
                <w:b/>
              </w:rPr>
              <w:t>2</w:t>
            </w:r>
          </w:p>
        </w:tc>
        <w:tc>
          <w:tcPr>
            <w:tcW w:w="2976" w:type="dxa"/>
          </w:tcPr>
          <w:p w14:paraId="73A542FC" w14:textId="77777777" w:rsidR="00D423E4" w:rsidRPr="008D7460" w:rsidRDefault="00D423E4" w:rsidP="00D423E4">
            <w:pPr>
              <w:rPr>
                <w:color w:val="8EAADB" w:themeColor="accent1" w:themeTint="99"/>
                <w:lang w:val="es-CR"/>
              </w:rPr>
            </w:pPr>
            <w:r w:rsidRPr="00B957C5">
              <w:rPr>
                <w:color w:val="8EAADB" w:themeColor="accent1" w:themeTint="99"/>
              </w:rPr>
              <w:t xml:space="preserve">Next picture shows the </w:t>
            </w:r>
            <w:r w:rsidRPr="00353894">
              <w:rPr>
                <w:color w:val="8EAADB" w:themeColor="accent1" w:themeTint="99"/>
                <w:shd w:val="clear" w:color="auto" w:fill="FFFF00"/>
              </w:rPr>
              <w:t>pink</w:t>
            </w:r>
            <w:r w:rsidRPr="00B957C5">
              <w:rPr>
                <w:color w:val="8EAADB" w:themeColor="accent1" w:themeTint="99"/>
              </w:rPr>
              <w:t xml:space="preserve"> alien coming down in the light beam and landing near a </w:t>
            </w:r>
            <w:r>
              <w:rPr>
                <w:color w:val="8EAADB" w:themeColor="accent1" w:themeTint="99"/>
              </w:rPr>
              <w:t>forest</w:t>
            </w:r>
            <w:r w:rsidRPr="00B957C5">
              <w:rPr>
                <w:color w:val="8EAADB" w:themeColor="accent1" w:themeTint="99"/>
              </w:rPr>
              <w:t xml:space="preserve">. </w:t>
            </w:r>
            <w:proofErr w:type="spellStart"/>
            <w:r w:rsidRPr="008D7460">
              <w:rPr>
                <w:color w:val="8EAADB" w:themeColor="accent1" w:themeTint="99"/>
                <w:lang w:val="es-CR"/>
              </w:rPr>
              <w:t>There</w:t>
            </w:r>
            <w:proofErr w:type="spellEnd"/>
            <w:r w:rsidRPr="008D7460">
              <w:rPr>
                <w:color w:val="8EAADB" w:themeColor="accent1" w:themeTint="99"/>
                <w:lang w:val="es-CR"/>
              </w:rPr>
              <w:t xml:space="preserve"> </w:t>
            </w:r>
            <w:proofErr w:type="spellStart"/>
            <w:r w:rsidRPr="008D7460">
              <w:rPr>
                <w:color w:val="8EAADB" w:themeColor="accent1" w:themeTint="99"/>
                <w:lang w:val="es-CR"/>
              </w:rPr>
              <w:t>is</w:t>
            </w:r>
            <w:proofErr w:type="spellEnd"/>
            <w:r w:rsidRPr="008D7460">
              <w:rPr>
                <w:color w:val="8EAADB" w:themeColor="accent1" w:themeTint="99"/>
                <w:lang w:val="es-CR"/>
              </w:rPr>
              <w:t xml:space="preserve"> a </w:t>
            </w:r>
            <w:proofErr w:type="spellStart"/>
            <w:r w:rsidRPr="008D7460">
              <w:rPr>
                <w:color w:val="8EAADB" w:themeColor="accent1" w:themeTint="99"/>
                <w:lang w:val="es-CR"/>
              </w:rPr>
              <w:t>child</w:t>
            </w:r>
            <w:proofErr w:type="spellEnd"/>
            <w:r w:rsidRPr="008D7460">
              <w:rPr>
                <w:color w:val="8EAADB" w:themeColor="accent1" w:themeTint="99"/>
                <w:lang w:val="es-CR"/>
              </w:rPr>
              <w:t xml:space="preserve"> standing </w:t>
            </w:r>
            <w:proofErr w:type="spellStart"/>
            <w:r w:rsidRPr="008D7460">
              <w:rPr>
                <w:color w:val="8EAADB" w:themeColor="accent1" w:themeTint="99"/>
                <w:lang w:val="es-CR"/>
              </w:rPr>
              <w:t>there</w:t>
            </w:r>
            <w:proofErr w:type="spellEnd"/>
            <w:r w:rsidRPr="008D7460">
              <w:rPr>
                <w:color w:val="8EAADB" w:themeColor="accent1" w:themeTint="99"/>
                <w:lang w:val="es-CR"/>
              </w:rPr>
              <w:t>.</w:t>
            </w:r>
          </w:p>
          <w:p w14:paraId="4FCC608B" w14:textId="7A638FCE" w:rsidR="00F13696" w:rsidRDefault="008D7460" w:rsidP="00F13696">
            <w:pPr>
              <w:rPr>
                <w:b/>
                <w:u w:val="single"/>
              </w:rPr>
            </w:pPr>
            <w:r w:rsidRPr="008D7460">
              <w:rPr>
                <w:color w:val="538135" w:themeColor="accent6" w:themeShade="BF"/>
                <w:lang w:val="es-ES"/>
              </w:rPr>
              <w:t>La siguiente imagen muestra al alienígena rosado descendiendo en el rayo de luz y aterrizando cerca de un bosque. Hay un niño parado allí.</w:t>
            </w:r>
          </w:p>
        </w:tc>
        <w:tc>
          <w:tcPr>
            <w:tcW w:w="2694" w:type="dxa"/>
          </w:tcPr>
          <w:p w14:paraId="6203400E" w14:textId="77777777" w:rsidR="00D423E4" w:rsidRDefault="00D423E4" w:rsidP="00D423E4">
            <w:pPr>
              <w:rPr>
                <w:color w:val="000000" w:themeColor="text1"/>
              </w:rPr>
            </w:pPr>
            <w:proofErr w:type="spellStart"/>
            <w:r w:rsidRPr="00BE222F">
              <w:rPr>
                <w:b/>
                <w:color w:val="000000" w:themeColor="text1"/>
              </w:rPr>
              <w:t>Vuts</w:t>
            </w:r>
            <w:proofErr w:type="spellEnd"/>
            <w:r w:rsidRPr="00BE222F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Hello. I am </w:t>
            </w:r>
            <w:proofErr w:type="spellStart"/>
            <w:r>
              <w:rPr>
                <w:color w:val="000000" w:themeColor="text1"/>
              </w:rPr>
              <w:t>Vuts</w:t>
            </w:r>
            <w:proofErr w:type="spellEnd"/>
            <w:r>
              <w:rPr>
                <w:color w:val="000000" w:themeColor="text1"/>
              </w:rPr>
              <w:t>.</w:t>
            </w:r>
          </w:p>
          <w:p w14:paraId="0D3655C3" w14:textId="77777777" w:rsidR="00BE222F" w:rsidRDefault="00BE222F" w:rsidP="00D423E4">
            <w:pPr>
              <w:rPr>
                <w:color w:val="000000" w:themeColor="text1"/>
              </w:rPr>
            </w:pPr>
          </w:p>
          <w:p w14:paraId="31BD55B2" w14:textId="77777777" w:rsidR="00D423E4" w:rsidRDefault="00D423E4" w:rsidP="00D423E4">
            <w:pPr>
              <w:rPr>
                <w:color w:val="000000" w:themeColor="text1"/>
              </w:rPr>
            </w:pPr>
            <w:r w:rsidRPr="00BE222F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Hi, </w:t>
            </w:r>
            <w:proofErr w:type="spellStart"/>
            <w:r>
              <w:rPr>
                <w:color w:val="000000" w:themeColor="text1"/>
              </w:rPr>
              <w:t>Vuts</w:t>
            </w:r>
            <w:proofErr w:type="spellEnd"/>
            <w:r>
              <w:rPr>
                <w:color w:val="000000" w:themeColor="text1"/>
              </w:rPr>
              <w:t>. How are you today?</w:t>
            </w:r>
          </w:p>
          <w:p w14:paraId="7884D34F" w14:textId="77777777" w:rsidR="00BE222F" w:rsidRDefault="00BE222F" w:rsidP="00D423E4">
            <w:pPr>
              <w:rPr>
                <w:color w:val="000000" w:themeColor="text1"/>
              </w:rPr>
            </w:pPr>
          </w:p>
          <w:p w14:paraId="6EA08A96" w14:textId="478D5226" w:rsidR="00F13696" w:rsidRDefault="00D423E4" w:rsidP="00D423E4">
            <w:pPr>
              <w:rPr>
                <w:b/>
                <w:u w:val="single"/>
              </w:rPr>
            </w:pPr>
            <w:proofErr w:type="spellStart"/>
            <w:r w:rsidRPr="00BE222F">
              <w:rPr>
                <w:b/>
                <w:color w:val="000000" w:themeColor="text1"/>
              </w:rPr>
              <w:t>Vuts</w:t>
            </w:r>
            <w:proofErr w:type="spellEnd"/>
            <w:r w:rsidRPr="00BE222F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I am fine.</w:t>
            </w:r>
          </w:p>
        </w:tc>
        <w:tc>
          <w:tcPr>
            <w:tcW w:w="2692" w:type="dxa"/>
          </w:tcPr>
          <w:p w14:paraId="1FF19162" w14:textId="6605E077" w:rsidR="00F13696" w:rsidRDefault="00E537CC" w:rsidP="00AB7618">
            <w:pPr>
              <w:rPr>
                <w:b/>
                <w:u w:val="single"/>
              </w:rPr>
            </w:pPr>
            <w:r w:rsidRPr="00E537CC">
              <w:rPr>
                <w:lang w:val="es-ES"/>
              </w:rPr>
              <w:t>imagen muestra al alienígena rosado descendiendo en el rayo de luz y aterrizando cerca de un bosque. Hay un</w:t>
            </w:r>
            <w:r w:rsidR="000B256B">
              <w:rPr>
                <w:lang w:val="es-ES"/>
              </w:rPr>
              <w:t>a</w:t>
            </w:r>
            <w:r w:rsidRPr="00E537CC">
              <w:rPr>
                <w:lang w:val="es-ES"/>
              </w:rPr>
              <w:t xml:space="preserve"> niñ</w:t>
            </w:r>
            <w:r w:rsidR="000B256B">
              <w:rPr>
                <w:lang w:val="es-ES"/>
              </w:rPr>
              <w:t>a</w:t>
            </w:r>
            <w:r w:rsidRPr="00E537CC">
              <w:rPr>
                <w:lang w:val="es-ES"/>
              </w:rPr>
              <w:t xml:space="preserve"> parad</w:t>
            </w:r>
            <w:r w:rsidR="00AB7618">
              <w:rPr>
                <w:lang w:val="es-ES"/>
              </w:rPr>
              <w:t>a</w:t>
            </w:r>
            <w:r w:rsidRPr="00E537CC">
              <w:rPr>
                <w:lang w:val="es-ES"/>
              </w:rPr>
              <w:t xml:space="preserve"> allí.</w:t>
            </w:r>
          </w:p>
        </w:tc>
      </w:tr>
      <w:tr w:rsidR="00F13696" w14:paraId="40F89E4E" w14:textId="77777777" w:rsidTr="003F18EC">
        <w:tc>
          <w:tcPr>
            <w:tcW w:w="988" w:type="dxa"/>
          </w:tcPr>
          <w:p w14:paraId="227D8925" w14:textId="5D47A99E" w:rsidR="00F13696" w:rsidRPr="00EA6E29" w:rsidRDefault="00EA6E29" w:rsidP="00F13696">
            <w:pPr>
              <w:rPr>
                <w:b/>
              </w:rPr>
            </w:pPr>
            <w:r w:rsidRPr="00EA6E29">
              <w:rPr>
                <w:b/>
              </w:rPr>
              <w:t>3</w:t>
            </w:r>
          </w:p>
        </w:tc>
        <w:tc>
          <w:tcPr>
            <w:tcW w:w="2976" w:type="dxa"/>
          </w:tcPr>
          <w:p w14:paraId="54A6BD0B" w14:textId="5825B58F" w:rsidR="00D423E4" w:rsidRDefault="00C66B3A" w:rsidP="00D423E4">
            <w:pPr>
              <w:rPr>
                <w:color w:val="000000" w:themeColor="text1"/>
              </w:rPr>
            </w:pPr>
            <w:proofErr w:type="spellStart"/>
            <w:r>
              <w:rPr>
                <w:color w:val="8EAADB" w:themeColor="accent1" w:themeTint="99"/>
              </w:rPr>
              <w:t>Vuts</w:t>
            </w:r>
            <w:proofErr w:type="spellEnd"/>
            <w:r w:rsidR="00D423E4" w:rsidRPr="00935271">
              <w:rPr>
                <w:color w:val="8EAADB" w:themeColor="accent1" w:themeTint="99"/>
              </w:rPr>
              <w:t>(points to forest)</w:t>
            </w:r>
          </w:p>
          <w:p w14:paraId="19E0A101" w14:textId="77777777" w:rsidR="00F13696" w:rsidRDefault="00F13696" w:rsidP="00F13696">
            <w:pPr>
              <w:rPr>
                <w:b/>
                <w:u w:val="single"/>
              </w:rPr>
            </w:pPr>
          </w:p>
          <w:p w14:paraId="45030C76" w14:textId="51E9F181" w:rsidR="00232865" w:rsidRDefault="00232865" w:rsidP="00F13696">
            <w:pPr>
              <w:rPr>
                <w:b/>
                <w:u w:val="single"/>
              </w:rPr>
            </w:pPr>
            <w:proofErr w:type="spellStart"/>
            <w:r w:rsidRPr="000F0135">
              <w:rPr>
                <w:rStyle w:val="shorttext"/>
                <w:color w:val="538135" w:themeColor="accent6" w:themeShade="BF"/>
              </w:rPr>
              <w:t>Vuts</w:t>
            </w:r>
            <w:proofErr w:type="spellEnd"/>
            <w:r w:rsidRPr="000F0135">
              <w:rPr>
                <w:rStyle w:val="shorttext"/>
                <w:color w:val="538135" w:themeColor="accent6" w:themeShade="BF"/>
              </w:rPr>
              <w:t xml:space="preserve"> (</w:t>
            </w:r>
            <w:proofErr w:type="spellStart"/>
            <w:r w:rsidRPr="000F0135">
              <w:rPr>
                <w:rStyle w:val="shorttext"/>
                <w:color w:val="538135" w:themeColor="accent6" w:themeShade="BF"/>
              </w:rPr>
              <w:t>apunta</w:t>
            </w:r>
            <w:proofErr w:type="spellEnd"/>
            <w:r w:rsidRPr="000F0135">
              <w:rPr>
                <w:rStyle w:val="shorttext"/>
                <w:color w:val="538135" w:themeColor="accent6" w:themeShade="BF"/>
              </w:rPr>
              <w:t xml:space="preserve"> al </w:t>
            </w:r>
            <w:proofErr w:type="spellStart"/>
            <w:r w:rsidRPr="000F0135">
              <w:rPr>
                <w:rStyle w:val="shorttext"/>
                <w:color w:val="538135" w:themeColor="accent6" w:themeShade="BF"/>
              </w:rPr>
              <w:t>bosque</w:t>
            </w:r>
            <w:proofErr w:type="spellEnd"/>
            <w:r w:rsidRPr="000F0135">
              <w:rPr>
                <w:rStyle w:val="shorttext"/>
                <w:color w:val="538135" w:themeColor="accent6" w:themeShade="BF"/>
              </w:rPr>
              <w:t>)</w:t>
            </w:r>
          </w:p>
        </w:tc>
        <w:tc>
          <w:tcPr>
            <w:tcW w:w="2694" w:type="dxa"/>
          </w:tcPr>
          <w:p w14:paraId="3D08A0F6" w14:textId="45DA84F2" w:rsidR="006B1200" w:rsidRDefault="00C66B3A" w:rsidP="00C66B3A">
            <w:pPr>
              <w:rPr>
                <w:color w:val="000000" w:themeColor="text1"/>
              </w:rPr>
            </w:pPr>
            <w:proofErr w:type="spellStart"/>
            <w:proofErr w:type="gramStart"/>
            <w:r w:rsidRPr="00BE222F">
              <w:rPr>
                <w:b/>
                <w:color w:val="000000" w:themeColor="text1"/>
              </w:rPr>
              <w:t>Vuts:</w:t>
            </w:r>
            <w:r w:rsidR="00D423E4">
              <w:rPr>
                <w:color w:val="000000" w:themeColor="text1"/>
              </w:rPr>
              <w:t>What</w:t>
            </w:r>
            <w:proofErr w:type="spellEnd"/>
            <w:proofErr w:type="gramEnd"/>
            <w:r w:rsidR="00D423E4">
              <w:rPr>
                <w:color w:val="000000" w:themeColor="text1"/>
              </w:rPr>
              <w:t xml:space="preserve"> is th</w:t>
            </w:r>
            <w:r>
              <w:rPr>
                <w:color w:val="000000" w:themeColor="text1"/>
              </w:rPr>
              <w:t>is</w:t>
            </w:r>
            <w:r w:rsidR="00D423E4">
              <w:rPr>
                <w:color w:val="000000" w:themeColor="text1"/>
              </w:rPr>
              <w:t xml:space="preserve">? </w:t>
            </w:r>
          </w:p>
          <w:p w14:paraId="04653E43" w14:textId="77777777" w:rsidR="006B1200" w:rsidRDefault="006B1200" w:rsidP="00C66B3A">
            <w:pPr>
              <w:rPr>
                <w:color w:val="000000" w:themeColor="text1"/>
              </w:rPr>
            </w:pPr>
          </w:p>
          <w:p w14:paraId="2101D14D" w14:textId="3B123DD2" w:rsidR="00F13696" w:rsidRDefault="006B1200" w:rsidP="00C66B3A">
            <w:pPr>
              <w:rPr>
                <w:b/>
                <w:u w:val="single"/>
              </w:rPr>
            </w:pPr>
            <w:proofErr w:type="spellStart"/>
            <w:proofErr w:type="gramStart"/>
            <w:r w:rsidRPr="00BE222F">
              <w:rPr>
                <w:b/>
                <w:color w:val="000000" w:themeColor="text1"/>
              </w:rPr>
              <w:t>Child:</w:t>
            </w:r>
            <w:r w:rsidR="00D423E4">
              <w:rPr>
                <w:color w:val="000000" w:themeColor="text1"/>
              </w:rPr>
              <w:t>Th</w:t>
            </w:r>
            <w:r w:rsidR="00C66B3A">
              <w:rPr>
                <w:color w:val="000000" w:themeColor="text1"/>
              </w:rPr>
              <w:t>is</w:t>
            </w:r>
            <w:proofErr w:type="spellEnd"/>
            <w:proofErr w:type="gramEnd"/>
            <w:r w:rsidR="00D423E4">
              <w:rPr>
                <w:color w:val="000000" w:themeColor="text1"/>
              </w:rPr>
              <w:t xml:space="preserve"> is a forest. Those are trees.</w:t>
            </w:r>
          </w:p>
        </w:tc>
        <w:tc>
          <w:tcPr>
            <w:tcW w:w="2692" w:type="dxa"/>
          </w:tcPr>
          <w:p w14:paraId="5DC746EB" w14:textId="0B9982DC" w:rsidR="00F13696" w:rsidRPr="003572D9" w:rsidRDefault="003572D9" w:rsidP="00F13696">
            <w:proofErr w:type="spellStart"/>
            <w:r w:rsidRPr="003572D9">
              <w:t>Vuts</w:t>
            </w:r>
            <w:proofErr w:type="spellEnd"/>
            <w:r w:rsidRPr="003572D9">
              <w:t xml:space="preserve"> </w:t>
            </w:r>
            <w:proofErr w:type="spellStart"/>
            <w:r w:rsidRPr="003572D9">
              <w:t>apuntando</w:t>
            </w:r>
            <w:proofErr w:type="spellEnd"/>
            <w:r w:rsidRPr="003572D9">
              <w:t xml:space="preserve"> el </w:t>
            </w:r>
            <w:proofErr w:type="spellStart"/>
            <w:r w:rsidRPr="003572D9">
              <w:t>bosque</w:t>
            </w:r>
            <w:proofErr w:type="spellEnd"/>
          </w:p>
        </w:tc>
      </w:tr>
      <w:tr w:rsidR="00D423E4" w:rsidRPr="003572D9" w14:paraId="0B4FD853" w14:textId="77777777" w:rsidTr="003F18EC">
        <w:tc>
          <w:tcPr>
            <w:tcW w:w="988" w:type="dxa"/>
          </w:tcPr>
          <w:p w14:paraId="1CDDF69F" w14:textId="21430A70" w:rsidR="00D423E4" w:rsidRPr="00EA6E29" w:rsidRDefault="00EA6E29" w:rsidP="00D423E4">
            <w:pPr>
              <w:rPr>
                <w:b/>
              </w:rPr>
            </w:pPr>
            <w:r w:rsidRPr="00EA6E29">
              <w:rPr>
                <w:b/>
              </w:rPr>
              <w:t>4</w:t>
            </w:r>
          </w:p>
        </w:tc>
        <w:tc>
          <w:tcPr>
            <w:tcW w:w="2976" w:type="dxa"/>
          </w:tcPr>
          <w:p w14:paraId="3E4FC4C1" w14:textId="77777777" w:rsidR="00CD4CCB" w:rsidRPr="00935271" w:rsidRDefault="00CD4CCB" w:rsidP="00CD4CCB">
            <w:pPr>
              <w:rPr>
                <w:color w:val="8EAADB" w:themeColor="accent1" w:themeTint="99"/>
              </w:rPr>
            </w:pPr>
            <w:r w:rsidRPr="00935271">
              <w:rPr>
                <w:color w:val="8EAADB" w:themeColor="accent1" w:themeTint="99"/>
              </w:rPr>
              <w:t xml:space="preserve">(Picture shows </w:t>
            </w:r>
            <w:proofErr w:type="spellStart"/>
            <w:r w:rsidRPr="00935271">
              <w:rPr>
                <w:color w:val="8EAADB" w:themeColor="accent1" w:themeTint="99"/>
              </w:rPr>
              <w:t>Vuts</w:t>
            </w:r>
            <w:proofErr w:type="spellEnd"/>
            <w:r w:rsidRPr="00935271">
              <w:rPr>
                <w:color w:val="8EAADB" w:themeColor="accent1" w:themeTint="99"/>
              </w:rPr>
              <w:t xml:space="preserve"> and child in the forest looking up at monkeys)</w:t>
            </w:r>
          </w:p>
          <w:p w14:paraId="0A4AF4E7" w14:textId="4856E383" w:rsidR="00D423E4" w:rsidRPr="00692328" w:rsidRDefault="00692328" w:rsidP="00692328">
            <w:pPr>
              <w:rPr>
                <w:b/>
                <w:u w:val="single"/>
                <w:lang w:val="es-CR"/>
              </w:rPr>
            </w:pPr>
            <w:r w:rsidRPr="00692328">
              <w:rPr>
                <w:color w:val="538135" w:themeColor="accent6" w:themeShade="BF"/>
                <w:lang w:val="es-ES"/>
              </w:rPr>
              <w:t xml:space="preserve">(La imagen muestra a </w:t>
            </w:r>
            <w:proofErr w:type="spellStart"/>
            <w:r w:rsidRPr="00692328">
              <w:rPr>
                <w:color w:val="538135" w:themeColor="accent6" w:themeShade="BF"/>
                <w:lang w:val="es-ES"/>
              </w:rPr>
              <w:t>Vuts</w:t>
            </w:r>
            <w:proofErr w:type="spellEnd"/>
            <w:r w:rsidRPr="00692328">
              <w:rPr>
                <w:color w:val="538135" w:themeColor="accent6" w:themeShade="BF"/>
                <w:lang w:val="es-ES"/>
              </w:rPr>
              <w:t xml:space="preserve"> y al niño en el bosque mirando a los monos)</w:t>
            </w:r>
          </w:p>
        </w:tc>
        <w:tc>
          <w:tcPr>
            <w:tcW w:w="2694" w:type="dxa"/>
          </w:tcPr>
          <w:p w14:paraId="4970358B" w14:textId="77777777" w:rsidR="00CD4CCB" w:rsidRDefault="00CD4CCB" w:rsidP="00CD4CCB">
            <w:pPr>
              <w:rPr>
                <w:color w:val="000000" w:themeColor="text1"/>
              </w:rPr>
            </w:pPr>
            <w:proofErr w:type="spellStart"/>
            <w:r w:rsidRPr="008A55A6">
              <w:rPr>
                <w:b/>
                <w:color w:val="000000" w:themeColor="text1"/>
              </w:rPr>
              <w:t>Vuts</w:t>
            </w:r>
            <w:proofErr w:type="spellEnd"/>
            <w:r w:rsidRPr="008A55A6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Are there animals in the forest?</w:t>
            </w:r>
          </w:p>
          <w:p w14:paraId="0182918D" w14:textId="77777777" w:rsidR="008A55A6" w:rsidRDefault="008A55A6" w:rsidP="00CD4CCB">
            <w:pPr>
              <w:rPr>
                <w:color w:val="000000" w:themeColor="text1"/>
              </w:rPr>
            </w:pPr>
          </w:p>
          <w:p w14:paraId="70C2FDF2" w14:textId="77777777" w:rsidR="00CD4CCB" w:rsidRDefault="00CD4CCB" w:rsidP="00CD4CCB">
            <w:pPr>
              <w:rPr>
                <w:color w:val="000000" w:themeColor="text1"/>
              </w:rPr>
            </w:pPr>
            <w:r w:rsidRPr="008A55A6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Yes! Come with me!</w:t>
            </w:r>
          </w:p>
          <w:p w14:paraId="3B4E1632" w14:textId="77777777" w:rsidR="007325CF" w:rsidRDefault="007325CF" w:rsidP="007325CF">
            <w:pPr>
              <w:rPr>
                <w:color w:val="000000" w:themeColor="text1"/>
              </w:rPr>
            </w:pPr>
            <w:r w:rsidRPr="008A55A6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That is a monkey. Monkeys eat fruit from the trees.</w:t>
            </w:r>
          </w:p>
          <w:p w14:paraId="09168A8B" w14:textId="77777777" w:rsidR="008A55A6" w:rsidRDefault="008A55A6" w:rsidP="007325CF">
            <w:pPr>
              <w:rPr>
                <w:color w:val="000000" w:themeColor="text1"/>
              </w:rPr>
            </w:pPr>
          </w:p>
          <w:p w14:paraId="00A103F6" w14:textId="77777777" w:rsidR="007325CF" w:rsidRDefault="007325CF" w:rsidP="007325CF">
            <w:pPr>
              <w:rPr>
                <w:color w:val="000000" w:themeColor="text1"/>
              </w:rPr>
            </w:pPr>
            <w:proofErr w:type="spellStart"/>
            <w:r w:rsidRPr="008A55A6">
              <w:rPr>
                <w:b/>
                <w:color w:val="000000" w:themeColor="text1"/>
              </w:rPr>
              <w:lastRenderedPageBreak/>
              <w:t>Vuts</w:t>
            </w:r>
            <w:proofErr w:type="spellEnd"/>
            <w:r w:rsidRPr="008A55A6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What do the trees eat?</w:t>
            </w:r>
          </w:p>
          <w:p w14:paraId="40CDB271" w14:textId="77777777" w:rsidR="008A55A6" w:rsidRDefault="008A55A6" w:rsidP="007325CF">
            <w:pPr>
              <w:rPr>
                <w:color w:val="000000" w:themeColor="text1"/>
              </w:rPr>
            </w:pPr>
          </w:p>
          <w:p w14:paraId="3C219663" w14:textId="77777777" w:rsidR="007325CF" w:rsidRDefault="007325CF" w:rsidP="007325CF">
            <w:pPr>
              <w:rPr>
                <w:color w:val="000000" w:themeColor="text1"/>
              </w:rPr>
            </w:pPr>
            <w:r w:rsidRPr="008A55A6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The trees need water to live. The rain makes the trees healthy.</w:t>
            </w:r>
          </w:p>
          <w:p w14:paraId="78A1EBCD" w14:textId="77777777" w:rsidR="00D423E4" w:rsidRDefault="00D423E4" w:rsidP="00D423E4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76E005EA" w14:textId="5E4CE5D9" w:rsidR="00D423E4" w:rsidRPr="003572D9" w:rsidRDefault="003572D9" w:rsidP="00D423E4">
            <w:pPr>
              <w:rPr>
                <w:b/>
                <w:u w:val="single"/>
                <w:lang w:val="es-CR"/>
              </w:rPr>
            </w:pPr>
            <w:r w:rsidRPr="003572D9">
              <w:rPr>
                <w:lang w:val="es-ES"/>
              </w:rPr>
              <w:lastRenderedPageBreak/>
              <w:t xml:space="preserve">La imagen muestra a </w:t>
            </w:r>
            <w:proofErr w:type="spellStart"/>
            <w:r w:rsidRPr="003572D9">
              <w:rPr>
                <w:lang w:val="es-ES"/>
              </w:rPr>
              <w:t>Vuts</w:t>
            </w:r>
            <w:proofErr w:type="spellEnd"/>
            <w:r w:rsidRPr="003572D9">
              <w:rPr>
                <w:lang w:val="es-ES"/>
              </w:rPr>
              <w:t xml:space="preserve"> y al niño en el bosque mirando a los monos</w:t>
            </w:r>
          </w:p>
        </w:tc>
      </w:tr>
      <w:tr w:rsidR="00D423E4" w:rsidRPr="003572D9" w14:paraId="520370C3" w14:textId="77777777" w:rsidTr="003F18EC">
        <w:tc>
          <w:tcPr>
            <w:tcW w:w="988" w:type="dxa"/>
          </w:tcPr>
          <w:p w14:paraId="7085DB5B" w14:textId="23F41DB7" w:rsidR="00D423E4" w:rsidRPr="00EA6E29" w:rsidRDefault="00EA6E29" w:rsidP="00D423E4">
            <w:pPr>
              <w:rPr>
                <w:b/>
              </w:rPr>
            </w:pPr>
            <w:r w:rsidRPr="00EA6E29">
              <w:rPr>
                <w:b/>
              </w:rPr>
              <w:lastRenderedPageBreak/>
              <w:t>5</w:t>
            </w:r>
          </w:p>
        </w:tc>
        <w:tc>
          <w:tcPr>
            <w:tcW w:w="2976" w:type="dxa"/>
          </w:tcPr>
          <w:p w14:paraId="09DA527C" w14:textId="77777777" w:rsidR="00404909" w:rsidRDefault="00404909" w:rsidP="00404909">
            <w:pPr>
              <w:rPr>
                <w:color w:val="000000" w:themeColor="text1"/>
              </w:rPr>
            </w:pPr>
            <w:r w:rsidRPr="00935271">
              <w:rPr>
                <w:color w:val="8EAADB" w:themeColor="accent1" w:themeTint="99"/>
              </w:rPr>
              <w:t>(points to a frog)</w:t>
            </w:r>
          </w:p>
          <w:p w14:paraId="6AE3E6EB" w14:textId="77777777" w:rsidR="00404909" w:rsidRPr="00D2691C" w:rsidRDefault="00404909" w:rsidP="00404909">
            <w:pPr>
              <w:rPr>
                <w:color w:val="538135" w:themeColor="accent6" w:themeShade="BF"/>
              </w:rPr>
            </w:pPr>
            <w:r w:rsidRPr="00935271">
              <w:rPr>
                <w:color w:val="8EAADB" w:themeColor="accent1" w:themeTint="99"/>
              </w:rPr>
              <w:t>(picture shows the frog eating a fly with its long tongue)</w:t>
            </w:r>
          </w:p>
          <w:p w14:paraId="5A3D1796" w14:textId="08E54E62" w:rsidR="00D423E4" w:rsidRPr="00D2691C" w:rsidRDefault="00D2691C" w:rsidP="00D423E4">
            <w:pPr>
              <w:rPr>
                <w:b/>
                <w:u w:val="single"/>
                <w:lang w:val="es-CR"/>
              </w:rPr>
            </w:pPr>
            <w:r w:rsidRPr="00D2691C">
              <w:rPr>
                <w:color w:val="538135" w:themeColor="accent6" w:themeShade="BF"/>
                <w:lang w:val="es-ES"/>
              </w:rPr>
              <w:t>(señala a una rana)</w:t>
            </w:r>
            <w:r w:rsidRPr="00D2691C">
              <w:rPr>
                <w:color w:val="538135" w:themeColor="accent6" w:themeShade="BF"/>
                <w:lang w:val="es-ES"/>
              </w:rPr>
              <w:br/>
              <w:t>(La imagen muestra a la rana comiendo una mosca con su lengua larga)</w:t>
            </w:r>
          </w:p>
        </w:tc>
        <w:tc>
          <w:tcPr>
            <w:tcW w:w="2694" w:type="dxa"/>
          </w:tcPr>
          <w:p w14:paraId="25A0221B" w14:textId="4E6084A2" w:rsidR="00404909" w:rsidRDefault="00404909" w:rsidP="00404909">
            <w:pPr>
              <w:rPr>
                <w:color w:val="000000" w:themeColor="text1"/>
              </w:rPr>
            </w:pPr>
            <w:proofErr w:type="spellStart"/>
            <w:r w:rsidRPr="008A55A6">
              <w:rPr>
                <w:b/>
                <w:color w:val="000000" w:themeColor="text1"/>
              </w:rPr>
              <w:t>Vuts</w:t>
            </w:r>
            <w:proofErr w:type="spellEnd"/>
            <w:r w:rsidRPr="008A55A6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What is that? </w:t>
            </w:r>
          </w:p>
          <w:p w14:paraId="0B493769" w14:textId="77777777" w:rsidR="00404909" w:rsidRDefault="00404909" w:rsidP="0040490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hild: That’s a frog. It is sitting on a flower.</w:t>
            </w:r>
          </w:p>
          <w:p w14:paraId="2E436405" w14:textId="77777777" w:rsidR="008A55A6" w:rsidRDefault="008A55A6" w:rsidP="00404909">
            <w:pPr>
              <w:rPr>
                <w:color w:val="000000" w:themeColor="text1"/>
              </w:rPr>
            </w:pPr>
          </w:p>
          <w:p w14:paraId="12DF6335" w14:textId="77777777" w:rsidR="00404909" w:rsidRDefault="00404909" w:rsidP="00404909">
            <w:pPr>
              <w:rPr>
                <w:color w:val="000000" w:themeColor="text1"/>
              </w:rPr>
            </w:pPr>
            <w:proofErr w:type="spellStart"/>
            <w:r w:rsidRPr="008A55A6">
              <w:rPr>
                <w:b/>
                <w:color w:val="000000" w:themeColor="text1"/>
              </w:rPr>
              <w:t>Vuts</w:t>
            </w:r>
            <w:proofErr w:type="spellEnd"/>
            <w:r w:rsidRPr="008A55A6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Does the frog eat the flower?</w:t>
            </w:r>
          </w:p>
          <w:p w14:paraId="6A60D035" w14:textId="77777777" w:rsidR="008A55A6" w:rsidRDefault="008A55A6" w:rsidP="00404909">
            <w:pPr>
              <w:rPr>
                <w:color w:val="000000" w:themeColor="text1"/>
              </w:rPr>
            </w:pPr>
          </w:p>
          <w:p w14:paraId="74BEB420" w14:textId="34DD1C70" w:rsidR="00D423E4" w:rsidRDefault="00404909" w:rsidP="00404909">
            <w:pPr>
              <w:rPr>
                <w:b/>
                <w:u w:val="single"/>
              </w:rPr>
            </w:pPr>
            <w:r w:rsidRPr="008A55A6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No, the frog eats insects. </w:t>
            </w:r>
          </w:p>
        </w:tc>
        <w:tc>
          <w:tcPr>
            <w:tcW w:w="2692" w:type="dxa"/>
          </w:tcPr>
          <w:p w14:paraId="53111946" w14:textId="2F90986C" w:rsidR="00D423E4" w:rsidRPr="003572D9" w:rsidRDefault="000B256B" w:rsidP="000B256B">
            <w:pPr>
              <w:rPr>
                <w:b/>
                <w:u w:val="single"/>
                <w:lang w:val="es-CR"/>
              </w:rPr>
            </w:pPr>
            <w:proofErr w:type="spellStart"/>
            <w:r w:rsidRPr="00AB7618">
              <w:rPr>
                <w:lang w:val="es-ES"/>
              </w:rPr>
              <w:t>Vult´s</w:t>
            </w:r>
            <w:proofErr w:type="spellEnd"/>
            <w:r w:rsidRPr="00AB7618">
              <w:rPr>
                <w:lang w:val="es-ES"/>
              </w:rPr>
              <w:t xml:space="preserve"> señala una</w:t>
            </w:r>
            <w:r w:rsidR="003572D9" w:rsidRPr="00AB7618">
              <w:rPr>
                <w:lang w:val="es-ES"/>
              </w:rPr>
              <w:t xml:space="preserve"> rana comiendo una mosca con su lengua larga</w:t>
            </w:r>
          </w:p>
        </w:tc>
      </w:tr>
      <w:tr w:rsidR="00D423E4" w:rsidRPr="000B256B" w14:paraId="614E16E4" w14:textId="77777777" w:rsidTr="003F18EC">
        <w:tc>
          <w:tcPr>
            <w:tcW w:w="988" w:type="dxa"/>
          </w:tcPr>
          <w:p w14:paraId="61E78B45" w14:textId="6724C3B4" w:rsidR="00D423E4" w:rsidRPr="00EA6E29" w:rsidRDefault="00EA6E29" w:rsidP="00D423E4">
            <w:pPr>
              <w:rPr>
                <w:b/>
              </w:rPr>
            </w:pPr>
            <w:r w:rsidRPr="00EA6E29">
              <w:rPr>
                <w:b/>
              </w:rPr>
              <w:t>6</w:t>
            </w:r>
          </w:p>
        </w:tc>
        <w:tc>
          <w:tcPr>
            <w:tcW w:w="2976" w:type="dxa"/>
          </w:tcPr>
          <w:p w14:paraId="5FFCC7E9" w14:textId="77777777" w:rsidR="00D423E4" w:rsidRDefault="00D24DB1" w:rsidP="00D423E4">
            <w:pPr>
              <w:rPr>
                <w:color w:val="8EAADB" w:themeColor="accent1" w:themeTint="99"/>
              </w:rPr>
            </w:pPr>
            <w:r w:rsidRPr="00935271">
              <w:rPr>
                <w:color w:val="8EAADB" w:themeColor="accent1" w:themeTint="99"/>
              </w:rPr>
              <w:t xml:space="preserve">(child picks up leaf </w:t>
            </w:r>
            <w:r w:rsidRPr="00935271">
              <w:rPr>
                <w:color w:val="8EAADB" w:themeColor="accent1" w:themeTint="99"/>
                <w:u w:val="single"/>
              </w:rPr>
              <w:t>from the ground</w:t>
            </w:r>
            <w:r w:rsidRPr="00935271">
              <w:rPr>
                <w:color w:val="8EAADB" w:themeColor="accent1" w:themeTint="99"/>
              </w:rPr>
              <w:t xml:space="preserve"> and hands it to </w:t>
            </w:r>
            <w:proofErr w:type="spellStart"/>
            <w:r w:rsidRPr="00935271">
              <w:rPr>
                <w:color w:val="8EAADB" w:themeColor="accent1" w:themeTint="99"/>
              </w:rPr>
              <w:t>Vuts</w:t>
            </w:r>
            <w:proofErr w:type="spellEnd"/>
            <w:r w:rsidRPr="00935271">
              <w:rPr>
                <w:color w:val="8EAADB" w:themeColor="accent1" w:themeTint="99"/>
              </w:rPr>
              <w:t>)</w:t>
            </w:r>
          </w:p>
          <w:p w14:paraId="085979BB" w14:textId="77777777" w:rsidR="00D2691C" w:rsidRDefault="00D2691C" w:rsidP="00D423E4">
            <w:pPr>
              <w:rPr>
                <w:color w:val="8EAADB" w:themeColor="accent1" w:themeTint="99"/>
              </w:rPr>
            </w:pPr>
          </w:p>
          <w:p w14:paraId="0AD6B441" w14:textId="4137DC4B" w:rsidR="00D2691C" w:rsidRPr="00D2691C" w:rsidRDefault="00D2691C" w:rsidP="00C35E58">
            <w:pPr>
              <w:rPr>
                <w:b/>
                <w:u w:val="single"/>
                <w:lang w:val="es-CR"/>
              </w:rPr>
            </w:pPr>
            <w:r w:rsidRPr="00D2691C">
              <w:rPr>
                <w:color w:val="538135" w:themeColor="accent6" w:themeShade="BF"/>
                <w:lang w:val="es-ES"/>
              </w:rPr>
              <w:t xml:space="preserve">(el niño recoge la hoja del suelo y se la entrega a </w:t>
            </w:r>
            <w:proofErr w:type="spellStart"/>
            <w:r w:rsidR="00C35E58">
              <w:rPr>
                <w:color w:val="538135" w:themeColor="accent6" w:themeShade="BF"/>
                <w:lang w:val="es-ES"/>
              </w:rPr>
              <w:t>Vults</w:t>
            </w:r>
            <w:proofErr w:type="spellEnd"/>
            <w:r w:rsidRPr="00D2691C">
              <w:rPr>
                <w:color w:val="538135" w:themeColor="accent6" w:themeShade="BF"/>
                <w:lang w:val="es-ES"/>
              </w:rPr>
              <w:t>)</w:t>
            </w:r>
          </w:p>
        </w:tc>
        <w:tc>
          <w:tcPr>
            <w:tcW w:w="2694" w:type="dxa"/>
          </w:tcPr>
          <w:p w14:paraId="1DFC24D2" w14:textId="77777777" w:rsidR="00404909" w:rsidRDefault="00404909" w:rsidP="00404909">
            <w:pPr>
              <w:rPr>
                <w:color w:val="000000" w:themeColor="text1"/>
              </w:rPr>
            </w:pPr>
            <w:proofErr w:type="spellStart"/>
            <w:r w:rsidRPr="008A55A6">
              <w:rPr>
                <w:b/>
                <w:color w:val="000000" w:themeColor="text1"/>
              </w:rPr>
              <w:t>Vuts</w:t>
            </w:r>
            <w:proofErr w:type="spellEnd"/>
            <w:r w:rsidRPr="008A55A6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The forest is beautiful.</w:t>
            </w:r>
          </w:p>
          <w:p w14:paraId="1F206A88" w14:textId="77777777" w:rsidR="008A55A6" w:rsidRDefault="008A55A6" w:rsidP="00404909">
            <w:pPr>
              <w:rPr>
                <w:color w:val="000000" w:themeColor="text1"/>
              </w:rPr>
            </w:pPr>
          </w:p>
          <w:p w14:paraId="6D1D55B7" w14:textId="7FC9019B" w:rsidR="00404909" w:rsidRDefault="00404909" w:rsidP="00404909">
            <w:pPr>
              <w:rPr>
                <w:color w:val="000000" w:themeColor="text1"/>
              </w:rPr>
            </w:pPr>
            <w:r w:rsidRPr="008A55A6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Yes, it is. Here, take a leaf home with you. </w:t>
            </w:r>
          </w:p>
          <w:p w14:paraId="39A39EC0" w14:textId="77777777" w:rsidR="008A55A6" w:rsidRPr="00935271" w:rsidRDefault="008A55A6" w:rsidP="00404909">
            <w:pPr>
              <w:rPr>
                <w:color w:val="000000" w:themeColor="text1"/>
              </w:rPr>
            </w:pPr>
          </w:p>
          <w:p w14:paraId="69CDE173" w14:textId="0B255560" w:rsidR="00D423E4" w:rsidRDefault="00404909" w:rsidP="00D24DB1">
            <w:pPr>
              <w:rPr>
                <w:b/>
                <w:u w:val="single"/>
              </w:rPr>
            </w:pPr>
            <w:proofErr w:type="spellStart"/>
            <w:r w:rsidRPr="008A55A6">
              <w:rPr>
                <w:b/>
                <w:color w:val="000000" w:themeColor="text1"/>
              </w:rPr>
              <w:t>Vuts</w:t>
            </w:r>
            <w:proofErr w:type="spellEnd"/>
            <w:r w:rsidRPr="008A55A6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Thank you. I will teach my alien friends about forests</w:t>
            </w:r>
          </w:p>
        </w:tc>
        <w:tc>
          <w:tcPr>
            <w:tcW w:w="2692" w:type="dxa"/>
          </w:tcPr>
          <w:p w14:paraId="1A4EEFB1" w14:textId="43AAAF58" w:rsidR="00D423E4" w:rsidRPr="000B256B" w:rsidRDefault="000B256B" w:rsidP="005C108A">
            <w:pPr>
              <w:rPr>
                <w:b/>
                <w:u w:val="single"/>
                <w:lang w:val="es-CR"/>
              </w:rPr>
            </w:pPr>
            <w:r w:rsidRPr="005C108A">
              <w:rPr>
                <w:lang w:val="es-ES"/>
              </w:rPr>
              <w:t xml:space="preserve">Imagen </w:t>
            </w:r>
            <w:r w:rsidR="00AB7618" w:rsidRPr="005C108A">
              <w:rPr>
                <w:lang w:val="es-ES"/>
              </w:rPr>
              <w:t>de la</w:t>
            </w:r>
            <w:r w:rsidRPr="005C108A">
              <w:rPr>
                <w:lang w:val="es-ES"/>
              </w:rPr>
              <w:t xml:space="preserve"> niñ</w:t>
            </w:r>
            <w:r w:rsidR="00AB7618" w:rsidRPr="005C108A">
              <w:rPr>
                <w:lang w:val="es-ES"/>
              </w:rPr>
              <w:t>a</w:t>
            </w:r>
            <w:r w:rsidRPr="005C108A">
              <w:rPr>
                <w:lang w:val="es-ES"/>
              </w:rPr>
              <w:t xml:space="preserve"> </w:t>
            </w:r>
            <w:r w:rsidR="005C108A" w:rsidRPr="005C108A">
              <w:rPr>
                <w:lang w:val="es-ES"/>
              </w:rPr>
              <w:t>entregándole una hoja a</w:t>
            </w:r>
            <w:r w:rsidRPr="005C108A">
              <w:rPr>
                <w:lang w:val="es-ES"/>
              </w:rPr>
              <w:t xml:space="preserve"> </w:t>
            </w:r>
            <w:proofErr w:type="spellStart"/>
            <w:r w:rsidRPr="005C108A">
              <w:rPr>
                <w:lang w:val="es-ES"/>
              </w:rPr>
              <w:t>a</w:t>
            </w:r>
            <w:proofErr w:type="spellEnd"/>
            <w:r w:rsidRPr="005C108A">
              <w:rPr>
                <w:lang w:val="es-ES"/>
              </w:rPr>
              <w:t xml:space="preserve"> </w:t>
            </w:r>
            <w:proofErr w:type="spellStart"/>
            <w:r w:rsidRPr="005C108A">
              <w:rPr>
                <w:lang w:val="es-ES"/>
              </w:rPr>
              <w:t>Vults</w:t>
            </w:r>
            <w:proofErr w:type="spellEnd"/>
          </w:p>
        </w:tc>
      </w:tr>
      <w:tr w:rsidR="00D423E4" w:rsidRPr="005C108A" w14:paraId="36B3ED45" w14:textId="77777777" w:rsidTr="003F18EC">
        <w:tc>
          <w:tcPr>
            <w:tcW w:w="988" w:type="dxa"/>
          </w:tcPr>
          <w:p w14:paraId="2692E821" w14:textId="0874C283" w:rsidR="00D423E4" w:rsidRPr="00EA6E29" w:rsidRDefault="00EA6E29" w:rsidP="00D423E4">
            <w:pPr>
              <w:rPr>
                <w:b/>
              </w:rPr>
            </w:pPr>
            <w:r w:rsidRPr="00EA6E29">
              <w:rPr>
                <w:b/>
              </w:rPr>
              <w:t>7</w:t>
            </w:r>
          </w:p>
        </w:tc>
        <w:tc>
          <w:tcPr>
            <w:tcW w:w="2976" w:type="dxa"/>
          </w:tcPr>
          <w:p w14:paraId="73E2E675" w14:textId="77777777" w:rsidR="00D24DB1" w:rsidRPr="00935271" w:rsidRDefault="00D24DB1" w:rsidP="00D24DB1">
            <w:pPr>
              <w:rPr>
                <w:color w:val="000000" w:themeColor="text1"/>
              </w:rPr>
            </w:pPr>
            <w:r>
              <w:rPr>
                <w:color w:val="8EAADB" w:themeColor="accent1" w:themeTint="99"/>
              </w:rPr>
              <w:t>(</w:t>
            </w:r>
            <w:proofErr w:type="spellStart"/>
            <w:r>
              <w:rPr>
                <w:color w:val="8EAADB" w:themeColor="accent1" w:themeTint="99"/>
              </w:rPr>
              <w:t>Vuts</w:t>
            </w:r>
            <w:proofErr w:type="spellEnd"/>
            <w:r>
              <w:rPr>
                <w:color w:val="8EAADB" w:themeColor="accent1" w:themeTint="99"/>
              </w:rPr>
              <w:t xml:space="preserve"> goes up the light beam into the UFO)</w:t>
            </w:r>
          </w:p>
          <w:p w14:paraId="6CE0134D" w14:textId="0309D2AD" w:rsidR="00D423E4" w:rsidRPr="00C35E58" w:rsidRDefault="00C35E58" w:rsidP="00D423E4">
            <w:pPr>
              <w:rPr>
                <w:b/>
                <w:u w:val="single"/>
                <w:lang w:val="es-CR"/>
              </w:rPr>
            </w:pPr>
            <w:r w:rsidRPr="00C35E58">
              <w:rPr>
                <w:rStyle w:val="shorttext"/>
                <w:color w:val="538135" w:themeColor="accent6" w:themeShade="BF"/>
                <w:lang w:val="es-ES"/>
              </w:rPr>
              <w:t>(</w:t>
            </w:r>
            <w:proofErr w:type="spellStart"/>
            <w:r w:rsidRPr="00C35E58">
              <w:rPr>
                <w:rStyle w:val="shorttext"/>
                <w:color w:val="538135" w:themeColor="accent6" w:themeShade="BF"/>
                <w:lang w:val="es-ES"/>
              </w:rPr>
              <w:t>Vuts</w:t>
            </w:r>
            <w:proofErr w:type="spellEnd"/>
            <w:r w:rsidRPr="00C35E58">
              <w:rPr>
                <w:rStyle w:val="shorttext"/>
                <w:color w:val="538135" w:themeColor="accent6" w:themeShade="BF"/>
                <w:lang w:val="es-ES"/>
              </w:rPr>
              <w:t xml:space="preserve"> sube el rayo de luz al OVNI)</w:t>
            </w:r>
          </w:p>
        </w:tc>
        <w:tc>
          <w:tcPr>
            <w:tcW w:w="2694" w:type="dxa"/>
          </w:tcPr>
          <w:p w14:paraId="40FAC4D9" w14:textId="3AE051AD" w:rsidR="00D24DB1" w:rsidRDefault="00D24DB1" w:rsidP="00D24DB1">
            <w:pPr>
              <w:rPr>
                <w:color w:val="000000" w:themeColor="text1"/>
              </w:rPr>
            </w:pPr>
            <w:proofErr w:type="spellStart"/>
            <w:r w:rsidRPr="008A55A6">
              <w:rPr>
                <w:b/>
                <w:color w:val="000000" w:themeColor="text1"/>
              </w:rPr>
              <w:t>Vuts</w:t>
            </w:r>
            <w:proofErr w:type="spellEnd"/>
            <w:r w:rsidRPr="008A55A6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Goodbye.</w:t>
            </w:r>
          </w:p>
          <w:p w14:paraId="550E0031" w14:textId="77777777" w:rsidR="008A55A6" w:rsidRDefault="008A55A6" w:rsidP="00D24DB1">
            <w:pPr>
              <w:rPr>
                <w:color w:val="000000" w:themeColor="text1"/>
              </w:rPr>
            </w:pPr>
          </w:p>
          <w:p w14:paraId="6F5E90F2" w14:textId="77777777" w:rsidR="00D24DB1" w:rsidRDefault="00D24DB1" w:rsidP="00D24DB1">
            <w:pPr>
              <w:rPr>
                <w:color w:val="000000" w:themeColor="text1"/>
              </w:rPr>
            </w:pPr>
            <w:r w:rsidRPr="008A55A6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Bye, </w:t>
            </w:r>
            <w:proofErr w:type="spellStart"/>
            <w:r>
              <w:rPr>
                <w:color w:val="000000" w:themeColor="text1"/>
              </w:rPr>
              <w:t>Vuts</w:t>
            </w:r>
            <w:proofErr w:type="spellEnd"/>
            <w:r>
              <w:rPr>
                <w:color w:val="000000" w:themeColor="text1"/>
              </w:rPr>
              <w:t>!</w:t>
            </w:r>
          </w:p>
          <w:p w14:paraId="6B515E97" w14:textId="77777777" w:rsidR="00D423E4" w:rsidRDefault="00D423E4" w:rsidP="00D423E4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2BA6BD2B" w14:textId="64C81B11" w:rsidR="00D423E4" w:rsidRPr="005C108A" w:rsidRDefault="005C108A" w:rsidP="00D423E4">
            <w:pPr>
              <w:rPr>
                <w:b/>
                <w:u w:val="single"/>
                <w:lang w:val="es-CR"/>
              </w:rPr>
            </w:pPr>
            <w:r w:rsidRPr="005C108A">
              <w:rPr>
                <w:rStyle w:val="shorttext"/>
                <w:lang w:val="es-ES"/>
              </w:rPr>
              <w:t>(</w:t>
            </w:r>
            <w:proofErr w:type="spellStart"/>
            <w:r w:rsidRPr="005C108A">
              <w:rPr>
                <w:rStyle w:val="shorttext"/>
                <w:lang w:val="es-ES"/>
              </w:rPr>
              <w:t>Vuts</w:t>
            </w:r>
            <w:proofErr w:type="spellEnd"/>
            <w:r w:rsidRPr="005C108A">
              <w:rPr>
                <w:rStyle w:val="shorttext"/>
                <w:lang w:val="es-ES"/>
              </w:rPr>
              <w:t xml:space="preserve"> sube el rayo de luz al OVNI)</w:t>
            </w:r>
          </w:p>
        </w:tc>
      </w:tr>
      <w:tr w:rsidR="00D423E4" w14:paraId="6A4814A7" w14:textId="77777777" w:rsidTr="003F18EC">
        <w:tc>
          <w:tcPr>
            <w:tcW w:w="988" w:type="dxa"/>
          </w:tcPr>
          <w:p w14:paraId="2156D73B" w14:textId="62B01E7F" w:rsidR="00D423E4" w:rsidRPr="00D068FC" w:rsidRDefault="00D24DB1" w:rsidP="00D423E4">
            <w:pPr>
              <w:rPr>
                <w:b/>
              </w:rPr>
            </w:pPr>
            <w:r w:rsidRPr="00D068FC">
              <w:rPr>
                <w:b/>
              </w:rPr>
              <w:t>Credits</w:t>
            </w:r>
          </w:p>
        </w:tc>
        <w:tc>
          <w:tcPr>
            <w:tcW w:w="2976" w:type="dxa"/>
          </w:tcPr>
          <w:p w14:paraId="1B8BB8F2" w14:textId="77777777" w:rsidR="00D423E4" w:rsidRDefault="00D423E4" w:rsidP="00D423E4">
            <w:pPr>
              <w:rPr>
                <w:b/>
                <w:u w:val="single"/>
              </w:rPr>
            </w:pPr>
          </w:p>
        </w:tc>
        <w:tc>
          <w:tcPr>
            <w:tcW w:w="2694" w:type="dxa"/>
          </w:tcPr>
          <w:p w14:paraId="5A42CC77" w14:textId="77777777" w:rsidR="00D423E4" w:rsidRDefault="00D423E4" w:rsidP="00D423E4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4FAAE60B" w14:textId="77777777" w:rsidR="00D423E4" w:rsidRDefault="00D423E4" w:rsidP="00D423E4">
            <w:pPr>
              <w:rPr>
                <w:b/>
                <w:u w:val="single"/>
              </w:rPr>
            </w:pPr>
          </w:p>
        </w:tc>
      </w:tr>
    </w:tbl>
    <w:p w14:paraId="63C0ACDA" w14:textId="27C38437" w:rsidR="00935271" w:rsidRDefault="00935271">
      <w:pPr>
        <w:rPr>
          <w:color w:val="000000" w:themeColor="text1"/>
        </w:rPr>
      </w:pPr>
    </w:p>
    <w:p w14:paraId="290A60B8" w14:textId="35175FE8" w:rsidR="00912B9D" w:rsidRDefault="00912B9D" w:rsidP="00912B9D">
      <w:pPr>
        <w:jc w:val="center"/>
        <w:rPr>
          <w:color w:val="000000" w:themeColor="text1"/>
        </w:rPr>
      </w:pPr>
      <w:proofErr w:type="spellStart"/>
      <w:r w:rsidRPr="009819CD">
        <w:rPr>
          <w:color w:val="000000" w:themeColor="text1"/>
          <w:highlight w:val="yellow"/>
        </w:rPr>
        <w:t>Libro</w:t>
      </w:r>
      <w:proofErr w:type="spellEnd"/>
      <w:r w:rsidRPr="009819CD">
        <w:rPr>
          <w:color w:val="000000" w:themeColor="text1"/>
          <w:highlight w:val="yellow"/>
        </w:rPr>
        <w:t xml:space="preserve"> </w:t>
      </w:r>
      <w:r>
        <w:rPr>
          <w:color w:val="000000" w:themeColor="text1"/>
        </w:rPr>
        <w:t xml:space="preserve">6 </w:t>
      </w:r>
    </w:p>
    <w:p w14:paraId="0E2D2E0A" w14:textId="77777777" w:rsidR="00912B9D" w:rsidRDefault="00912B9D" w:rsidP="00912B9D">
      <w:pPr>
        <w:rPr>
          <w:color w:val="000000" w:themeColor="text1"/>
        </w:rPr>
      </w:pPr>
    </w:p>
    <w:p w14:paraId="764BFC23" w14:textId="77777777" w:rsidR="00912B9D" w:rsidRPr="00995D44" w:rsidRDefault="00912B9D" w:rsidP="00912B9D">
      <w:pPr>
        <w:rPr>
          <w:color w:val="000000" w:themeColor="text1"/>
        </w:rPr>
      </w:pPr>
    </w:p>
    <w:tbl>
      <w:tblPr>
        <w:tblStyle w:val="Tablaconcuadrcula"/>
        <w:tblW w:w="9351" w:type="dxa"/>
        <w:tblLook w:val="04A0" w:firstRow="1" w:lastRow="0" w:firstColumn="1" w:lastColumn="0" w:noHBand="0" w:noVBand="1"/>
      </w:tblPr>
      <w:tblGrid>
        <w:gridCol w:w="923"/>
        <w:gridCol w:w="2321"/>
        <w:gridCol w:w="3951"/>
        <w:gridCol w:w="2156"/>
      </w:tblGrid>
      <w:tr w:rsidR="001E0EE7" w14:paraId="0351B62B" w14:textId="77777777" w:rsidTr="002850D8">
        <w:tc>
          <w:tcPr>
            <w:tcW w:w="953" w:type="dxa"/>
          </w:tcPr>
          <w:p w14:paraId="5C14C7FE" w14:textId="1A195C48" w:rsidR="001E0EE7" w:rsidRDefault="001E0EE7" w:rsidP="00D4598E">
            <w:pPr>
              <w:rPr>
                <w:b/>
                <w:u w:val="single"/>
              </w:rPr>
            </w:pPr>
            <w:proofErr w:type="spellStart"/>
            <w:r>
              <w:rPr>
                <w:b/>
              </w:rPr>
              <w:t>Página</w:t>
            </w:r>
            <w:proofErr w:type="spellEnd"/>
          </w:p>
        </w:tc>
        <w:tc>
          <w:tcPr>
            <w:tcW w:w="3011" w:type="dxa"/>
          </w:tcPr>
          <w:p w14:paraId="24495017" w14:textId="59F5E3DC" w:rsidR="001E0EE7" w:rsidRDefault="001E0EE7" w:rsidP="00D4598E">
            <w:pPr>
              <w:rPr>
                <w:b/>
                <w:u w:val="single"/>
              </w:rPr>
            </w:pPr>
            <w:r w:rsidRPr="000239A7">
              <w:rPr>
                <w:b/>
              </w:rPr>
              <w:t xml:space="preserve">Description </w:t>
            </w:r>
          </w:p>
        </w:tc>
        <w:tc>
          <w:tcPr>
            <w:tcW w:w="2694" w:type="dxa"/>
          </w:tcPr>
          <w:p w14:paraId="35A1D510" w14:textId="3D54BF6A" w:rsidR="001E0EE7" w:rsidRDefault="001E0EE7" w:rsidP="00D4598E">
            <w:pPr>
              <w:rPr>
                <w:b/>
                <w:lang w:val="es-CR"/>
              </w:rPr>
            </w:pPr>
            <w:r>
              <w:rPr>
                <w:b/>
                <w:lang w:val="es-CR"/>
              </w:rPr>
              <w:t>Text</w:t>
            </w:r>
          </w:p>
        </w:tc>
        <w:tc>
          <w:tcPr>
            <w:tcW w:w="2693" w:type="dxa"/>
          </w:tcPr>
          <w:p w14:paraId="242D9249" w14:textId="5415BD7D" w:rsidR="001E0EE7" w:rsidRDefault="001E0EE7" w:rsidP="00D4598E">
            <w:pPr>
              <w:rPr>
                <w:b/>
                <w:u w:val="single"/>
              </w:rPr>
            </w:pPr>
            <w:r>
              <w:rPr>
                <w:b/>
                <w:lang w:val="es-CR"/>
              </w:rPr>
              <w:t xml:space="preserve">Imagen </w:t>
            </w:r>
          </w:p>
        </w:tc>
      </w:tr>
      <w:tr w:rsidR="001E0EE7" w14:paraId="6E581126" w14:textId="77777777" w:rsidTr="002850D8">
        <w:tc>
          <w:tcPr>
            <w:tcW w:w="953" w:type="dxa"/>
          </w:tcPr>
          <w:p w14:paraId="70C63336" w14:textId="36955B59" w:rsidR="001E0EE7" w:rsidRDefault="001E0EE7" w:rsidP="00F13696">
            <w:pPr>
              <w:rPr>
                <w:b/>
                <w:u w:val="single"/>
              </w:rPr>
            </w:pPr>
            <w:r>
              <w:rPr>
                <w:b/>
              </w:rPr>
              <w:t>Front page</w:t>
            </w:r>
          </w:p>
        </w:tc>
        <w:tc>
          <w:tcPr>
            <w:tcW w:w="3011" w:type="dxa"/>
          </w:tcPr>
          <w:p w14:paraId="7EA7832B" w14:textId="1ADE30B6" w:rsidR="001E0EE7" w:rsidRPr="00F13696" w:rsidRDefault="001E0EE7" w:rsidP="00F13696">
            <w:pPr>
              <w:rPr>
                <w:b/>
                <w:u w:val="single"/>
                <w:lang w:val="es-CR"/>
              </w:rPr>
            </w:pPr>
            <w:r w:rsidRPr="00664216">
              <w:rPr>
                <w:color w:val="538135" w:themeColor="accent6" w:themeShade="BF"/>
                <w:lang w:val="es-CR"/>
              </w:rPr>
              <w:t xml:space="preserve">En esta página va el nombre </w:t>
            </w:r>
            <w:r>
              <w:rPr>
                <w:color w:val="538135" w:themeColor="accent6" w:themeShade="BF"/>
                <w:lang w:val="es-CR"/>
              </w:rPr>
              <w:t xml:space="preserve">y número </w:t>
            </w:r>
            <w:r w:rsidRPr="00664216">
              <w:rPr>
                <w:color w:val="538135" w:themeColor="accent6" w:themeShade="BF"/>
                <w:lang w:val="es-CR"/>
              </w:rPr>
              <w:t>de la unidad y un dibujo alusivo al libro</w:t>
            </w:r>
          </w:p>
        </w:tc>
        <w:tc>
          <w:tcPr>
            <w:tcW w:w="2694" w:type="dxa"/>
          </w:tcPr>
          <w:p w14:paraId="73BFE72B" w14:textId="77777777" w:rsidR="001E0EE7" w:rsidRPr="001E0EE7" w:rsidRDefault="001E0EE7" w:rsidP="001E0EE7">
            <w:pPr>
              <w:rPr>
                <w:b/>
              </w:rPr>
            </w:pPr>
            <w:r w:rsidRPr="001E0EE7">
              <w:rPr>
                <w:b/>
              </w:rPr>
              <w:t xml:space="preserve">Unit 6: A Change of Scenery </w:t>
            </w:r>
          </w:p>
          <w:p w14:paraId="32558F9F" w14:textId="1969326B" w:rsidR="001E0EE7" w:rsidRDefault="001E0EE7" w:rsidP="00F13696">
            <w:pPr>
              <w:rPr>
                <w:b/>
                <w:u w:val="single"/>
              </w:rPr>
            </w:pPr>
          </w:p>
        </w:tc>
        <w:tc>
          <w:tcPr>
            <w:tcW w:w="2693" w:type="dxa"/>
          </w:tcPr>
          <w:p w14:paraId="30560059" w14:textId="486AF3D9" w:rsidR="001E0EE7" w:rsidRPr="00F878A7" w:rsidRDefault="00F878A7" w:rsidP="00F13696">
            <w:pPr>
              <w:rPr>
                <w:b/>
              </w:rPr>
            </w:pPr>
            <w:r w:rsidRPr="00F878A7">
              <w:rPr>
                <w:b/>
              </w:rPr>
              <w:t>Una playa</w:t>
            </w:r>
          </w:p>
        </w:tc>
      </w:tr>
      <w:tr w:rsidR="001E0EE7" w:rsidRPr="00F878A7" w14:paraId="1CE8AA7A" w14:textId="77777777" w:rsidTr="002850D8">
        <w:tc>
          <w:tcPr>
            <w:tcW w:w="953" w:type="dxa"/>
          </w:tcPr>
          <w:p w14:paraId="4396CF32" w14:textId="77777777" w:rsidR="001E0EE7" w:rsidRDefault="001E0EE7" w:rsidP="00F13696">
            <w:pPr>
              <w:rPr>
                <w:b/>
                <w:u w:val="single"/>
              </w:rPr>
            </w:pPr>
          </w:p>
        </w:tc>
        <w:tc>
          <w:tcPr>
            <w:tcW w:w="3011" w:type="dxa"/>
          </w:tcPr>
          <w:p w14:paraId="03316542" w14:textId="77777777" w:rsidR="001E0EE7" w:rsidRDefault="001E0EE7" w:rsidP="00F13696">
            <w:pPr>
              <w:rPr>
                <w:color w:val="8EAADB" w:themeColor="accent1" w:themeTint="99"/>
              </w:rPr>
            </w:pPr>
            <w:r w:rsidRPr="00B957C5">
              <w:rPr>
                <w:color w:val="8EAADB" w:themeColor="accent1" w:themeTint="99"/>
              </w:rPr>
              <w:t>Picture of the 6 aliens together in the UFO again.</w:t>
            </w:r>
          </w:p>
          <w:p w14:paraId="0B979CB1" w14:textId="54F9A56C" w:rsidR="002850D8" w:rsidRPr="002850D8" w:rsidRDefault="002850D8" w:rsidP="00F13696">
            <w:pPr>
              <w:rPr>
                <w:b/>
                <w:u w:val="single"/>
                <w:lang w:val="es-CR"/>
              </w:rPr>
            </w:pPr>
            <w:r w:rsidRPr="002850D8">
              <w:rPr>
                <w:rStyle w:val="shorttext"/>
                <w:color w:val="538135" w:themeColor="accent6" w:themeShade="BF"/>
                <w:lang w:val="es-ES"/>
              </w:rPr>
              <w:lastRenderedPageBreak/>
              <w:t>Imagen de los 6 alienígenas juntos en el OVNI de nuevo.</w:t>
            </w:r>
          </w:p>
        </w:tc>
        <w:tc>
          <w:tcPr>
            <w:tcW w:w="2694" w:type="dxa"/>
          </w:tcPr>
          <w:p w14:paraId="4602725D" w14:textId="3EF73382" w:rsidR="001E0EE7" w:rsidRPr="002850D8" w:rsidRDefault="002850D8" w:rsidP="002850D8">
            <w:pPr>
              <w:rPr>
                <w:b/>
                <w:u w:val="single"/>
              </w:rPr>
            </w:pPr>
            <w:proofErr w:type="spellStart"/>
            <w:proofErr w:type="gramStart"/>
            <w:r w:rsidRPr="002850D8">
              <w:rPr>
                <w:b/>
              </w:rPr>
              <w:lastRenderedPageBreak/>
              <w:t>Vuts</w:t>
            </w:r>
            <w:proofErr w:type="spellEnd"/>
            <w:r w:rsidRPr="002850D8">
              <w:rPr>
                <w:b/>
              </w:rPr>
              <w:t xml:space="preserve"> :</w:t>
            </w:r>
            <w:proofErr w:type="gramEnd"/>
            <w:r w:rsidRPr="002850D8">
              <w:rPr>
                <w:b/>
              </w:rPr>
              <w:t>“</w:t>
            </w:r>
            <w:r w:rsidRPr="007B0E6D">
              <w:rPr>
                <w:color w:val="000000" w:themeColor="text1"/>
              </w:rPr>
              <w:t xml:space="preserve">I learned about forests. </w:t>
            </w:r>
            <w:proofErr w:type="spellStart"/>
            <w:r w:rsidRPr="007B0E6D">
              <w:rPr>
                <w:color w:val="000000" w:themeColor="text1"/>
              </w:rPr>
              <w:t>Yexwoz</w:t>
            </w:r>
            <w:proofErr w:type="spellEnd"/>
            <w:r w:rsidRPr="007B0E6D">
              <w:rPr>
                <w:color w:val="000000" w:themeColor="text1"/>
              </w:rPr>
              <w:t>, you’re next.”</w:t>
            </w:r>
          </w:p>
        </w:tc>
        <w:tc>
          <w:tcPr>
            <w:tcW w:w="2693" w:type="dxa"/>
          </w:tcPr>
          <w:p w14:paraId="35190BDB" w14:textId="2E35B923" w:rsidR="001E0EE7" w:rsidRPr="00F878A7" w:rsidRDefault="00F878A7" w:rsidP="00F878A7">
            <w:pPr>
              <w:rPr>
                <w:b/>
                <w:u w:val="single"/>
                <w:lang w:val="es-CR"/>
              </w:rPr>
            </w:pPr>
            <w:r w:rsidRPr="00F55CC1">
              <w:rPr>
                <w:rStyle w:val="shorttext"/>
                <w:lang w:val="es-ES"/>
              </w:rPr>
              <w:t xml:space="preserve">Imagen de los 6 alienígenas juntos en el OVNI </w:t>
            </w:r>
            <w:r w:rsidRPr="00F55CC1">
              <w:rPr>
                <w:rStyle w:val="shorttext"/>
                <w:lang w:val="es-ES"/>
              </w:rPr>
              <w:lastRenderedPageBreak/>
              <w:t xml:space="preserve">viéndose uno a los otros y señalando a </w:t>
            </w:r>
            <w:proofErr w:type="spellStart"/>
            <w:r>
              <w:rPr>
                <w:rStyle w:val="shorttext"/>
                <w:lang w:val="es-ES"/>
              </w:rPr>
              <w:t>Yexwoz</w:t>
            </w:r>
            <w:proofErr w:type="spellEnd"/>
          </w:p>
        </w:tc>
      </w:tr>
      <w:tr w:rsidR="001E0EE7" w:rsidRPr="00430012" w14:paraId="7D9EE056" w14:textId="77777777" w:rsidTr="002850D8">
        <w:tc>
          <w:tcPr>
            <w:tcW w:w="953" w:type="dxa"/>
          </w:tcPr>
          <w:p w14:paraId="24E0BC99" w14:textId="77777777" w:rsidR="001E0EE7" w:rsidRPr="00F878A7" w:rsidRDefault="001E0EE7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31FA783F" w14:textId="70E3DD67" w:rsidR="00934D90" w:rsidRPr="00442F06" w:rsidRDefault="00934D90" w:rsidP="00934D90">
            <w:pPr>
              <w:rPr>
                <w:color w:val="8EAADB" w:themeColor="accent1" w:themeTint="99"/>
                <w:lang w:val="es-CR"/>
              </w:rPr>
            </w:pPr>
            <w:r w:rsidRPr="00442F06">
              <w:rPr>
                <w:color w:val="8EAADB" w:themeColor="accent1" w:themeTint="99"/>
              </w:rPr>
              <w:t xml:space="preserve">Next picture shows the </w:t>
            </w:r>
            <w:r w:rsidRPr="00442F06">
              <w:rPr>
                <w:color w:val="8EAADB" w:themeColor="accent1" w:themeTint="99"/>
                <w:shd w:val="clear" w:color="auto" w:fill="FFFF00"/>
              </w:rPr>
              <w:t>red</w:t>
            </w:r>
            <w:r w:rsidRPr="00442F06">
              <w:rPr>
                <w:color w:val="8EAADB" w:themeColor="accent1" w:themeTint="99"/>
              </w:rPr>
              <w:t xml:space="preserve"> alien coming down in the light beam and landing near a beach. </w:t>
            </w:r>
            <w:proofErr w:type="spellStart"/>
            <w:r w:rsidRPr="00442F06">
              <w:rPr>
                <w:color w:val="8EAADB" w:themeColor="accent1" w:themeTint="99"/>
                <w:lang w:val="es-CR"/>
              </w:rPr>
              <w:t>There</w:t>
            </w:r>
            <w:proofErr w:type="spellEnd"/>
            <w:r w:rsidRPr="00442F06">
              <w:rPr>
                <w:color w:val="8EAADB" w:themeColor="accent1" w:themeTint="99"/>
                <w:lang w:val="es-CR"/>
              </w:rPr>
              <w:t xml:space="preserve"> </w:t>
            </w:r>
            <w:proofErr w:type="spellStart"/>
            <w:r w:rsidRPr="00442F06">
              <w:rPr>
                <w:color w:val="8EAADB" w:themeColor="accent1" w:themeTint="99"/>
                <w:lang w:val="es-CR"/>
              </w:rPr>
              <w:t>is</w:t>
            </w:r>
            <w:proofErr w:type="spellEnd"/>
            <w:r w:rsidRPr="00442F06">
              <w:rPr>
                <w:color w:val="8EAADB" w:themeColor="accent1" w:themeTint="99"/>
                <w:lang w:val="es-CR"/>
              </w:rPr>
              <w:t xml:space="preserve"> a </w:t>
            </w:r>
            <w:proofErr w:type="spellStart"/>
            <w:r w:rsidRPr="00442F06">
              <w:rPr>
                <w:color w:val="8EAADB" w:themeColor="accent1" w:themeTint="99"/>
                <w:lang w:val="es-CR"/>
              </w:rPr>
              <w:t>child</w:t>
            </w:r>
            <w:proofErr w:type="spellEnd"/>
            <w:r w:rsidRPr="00442F06">
              <w:rPr>
                <w:color w:val="8EAADB" w:themeColor="accent1" w:themeTint="99"/>
                <w:lang w:val="es-CR"/>
              </w:rPr>
              <w:t xml:space="preserve"> standing </w:t>
            </w:r>
            <w:proofErr w:type="spellStart"/>
            <w:r w:rsidRPr="00442F06">
              <w:rPr>
                <w:color w:val="8EAADB" w:themeColor="accent1" w:themeTint="99"/>
                <w:lang w:val="es-CR"/>
              </w:rPr>
              <w:t>there</w:t>
            </w:r>
            <w:proofErr w:type="spellEnd"/>
            <w:r w:rsidRPr="00442F06">
              <w:rPr>
                <w:color w:val="8EAADB" w:themeColor="accent1" w:themeTint="99"/>
                <w:lang w:val="es-CR"/>
              </w:rPr>
              <w:t>.</w:t>
            </w:r>
          </w:p>
          <w:p w14:paraId="5CB00ED9" w14:textId="64AEDAC0" w:rsidR="001E0EE7" w:rsidRPr="00442F06" w:rsidRDefault="00934D90" w:rsidP="00F13696">
            <w:r w:rsidRPr="00442F06">
              <w:rPr>
                <w:color w:val="538135" w:themeColor="accent6" w:themeShade="BF"/>
                <w:lang w:val="es-ES"/>
              </w:rPr>
              <w:t>La siguiente imagen muestra al alienígena rojo descendiendo en el rayo de luz y aterrizando cerca de una playa. Hay un niño parado allí.</w:t>
            </w:r>
          </w:p>
        </w:tc>
        <w:tc>
          <w:tcPr>
            <w:tcW w:w="2694" w:type="dxa"/>
          </w:tcPr>
          <w:p w14:paraId="4A143618" w14:textId="31D718E7" w:rsidR="001E0EE7" w:rsidRPr="00442F06" w:rsidRDefault="00442F06" w:rsidP="00F13696">
            <w:r w:rsidRPr="00442F06">
              <w:t xml:space="preserve">Audio effect tomato </w:t>
            </w:r>
            <w:proofErr w:type="gramStart"/>
            <w:r w:rsidRPr="00442F06">
              <w:t>de :</w:t>
            </w:r>
            <w:proofErr w:type="gramEnd"/>
          </w:p>
          <w:p w14:paraId="5CE87FF1" w14:textId="0B97E41A" w:rsidR="00442F06" w:rsidRDefault="00275CA1" w:rsidP="00F13696">
            <w:hyperlink r:id="rId7" w:history="1">
              <w:r w:rsidR="00442F06" w:rsidRPr="00801B8D">
                <w:rPr>
                  <w:rStyle w:val="Hipervnculo"/>
                </w:rPr>
                <w:t>http://sonidosmp3gratis.com/whoosh</w:t>
              </w:r>
            </w:hyperlink>
          </w:p>
          <w:p w14:paraId="3E5802AF" w14:textId="77777777" w:rsidR="00442F06" w:rsidRDefault="00442F06" w:rsidP="00F13696"/>
          <w:p w14:paraId="42B14873" w14:textId="4707DB97" w:rsidR="00442F06" w:rsidRPr="00442F06" w:rsidRDefault="00442F06" w:rsidP="00F13696">
            <w:pPr>
              <w:rPr>
                <w:u w:val="single"/>
              </w:rPr>
            </w:pPr>
            <w:r>
              <w:t xml:space="preserve">25 </w:t>
            </w:r>
            <w:proofErr w:type="spellStart"/>
            <w:r>
              <w:t>octubre</w:t>
            </w:r>
            <w:proofErr w:type="spellEnd"/>
            <w:r>
              <w:t>, 2018</w:t>
            </w:r>
          </w:p>
        </w:tc>
        <w:tc>
          <w:tcPr>
            <w:tcW w:w="2693" w:type="dxa"/>
          </w:tcPr>
          <w:p w14:paraId="6D374D56" w14:textId="01507056" w:rsidR="001E0EE7" w:rsidRPr="00430012" w:rsidRDefault="00430012" w:rsidP="00430012">
            <w:pPr>
              <w:rPr>
                <w:b/>
                <w:u w:val="single"/>
                <w:lang w:val="es-CR"/>
              </w:rPr>
            </w:pPr>
            <w:r w:rsidRPr="00E537CC">
              <w:rPr>
                <w:lang w:val="es-ES"/>
              </w:rPr>
              <w:t>imagen muestra al alienígena ro</w:t>
            </w:r>
            <w:r>
              <w:rPr>
                <w:lang w:val="es-ES"/>
              </w:rPr>
              <w:t>jo</w:t>
            </w:r>
            <w:r w:rsidRPr="00E537CC">
              <w:rPr>
                <w:lang w:val="es-ES"/>
              </w:rPr>
              <w:t xml:space="preserve"> descendiendo en el rayo de luz y aterrizando cerca de un</w:t>
            </w:r>
            <w:r>
              <w:rPr>
                <w:lang w:val="es-ES"/>
              </w:rPr>
              <w:t>a</w:t>
            </w:r>
            <w:r w:rsidRPr="00E537CC">
              <w:rPr>
                <w:lang w:val="es-ES"/>
              </w:rPr>
              <w:t xml:space="preserve"> </w:t>
            </w:r>
            <w:r>
              <w:rPr>
                <w:lang w:val="es-ES"/>
              </w:rPr>
              <w:t>playa</w:t>
            </w:r>
            <w:r w:rsidRPr="00E537CC">
              <w:rPr>
                <w:lang w:val="es-ES"/>
              </w:rPr>
              <w:t>. Hay un niñ</w:t>
            </w:r>
            <w:r>
              <w:rPr>
                <w:lang w:val="es-ES"/>
              </w:rPr>
              <w:t>0</w:t>
            </w:r>
            <w:r w:rsidRPr="00E537CC">
              <w:rPr>
                <w:lang w:val="es-ES"/>
              </w:rPr>
              <w:t xml:space="preserve"> parad</w:t>
            </w:r>
            <w:r>
              <w:rPr>
                <w:lang w:val="es-ES"/>
              </w:rPr>
              <w:t>a</w:t>
            </w:r>
            <w:r w:rsidRPr="00E537CC">
              <w:rPr>
                <w:lang w:val="es-ES"/>
              </w:rPr>
              <w:t xml:space="preserve"> allí.</w:t>
            </w:r>
          </w:p>
        </w:tc>
      </w:tr>
      <w:tr w:rsidR="001E0EE7" w:rsidRPr="0050505F" w14:paraId="59808140" w14:textId="77777777" w:rsidTr="002850D8">
        <w:tc>
          <w:tcPr>
            <w:tcW w:w="953" w:type="dxa"/>
          </w:tcPr>
          <w:p w14:paraId="53114C6F" w14:textId="77777777" w:rsidR="001E0EE7" w:rsidRPr="00430012" w:rsidRDefault="001E0EE7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59AE2EA4" w14:textId="3108FB92" w:rsidR="001E0EE7" w:rsidRPr="00E17CE8" w:rsidRDefault="001E0EE7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2694" w:type="dxa"/>
          </w:tcPr>
          <w:p w14:paraId="1793A1AE" w14:textId="77777777" w:rsidR="00934D90" w:rsidRDefault="00934D90" w:rsidP="00934D90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 xml:space="preserve">: Hello. I am </w:t>
            </w: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>.</w:t>
            </w:r>
          </w:p>
          <w:p w14:paraId="15AE4A0F" w14:textId="77777777" w:rsidR="00934D90" w:rsidRDefault="00934D90" w:rsidP="00934D9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Child: Hi, </w:t>
            </w: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>. Where are you from?</w:t>
            </w:r>
          </w:p>
          <w:p w14:paraId="65CE4DF2" w14:textId="42E2C67C" w:rsidR="001E0EE7" w:rsidRPr="002850D8" w:rsidRDefault="00934D90" w:rsidP="00A84881">
            <w:pPr>
              <w:rPr>
                <w:b/>
                <w:u w:val="single"/>
              </w:rPr>
            </w:pP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 xml:space="preserve">: I am from Planet Z. </w:t>
            </w:r>
          </w:p>
        </w:tc>
        <w:tc>
          <w:tcPr>
            <w:tcW w:w="2693" w:type="dxa"/>
          </w:tcPr>
          <w:p w14:paraId="5B369F0C" w14:textId="69E62EFF" w:rsidR="001E0EE7" w:rsidRPr="0050505F" w:rsidRDefault="0050505F" w:rsidP="00F13696">
            <w:pPr>
              <w:rPr>
                <w:lang w:val="es-CR"/>
              </w:rPr>
            </w:pPr>
            <w:r w:rsidRPr="0050505F">
              <w:rPr>
                <w:lang w:val="es-CR"/>
              </w:rPr>
              <w:t xml:space="preserve">Imagen de niño saludando al </w:t>
            </w:r>
            <w:proofErr w:type="spellStart"/>
            <w:r w:rsidRPr="0050505F">
              <w:rPr>
                <w:lang w:val="es-CR"/>
              </w:rPr>
              <w:t>alien</w:t>
            </w:r>
            <w:proofErr w:type="spellEnd"/>
          </w:p>
        </w:tc>
      </w:tr>
      <w:tr w:rsidR="00EA6E29" w:rsidRPr="00430012" w14:paraId="2C53C473" w14:textId="77777777" w:rsidTr="002850D8">
        <w:tc>
          <w:tcPr>
            <w:tcW w:w="953" w:type="dxa"/>
          </w:tcPr>
          <w:p w14:paraId="00FA21D6" w14:textId="77777777" w:rsidR="00EA6E29" w:rsidRPr="0050505F" w:rsidRDefault="00EA6E29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4DB61CF9" w14:textId="77777777" w:rsidR="00A84881" w:rsidRDefault="00A84881" w:rsidP="00A84881">
            <w:pPr>
              <w:rPr>
                <w:color w:val="8EAADB" w:themeColor="accent1" w:themeTint="99"/>
              </w:rPr>
            </w:pPr>
            <w:proofErr w:type="spellStart"/>
            <w:r>
              <w:rPr>
                <w:color w:val="8EAADB" w:themeColor="accent1" w:themeTint="99"/>
              </w:rPr>
              <w:t>Yexwoz</w:t>
            </w:r>
            <w:proofErr w:type="spellEnd"/>
            <w:r>
              <w:rPr>
                <w:color w:val="8EAADB" w:themeColor="accent1" w:themeTint="99"/>
              </w:rPr>
              <w:t xml:space="preserve"> </w:t>
            </w:r>
            <w:r w:rsidRPr="00BD39D4">
              <w:rPr>
                <w:color w:val="8EAADB" w:themeColor="accent1" w:themeTint="99"/>
              </w:rPr>
              <w:t>(points to the beach)</w:t>
            </w:r>
          </w:p>
          <w:p w14:paraId="5E826129" w14:textId="77777777" w:rsidR="00A84881" w:rsidRPr="00E17CE8" w:rsidRDefault="00A84881" w:rsidP="00A84881">
            <w:pPr>
              <w:rPr>
                <w:color w:val="538135" w:themeColor="accent6" w:themeShade="BF"/>
              </w:rPr>
            </w:pPr>
          </w:p>
          <w:p w14:paraId="16F0BCE7" w14:textId="4AD64087" w:rsidR="00EA6E29" w:rsidRPr="00A84881" w:rsidRDefault="00A84881" w:rsidP="00A84881">
            <w:pPr>
              <w:rPr>
                <w:color w:val="8EAADB" w:themeColor="accent1" w:themeTint="99"/>
                <w:lang w:val="es-CR"/>
              </w:rPr>
            </w:pPr>
            <w:proofErr w:type="spellStart"/>
            <w:r w:rsidRPr="00E17CE8">
              <w:rPr>
                <w:rStyle w:val="shorttext"/>
                <w:color w:val="538135" w:themeColor="accent6" w:themeShade="BF"/>
                <w:lang w:val="es-ES"/>
              </w:rPr>
              <w:t>Yexwoz</w:t>
            </w:r>
            <w:proofErr w:type="spellEnd"/>
            <w:r w:rsidRPr="00E17CE8">
              <w:rPr>
                <w:rStyle w:val="shorttext"/>
                <w:color w:val="538135" w:themeColor="accent6" w:themeShade="BF"/>
                <w:lang w:val="es-ES"/>
              </w:rPr>
              <w:t xml:space="preserve"> (apunta a la playa)</w:t>
            </w:r>
          </w:p>
        </w:tc>
        <w:tc>
          <w:tcPr>
            <w:tcW w:w="2694" w:type="dxa"/>
          </w:tcPr>
          <w:p w14:paraId="0A0F5341" w14:textId="77777777" w:rsidR="00EA6E29" w:rsidRDefault="00A84881" w:rsidP="00934D90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>: What is this?</w:t>
            </w:r>
          </w:p>
          <w:p w14:paraId="2923A77E" w14:textId="77777777" w:rsidR="00A84881" w:rsidRDefault="00A84881" w:rsidP="00A8488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hild: This is a beach in my beautiful country Costa Rica.</w:t>
            </w:r>
          </w:p>
          <w:p w14:paraId="2C8B9933" w14:textId="19923AA6" w:rsidR="00A84881" w:rsidRDefault="00A84881" w:rsidP="00934D90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0281101C" w14:textId="7A06991E" w:rsidR="00EA6E29" w:rsidRPr="0050505F" w:rsidRDefault="00430012" w:rsidP="00F13696">
            <w:pPr>
              <w:rPr>
                <w:lang w:val="es-CR"/>
              </w:rPr>
            </w:pPr>
            <w:proofErr w:type="spellStart"/>
            <w:r w:rsidRPr="0050505F">
              <w:rPr>
                <w:lang w:val="es-CR"/>
              </w:rPr>
              <w:t>Yexwoz</w:t>
            </w:r>
            <w:proofErr w:type="spellEnd"/>
            <w:r w:rsidRPr="0050505F">
              <w:rPr>
                <w:lang w:val="es-CR"/>
              </w:rPr>
              <w:t xml:space="preserve"> apuntando a la playa </w:t>
            </w:r>
            <w:r w:rsidR="00640499" w:rsidRPr="0050505F">
              <w:rPr>
                <w:lang w:val="es-CR"/>
              </w:rPr>
              <w:t xml:space="preserve">y el niño </w:t>
            </w:r>
            <w:proofErr w:type="spellStart"/>
            <w:r w:rsidR="0050505F" w:rsidRPr="0050505F">
              <w:rPr>
                <w:lang w:val="es-CR"/>
              </w:rPr>
              <w:t>esta</w:t>
            </w:r>
            <w:proofErr w:type="spellEnd"/>
            <w:r w:rsidR="0050505F" w:rsidRPr="0050505F">
              <w:rPr>
                <w:lang w:val="es-CR"/>
              </w:rPr>
              <w:t xml:space="preserve"> </w:t>
            </w:r>
            <w:r w:rsidR="00640499" w:rsidRPr="0050505F">
              <w:rPr>
                <w:lang w:val="es-CR"/>
              </w:rPr>
              <w:t xml:space="preserve">en la playa </w:t>
            </w:r>
            <w:r w:rsidR="0050505F" w:rsidRPr="0050505F">
              <w:rPr>
                <w:lang w:val="es-CR"/>
              </w:rPr>
              <w:t>con el</w:t>
            </w:r>
          </w:p>
        </w:tc>
      </w:tr>
      <w:tr w:rsidR="00EA6E29" w:rsidRPr="0050505F" w14:paraId="71599C87" w14:textId="77777777" w:rsidTr="002850D8">
        <w:tc>
          <w:tcPr>
            <w:tcW w:w="953" w:type="dxa"/>
          </w:tcPr>
          <w:p w14:paraId="2449C8D3" w14:textId="77777777" w:rsidR="00EA6E29" w:rsidRPr="00430012" w:rsidRDefault="00EA6E29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05ED5913" w14:textId="77777777" w:rsidR="00EA6E29" w:rsidRDefault="003811AB" w:rsidP="00934D90">
            <w:pPr>
              <w:rPr>
                <w:color w:val="8EAADB" w:themeColor="accent1" w:themeTint="99"/>
              </w:rPr>
            </w:pPr>
            <w:r w:rsidRPr="00BD39D4">
              <w:rPr>
                <w:color w:val="8EAADB" w:themeColor="accent1" w:themeTint="99"/>
              </w:rPr>
              <w:t>(picture shows child playing in the water and building sand castles)</w:t>
            </w:r>
          </w:p>
          <w:p w14:paraId="3DA9FC74" w14:textId="3B096D67" w:rsidR="00CF7E29" w:rsidRPr="00CF7E29" w:rsidRDefault="00CF7E29" w:rsidP="00934D90">
            <w:pPr>
              <w:rPr>
                <w:color w:val="8EAADB" w:themeColor="accent1" w:themeTint="99"/>
                <w:lang w:val="es-CR"/>
              </w:rPr>
            </w:pPr>
            <w:r w:rsidRPr="00CF7E29">
              <w:rPr>
                <w:color w:val="538135" w:themeColor="accent6" w:themeShade="BF"/>
                <w:lang w:val="es-ES"/>
              </w:rPr>
              <w:t>(La imagen muestra al niño jugando en el agua y construyendo castillos de arena)</w:t>
            </w:r>
          </w:p>
        </w:tc>
        <w:tc>
          <w:tcPr>
            <w:tcW w:w="2694" w:type="dxa"/>
          </w:tcPr>
          <w:p w14:paraId="2FD3004E" w14:textId="77777777" w:rsidR="003811AB" w:rsidRDefault="003811AB" w:rsidP="003811AB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>: What do you do at the beach?</w:t>
            </w:r>
          </w:p>
          <w:p w14:paraId="4CBF7DF6" w14:textId="08015774" w:rsidR="003811AB" w:rsidRDefault="00C40466" w:rsidP="003811AB">
            <w:pPr>
              <w:rPr>
                <w:color w:val="000000" w:themeColor="text1"/>
              </w:rPr>
            </w:pPr>
            <w:proofErr w:type="gramStart"/>
            <w:r>
              <w:rPr>
                <w:color w:val="000000" w:themeColor="text1"/>
              </w:rPr>
              <w:t xml:space="preserve">Child </w:t>
            </w:r>
            <w:r w:rsidR="003811AB">
              <w:rPr>
                <w:color w:val="000000" w:themeColor="text1"/>
              </w:rPr>
              <w:t>:</w:t>
            </w:r>
            <w:proofErr w:type="gramEnd"/>
            <w:r w:rsidR="003811AB">
              <w:rPr>
                <w:color w:val="000000" w:themeColor="text1"/>
              </w:rPr>
              <w:t xml:space="preserve"> I like to play in the water and build things in the sand. </w:t>
            </w:r>
          </w:p>
          <w:p w14:paraId="3D46B1A7" w14:textId="77777777" w:rsidR="00EA6E29" w:rsidRDefault="00EA6E29" w:rsidP="00C40466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5C1A2065" w14:textId="5A2F374B" w:rsidR="00EA6E29" w:rsidRPr="0050505F" w:rsidRDefault="0050505F" w:rsidP="00F13696">
            <w:pPr>
              <w:rPr>
                <w:lang w:val="es-CR"/>
              </w:rPr>
            </w:pPr>
            <w:r w:rsidRPr="0050505F">
              <w:rPr>
                <w:lang w:val="es-CR"/>
              </w:rPr>
              <w:t>Imagen de niño construyendo un Castillo de arena</w:t>
            </w:r>
          </w:p>
        </w:tc>
      </w:tr>
      <w:tr w:rsidR="00EA6E29" w:rsidRPr="00C65385" w14:paraId="24A282B1" w14:textId="77777777" w:rsidTr="002850D8">
        <w:tc>
          <w:tcPr>
            <w:tcW w:w="953" w:type="dxa"/>
          </w:tcPr>
          <w:p w14:paraId="6BBD0C2B" w14:textId="77777777" w:rsidR="00EA6E29" w:rsidRPr="0050505F" w:rsidRDefault="00EA6E29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71FFA25F" w14:textId="7E77B68A" w:rsidR="00C40466" w:rsidRDefault="00C40466" w:rsidP="00C40466">
            <w:pPr>
              <w:rPr>
                <w:color w:val="000000" w:themeColor="text1"/>
              </w:rPr>
            </w:pPr>
            <w:r w:rsidRPr="00BD39D4">
              <w:rPr>
                <w:color w:val="8EAADB" w:themeColor="accent1" w:themeTint="99"/>
              </w:rPr>
              <w:t xml:space="preserve">Picture changes to child and </w:t>
            </w:r>
            <w:proofErr w:type="spellStart"/>
            <w:r w:rsidRPr="00BD39D4">
              <w:rPr>
                <w:color w:val="8EAADB" w:themeColor="accent1" w:themeTint="99"/>
              </w:rPr>
              <w:t>Yexwoz</w:t>
            </w:r>
            <w:proofErr w:type="spellEnd"/>
            <w:r w:rsidRPr="00BD39D4">
              <w:rPr>
                <w:color w:val="8EAADB" w:themeColor="accent1" w:themeTint="99"/>
              </w:rPr>
              <w:t xml:space="preserve"> eating ice cream, but </w:t>
            </w:r>
            <w:proofErr w:type="spellStart"/>
            <w:r w:rsidRPr="00BD39D4">
              <w:rPr>
                <w:color w:val="8EAADB" w:themeColor="accent1" w:themeTint="99"/>
              </w:rPr>
              <w:t>Yexwoz</w:t>
            </w:r>
            <w:proofErr w:type="spellEnd"/>
            <w:r w:rsidRPr="00BD39D4">
              <w:rPr>
                <w:color w:val="8EAADB" w:themeColor="accent1" w:themeTint="99"/>
              </w:rPr>
              <w:t xml:space="preserve"> is ho</w:t>
            </w:r>
            <w:r w:rsidR="00D97C47">
              <w:rPr>
                <w:color w:val="8EAADB" w:themeColor="accent1" w:themeTint="99"/>
              </w:rPr>
              <w:t>lding the ice cream upside down</w:t>
            </w:r>
          </w:p>
          <w:p w14:paraId="5DABBD7E" w14:textId="77777777" w:rsidR="00EA6E29" w:rsidRDefault="00EA6E29" w:rsidP="00934D90">
            <w:pPr>
              <w:rPr>
                <w:color w:val="8EAADB" w:themeColor="accent1" w:themeTint="99"/>
              </w:rPr>
            </w:pPr>
          </w:p>
          <w:p w14:paraId="4E88B625" w14:textId="384AD930" w:rsidR="00CF7E29" w:rsidRPr="00CF7E29" w:rsidRDefault="00CF7E29" w:rsidP="00934D90">
            <w:pPr>
              <w:rPr>
                <w:color w:val="8EAADB" w:themeColor="accent1" w:themeTint="99"/>
                <w:lang w:val="es-CR"/>
              </w:rPr>
            </w:pPr>
            <w:r w:rsidRPr="00CF7E29">
              <w:rPr>
                <w:color w:val="538135" w:themeColor="accent6" w:themeShade="BF"/>
                <w:lang w:val="es-ES"/>
              </w:rPr>
              <w:t xml:space="preserve">La imagen cambia al niño y </w:t>
            </w:r>
            <w:proofErr w:type="spellStart"/>
            <w:r w:rsidRPr="00CF7E29">
              <w:rPr>
                <w:color w:val="538135" w:themeColor="accent6" w:themeShade="BF"/>
                <w:lang w:val="es-ES"/>
              </w:rPr>
              <w:t>Yexwoz</w:t>
            </w:r>
            <w:proofErr w:type="spellEnd"/>
            <w:r w:rsidRPr="00CF7E29">
              <w:rPr>
                <w:color w:val="538135" w:themeColor="accent6" w:themeShade="BF"/>
                <w:lang w:val="es-ES"/>
              </w:rPr>
              <w:t xml:space="preserve"> </w:t>
            </w:r>
            <w:r w:rsidRPr="00CF7E29">
              <w:rPr>
                <w:color w:val="538135" w:themeColor="accent6" w:themeShade="BF"/>
                <w:lang w:val="es-ES"/>
              </w:rPr>
              <w:lastRenderedPageBreak/>
              <w:t xml:space="preserve">comiendo helado, pero </w:t>
            </w:r>
            <w:proofErr w:type="spellStart"/>
            <w:r w:rsidRPr="00CF7E29">
              <w:rPr>
                <w:color w:val="538135" w:themeColor="accent6" w:themeShade="BF"/>
                <w:lang w:val="es-ES"/>
              </w:rPr>
              <w:t>Yexwoz</w:t>
            </w:r>
            <w:proofErr w:type="spellEnd"/>
            <w:r w:rsidRPr="00CF7E29">
              <w:rPr>
                <w:color w:val="538135" w:themeColor="accent6" w:themeShade="BF"/>
                <w:lang w:val="es-ES"/>
              </w:rPr>
              <w:t xml:space="preserve"> está sosteniendo el helado al revés</w:t>
            </w:r>
          </w:p>
        </w:tc>
        <w:tc>
          <w:tcPr>
            <w:tcW w:w="2694" w:type="dxa"/>
          </w:tcPr>
          <w:p w14:paraId="5B9EA495" w14:textId="77777777" w:rsidR="00C40466" w:rsidRDefault="00C40466" w:rsidP="00C4046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Child: I like to eat ice cream on the beach.</w:t>
            </w:r>
          </w:p>
          <w:p w14:paraId="6DC09243" w14:textId="77777777" w:rsidR="00EA6E29" w:rsidRDefault="00EA6E29" w:rsidP="00934D90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0FB818F7" w14:textId="50EC0435" w:rsidR="00EA6E29" w:rsidRPr="00C65385" w:rsidRDefault="00C65385" w:rsidP="00F13696">
            <w:pPr>
              <w:rPr>
                <w:u w:val="single"/>
                <w:lang w:val="es-CR"/>
              </w:rPr>
            </w:pPr>
            <w:r w:rsidRPr="00C65385">
              <w:rPr>
                <w:lang w:val="es-ES"/>
              </w:rPr>
              <w:t xml:space="preserve">La imagen cambia al niño y </w:t>
            </w:r>
            <w:proofErr w:type="spellStart"/>
            <w:r w:rsidRPr="00C65385">
              <w:rPr>
                <w:lang w:val="es-ES"/>
              </w:rPr>
              <w:t>Yexwoz</w:t>
            </w:r>
            <w:proofErr w:type="spellEnd"/>
            <w:r w:rsidRPr="00C65385">
              <w:rPr>
                <w:lang w:val="es-ES"/>
              </w:rPr>
              <w:t xml:space="preserve"> comiendo helado, pero </w:t>
            </w:r>
            <w:proofErr w:type="spellStart"/>
            <w:r w:rsidRPr="00C65385">
              <w:rPr>
                <w:lang w:val="es-ES"/>
              </w:rPr>
              <w:t>Yexwoz</w:t>
            </w:r>
            <w:proofErr w:type="spellEnd"/>
            <w:r w:rsidRPr="00C65385">
              <w:rPr>
                <w:lang w:val="es-ES"/>
              </w:rPr>
              <w:t xml:space="preserve"> está sosteniendo el helado al revés</w:t>
            </w:r>
          </w:p>
        </w:tc>
      </w:tr>
      <w:tr w:rsidR="00EA6E29" w:rsidRPr="00C65385" w14:paraId="5F7E2E72" w14:textId="77777777" w:rsidTr="002850D8">
        <w:tc>
          <w:tcPr>
            <w:tcW w:w="953" w:type="dxa"/>
          </w:tcPr>
          <w:p w14:paraId="0D72B537" w14:textId="77777777" w:rsidR="00EA6E29" w:rsidRPr="00C65385" w:rsidRDefault="00EA6E29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3393A383" w14:textId="77777777" w:rsidR="00EA6E29" w:rsidRDefault="001B0EA1" w:rsidP="00934D90">
            <w:pPr>
              <w:rPr>
                <w:color w:val="8EAADB" w:themeColor="accent1" w:themeTint="99"/>
              </w:rPr>
            </w:pPr>
            <w:r w:rsidRPr="001B0EA1">
              <w:rPr>
                <w:color w:val="8EAADB" w:themeColor="accent1" w:themeTint="99"/>
              </w:rPr>
              <w:t>Child points to the mo</w:t>
            </w:r>
            <w:r w:rsidR="00D97C47">
              <w:rPr>
                <w:color w:val="8EAADB" w:themeColor="accent1" w:themeTint="99"/>
              </w:rPr>
              <w:t>untains covered by a rain cloud</w:t>
            </w:r>
          </w:p>
          <w:p w14:paraId="049EAC04" w14:textId="23268590" w:rsidR="00CF7E29" w:rsidRPr="00CF7E29" w:rsidRDefault="00F3180A" w:rsidP="00934D90">
            <w:pPr>
              <w:rPr>
                <w:color w:val="8EAADB" w:themeColor="accent1" w:themeTint="99"/>
                <w:lang w:val="es-CR"/>
              </w:rPr>
            </w:pPr>
            <w:r>
              <w:rPr>
                <w:color w:val="538135" w:themeColor="accent6" w:themeShade="BF"/>
                <w:lang w:val="es-ES"/>
              </w:rPr>
              <w:t xml:space="preserve">El </w:t>
            </w:r>
            <w:r w:rsidR="00CF7E29" w:rsidRPr="00CF7E29">
              <w:rPr>
                <w:color w:val="538135" w:themeColor="accent6" w:themeShade="BF"/>
                <w:lang w:val="es-ES"/>
              </w:rPr>
              <w:t>Niño señala a las montañas cubiertas por una nube de lluvia</w:t>
            </w:r>
          </w:p>
        </w:tc>
        <w:tc>
          <w:tcPr>
            <w:tcW w:w="2694" w:type="dxa"/>
          </w:tcPr>
          <w:p w14:paraId="515FA547" w14:textId="77777777" w:rsidR="001B0EA1" w:rsidRDefault="001B0EA1" w:rsidP="001B0EA1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>: What is the weather like at the beach?</w:t>
            </w:r>
          </w:p>
          <w:p w14:paraId="5D5463EA" w14:textId="686A90C5" w:rsidR="001B0EA1" w:rsidRDefault="001B0EA1" w:rsidP="001B0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hild: It is sunny here, but it rains in the mountains.</w:t>
            </w:r>
          </w:p>
          <w:p w14:paraId="5639CF4C" w14:textId="77777777" w:rsidR="00EA6E29" w:rsidRDefault="00EA6E29" w:rsidP="00934D90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02D27925" w14:textId="0B0CF6EE" w:rsidR="00EA6E29" w:rsidRPr="00C65385" w:rsidRDefault="00C65385" w:rsidP="00F13696">
            <w:pPr>
              <w:rPr>
                <w:lang w:val="es-CR"/>
              </w:rPr>
            </w:pPr>
            <w:r w:rsidRPr="00C65385">
              <w:rPr>
                <w:lang w:val="es-CR"/>
              </w:rPr>
              <w:t>Imagen de playa soleada con nube oscura sobre las montañas</w:t>
            </w:r>
          </w:p>
        </w:tc>
      </w:tr>
      <w:tr w:rsidR="00EA6E29" w:rsidRPr="00FD546B" w14:paraId="1CD8A7C0" w14:textId="77777777" w:rsidTr="002850D8">
        <w:tc>
          <w:tcPr>
            <w:tcW w:w="953" w:type="dxa"/>
          </w:tcPr>
          <w:p w14:paraId="4C7F43E4" w14:textId="77777777" w:rsidR="00EA6E29" w:rsidRPr="00C65385" w:rsidRDefault="00EA6E29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5850B4E7" w14:textId="60F16EC6" w:rsidR="00D97C47" w:rsidRPr="00D97C47" w:rsidRDefault="00F3180A" w:rsidP="00D97C47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>The C</w:t>
            </w:r>
            <w:r w:rsidR="00D97C47">
              <w:rPr>
                <w:color w:val="8EAADB" w:themeColor="accent1" w:themeTint="99"/>
              </w:rPr>
              <w:t xml:space="preserve">hild hands </w:t>
            </w:r>
            <w:proofErr w:type="spellStart"/>
            <w:r w:rsidR="00D97C47">
              <w:rPr>
                <w:color w:val="8EAADB" w:themeColor="accent1" w:themeTint="99"/>
              </w:rPr>
              <w:t>Yexwoz</w:t>
            </w:r>
            <w:proofErr w:type="spellEnd"/>
            <w:r w:rsidR="00D97C47">
              <w:rPr>
                <w:color w:val="8EAADB" w:themeColor="accent1" w:themeTint="99"/>
              </w:rPr>
              <w:t xml:space="preserve"> a rain jacket</w:t>
            </w:r>
          </w:p>
          <w:p w14:paraId="35E4740E" w14:textId="77777777" w:rsidR="00EA6E29" w:rsidRDefault="00D97C47" w:rsidP="00D97C47">
            <w:pPr>
              <w:rPr>
                <w:color w:val="8EAADB" w:themeColor="accent1" w:themeTint="99"/>
              </w:rPr>
            </w:pPr>
            <w:r w:rsidRPr="00D97C47">
              <w:rPr>
                <w:color w:val="8EAADB" w:themeColor="accent1" w:themeTint="99"/>
              </w:rPr>
              <w:t xml:space="preserve">(Picture is </w:t>
            </w:r>
            <w:proofErr w:type="spellStart"/>
            <w:r w:rsidRPr="00D97C47">
              <w:rPr>
                <w:color w:val="8EAADB" w:themeColor="accent1" w:themeTint="99"/>
              </w:rPr>
              <w:t>Yexwoz</w:t>
            </w:r>
            <w:proofErr w:type="spellEnd"/>
            <w:r w:rsidRPr="00D97C47">
              <w:rPr>
                <w:color w:val="8EAADB" w:themeColor="accent1" w:themeTint="99"/>
              </w:rPr>
              <w:t xml:space="preserve"> and child on a mountain surrounded by trees, both wearing rain jack</w:t>
            </w:r>
            <w:r>
              <w:rPr>
                <w:color w:val="8EAADB" w:themeColor="accent1" w:themeTint="99"/>
              </w:rPr>
              <w:t>ets with hoods up, it’s raining</w:t>
            </w:r>
          </w:p>
          <w:p w14:paraId="1844FC54" w14:textId="77777777" w:rsidR="00876580" w:rsidRDefault="00876580" w:rsidP="00D97C47">
            <w:pPr>
              <w:rPr>
                <w:color w:val="8EAADB" w:themeColor="accent1" w:themeTint="99"/>
              </w:rPr>
            </w:pPr>
          </w:p>
          <w:p w14:paraId="495C5F43" w14:textId="7B827270" w:rsidR="00876580" w:rsidRPr="00F3180A" w:rsidRDefault="00F3180A" w:rsidP="00D97C47">
            <w:pPr>
              <w:rPr>
                <w:color w:val="8EAADB" w:themeColor="accent1" w:themeTint="99"/>
                <w:lang w:val="es-CR"/>
              </w:rPr>
            </w:pPr>
            <w:r w:rsidRPr="00F3180A">
              <w:rPr>
                <w:color w:val="538135" w:themeColor="accent6" w:themeShade="BF"/>
                <w:lang w:val="es-ES"/>
              </w:rPr>
              <w:t xml:space="preserve">El niño le entrega a </w:t>
            </w:r>
            <w:proofErr w:type="spellStart"/>
            <w:r w:rsidRPr="00F3180A">
              <w:rPr>
                <w:color w:val="538135" w:themeColor="accent6" w:themeShade="BF"/>
                <w:lang w:val="es-ES"/>
              </w:rPr>
              <w:t>Yexwoz</w:t>
            </w:r>
            <w:proofErr w:type="spellEnd"/>
            <w:r w:rsidRPr="00F3180A">
              <w:rPr>
                <w:color w:val="538135" w:themeColor="accent6" w:themeShade="BF"/>
                <w:lang w:val="es-ES"/>
              </w:rPr>
              <w:t xml:space="preserve"> una chaqueta de lluvia</w:t>
            </w:r>
            <w:r w:rsidRPr="00F3180A">
              <w:rPr>
                <w:color w:val="538135" w:themeColor="accent6" w:themeShade="BF"/>
                <w:lang w:val="es-ES"/>
              </w:rPr>
              <w:br/>
              <w:t xml:space="preserve">(La imagen es </w:t>
            </w:r>
            <w:proofErr w:type="spellStart"/>
            <w:r w:rsidRPr="00F3180A">
              <w:rPr>
                <w:color w:val="538135" w:themeColor="accent6" w:themeShade="BF"/>
                <w:lang w:val="es-ES"/>
              </w:rPr>
              <w:t>Yexwoz</w:t>
            </w:r>
            <w:proofErr w:type="spellEnd"/>
            <w:r w:rsidRPr="00F3180A">
              <w:rPr>
                <w:color w:val="538135" w:themeColor="accent6" w:themeShade="BF"/>
                <w:lang w:val="es-ES"/>
              </w:rPr>
              <w:t xml:space="preserve"> y el niño en una montaña rodeada de árboles, ambos con chaquetas de lluvia con capuchas arriba, está lloviendo</w:t>
            </w:r>
          </w:p>
        </w:tc>
        <w:tc>
          <w:tcPr>
            <w:tcW w:w="2694" w:type="dxa"/>
          </w:tcPr>
          <w:p w14:paraId="7A082707" w14:textId="77777777" w:rsidR="001B0EA1" w:rsidRDefault="001B0EA1" w:rsidP="001B0EA1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>: I want to see the mountains.</w:t>
            </w:r>
          </w:p>
          <w:p w14:paraId="0B7C70F0" w14:textId="77777777" w:rsidR="00EA6E29" w:rsidRDefault="001B0EA1" w:rsidP="00D97C4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Child: Ok. Here, take this rain jacket. </w:t>
            </w:r>
          </w:p>
          <w:p w14:paraId="3E262021" w14:textId="77777777" w:rsidR="00652E89" w:rsidRDefault="00652E89" w:rsidP="00652E89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>: What do you do in the mountains?</w:t>
            </w:r>
          </w:p>
          <w:p w14:paraId="57AB575F" w14:textId="77777777" w:rsidR="00652E89" w:rsidRDefault="00652E89" w:rsidP="00652E8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hild: You can hike, camp, and see wildlife. Costa Rica has many things to see and do!</w:t>
            </w:r>
          </w:p>
          <w:p w14:paraId="77BF7A95" w14:textId="3F3A8296" w:rsidR="00652E89" w:rsidRDefault="00652E89" w:rsidP="00D97C47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07CE9FE4" w14:textId="4BA9AC28" w:rsidR="00EA6E29" w:rsidRPr="00FD546B" w:rsidRDefault="00FD546B" w:rsidP="00F13696">
            <w:pPr>
              <w:rPr>
                <w:b/>
                <w:u w:val="single"/>
                <w:lang w:val="es-CR"/>
              </w:rPr>
            </w:pPr>
            <w:r w:rsidRPr="00FD546B">
              <w:rPr>
                <w:lang w:val="es-ES"/>
              </w:rPr>
              <w:t xml:space="preserve">La imagen es </w:t>
            </w:r>
            <w:proofErr w:type="spellStart"/>
            <w:r w:rsidRPr="00FD546B">
              <w:rPr>
                <w:lang w:val="es-ES"/>
              </w:rPr>
              <w:t>Yexwoz</w:t>
            </w:r>
            <w:proofErr w:type="spellEnd"/>
            <w:r w:rsidRPr="00FD546B">
              <w:rPr>
                <w:lang w:val="es-ES"/>
              </w:rPr>
              <w:t xml:space="preserve"> y el niño en una montaña rodeada de árboles, ambos con chaquetas de lluvia con capuchas arriba, está lloviendo</w:t>
            </w:r>
          </w:p>
        </w:tc>
      </w:tr>
      <w:tr w:rsidR="001E0EE7" w:rsidRPr="00FD546B" w14:paraId="4262B230" w14:textId="77777777" w:rsidTr="002850D8">
        <w:tc>
          <w:tcPr>
            <w:tcW w:w="953" w:type="dxa"/>
          </w:tcPr>
          <w:p w14:paraId="31EB51B0" w14:textId="77777777" w:rsidR="001E0EE7" w:rsidRPr="00FD546B" w:rsidRDefault="001E0EE7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16A4ED61" w14:textId="77777777" w:rsidR="00652E89" w:rsidRDefault="00652E89" w:rsidP="00652E89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>(</w:t>
            </w:r>
            <w:proofErr w:type="spellStart"/>
            <w:r>
              <w:rPr>
                <w:color w:val="8EAADB" w:themeColor="accent1" w:themeTint="99"/>
              </w:rPr>
              <w:t>Yexwoz</w:t>
            </w:r>
            <w:proofErr w:type="spellEnd"/>
            <w:r>
              <w:rPr>
                <w:color w:val="8EAADB" w:themeColor="accent1" w:themeTint="99"/>
              </w:rPr>
              <w:t xml:space="preserve"> goes up the light beam into the UFO)</w:t>
            </w:r>
          </w:p>
          <w:p w14:paraId="2BA993D2" w14:textId="4807525F" w:rsidR="001E0EE7" w:rsidRPr="000F4FCD" w:rsidRDefault="000F4FCD" w:rsidP="00F13696">
            <w:pPr>
              <w:rPr>
                <w:b/>
                <w:u w:val="single"/>
                <w:lang w:val="es-CR"/>
              </w:rPr>
            </w:pPr>
            <w:r w:rsidRPr="000F4FCD">
              <w:rPr>
                <w:rStyle w:val="shorttext"/>
                <w:color w:val="538135" w:themeColor="accent6" w:themeShade="BF"/>
                <w:lang w:val="es-ES"/>
              </w:rPr>
              <w:t>(</w:t>
            </w:r>
            <w:proofErr w:type="spellStart"/>
            <w:r w:rsidRPr="000F4FCD">
              <w:rPr>
                <w:rStyle w:val="shorttext"/>
                <w:color w:val="538135" w:themeColor="accent6" w:themeShade="BF"/>
                <w:lang w:val="es-ES"/>
              </w:rPr>
              <w:t>Yexwoz</w:t>
            </w:r>
            <w:proofErr w:type="spellEnd"/>
            <w:r w:rsidRPr="000F4FCD">
              <w:rPr>
                <w:rStyle w:val="shorttext"/>
                <w:color w:val="538135" w:themeColor="accent6" w:themeShade="BF"/>
                <w:lang w:val="es-ES"/>
              </w:rPr>
              <w:t xml:space="preserve"> sube por el rayo de luz al OVNI)</w:t>
            </w:r>
          </w:p>
        </w:tc>
        <w:tc>
          <w:tcPr>
            <w:tcW w:w="2694" w:type="dxa"/>
          </w:tcPr>
          <w:p w14:paraId="425B2654" w14:textId="77777777" w:rsidR="001E0EE7" w:rsidRDefault="00652E89" w:rsidP="00652E89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 xml:space="preserve">: It is beautiful. Thank you. I will teach my alien friends about Costa Rica. </w:t>
            </w:r>
          </w:p>
          <w:p w14:paraId="673A9FEC" w14:textId="77777777" w:rsidR="0071028A" w:rsidRDefault="0071028A" w:rsidP="0071028A">
            <w:pPr>
              <w:rPr>
                <w:color w:val="000000" w:themeColor="text1"/>
              </w:rPr>
            </w:pPr>
            <w:proofErr w:type="spellStart"/>
            <w:proofErr w:type="gramStart"/>
            <w:r>
              <w:rPr>
                <w:color w:val="000000" w:themeColor="text1"/>
              </w:rPr>
              <w:t>Yexwoz:Goodbye</w:t>
            </w:r>
            <w:proofErr w:type="spellEnd"/>
            <w:proofErr w:type="gramEnd"/>
            <w:r>
              <w:rPr>
                <w:color w:val="000000" w:themeColor="text1"/>
              </w:rPr>
              <w:t>.</w:t>
            </w:r>
          </w:p>
          <w:p w14:paraId="4F160DC1" w14:textId="77777777" w:rsidR="0071028A" w:rsidRDefault="0071028A" w:rsidP="0071028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Child: Bye, </w:t>
            </w: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>!</w:t>
            </w:r>
          </w:p>
          <w:p w14:paraId="78CC28A4" w14:textId="3E64655D" w:rsidR="0071028A" w:rsidRPr="002850D8" w:rsidRDefault="0071028A" w:rsidP="00652E89">
            <w:pPr>
              <w:rPr>
                <w:b/>
                <w:u w:val="single"/>
              </w:rPr>
            </w:pPr>
          </w:p>
        </w:tc>
        <w:tc>
          <w:tcPr>
            <w:tcW w:w="2693" w:type="dxa"/>
          </w:tcPr>
          <w:p w14:paraId="340BC3C8" w14:textId="0FACAEF3" w:rsidR="001E0EE7" w:rsidRPr="00FD546B" w:rsidRDefault="00FD546B" w:rsidP="00F13696">
            <w:pPr>
              <w:rPr>
                <w:b/>
                <w:u w:val="single"/>
                <w:lang w:val="es-CR"/>
              </w:rPr>
            </w:pPr>
            <w:r w:rsidRPr="00FD546B">
              <w:rPr>
                <w:rStyle w:val="shorttext"/>
                <w:lang w:val="es-ES"/>
              </w:rPr>
              <w:t>(</w:t>
            </w:r>
            <w:proofErr w:type="spellStart"/>
            <w:r w:rsidRPr="00FD546B">
              <w:rPr>
                <w:rStyle w:val="shorttext"/>
                <w:lang w:val="es-ES"/>
              </w:rPr>
              <w:t>Yexwoz</w:t>
            </w:r>
            <w:proofErr w:type="spellEnd"/>
            <w:r w:rsidRPr="00FD546B">
              <w:rPr>
                <w:rStyle w:val="shorttext"/>
                <w:lang w:val="es-ES"/>
              </w:rPr>
              <w:t xml:space="preserve"> sube por el rayo de luz al OVNI)</w:t>
            </w:r>
          </w:p>
        </w:tc>
      </w:tr>
      <w:tr w:rsidR="001E0AE5" w:rsidRPr="000F0135" w14:paraId="66E40B98" w14:textId="77777777" w:rsidTr="002850D8">
        <w:tc>
          <w:tcPr>
            <w:tcW w:w="953" w:type="dxa"/>
          </w:tcPr>
          <w:p w14:paraId="1EBC474C" w14:textId="77777777" w:rsidR="001E0AE5" w:rsidRPr="00FD546B" w:rsidRDefault="001E0AE5" w:rsidP="00F13696">
            <w:pPr>
              <w:rPr>
                <w:b/>
                <w:highlight w:val="yellow"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3E8B5318" w14:textId="77777777" w:rsidR="001E0AE5" w:rsidRPr="008A55A6" w:rsidRDefault="001E0AE5" w:rsidP="001E0AE5">
            <w:pPr>
              <w:rPr>
                <w:color w:val="000000" w:themeColor="text1"/>
                <w:highlight w:val="yellow"/>
              </w:rPr>
            </w:pPr>
            <w:r w:rsidRPr="008A55A6">
              <w:rPr>
                <w:color w:val="8EAADB" w:themeColor="accent1" w:themeTint="99"/>
                <w:highlight w:val="yellow"/>
              </w:rPr>
              <w:t xml:space="preserve">Final picture can show all the aliens in the UFO holding things from earth and saying </w:t>
            </w:r>
            <w:r w:rsidRPr="008A55A6">
              <w:rPr>
                <w:color w:val="000000" w:themeColor="text1"/>
                <w:highlight w:val="yellow"/>
              </w:rPr>
              <w:t xml:space="preserve">“We are </w:t>
            </w:r>
            <w:r w:rsidRPr="008A55A6">
              <w:rPr>
                <w:color w:val="000000" w:themeColor="text1"/>
                <w:highlight w:val="yellow"/>
              </w:rPr>
              <w:lastRenderedPageBreak/>
              <w:t>happy to learn about Earth!”</w:t>
            </w:r>
          </w:p>
          <w:p w14:paraId="01FF99C9" w14:textId="77777777" w:rsidR="001E0AE5" w:rsidRPr="008A55A6" w:rsidRDefault="001E0AE5" w:rsidP="001E0AE5">
            <w:pPr>
              <w:rPr>
                <w:color w:val="000000" w:themeColor="text1"/>
                <w:highlight w:val="yellow"/>
              </w:rPr>
            </w:pPr>
          </w:p>
          <w:p w14:paraId="380801B5" w14:textId="77777777" w:rsidR="001E0AE5" w:rsidRPr="008A55A6" w:rsidRDefault="001E0AE5" w:rsidP="00652E89">
            <w:pPr>
              <w:rPr>
                <w:color w:val="8EAADB" w:themeColor="accent1" w:themeTint="99"/>
                <w:highlight w:val="yellow"/>
              </w:rPr>
            </w:pPr>
          </w:p>
        </w:tc>
        <w:tc>
          <w:tcPr>
            <w:tcW w:w="2694" w:type="dxa"/>
          </w:tcPr>
          <w:p w14:paraId="26364117" w14:textId="5639C68A" w:rsidR="001E0AE5" w:rsidRPr="008A55A6" w:rsidRDefault="001E0AE5" w:rsidP="00652E89">
            <w:pPr>
              <w:rPr>
                <w:color w:val="000000" w:themeColor="text1"/>
                <w:highlight w:val="yellow"/>
                <w:lang w:val="es-CR"/>
              </w:rPr>
            </w:pPr>
            <w:r w:rsidRPr="008A55A6">
              <w:rPr>
                <w:color w:val="000000" w:themeColor="text1"/>
                <w:highlight w:val="yellow"/>
                <w:lang w:val="es-CR"/>
              </w:rPr>
              <w:lastRenderedPageBreak/>
              <w:t xml:space="preserve">Esta foto final se </w:t>
            </w:r>
            <w:r w:rsidR="008A55A6" w:rsidRPr="008A55A6">
              <w:rPr>
                <w:color w:val="000000" w:themeColor="text1"/>
                <w:highlight w:val="yellow"/>
                <w:lang w:val="es-CR"/>
              </w:rPr>
              <w:t>podría</w:t>
            </w:r>
            <w:r w:rsidRPr="008A55A6">
              <w:rPr>
                <w:color w:val="000000" w:themeColor="text1"/>
                <w:highlight w:val="yellow"/>
                <w:lang w:val="es-CR"/>
              </w:rPr>
              <w:t xml:space="preserve"> poner de portada en toda la colección </w:t>
            </w:r>
          </w:p>
        </w:tc>
        <w:tc>
          <w:tcPr>
            <w:tcW w:w="2693" w:type="dxa"/>
          </w:tcPr>
          <w:p w14:paraId="0A6BDC03" w14:textId="77777777" w:rsidR="001E0AE5" w:rsidRPr="008A55A6" w:rsidRDefault="001E0AE5" w:rsidP="00F13696">
            <w:pPr>
              <w:rPr>
                <w:b/>
                <w:highlight w:val="yellow"/>
                <w:u w:val="single"/>
                <w:lang w:val="es-CR"/>
              </w:rPr>
            </w:pPr>
          </w:p>
        </w:tc>
      </w:tr>
      <w:tr w:rsidR="00EA6E29" w:rsidRPr="002850D8" w14:paraId="042713DF" w14:textId="77777777" w:rsidTr="00EA6E29">
        <w:tc>
          <w:tcPr>
            <w:tcW w:w="953" w:type="dxa"/>
          </w:tcPr>
          <w:p w14:paraId="31BE5314" w14:textId="7C1234FD" w:rsidR="00EA6E29" w:rsidRPr="0071028A" w:rsidRDefault="0071028A" w:rsidP="003F18EC">
            <w:pPr>
              <w:rPr>
                <w:b/>
              </w:rPr>
            </w:pPr>
            <w:r w:rsidRPr="0071028A">
              <w:rPr>
                <w:b/>
              </w:rPr>
              <w:lastRenderedPageBreak/>
              <w:t>credits</w:t>
            </w:r>
          </w:p>
        </w:tc>
        <w:tc>
          <w:tcPr>
            <w:tcW w:w="3011" w:type="dxa"/>
          </w:tcPr>
          <w:p w14:paraId="6D86001A" w14:textId="77777777" w:rsidR="00EA6E29" w:rsidRPr="0071028A" w:rsidRDefault="00EA6E29" w:rsidP="003F18EC">
            <w:pPr>
              <w:rPr>
                <w:b/>
              </w:rPr>
            </w:pPr>
          </w:p>
        </w:tc>
        <w:tc>
          <w:tcPr>
            <w:tcW w:w="2694" w:type="dxa"/>
          </w:tcPr>
          <w:p w14:paraId="48BEDD7B" w14:textId="77777777" w:rsidR="00EA6E29" w:rsidRPr="002850D8" w:rsidRDefault="00EA6E29" w:rsidP="003F18EC">
            <w:pPr>
              <w:rPr>
                <w:b/>
                <w:u w:val="single"/>
              </w:rPr>
            </w:pPr>
          </w:p>
        </w:tc>
        <w:tc>
          <w:tcPr>
            <w:tcW w:w="2693" w:type="dxa"/>
          </w:tcPr>
          <w:p w14:paraId="5D439139" w14:textId="77777777" w:rsidR="00EA6E29" w:rsidRPr="002850D8" w:rsidRDefault="00EA6E29" w:rsidP="003F18EC">
            <w:pPr>
              <w:rPr>
                <w:b/>
                <w:u w:val="single"/>
              </w:rPr>
            </w:pPr>
          </w:p>
        </w:tc>
      </w:tr>
    </w:tbl>
    <w:p w14:paraId="2EF96A87" w14:textId="77777777" w:rsidR="00FF5EF2" w:rsidRPr="002850D8" w:rsidRDefault="00FF5EF2">
      <w:pPr>
        <w:rPr>
          <w:color w:val="000000" w:themeColor="text1"/>
        </w:rPr>
      </w:pPr>
    </w:p>
    <w:p w14:paraId="317895D6" w14:textId="77777777" w:rsidR="00FF5EF2" w:rsidRPr="002850D8" w:rsidRDefault="00FF5EF2">
      <w:pPr>
        <w:rPr>
          <w:color w:val="000000" w:themeColor="text1"/>
        </w:rPr>
      </w:pPr>
    </w:p>
    <w:p w14:paraId="66F6499E" w14:textId="77777777" w:rsidR="007D07CA" w:rsidRPr="002850D8" w:rsidRDefault="007D07CA"/>
    <w:p w14:paraId="373EC087" w14:textId="77777777" w:rsidR="004329AD" w:rsidRDefault="004329AD" w:rsidP="007D07CA">
      <w:pPr>
        <w:rPr>
          <w:color w:val="8EAADB" w:themeColor="accent1" w:themeTint="99"/>
        </w:rPr>
      </w:pPr>
    </w:p>
    <w:p w14:paraId="17184428" w14:textId="77777777" w:rsidR="00104EC1" w:rsidRDefault="00104EC1" w:rsidP="00FF5EF2">
      <w:pPr>
        <w:ind w:left="720"/>
        <w:rPr>
          <w:color w:val="000000" w:themeColor="text1"/>
          <w:u w:val="single"/>
        </w:rPr>
      </w:pPr>
    </w:p>
    <w:p w14:paraId="77316465" w14:textId="77777777" w:rsidR="00FF5EF2" w:rsidRDefault="00FF5EF2" w:rsidP="007D07CA">
      <w:pPr>
        <w:rPr>
          <w:color w:val="000000" w:themeColor="text1"/>
        </w:rPr>
      </w:pPr>
    </w:p>
    <w:p w14:paraId="2989F133" w14:textId="3193E159" w:rsidR="00FF5EF2" w:rsidRPr="004329AD" w:rsidRDefault="00FF5EF2" w:rsidP="007D07CA">
      <w:pPr>
        <w:rPr>
          <w:color w:val="000000" w:themeColor="text1"/>
        </w:rPr>
      </w:pPr>
      <w:r>
        <w:rPr>
          <w:color w:val="000000" w:themeColor="text1"/>
        </w:rPr>
        <w:t xml:space="preserve"> </w:t>
      </w:r>
    </w:p>
    <w:p w14:paraId="13D17922" w14:textId="0B6818E5" w:rsidR="007B0E6D" w:rsidRDefault="007B0E6D">
      <w:pPr>
        <w:rPr>
          <w:color w:val="000000" w:themeColor="text1"/>
        </w:rPr>
      </w:pPr>
      <w:r w:rsidRPr="007B0E6D">
        <w:rPr>
          <w:color w:val="000000" w:themeColor="text1"/>
        </w:rPr>
        <w:t>The End.</w:t>
      </w:r>
    </w:p>
    <w:p w14:paraId="338FCAFB" w14:textId="2E6AC518" w:rsidR="00265080" w:rsidRDefault="00265080">
      <w:pPr>
        <w:rPr>
          <w:color w:val="000000" w:themeColor="text1"/>
        </w:rPr>
      </w:pPr>
    </w:p>
    <w:p w14:paraId="5117EF40" w14:textId="17173B5C" w:rsidR="00265080" w:rsidRDefault="00265080">
      <w:pPr>
        <w:rPr>
          <w:color w:val="000000" w:themeColor="text1"/>
        </w:rPr>
      </w:pPr>
      <w:proofErr w:type="spellStart"/>
      <w:r>
        <w:rPr>
          <w:color w:val="000000" w:themeColor="text1"/>
        </w:rPr>
        <w:t>Referencias</w:t>
      </w:r>
      <w:proofErr w:type="spellEnd"/>
      <w:r>
        <w:rPr>
          <w:color w:val="000000" w:themeColor="text1"/>
        </w:rPr>
        <w:t xml:space="preserve"> de </w:t>
      </w:r>
      <w:proofErr w:type="spellStart"/>
      <w:r>
        <w:rPr>
          <w:color w:val="000000" w:themeColor="text1"/>
        </w:rPr>
        <w:t>lo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efectos</w:t>
      </w:r>
      <w:proofErr w:type="spellEnd"/>
      <w:r>
        <w:rPr>
          <w:color w:val="000000" w:themeColor="text1"/>
        </w:rPr>
        <w:t xml:space="preserve"> de </w:t>
      </w:r>
      <w:proofErr w:type="spellStart"/>
      <w:r>
        <w:rPr>
          <w:color w:val="000000" w:themeColor="text1"/>
        </w:rPr>
        <w:t>sonido</w:t>
      </w:r>
      <w:proofErr w:type="spellEnd"/>
      <w:r>
        <w:rPr>
          <w:color w:val="000000" w:themeColor="text1"/>
        </w:rPr>
        <w:t>:</w:t>
      </w:r>
    </w:p>
    <w:p w14:paraId="663ADA85" w14:textId="77777777" w:rsidR="00265080" w:rsidRPr="007B0E6D" w:rsidRDefault="00265080">
      <w:pPr>
        <w:rPr>
          <w:color w:val="000000" w:themeColor="text1"/>
        </w:rPr>
      </w:pPr>
    </w:p>
    <w:sectPr w:rsidR="00265080" w:rsidRPr="007B0E6D" w:rsidSect="00F629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zMLcwtLQ0MjazMDBW0lEKTi0uzszPAykwrQUAS0EJQiwAAAA="/>
  </w:docVars>
  <w:rsids>
    <w:rsidRoot w:val="00D22548"/>
    <w:rsid w:val="000137E7"/>
    <w:rsid w:val="000239A7"/>
    <w:rsid w:val="00031DA4"/>
    <w:rsid w:val="00033B20"/>
    <w:rsid w:val="0004004E"/>
    <w:rsid w:val="00055B16"/>
    <w:rsid w:val="00077D3A"/>
    <w:rsid w:val="00086284"/>
    <w:rsid w:val="00087752"/>
    <w:rsid w:val="00092168"/>
    <w:rsid w:val="00097940"/>
    <w:rsid w:val="000B256B"/>
    <w:rsid w:val="000D2F4B"/>
    <w:rsid w:val="000D41D1"/>
    <w:rsid w:val="000F0135"/>
    <w:rsid w:val="000F4FCD"/>
    <w:rsid w:val="000F5E82"/>
    <w:rsid w:val="00102DEB"/>
    <w:rsid w:val="00104EC1"/>
    <w:rsid w:val="001152BD"/>
    <w:rsid w:val="00117666"/>
    <w:rsid w:val="00133E43"/>
    <w:rsid w:val="00152598"/>
    <w:rsid w:val="00152849"/>
    <w:rsid w:val="00162029"/>
    <w:rsid w:val="00193CB9"/>
    <w:rsid w:val="001A13AF"/>
    <w:rsid w:val="001A5B25"/>
    <w:rsid w:val="001B0EA1"/>
    <w:rsid w:val="001B4F26"/>
    <w:rsid w:val="001E0AE5"/>
    <w:rsid w:val="001E0EE7"/>
    <w:rsid w:val="001E6E9A"/>
    <w:rsid w:val="002035C2"/>
    <w:rsid w:val="0020675C"/>
    <w:rsid w:val="002138D0"/>
    <w:rsid w:val="00225D50"/>
    <w:rsid w:val="00232865"/>
    <w:rsid w:val="00265080"/>
    <w:rsid w:val="00275CA1"/>
    <w:rsid w:val="00280560"/>
    <w:rsid w:val="00282F0E"/>
    <w:rsid w:val="002850D8"/>
    <w:rsid w:val="00290B1A"/>
    <w:rsid w:val="002B0086"/>
    <w:rsid w:val="002F3024"/>
    <w:rsid w:val="002F3E49"/>
    <w:rsid w:val="002F4D86"/>
    <w:rsid w:val="00314AC5"/>
    <w:rsid w:val="00326F13"/>
    <w:rsid w:val="00340924"/>
    <w:rsid w:val="00346645"/>
    <w:rsid w:val="00350283"/>
    <w:rsid w:val="003506EE"/>
    <w:rsid w:val="00353894"/>
    <w:rsid w:val="003572D9"/>
    <w:rsid w:val="00361C8A"/>
    <w:rsid w:val="0036607D"/>
    <w:rsid w:val="0037002C"/>
    <w:rsid w:val="003811AB"/>
    <w:rsid w:val="003969F1"/>
    <w:rsid w:val="003A7E00"/>
    <w:rsid w:val="003B1440"/>
    <w:rsid w:val="003D6746"/>
    <w:rsid w:val="003F18EC"/>
    <w:rsid w:val="00404909"/>
    <w:rsid w:val="00411BEA"/>
    <w:rsid w:val="0041425D"/>
    <w:rsid w:val="00430012"/>
    <w:rsid w:val="004329AD"/>
    <w:rsid w:val="00442F06"/>
    <w:rsid w:val="0044605B"/>
    <w:rsid w:val="00446266"/>
    <w:rsid w:val="0045589A"/>
    <w:rsid w:val="004C233D"/>
    <w:rsid w:val="004C7250"/>
    <w:rsid w:val="004D2723"/>
    <w:rsid w:val="004F7611"/>
    <w:rsid w:val="00502B11"/>
    <w:rsid w:val="0050505F"/>
    <w:rsid w:val="00525015"/>
    <w:rsid w:val="005272E9"/>
    <w:rsid w:val="005326F2"/>
    <w:rsid w:val="00544747"/>
    <w:rsid w:val="0057271B"/>
    <w:rsid w:val="00572DD8"/>
    <w:rsid w:val="005A2939"/>
    <w:rsid w:val="005A2C46"/>
    <w:rsid w:val="005A5634"/>
    <w:rsid w:val="005C108A"/>
    <w:rsid w:val="005C2C45"/>
    <w:rsid w:val="005C6644"/>
    <w:rsid w:val="005F149D"/>
    <w:rsid w:val="006051FC"/>
    <w:rsid w:val="0061377D"/>
    <w:rsid w:val="00621145"/>
    <w:rsid w:val="006271BC"/>
    <w:rsid w:val="00640499"/>
    <w:rsid w:val="00652E89"/>
    <w:rsid w:val="00661B5A"/>
    <w:rsid w:val="00664216"/>
    <w:rsid w:val="00670614"/>
    <w:rsid w:val="00691CDD"/>
    <w:rsid w:val="00692328"/>
    <w:rsid w:val="006B1200"/>
    <w:rsid w:val="006D229C"/>
    <w:rsid w:val="006E24ED"/>
    <w:rsid w:val="006F7D9C"/>
    <w:rsid w:val="00706063"/>
    <w:rsid w:val="0071028A"/>
    <w:rsid w:val="007111EA"/>
    <w:rsid w:val="007325CF"/>
    <w:rsid w:val="00756E5D"/>
    <w:rsid w:val="00761700"/>
    <w:rsid w:val="007664CB"/>
    <w:rsid w:val="00771E5B"/>
    <w:rsid w:val="00772396"/>
    <w:rsid w:val="00787467"/>
    <w:rsid w:val="00787518"/>
    <w:rsid w:val="007A0836"/>
    <w:rsid w:val="007B0E6D"/>
    <w:rsid w:val="007B5339"/>
    <w:rsid w:val="007C23C9"/>
    <w:rsid w:val="007C3BC3"/>
    <w:rsid w:val="007D07CA"/>
    <w:rsid w:val="007D676C"/>
    <w:rsid w:val="007E5131"/>
    <w:rsid w:val="007F6284"/>
    <w:rsid w:val="008144D0"/>
    <w:rsid w:val="00820918"/>
    <w:rsid w:val="0084468D"/>
    <w:rsid w:val="00854DBC"/>
    <w:rsid w:val="00874FE6"/>
    <w:rsid w:val="00875A1C"/>
    <w:rsid w:val="00876580"/>
    <w:rsid w:val="0087714B"/>
    <w:rsid w:val="00887C3B"/>
    <w:rsid w:val="00887EB3"/>
    <w:rsid w:val="008A55A6"/>
    <w:rsid w:val="008C5E30"/>
    <w:rsid w:val="008D7460"/>
    <w:rsid w:val="008D764C"/>
    <w:rsid w:val="008E595C"/>
    <w:rsid w:val="00912B9D"/>
    <w:rsid w:val="00926503"/>
    <w:rsid w:val="00934D90"/>
    <w:rsid w:val="00935271"/>
    <w:rsid w:val="009446BE"/>
    <w:rsid w:val="009819CD"/>
    <w:rsid w:val="009876EE"/>
    <w:rsid w:val="00995D44"/>
    <w:rsid w:val="00996C0E"/>
    <w:rsid w:val="009B2172"/>
    <w:rsid w:val="009C4F4B"/>
    <w:rsid w:val="009F0C0D"/>
    <w:rsid w:val="00A153C2"/>
    <w:rsid w:val="00A164F3"/>
    <w:rsid w:val="00A17910"/>
    <w:rsid w:val="00A20447"/>
    <w:rsid w:val="00A22FDB"/>
    <w:rsid w:val="00A60AE3"/>
    <w:rsid w:val="00A664C1"/>
    <w:rsid w:val="00A7266C"/>
    <w:rsid w:val="00A84881"/>
    <w:rsid w:val="00AB7618"/>
    <w:rsid w:val="00AC7608"/>
    <w:rsid w:val="00AD1235"/>
    <w:rsid w:val="00AD5EFC"/>
    <w:rsid w:val="00AE6CB4"/>
    <w:rsid w:val="00AE74D9"/>
    <w:rsid w:val="00AF4F92"/>
    <w:rsid w:val="00B20E3A"/>
    <w:rsid w:val="00B47E39"/>
    <w:rsid w:val="00B9119D"/>
    <w:rsid w:val="00B957C5"/>
    <w:rsid w:val="00BC1C01"/>
    <w:rsid w:val="00BC2190"/>
    <w:rsid w:val="00BD197E"/>
    <w:rsid w:val="00BD39D4"/>
    <w:rsid w:val="00BE222F"/>
    <w:rsid w:val="00BF0178"/>
    <w:rsid w:val="00C17F90"/>
    <w:rsid w:val="00C30242"/>
    <w:rsid w:val="00C35E58"/>
    <w:rsid w:val="00C40466"/>
    <w:rsid w:val="00C61A8C"/>
    <w:rsid w:val="00C65385"/>
    <w:rsid w:val="00C66B3A"/>
    <w:rsid w:val="00C676A0"/>
    <w:rsid w:val="00C77501"/>
    <w:rsid w:val="00C80D0D"/>
    <w:rsid w:val="00CA01E4"/>
    <w:rsid w:val="00CB27C3"/>
    <w:rsid w:val="00CB4364"/>
    <w:rsid w:val="00CB4E86"/>
    <w:rsid w:val="00CD346C"/>
    <w:rsid w:val="00CD4CCB"/>
    <w:rsid w:val="00CE6E82"/>
    <w:rsid w:val="00CF66C4"/>
    <w:rsid w:val="00CF71CC"/>
    <w:rsid w:val="00CF7E29"/>
    <w:rsid w:val="00D0631D"/>
    <w:rsid w:val="00D068FC"/>
    <w:rsid w:val="00D22548"/>
    <w:rsid w:val="00D23A52"/>
    <w:rsid w:val="00D24DB1"/>
    <w:rsid w:val="00D2691C"/>
    <w:rsid w:val="00D307D5"/>
    <w:rsid w:val="00D34B57"/>
    <w:rsid w:val="00D406DA"/>
    <w:rsid w:val="00D423E4"/>
    <w:rsid w:val="00D44D8A"/>
    <w:rsid w:val="00D4598E"/>
    <w:rsid w:val="00D706A6"/>
    <w:rsid w:val="00D8047F"/>
    <w:rsid w:val="00D87772"/>
    <w:rsid w:val="00D97C47"/>
    <w:rsid w:val="00D97EA2"/>
    <w:rsid w:val="00DB1DBB"/>
    <w:rsid w:val="00DC3920"/>
    <w:rsid w:val="00DC7E0B"/>
    <w:rsid w:val="00DD6D6D"/>
    <w:rsid w:val="00E12084"/>
    <w:rsid w:val="00E13112"/>
    <w:rsid w:val="00E17CE8"/>
    <w:rsid w:val="00E202B4"/>
    <w:rsid w:val="00E21FF5"/>
    <w:rsid w:val="00E537CC"/>
    <w:rsid w:val="00E73389"/>
    <w:rsid w:val="00E93215"/>
    <w:rsid w:val="00E940AC"/>
    <w:rsid w:val="00EA3F97"/>
    <w:rsid w:val="00EA6E29"/>
    <w:rsid w:val="00EC09FF"/>
    <w:rsid w:val="00EC3A9B"/>
    <w:rsid w:val="00EF4856"/>
    <w:rsid w:val="00F13696"/>
    <w:rsid w:val="00F3180A"/>
    <w:rsid w:val="00F54A71"/>
    <w:rsid w:val="00F55CC1"/>
    <w:rsid w:val="00F56361"/>
    <w:rsid w:val="00F61B66"/>
    <w:rsid w:val="00F62904"/>
    <w:rsid w:val="00F878A7"/>
    <w:rsid w:val="00FB6078"/>
    <w:rsid w:val="00FD4B51"/>
    <w:rsid w:val="00FD546B"/>
    <w:rsid w:val="00FE6E05"/>
    <w:rsid w:val="00FF5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574833"/>
  <w15:chartTrackingRefBased/>
  <w15:docId w15:val="{FFAE309A-21DF-473E-B337-6BB933632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5272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Fuentedeprrafopredeter"/>
    <w:rsid w:val="00664216"/>
  </w:style>
  <w:style w:type="paragraph" w:styleId="Textodeglobo">
    <w:name w:val="Balloon Text"/>
    <w:basedOn w:val="Normal"/>
    <w:link w:val="TextodegloboCar"/>
    <w:uiPriority w:val="99"/>
    <w:semiHidden/>
    <w:unhideWhenUsed/>
    <w:rsid w:val="007A0836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A083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42F0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sonidosmp3gratis.com/whoosh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elongsound.com/sonidos/ronquidos-1.html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2662</Words>
  <Characters>14644</Characters>
  <Application>Microsoft Office Word</Application>
  <DocSecurity>0</DocSecurity>
  <Lines>122</Lines>
  <Paragraphs>3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sy J Albertson</dc:creator>
  <cp:keywords/>
  <dc:description/>
  <cp:lastModifiedBy>User</cp:lastModifiedBy>
  <cp:revision>5</cp:revision>
  <cp:lastPrinted>2018-08-08T14:43:00Z</cp:lastPrinted>
  <dcterms:created xsi:type="dcterms:W3CDTF">2018-08-08T15:01:00Z</dcterms:created>
  <dcterms:modified xsi:type="dcterms:W3CDTF">2018-11-19T16:21:00Z</dcterms:modified>
</cp:coreProperties>
</file>